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931B0D" w14:textId="5FD5A05E" w:rsidR="00AB6098" w:rsidRDefault="00976F1C">
      <w:pPr>
        <w:rPr>
          <w:b/>
          <w:bCs/>
        </w:rPr>
      </w:pPr>
      <w:r>
        <w:rPr>
          <w:b/>
          <w:bCs/>
          <w:noProof/>
        </w:rPr>
        <w:drawing>
          <wp:anchor distT="0" distB="0" distL="114300" distR="114300" simplePos="0" relativeHeight="251658240" behindDoc="1" locked="0" layoutInCell="1" allowOverlap="1" wp14:anchorId="7B6C9243" wp14:editId="5FBAF487">
            <wp:simplePos x="0" y="0"/>
            <wp:positionH relativeFrom="page">
              <wp:align>right</wp:align>
            </wp:positionH>
            <wp:positionV relativeFrom="page">
              <wp:align>top</wp:align>
            </wp:positionV>
            <wp:extent cx="7775971" cy="10058086"/>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775971" cy="1005808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FB0F901" w14:textId="77777777" w:rsidR="00976F1C" w:rsidRDefault="00976F1C">
      <w:pPr>
        <w:rPr>
          <w:b/>
          <w:bCs/>
        </w:rPr>
      </w:pPr>
    </w:p>
    <w:p w14:paraId="23F33E48" w14:textId="1329DAB3" w:rsidR="00976F1C" w:rsidRDefault="00976F1C">
      <w:pPr>
        <w:rPr>
          <w:b/>
          <w:bCs/>
        </w:rPr>
      </w:pPr>
    </w:p>
    <w:p w14:paraId="47B7CA7C" w14:textId="70DFDF7F" w:rsidR="001B37BF" w:rsidRDefault="001B37BF">
      <w:pPr>
        <w:rPr>
          <w:b/>
          <w:bCs/>
        </w:rPr>
      </w:pPr>
    </w:p>
    <w:p w14:paraId="578DECEB" w14:textId="7AC6CEDB" w:rsidR="001B37BF" w:rsidRDefault="001B37BF">
      <w:pPr>
        <w:rPr>
          <w:b/>
          <w:bCs/>
        </w:rPr>
      </w:pPr>
    </w:p>
    <w:p w14:paraId="37FA9F72" w14:textId="3168506C" w:rsidR="001B37BF" w:rsidRDefault="004B03F2" w:rsidP="00DE1500">
      <w:pPr>
        <w:tabs>
          <w:tab w:val="left" w:pos="1410"/>
        </w:tabs>
        <w:jc w:val="center"/>
        <w:rPr>
          <w:color w:val="FFFFFF" w:themeColor="background1"/>
        </w:rPr>
      </w:pPr>
      <w:r>
        <w:rPr>
          <w:color w:val="FFFFFF" w:themeColor="background1"/>
        </w:rPr>
        <w:t>Visualizing LiDAR Data</w:t>
      </w:r>
    </w:p>
    <w:p w14:paraId="701F4C9B" w14:textId="5CCBDF69" w:rsidR="00DE1500" w:rsidRDefault="00CE4875" w:rsidP="00DE1500">
      <w:pPr>
        <w:tabs>
          <w:tab w:val="left" w:pos="1410"/>
        </w:tabs>
        <w:jc w:val="center"/>
        <w:rPr>
          <w:color w:val="FFFFFF" w:themeColor="background1"/>
        </w:rPr>
      </w:pPr>
      <w:r>
        <w:rPr>
          <w:color w:val="FFFFFF" w:themeColor="background1"/>
        </w:rPr>
        <w:t>SEP</w:t>
      </w:r>
      <w:r w:rsidR="007A1F92">
        <w:rPr>
          <w:color w:val="FFFFFF" w:themeColor="background1"/>
        </w:rPr>
        <w:t xml:space="preserve"> </w:t>
      </w:r>
      <w:r>
        <w:rPr>
          <w:color w:val="FFFFFF" w:themeColor="background1"/>
        </w:rPr>
        <w:t>783 – Sensors &amp; Actuators</w:t>
      </w:r>
    </w:p>
    <w:p w14:paraId="4B57BEDA" w14:textId="77777777" w:rsidR="00574B30" w:rsidRDefault="00574B30" w:rsidP="00C425C4">
      <w:pPr>
        <w:tabs>
          <w:tab w:val="left" w:pos="1410"/>
        </w:tabs>
        <w:jc w:val="center"/>
        <w:rPr>
          <w:color w:val="FFFFFF" w:themeColor="background1"/>
        </w:rPr>
      </w:pPr>
    </w:p>
    <w:p w14:paraId="327DD73B" w14:textId="2BA60359" w:rsidR="00C425C4" w:rsidRPr="00BD0A9E" w:rsidRDefault="00C425C4" w:rsidP="00C425C4">
      <w:pPr>
        <w:tabs>
          <w:tab w:val="left" w:pos="1410"/>
        </w:tabs>
        <w:jc w:val="center"/>
        <w:rPr>
          <w:i/>
          <w:iCs/>
          <w:color w:val="FFFFFF" w:themeColor="background1"/>
        </w:rPr>
      </w:pPr>
      <w:r w:rsidRPr="00BD0A9E">
        <w:rPr>
          <w:i/>
          <w:iCs/>
          <w:color w:val="FFFFFF" w:themeColor="background1"/>
        </w:rPr>
        <w:t>Adam Sokacz</w:t>
      </w:r>
    </w:p>
    <w:p w14:paraId="3BA50D24" w14:textId="06618DF5" w:rsidR="00C425C4" w:rsidRPr="00BD0A9E" w:rsidRDefault="008A4C4D" w:rsidP="00C425C4">
      <w:pPr>
        <w:tabs>
          <w:tab w:val="left" w:pos="1410"/>
        </w:tabs>
        <w:jc w:val="center"/>
        <w:rPr>
          <w:i/>
          <w:iCs/>
          <w:color w:val="FFFFFF" w:themeColor="background1"/>
        </w:rPr>
      </w:pPr>
      <w:r w:rsidRPr="00BD0A9E">
        <w:rPr>
          <w:i/>
          <w:iCs/>
          <w:color w:val="FFFFFF" w:themeColor="background1"/>
        </w:rPr>
        <w:t xml:space="preserve">Dr. </w:t>
      </w:r>
      <w:proofErr w:type="spellStart"/>
      <w:r w:rsidR="00C425C4" w:rsidRPr="00BD0A9E">
        <w:rPr>
          <w:i/>
          <w:iCs/>
          <w:color w:val="FFFFFF" w:themeColor="background1"/>
        </w:rPr>
        <w:t>Moein</w:t>
      </w:r>
      <w:proofErr w:type="spellEnd"/>
      <w:r w:rsidR="00C425C4" w:rsidRPr="00BD0A9E">
        <w:rPr>
          <w:i/>
          <w:iCs/>
          <w:color w:val="FFFFFF" w:themeColor="background1"/>
        </w:rPr>
        <w:t xml:space="preserve"> </w:t>
      </w:r>
      <w:proofErr w:type="spellStart"/>
      <w:r w:rsidRPr="00BD0A9E">
        <w:rPr>
          <w:i/>
          <w:iCs/>
          <w:color w:val="FFFFFF" w:themeColor="background1"/>
        </w:rPr>
        <w:t>Mehrtash</w:t>
      </w:r>
      <w:proofErr w:type="spellEnd"/>
      <w:r w:rsidRPr="00BD0A9E">
        <w:rPr>
          <w:i/>
          <w:iCs/>
          <w:color w:val="FFFFFF" w:themeColor="background1"/>
        </w:rPr>
        <w:t>, LEL</w:t>
      </w:r>
    </w:p>
    <w:p w14:paraId="0072521F" w14:textId="3CC513E7" w:rsidR="001B37BF" w:rsidRPr="00FE3201" w:rsidRDefault="001B37BF">
      <w:pPr>
        <w:rPr>
          <w:b/>
          <w:bCs/>
          <w:sz w:val="10"/>
          <w:szCs w:val="10"/>
        </w:rPr>
      </w:pPr>
    </w:p>
    <w:p w14:paraId="6F9957F0" w14:textId="68CF8161" w:rsidR="001B37BF" w:rsidRDefault="001B37BF">
      <w:pPr>
        <w:rPr>
          <w:b/>
          <w:bCs/>
        </w:rPr>
      </w:pPr>
    </w:p>
    <w:p w14:paraId="7BA3555B" w14:textId="440E6C36" w:rsidR="001B37BF" w:rsidRDefault="001B37BF">
      <w:pPr>
        <w:rPr>
          <w:b/>
          <w:bCs/>
        </w:rPr>
      </w:pPr>
    </w:p>
    <w:p w14:paraId="785A19AC" w14:textId="3397D552" w:rsidR="001B37BF" w:rsidRDefault="001B37BF">
      <w:pPr>
        <w:rPr>
          <w:b/>
          <w:bCs/>
        </w:rPr>
      </w:pPr>
    </w:p>
    <w:p w14:paraId="62DF6BC0" w14:textId="30359119" w:rsidR="001B37BF" w:rsidRDefault="001B37BF">
      <w:pPr>
        <w:rPr>
          <w:b/>
          <w:bCs/>
        </w:rPr>
      </w:pPr>
    </w:p>
    <w:p w14:paraId="120C3896" w14:textId="79E3976C" w:rsidR="001B37BF" w:rsidRDefault="001B37BF">
      <w:pPr>
        <w:rPr>
          <w:b/>
          <w:bCs/>
        </w:rPr>
      </w:pPr>
    </w:p>
    <w:p w14:paraId="2B350EA2" w14:textId="2D7F3532" w:rsidR="001B37BF" w:rsidRDefault="001B37BF">
      <w:pPr>
        <w:rPr>
          <w:b/>
          <w:bCs/>
        </w:rPr>
      </w:pPr>
    </w:p>
    <w:p w14:paraId="04287890" w14:textId="1FA5E509" w:rsidR="001B37BF" w:rsidRDefault="001B37BF">
      <w:pPr>
        <w:rPr>
          <w:b/>
          <w:bCs/>
        </w:rPr>
      </w:pPr>
    </w:p>
    <w:p w14:paraId="3A505101" w14:textId="364058D3" w:rsidR="001B37BF" w:rsidRDefault="001B37BF">
      <w:pPr>
        <w:rPr>
          <w:b/>
          <w:bCs/>
        </w:rPr>
      </w:pPr>
    </w:p>
    <w:p w14:paraId="07EFAA74" w14:textId="67B60C91" w:rsidR="004E1349" w:rsidRPr="0035090B" w:rsidRDefault="00DD426C" w:rsidP="00175DAE">
      <w:pPr>
        <w:tabs>
          <w:tab w:val="left" w:pos="1290"/>
        </w:tabs>
        <w:rPr>
          <w:color w:val="BFBFBF" w:themeColor="background1" w:themeShade="BF"/>
        </w:rPr>
      </w:pPr>
      <w:r>
        <w:rPr>
          <w:b/>
          <w:bCs/>
        </w:rPr>
        <w:tab/>
      </w:r>
      <w:r>
        <w:rPr>
          <w:b/>
          <w:bCs/>
        </w:rPr>
        <w:tab/>
      </w:r>
      <w:r w:rsidRPr="0035090B">
        <w:t xml:space="preserve"> </w:t>
      </w:r>
      <w:r w:rsidRPr="0035090B">
        <w:rPr>
          <w:color w:val="FFFFFF" w:themeColor="background1"/>
        </w:rPr>
        <w:t xml:space="preserve">    </w:t>
      </w:r>
    </w:p>
    <w:p w14:paraId="033D4924" w14:textId="77777777" w:rsidR="00DD426C" w:rsidRDefault="00DD426C" w:rsidP="00DD426C">
      <w:pPr>
        <w:tabs>
          <w:tab w:val="left" w:pos="1290"/>
        </w:tabs>
        <w:rPr>
          <w:b/>
          <w:bCs/>
        </w:rPr>
      </w:pPr>
    </w:p>
    <w:p w14:paraId="2B86C677" w14:textId="6C788DC8" w:rsidR="001B37BF" w:rsidRDefault="001B37BF">
      <w:pPr>
        <w:rPr>
          <w:b/>
          <w:bCs/>
        </w:rPr>
      </w:pPr>
    </w:p>
    <w:p w14:paraId="67E42797" w14:textId="36CFC876" w:rsidR="001B37BF" w:rsidRDefault="001B37BF">
      <w:pPr>
        <w:rPr>
          <w:b/>
          <w:bCs/>
        </w:rPr>
      </w:pPr>
    </w:p>
    <w:p w14:paraId="5C4A3354" w14:textId="259FFCE7" w:rsidR="001B37BF" w:rsidRDefault="001B37BF">
      <w:pPr>
        <w:rPr>
          <w:b/>
          <w:bCs/>
        </w:rPr>
      </w:pPr>
    </w:p>
    <w:p w14:paraId="61F803AD" w14:textId="77777777" w:rsidR="00175DAE" w:rsidRDefault="00175DAE" w:rsidP="003F4DB7">
      <w:pPr>
        <w:pStyle w:val="Heading1"/>
      </w:pPr>
    </w:p>
    <w:p w14:paraId="631DE00A" w14:textId="77777777" w:rsidR="00E71201" w:rsidRDefault="00E71201">
      <w:pPr>
        <w:spacing w:line="259" w:lineRule="auto"/>
        <w:jc w:val="left"/>
        <w:rPr>
          <w:rFonts w:asciiTheme="majorHAnsi" w:eastAsiaTheme="majorEastAsia" w:hAnsiTheme="majorHAnsi" w:cstheme="majorBidi"/>
          <w:color w:val="2F5496" w:themeColor="accent1" w:themeShade="BF"/>
          <w:sz w:val="32"/>
          <w:szCs w:val="32"/>
        </w:rPr>
      </w:pPr>
      <w:r>
        <w:br w:type="page"/>
      </w:r>
    </w:p>
    <w:p w14:paraId="05B5E62A" w14:textId="7392D5B8" w:rsidR="001B37BF" w:rsidRDefault="003F4DB7" w:rsidP="003F4DB7">
      <w:pPr>
        <w:pStyle w:val="Heading1"/>
      </w:pPr>
      <w:bookmarkStart w:id="0" w:name="_Toc130395602"/>
      <w:r>
        <w:lastRenderedPageBreak/>
        <w:t>Objective</w:t>
      </w:r>
      <w:bookmarkEnd w:id="0"/>
    </w:p>
    <w:p w14:paraId="5726350F" w14:textId="31108EB9" w:rsidR="003F4DB7" w:rsidRDefault="002F1DC0" w:rsidP="003F4DB7">
      <w:r>
        <w:t>To familiarize yourselves with Linux, the basics of ROS middleware, and be comfortable reading and visualizing LiDAR sensor data.</w:t>
      </w:r>
    </w:p>
    <w:p w14:paraId="63402BE4" w14:textId="2FE0BE1E" w:rsidR="0028366A" w:rsidRDefault="0028366A" w:rsidP="003F4DB7"/>
    <w:sdt>
      <w:sdtPr>
        <w:rPr>
          <w:rFonts w:asciiTheme="minorHAnsi" w:eastAsiaTheme="minorHAnsi" w:hAnsiTheme="minorHAnsi" w:cstheme="minorBidi"/>
          <w:color w:val="auto"/>
          <w:sz w:val="22"/>
          <w:szCs w:val="22"/>
          <w:lang w:val="en-CA"/>
        </w:rPr>
        <w:id w:val="-232624108"/>
        <w:docPartObj>
          <w:docPartGallery w:val="Table of Contents"/>
          <w:docPartUnique/>
        </w:docPartObj>
      </w:sdtPr>
      <w:sdtEndPr>
        <w:rPr>
          <w:rFonts w:ascii="Times New Roman" w:hAnsi="Times New Roman"/>
          <w:b/>
          <w:bCs/>
          <w:noProof/>
        </w:rPr>
      </w:sdtEndPr>
      <w:sdtContent>
        <w:p w14:paraId="661DB198" w14:textId="564A3CF7" w:rsidR="00DF237E" w:rsidRDefault="00DF237E">
          <w:pPr>
            <w:pStyle w:val="TOCHeading"/>
          </w:pPr>
          <w:r>
            <w:t>Table of Contents</w:t>
          </w:r>
        </w:p>
        <w:p w14:paraId="0079544C" w14:textId="6FB50048" w:rsidR="003F2EDB" w:rsidRDefault="00DF237E">
          <w:pPr>
            <w:pStyle w:val="TOC1"/>
            <w:tabs>
              <w:tab w:val="right" w:leader="dot" w:pos="9350"/>
            </w:tabs>
            <w:rPr>
              <w:rFonts w:asciiTheme="minorHAnsi" w:eastAsiaTheme="minorEastAsia" w:hAnsiTheme="minorHAnsi"/>
              <w:noProof/>
              <w:lang w:eastAsia="en-CA"/>
            </w:rPr>
          </w:pPr>
          <w:r>
            <w:fldChar w:fldCharType="begin"/>
          </w:r>
          <w:r>
            <w:instrText xml:space="preserve"> TOC \o "1-3" \h \z \u </w:instrText>
          </w:r>
          <w:r>
            <w:fldChar w:fldCharType="separate"/>
          </w:r>
          <w:hyperlink w:anchor="_Toc130395602" w:history="1">
            <w:r w:rsidR="003F2EDB" w:rsidRPr="00A26A32">
              <w:rPr>
                <w:rStyle w:val="Hyperlink"/>
                <w:noProof/>
              </w:rPr>
              <w:t>Objective</w:t>
            </w:r>
            <w:r w:rsidR="003F2EDB">
              <w:rPr>
                <w:noProof/>
                <w:webHidden/>
              </w:rPr>
              <w:tab/>
            </w:r>
            <w:r w:rsidR="003F2EDB">
              <w:rPr>
                <w:noProof/>
                <w:webHidden/>
              </w:rPr>
              <w:fldChar w:fldCharType="begin"/>
            </w:r>
            <w:r w:rsidR="003F2EDB">
              <w:rPr>
                <w:noProof/>
                <w:webHidden/>
              </w:rPr>
              <w:instrText xml:space="preserve"> PAGEREF _Toc130395602 \h </w:instrText>
            </w:r>
            <w:r w:rsidR="003F2EDB">
              <w:rPr>
                <w:noProof/>
                <w:webHidden/>
              </w:rPr>
            </w:r>
            <w:r w:rsidR="003F2EDB">
              <w:rPr>
                <w:noProof/>
                <w:webHidden/>
              </w:rPr>
              <w:fldChar w:fldCharType="separate"/>
            </w:r>
            <w:r w:rsidR="00F44060">
              <w:rPr>
                <w:noProof/>
                <w:webHidden/>
              </w:rPr>
              <w:t>2</w:t>
            </w:r>
            <w:r w:rsidR="003F2EDB">
              <w:rPr>
                <w:noProof/>
                <w:webHidden/>
              </w:rPr>
              <w:fldChar w:fldCharType="end"/>
            </w:r>
          </w:hyperlink>
        </w:p>
        <w:p w14:paraId="49A38C40" w14:textId="1A96573E" w:rsidR="003F2EDB" w:rsidRDefault="00000000">
          <w:pPr>
            <w:pStyle w:val="TOC1"/>
            <w:tabs>
              <w:tab w:val="right" w:leader="dot" w:pos="9350"/>
            </w:tabs>
            <w:rPr>
              <w:rFonts w:asciiTheme="minorHAnsi" w:eastAsiaTheme="minorEastAsia" w:hAnsiTheme="minorHAnsi"/>
              <w:noProof/>
              <w:lang w:eastAsia="en-CA"/>
            </w:rPr>
          </w:pPr>
          <w:hyperlink w:anchor="_Toc130395603" w:history="1">
            <w:r w:rsidR="003F2EDB" w:rsidRPr="00A26A32">
              <w:rPr>
                <w:rStyle w:val="Hyperlink"/>
                <w:noProof/>
              </w:rPr>
              <w:t>Overview to ROS</w:t>
            </w:r>
            <w:r w:rsidR="003F2EDB">
              <w:rPr>
                <w:noProof/>
                <w:webHidden/>
              </w:rPr>
              <w:tab/>
            </w:r>
            <w:r w:rsidR="003F2EDB">
              <w:rPr>
                <w:noProof/>
                <w:webHidden/>
              </w:rPr>
              <w:fldChar w:fldCharType="begin"/>
            </w:r>
            <w:r w:rsidR="003F2EDB">
              <w:rPr>
                <w:noProof/>
                <w:webHidden/>
              </w:rPr>
              <w:instrText xml:space="preserve"> PAGEREF _Toc130395603 \h </w:instrText>
            </w:r>
            <w:r w:rsidR="003F2EDB">
              <w:rPr>
                <w:noProof/>
                <w:webHidden/>
              </w:rPr>
            </w:r>
            <w:r w:rsidR="003F2EDB">
              <w:rPr>
                <w:noProof/>
                <w:webHidden/>
              </w:rPr>
              <w:fldChar w:fldCharType="separate"/>
            </w:r>
            <w:r w:rsidR="00F44060">
              <w:rPr>
                <w:noProof/>
                <w:webHidden/>
              </w:rPr>
              <w:t>3</w:t>
            </w:r>
            <w:r w:rsidR="003F2EDB">
              <w:rPr>
                <w:noProof/>
                <w:webHidden/>
              </w:rPr>
              <w:fldChar w:fldCharType="end"/>
            </w:r>
          </w:hyperlink>
        </w:p>
        <w:p w14:paraId="22484646" w14:textId="7E1FF9DD" w:rsidR="003F2EDB" w:rsidRDefault="00000000">
          <w:pPr>
            <w:pStyle w:val="TOC1"/>
            <w:tabs>
              <w:tab w:val="right" w:leader="dot" w:pos="9350"/>
            </w:tabs>
            <w:rPr>
              <w:rFonts w:asciiTheme="minorHAnsi" w:eastAsiaTheme="minorEastAsia" w:hAnsiTheme="minorHAnsi"/>
              <w:noProof/>
              <w:lang w:eastAsia="en-CA"/>
            </w:rPr>
          </w:pPr>
          <w:hyperlink w:anchor="_Toc130395604" w:history="1">
            <w:r w:rsidR="003F2EDB" w:rsidRPr="00A26A32">
              <w:rPr>
                <w:rStyle w:val="Hyperlink"/>
                <w:noProof/>
              </w:rPr>
              <w:t>Intro to Lidar as a Node</w:t>
            </w:r>
            <w:r w:rsidR="003F2EDB">
              <w:rPr>
                <w:noProof/>
                <w:webHidden/>
              </w:rPr>
              <w:tab/>
            </w:r>
            <w:r w:rsidR="003F2EDB">
              <w:rPr>
                <w:noProof/>
                <w:webHidden/>
              </w:rPr>
              <w:fldChar w:fldCharType="begin"/>
            </w:r>
            <w:r w:rsidR="003F2EDB">
              <w:rPr>
                <w:noProof/>
                <w:webHidden/>
              </w:rPr>
              <w:instrText xml:space="preserve"> PAGEREF _Toc130395604 \h </w:instrText>
            </w:r>
            <w:r w:rsidR="003F2EDB">
              <w:rPr>
                <w:noProof/>
                <w:webHidden/>
              </w:rPr>
            </w:r>
            <w:r w:rsidR="003F2EDB">
              <w:rPr>
                <w:noProof/>
                <w:webHidden/>
              </w:rPr>
              <w:fldChar w:fldCharType="separate"/>
            </w:r>
            <w:r w:rsidR="00F44060">
              <w:rPr>
                <w:noProof/>
                <w:webHidden/>
              </w:rPr>
              <w:t>6</w:t>
            </w:r>
            <w:r w:rsidR="003F2EDB">
              <w:rPr>
                <w:noProof/>
                <w:webHidden/>
              </w:rPr>
              <w:fldChar w:fldCharType="end"/>
            </w:r>
          </w:hyperlink>
        </w:p>
        <w:p w14:paraId="49BCB442" w14:textId="3E4C3CAD" w:rsidR="003F2EDB" w:rsidRDefault="00000000">
          <w:pPr>
            <w:pStyle w:val="TOC1"/>
            <w:tabs>
              <w:tab w:val="right" w:leader="dot" w:pos="9350"/>
            </w:tabs>
            <w:rPr>
              <w:rFonts w:asciiTheme="minorHAnsi" w:eastAsiaTheme="minorEastAsia" w:hAnsiTheme="minorHAnsi"/>
              <w:noProof/>
              <w:lang w:eastAsia="en-CA"/>
            </w:rPr>
          </w:pPr>
          <w:hyperlink w:anchor="_Toc130395605" w:history="1">
            <w:r w:rsidR="003F2EDB" w:rsidRPr="00A26A32">
              <w:rPr>
                <w:rStyle w:val="Hyperlink"/>
                <w:noProof/>
              </w:rPr>
              <w:t>MacBot Setup</w:t>
            </w:r>
            <w:r w:rsidR="003F2EDB">
              <w:rPr>
                <w:noProof/>
                <w:webHidden/>
              </w:rPr>
              <w:tab/>
            </w:r>
            <w:r w:rsidR="003F2EDB">
              <w:rPr>
                <w:noProof/>
                <w:webHidden/>
              </w:rPr>
              <w:fldChar w:fldCharType="begin"/>
            </w:r>
            <w:r w:rsidR="003F2EDB">
              <w:rPr>
                <w:noProof/>
                <w:webHidden/>
              </w:rPr>
              <w:instrText xml:space="preserve"> PAGEREF _Toc130395605 \h </w:instrText>
            </w:r>
            <w:r w:rsidR="003F2EDB">
              <w:rPr>
                <w:noProof/>
                <w:webHidden/>
              </w:rPr>
            </w:r>
            <w:r w:rsidR="003F2EDB">
              <w:rPr>
                <w:noProof/>
                <w:webHidden/>
              </w:rPr>
              <w:fldChar w:fldCharType="separate"/>
            </w:r>
            <w:r w:rsidR="00F44060">
              <w:rPr>
                <w:noProof/>
                <w:webHidden/>
              </w:rPr>
              <w:t>7</w:t>
            </w:r>
            <w:r w:rsidR="003F2EDB">
              <w:rPr>
                <w:noProof/>
                <w:webHidden/>
              </w:rPr>
              <w:fldChar w:fldCharType="end"/>
            </w:r>
          </w:hyperlink>
        </w:p>
        <w:p w14:paraId="675C3718" w14:textId="2D2A79BE" w:rsidR="003F2EDB" w:rsidRDefault="00000000">
          <w:pPr>
            <w:pStyle w:val="TOC2"/>
            <w:tabs>
              <w:tab w:val="right" w:leader="dot" w:pos="9350"/>
            </w:tabs>
            <w:rPr>
              <w:rFonts w:asciiTheme="minorHAnsi" w:eastAsiaTheme="minorEastAsia" w:hAnsiTheme="minorHAnsi"/>
              <w:noProof/>
              <w:lang w:eastAsia="en-CA"/>
            </w:rPr>
          </w:pPr>
          <w:hyperlink w:anchor="_Toc130395606" w:history="1">
            <w:r w:rsidR="003F2EDB" w:rsidRPr="00A26A32">
              <w:rPr>
                <w:rStyle w:val="Hyperlink"/>
                <w:noProof/>
              </w:rPr>
              <w:t>Disconnecting the LiDAR</w:t>
            </w:r>
            <w:r w:rsidR="003F2EDB">
              <w:rPr>
                <w:noProof/>
                <w:webHidden/>
              </w:rPr>
              <w:tab/>
            </w:r>
            <w:r w:rsidR="003F2EDB">
              <w:rPr>
                <w:noProof/>
                <w:webHidden/>
              </w:rPr>
              <w:fldChar w:fldCharType="begin"/>
            </w:r>
            <w:r w:rsidR="003F2EDB">
              <w:rPr>
                <w:noProof/>
                <w:webHidden/>
              </w:rPr>
              <w:instrText xml:space="preserve"> PAGEREF _Toc130395606 \h </w:instrText>
            </w:r>
            <w:r w:rsidR="003F2EDB">
              <w:rPr>
                <w:noProof/>
                <w:webHidden/>
              </w:rPr>
            </w:r>
            <w:r w:rsidR="003F2EDB">
              <w:rPr>
                <w:noProof/>
                <w:webHidden/>
              </w:rPr>
              <w:fldChar w:fldCharType="separate"/>
            </w:r>
            <w:r w:rsidR="00F44060">
              <w:rPr>
                <w:noProof/>
                <w:webHidden/>
              </w:rPr>
              <w:t>7</w:t>
            </w:r>
            <w:r w:rsidR="003F2EDB">
              <w:rPr>
                <w:noProof/>
                <w:webHidden/>
              </w:rPr>
              <w:fldChar w:fldCharType="end"/>
            </w:r>
          </w:hyperlink>
        </w:p>
        <w:p w14:paraId="57BA7BDE" w14:textId="342499CB" w:rsidR="003F2EDB" w:rsidRDefault="00000000">
          <w:pPr>
            <w:pStyle w:val="TOC2"/>
            <w:tabs>
              <w:tab w:val="right" w:leader="dot" w:pos="9350"/>
            </w:tabs>
            <w:rPr>
              <w:rFonts w:asciiTheme="minorHAnsi" w:eastAsiaTheme="minorEastAsia" w:hAnsiTheme="minorHAnsi"/>
              <w:noProof/>
              <w:lang w:eastAsia="en-CA"/>
            </w:rPr>
          </w:pPr>
          <w:hyperlink w:anchor="_Toc130395607" w:history="1">
            <w:r w:rsidR="003F2EDB" w:rsidRPr="00A26A32">
              <w:rPr>
                <w:rStyle w:val="Hyperlink"/>
                <w:noProof/>
              </w:rPr>
              <w:t>Powering on the MacBot</w:t>
            </w:r>
            <w:r w:rsidR="003F2EDB">
              <w:rPr>
                <w:noProof/>
                <w:webHidden/>
              </w:rPr>
              <w:tab/>
            </w:r>
            <w:r w:rsidR="003F2EDB">
              <w:rPr>
                <w:noProof/>
                <w:webHidden/>
              </w:rPr>
              <w:fldChar w:fldCharType="begin"/>
            </w:r>
            <w:r w:rsidR="003F2EDB">
              <w:rPr>
                <w:noProof/>
                <w:webHidden/>
              </w:rPr>
              <w:instrText xml:space="preserve"> PAGEREF _Toc130395607 \h </w:instrText>
            </w:r>
            <w:r w:rsidR="003F2EDB">
              <w:rPr>
                <w:noProof/>
                <w:webHidden/>
              </w:rPr>
            </w:r>
            <w:r w:rsidR="003F2EDB">
              <w:rPr>
                <w:noProof/>
                <w:webHidden/>
              </w:rPr>
              <w:fldChar w:fldCharType="separate"/>
            </w:r>
            <w:r w:rsidR="00F44060">
              <w:rPr>
                <w:noProof/>
                <w:webHidden/>
              </w:rPr>
              <w:t>7</w:t>
            </w:r>
            <w:r w:rsidR="003F2EDB">
              <w:rPr>
                <w:noProof/>
                <w:webHidden/>
              </w:rPr>
              <w:fldChar w:fldCharType="end"/>
            </w:r>
          </w:hyperlink>
        </w:p>
        <w:p w14:paraId="282EDFEC" w14:textId="02EA1CBF" w:rsidR="003F2EDB" w:rsidRDefault="00000000">
          <w:pPr>
            <w:pStyle w:val="TOC2"/>
            <w:tabs>
              <w:tab w:val="right" w:leader="dot" w:pos="9350"/>
            </w:tabs>
            <w:rPr>
              <w:rFonts w:asciiTheme="minorHAnsi" w:eastAsiaTheme="minorEastAsia" w:hAnsiTheme="minorHAnsi"/>
              <w:noProof/>
              <w:lang w:eastAsia="en-CA"/>
            </w:rPr>
          </w:pPr>
          <w:hyperlink w:anchor="_Toc130395608" w:history="1">
            <w:r w:rsidR="003F2EDB" w:rsidRPr="00A26A32">
              <w:rPr>
                <w:rStyle w:val="Hyperlink"/>
                <w:noProof/>
              </w:rPr>
              <w:t>Connecting to the MacBot using wifi</w:t>
            </w:r>
            <w:r w:rsidR="003F2EDB">
              <w:rPr>
                <w:noProof/>
                <w:webHidden/>
              </w:rPr>
              <w:tab/>
            </w:r>
            <w:r w:rsidR="003F2EDB">
              <w:rPr>
                <w:noProof/>
                <w:webHidden/>
              </w:rPr>
              <w:fldChar w:fldCharType="begin"/>
            </w:r>
            <w:r w:rsidR="003F2EDB">
              <w:rPr>
                <w:noProof/>
                <w:webHidden/>
              </w:rPr>
              <w:instrText xml:space="preserve"> PAGEREF _Toc130395608 \h </w:instrText>
            </w:r>
            <w:r w:rsidR="003F2EDB">
              <w:rPr>
                <w:noProof/>
                <w:webHidden/>
              </w:rPr>
            </w:r>
            <w:r w:rsidR="003F2EDB">
              <w:rPr>
                <w:noProof/>
                <w:webHidden/>
              </w:rPr>
              <w:fldChar w:fldCharType="separate"/>
            </w:r>
            <w:r w:rsidR="00F44060">
              <w:rPr>
                <w:noProof/>
                <w:webHidden/>
              </w:rPr>
              <w:t>8</w:t>
            </w:r>
            <w:r w:rsidR="003F2EDB">
              <w:rPr>
                <w:noProof/>
                <w:webHidden/>
              </w:rPr>
              <w:fldChar w:fldCharType="end"/>
            </w:r>
          </w:hyperlink>
        </w:p>
        <w:p w14:paraId="29512645" w14:textId="1EBF02A3" w:rsidR="003F2EDB" w:rsidRDefault="00000000">
          <w:pPr>
            <w:pStyle w:val="TOC1"/>
            <w:tabs>
              <w:tab w:val="right" w:leader="dot" w:pos="9350"/>
            </w:tabs>
            <w:rPr>
              <w:rFonts w:asciiTheme="minorHAnsi" w:eastAsiaTheme="minorEastAsia" w:hAnsiTheme="minorHAnsi"/>
              <w:noProof/>
              <w:lang w:eastAsia="en-CA"/>
            </w:rPr>
          </w:pPr>
          <w:hyperlink w:anchor="_Toc130395609" w:history="1">
            <w:r w:rsidR="003F2EDB" w:rsidRPr="00A26A32">
              <w:rPr>
                <w:rStyle w:val="Hyperlink"/>
                <w:noProof/>
              </w:rPr>
              <w:t>Setting Up the LiDAR Drivers</w:t>
            </w:r>
            <w:r w:rsidR="003F2EDB">
              <w:rPr>
                <w:noProof/>
                <w:webHidden/>
              </w:rPr>
              <w:tab/>
            </w:r>
            <w:r w:rsidR="003F2EDB">
              <w:rPr>
                <w:noProof/>
                <w:webHidden/>
              </w:rPr>
              <w:fldChar w:fldCharType="begin"/>
            </w:r>
            <w:r w:rsidR="003F2EDB">
              <w:rPr>
                <w:noProof/>
                <w:webHidden/>
              </w:rPr>
              <w:instrText xml:space="preserve"> PAGEREF _Toc130395609 \h </w:instrText>
            </w:r>
            <w:r w:rsidR="003F2EDB">
              <w:rPr>
                <w:noProof/>
                <w:webHidden/>
              </w:rPr>
            </w:r>
            <w:r w:rsidR="003F2EDB">
              <w:rPr>
                <w:noProof/>
                <w:webHidden/>
              </w:rPr>
              <w:fldChar w:fldCharType="separate"/>
            </w:r>
            <w:r w:rsidR="00F44060">
              <w:rPr>
                <w:noProof/>
                <w:webHidden/>
              </w:rPr>
              <w:t>14</w:t>
            </w:r>
            <w:r w:rsidR="003F2EDB">
              <w:rPr>
                <w:noProof/>
                <w:webHidden/>
              </w:rPr>
              <w:fldChar w:fldCharType="end"/>
            </w:r>
          </w:hyperlink>
        </w:p>
        <w:p w14:paraId="2935EE20" w14:textId="21802258" w:rsidR="003F2EDB" w:rsidRDefault="00000000">
          <w:pPr>
            <w:pStyle w:val="TOC2"/>
            <w:tabs>
              <w:tab w:val="right" w:leader="dot" w:pos="9350"/>
            </w:tabs>
            <w:rPr>
              <w:rFonts w:asciiTheme="minorHAnsi" w:eastAsiaTheme="minorEastAsia" w:hAnsiTheme="minorHAnsi"/>
              <w:noProof/>
              <w:lang w:eastAsia="en-CA"/>
            </w:rPr>
          </w:pPr>
          <w:hyperlink w:anchor="_Toc130395610" w:history="1">
            <w:r w:rsidR="003F2EDB" w:rsidRPr="00A26A32">
              <w:rPr>
                <w:rStyle w:val="Hyperlink"/>
                <w:noProof/>
              </w:rPr>
              <w:t>Downloading the YDLiDAR SDK</w:t>
            </w:r>
            <w:r w:rsidR="003F2EDB">
              <w:rPr>
                <w:noProof/>
                <w:webHidden/>
              </w:rPr>
              <w:tab/>
            </w:r>
            <w:r w:rsidR="003F2EDB">
              <w:rPr>
                <w:noProof/>
                <w:webHidden/>
              </w:rPr>
              <w:fldChar w:fldCharType="begin"/>
            </w:r>
            <w:r w:rsidR="003F2EDB">
              <w:rPr>
                <w:noProof/>
                <w:webHidden/>
              </w:rPr>
              <w:instrText xml:space="preserve"> PAGEREF _Toc130395610 \h </w:instrText>
            </w:r>
            <w:r w:rsidR="003F2EDB">
              <w:rPr>
                <w:noProof/>
                <w:webHidden/>
              </w:rPr>
            </w:r>
            <w:r w:rsidR="003F2EDB">
              <w:rPr>
                <w:noProof/>
                <w:webHidden/>
              </w:rPr>
              <w:fldChar w:fldCharType="separate"/>
            </w:r>
            <w:r w:rsidR="00F44060">
              <w:rPr>
                <w:noProof/>
                <w:webHidden/>
              </w:rPr>
              <w:t>14</w:t>
            </w:r>
            <w:r w:rsidR="003F2EDB">
              <w:rPr>
                <w:noProof/>
                <w:webHidden/>
              </w:rPr>
              <w:fldChar w:fldCharType="end"/>
            </w:r>
          </w:hyperlink>
        </w:p>
        <w:p w14:paraId="14FCF8ED" w14:textId="13A94506" w:rsidR="003F2EDB" w:rsidRDefault="00000000">
          <w:pPr>
            <w:pStyle w:val="TOC2"/>
            <w:tabs>
              <w:tab w:val="right" w:leader="dot" w:pos="9350"/>
            </w:tabs>
            <w:rPr>
              <w:rFonts w:asciiTheme="minorHAnsi" w:eastAsiaTheme="minorEastAsia" w:hAnsiTheme="minorHAnsi"/>
              <w:noProof/>
              <w:lang w:eastAsia="en-CA"/>
            </w:rPr>
          </w:pPr>
          <w:hyperlink w:anchor="_Toc130395611" w:history="1">
            <w:r w:rsidR="003F2EDB" w:rsidRPr="00A26A32">
              <w:rPr>
                <w:rStyle w:val="Hyperlink"/>
                <w:noProof/>
              </w:rPr>
              <w:t>Building the YDLiDAR SDK</w:t>
            </w:r>
            <w:r w:rsidR="003F2EDB">
              <w:rPr>
                <w:noProof/>
                <w:webHidden/>
              </w:rPr>
              <w:tab/>
            </w:r>
            <w:r w:rsidR="003F2EDB">
              <w:rPr>
                <w:noProof/>
                <w:webHidden/>
              </w:rPr>
              <w:fldChar w:fldCharType="begin"/>
            </w:r>
            <w:r w:rsidR="003F2EDB">
              <w:rPr>
                <w:noProof/>
                <w:webHidden/>
              </w:rPr>
              <w:instrText xml:space="preserve"> PAGEREF _Toc130395611 \h </w:instrText>
            </w:r>
            <w:r w:rsidR="003F2EDB">
              <w:rPr>
                <w:noProof/>
                <w:webHidden/>
              </w:rPr>
            </w:r>
            <w:r w:rsidR="003F2EDB">
              <w:rPr>
                <w:noProof/>
                <w:webHidden/>
              </w:rPr>
              <w:fldChar w:fldCharType="separate"/>
            </w:r>
            <w:r w:rsidR="00F44060">
              <w:rPr>
                <w:noProof/>
                <w:webHidden/>
              </w:rPr>
              <w:t>14</w:t>
            </w:r>
            <w:r w:rsidR="003F2EDB">
              <w:rPr>
                <w:noProof/>
                <w:webHidden/>
              </w:rPr>
              <w:fldChar w:fldCharType="end"/>
            </w:r>
          </w:hyperlink>
        </w:p>
        <w:p w14:paraId="47E65185" w14:textId="57E3D259" w:rsidR="003F2EDB" w:rsidRDefault="00000000">
          <w:pPr>
            <w:pStyle w:val="TOC2"/>
            <w:tabs>
              <w:tab w:val="right" w:leader="dot" w:pos="9350"/>
            </w:tabs>
            <w:rPr>
              <w:rFonts w:asciiTheme="minorHAnsi" w:eastAsiaTheme="minorEastAsia" w:hAnsiTheme="minorHAnsi"/>
              <w:noProof/>
              <w:lang w:eastAsia="en-CA"/>
            </w:rPr>
          </w:pPr>
          <w:hyperlink w:anchor="_Toc130395612" w:history="1">
            <w:r w:rsidR="003F2EDB" w:rsidRPr="00A26A32">
              <w:rPr>
                <w:rStyle w:val="Hyperlink"/>
                <w:noProof/>
              </w:rPr>
              <w:t>Installing YDLiDAR_SDK onto the MacBot</w:t>
            </w:r>
            <w:r w:rsidR="003F2EDB">
              <w:rPr>
                <w:noProof/>
                <w:webHidden/>
              </w:rPr>
              <w:tab/>
            </w:r>
            <w:r w:rsidR="003F2EDB">
              <w:rPr>
                <w:noProof/>
                <w:webHidden/>
              </w:rPr>
              <w:fldChar w:fldCharType="begin"/>
            </w:r>
            <w:r w:rsidR="003F2EDB">
              <w:rPr>
                <w:noProof/>
                <w:webHidden/>
              </w:rPr>
              <w:instrText xml:space="preserve"> PAGEREF _Toc130395612 \h </w:instrText>
            </w:r>
            <w:r w:rsidR="003F2EDB">
              <w:rPr>
                <w:noProof/>
                <w:webHidden/>
              </w:rPr>
            </w:r>
            <w:r w:rsidR="003F2EDB">
              <w:rPr>
                <w:noProof/>
                <w:webHidden/>
              </w:rPr>
              <w:fldChar w:fldCharType="separate"/>
            </w:r>
            <w:r w:rsidR="00F44060">
              <w:rPr>
                <w:noProof/>
                <w:webHidden/>
              </w:rPr>
              <w:t>18</w:t>
            </w:r>
            <w:r w:rsidR="003F2EDB">
              <w:rPr>
                <w:noProof/>
                <w:webHidden/>
              </w:rPr>
              <w:fldChar w:fldCharType="end"/>
            </w:r>
          </w:hyperlink>
        </w:p>
        <w:p w14:paraId="69D248B6" w14:textId="38FF9764" w:rsidR="003F2EDB" w:rsidRDefault="00000000">
          <w:pPr>
            <w:pStyle w:val="TOC2"/>
            <w:tabs>
              <w:tab w:val="right" w:leader="dot" w:pos="9350"/>
            </w:tabs>
            <w:rPr>
              <w:rFonts w:asciiTheme="minorHAnsi" w:eastAsiaTheme="minorEastAsia" w:hAnsiTheme="minorHAnsi"/>
              <w:noProof/>
              <w:lang w:eastAsia="en-CA"/>
            </w:rPr>
          </w:pPr>
          <w:hyperlink w:anchor="_Toc130395613" w:history="1">
            <w:r w:rsidR="003F2EDB" w:rsidRPr="00A26A32">
              <w:rPr>
                <w:rStyle w:val="Hyperlink"/>
                <w:noProof/>
              </w:rPr>
              <w:t>Verifying that ROS Melodic is Installed</w:t>
            </w:r>
            <w:r w:rsidR="003F2EDB">
              <w:rPr>
                <w:noProof/>
                <w:webHidden/>
              </w:rPr>
              <w:tab/>
            </w:r>
            <w:r w:rsidR="003F2EDB">
              <w:rPr>
                <w:noProof/>
                <w:webHidden/>
              </w:rPr>
              <w:fldChar w:fldCharType="begin"/>
            </w:r>
            <w:r w:rsidR="003F2EDB">
              <w:rPr>
                <w:noProof/>
                <w:webHidden/>
              </w:rPr>
              <w:instrText xml:space="preserve"> PAGEREF _Toc130395613 \h </w:instrText>
            </w:r>
            <w:r w:rsidR="003F2EDB">
              <w:rPr>
                <w:noProof/>
                <w:webHidden/>
              </w:rPr>
            </w:r>
            <w:r w:rsidR="003F2EDB">
              <w:rPr>
                <w:noProof/>
                <w:webHidden/>
              </w:rPr>
              <w:fldChar w:fldCharType="separate"/>
            </w:r>
            <w:r w:rsidR="00F44060">
              <w:rPr>
                <w:noProof/>
                <w:webHidden/>
              </w:rPr>
              <w:t>18</w:t>
            </w:r>
            <w:r w:rsidR="003F2EDB">
              <w:rPr>
                <w:noProof/>
                <w:webHidden/>
              </w:rPr>
              <w:fldChar w:fldCharType="end"/>
            </w:r>
          </w:hyperlink>
        </w:p>
        <w:p w14:paraId="433C4F73" w14:textId="2EE95527" w:rsidR="003F2EDB" w:rsidRDefault="00000000">
          <w:pPr>
            <w:pStyle w:val="TOC2"/>
            <w:tabs>
              <w:tab w:val="right" w:leader="dot" w:pos="9350"/>
            </w:tabs>
            <w:rPr>
              <w:rFonts w:asciiTheme="minorHAnsi" w:eastAsiaTheme="minorEastAsia" w:hAnsiTheme="minorHAnsi"/>
              <w:noProof/>
              <w:lang w:eastAsia="en-CA"/>
            </w:rPr>
          </w:pPr>
          <w:hyperlink w:anchor="_Toc130395614" w:history="1">
            <w:r w:rsidR="003F2EDB" w:rsidRPr="00A26A32">
              <w:rPr>
                <w:rStyle w:val="Hyperlink"/>
                <w:noProof/>
              </w:rPr>
              <w:t>Creating and Sourcing a ROS Workspace</w:t>
            </w:r>
            <w:r w:rsidR="003F2EDB">
              <w:rPr>
                <w:noProof/>
                <w:webHidden/>
              </w:rPr>
              <w:tab/>
            </w:r>
            <w:r w:rsidR="003F2EDB">
              <w:rPr>
                <w:noProof/>
                <w:webHidden/>
              </w:rPr>
              <w:fldChar w:fldCharType="begin"/>
            </w:r>
            <w:r w:rsidR="003F2EDB">
              <w:rPr>
                <w:noProof/>
                <w:webHidden/>
              </w:rPr>
              <w:instrText xml:space="preserve"> PAGEREF _Toc130395614 \h </w:instrText>
            </w:r>
            <w:r w:rsidR="003F2EDB">
              <w:rPr>
                <w:noProof/>
                <w:webHidden/>
              </w:rPr>
            </w:r>
            <w:r w:rsidR="003F2EDB">
              <w:rPr>
                <w:noProof/>
                <w:webHidden/>
              </w:rPr>
              <w:fldChar w:fldCharType="separate"/>
            </w:r>
            <w:r w:rsidR="00F44060">
              <w:rPr>
                <w:noProof/>
                <w:webHidden/>
              </w:rPr>
              <w:t>19</w:t>
            </w:r>
            <w:r w:rsidR="003F2EDB">
              <w:rPr>
                <w:noProof/>
                <w:webHidden/>
              </w:rPr>
              <w:fldChar w:fldCharType="end"/>
            </w:r>
          </w:hyperlink>
        </w:p>
        <w:p w14:paraId="7BC0C6BD" w14:textId="38F0FFA7" w:rsidR="003F2EDB" w:rsidRDefault="00000000">
          <w:pPr>
            <w:pStyle w:val="TOC2"/>
            <w:tabs>
              <w:tab w:val="right" w:leader="dot" w:pos="9350"/>
            </w:tabs>
            <w:rPr>
              <w:rFonts w:asciiTheme="minorHAnsi" w:eastAsiaTheme="minorEastAsia" w:hAnsiTheme="minorHAnsi"/>
              <w:noProof/>
              <w:lang w:eastAsia="en-CA"/>
            </w:rPr>
          </w:pPr>
          <w:hyperlink w:anchor="_Toc130395615" w:history="1">
            <w:r w:rsidR="003F2EDB" w:rsidRPr="00A26A32">
              <w:rPr>
                <w:rStyle w:val="Hyperlink"/>
                <w:noProof/>
              </w:rPr>
              <w:t>Building the YDLiDAR ROS Driver</w:t>
            </w:r>
            <w:r w:rsidR="003F2EDB">
              <w:rPr>
                <w:noProof/>
                <w:webHidden/>
              </w:rPr>
              <w:tab/>
            </w:r>
            <w:r w:rsidR="003F2EDB">
              <w:rPr>
                <w:noProof/>
                <w:webHidden/>
              </w:rPr>
              <w:fldChar w:fldCharType="begin"/>
            </w:r>
            <w:r w:rsidR="003F2EDB">
              <w:rPr>
                <w:noProof/>
                <w:webHidden/>
              </w:rPr>
              <w:instrText xml:space="preserve"> PAGEREF _Toc130395615 \h </w:instrText>
            </w:r>
            <w:r w:rsidR="003F2EDB">
              <w:rPr>
                <w:noProof/>
                <w:webHidden/>
              </w:rPr>
            </w:r>
            <w:r w:rsidR="003F2EDB">
              <w:rPr>
                <w:noProof/>
                <w:webHidden/>
              </w:rPr>
              <w:fldChar w:fldCharType="separate"/>
            </w:r>
            <w:r w:rsidR="00F44060">
              <w:rPr>
                <w:noProof/>
                <w:webHidden/>
              </w:rPr>
              <w:t>22</w:t>
            </w:r>
            <w:r w:rsidR="003F2EDB">
              <w:rPr>
                <w:noProof/>
                <w:webHidden/>
              </w:rPr>
              <w:fldChar w:fldCharType="end"/>
            </w:r>
          </w:hyperlink>
        </w:p>
        <w:p w14:paraId="2D954A4E" w14:textId="78701179" w:rsidR="003F2EDB" w:rsidRDefault="00000000">
          <w:pPr>
            <w:pStyle w:val="TOC2"/>
            <w:tabs>
              <w:tab w:val="right" w:leader="dot" w:pos="9350"/>
            </w:tabs>
            <w:rPr>
              <w:rFonts w:asciiTheme="minorHAnsi" w:eastAsiaTheme="minorEastAsia" w:hAnsiTheme="minorHAnsi"/>
              <w:noProof/>
              <w:lang w:eastAsia="en-CA"/>
            </w:rPr>
          </w:pPr>
          <w:hyperlink w:anchor="_Toc130395616" w:history="1">
            <w:r w:rsidR="003F2EDB" w:rsidRPr="00A26A32">
              <w:rPr>
                <w:rStyle w:val="Hyperlink"/>
                <w:noProof/>
              </w:rPr>
              <w:t>Setting Permissions for the ROS LiDAR Driver</w:t>
            </w:r>
            <w:r w:rsidR="003F2EDB">
              <w:rPr>
                <w:noProof/>
                <w:webHidden/>
              </w:rPr>
              <w:tab/>
            </w:r>
            <w:r w:rsidR="003F2EDB">
              <w:rPr>
                <w:noProof/>
                <w:webHidden/>
              </w:rPr>
              <w:fldChar w:fldCharType="begin"/>
            </w:r>
            <w:r w:rsidR="003F2EDB">
              <w:rPr>
                <w:noProof/>
                <w:webHidden/>
              </w:rPr>
              <w:instrText xml:space="preserve"> PAGEREF _Toc130395616 \h </w:instrText>
            </w:r>
            <w:r w:rsidR="003F2EDB">
              <w:rPr>
                <w:noProof/>
                <w:webHidden/>
              </w:rPr>
            </w:r>
            <w:r w:rsidR="003F2EDB">
              <w:rPr>
                <w:noProof/>
                <w:webHidden/>
              </w:rPr>
              <w:fldChar w:fldCharType="separate"/>
            </w:r>
            <w:r w:rsidR="00F44060">
              <w:rPr>
                <w:noProof/>
                <w:webHidden/>
              </w:rPr>
              <w:t>24</w:t>
            </w:r>
            <w:r w:rsidR="003F2EDB">
              <w:rPr>
                <w:noProof/>
                <w:webHidden/>
              </w:rPr>
              <w:fldChar w:fldCharType="end"/>
            </w:r>
          </w:hyperlink>
        </w:p>
        <w:p w14:paraId="53505FBC" w14:textId="118277DA" w:rsidR="003F2EDB" w:rsidRDefault="00000000">
          <w:pPr>
            <w:pStyle w:val="TOC1"/>
            <w:tabs>
              <w:tab w:val="right" w:leader="dot" w:pos="9350"/>
            </w:tabs>
            <w:rPr>
              <w:rFonts w:asciiTheme="minorHAnsi" w:eastAsiaTheme="minorEastAsia" w:hAnsiTheme="minorHAnsi"/>
              <w:noProof/>
              <w:lang w:eastAsia="en-CA"/>
            </w:rPr>
          </w:pPr>
          <w:hyperlink w:anchor="_Toc130395617" w:history="1">
            <w:r w:rsidR="003F2EDB" w:rsidRPr="00A26A32">
              <w:rPr>
                <w:rStyle w:val="Hyperlink"/>
                <w:noProof/>
              </w:rPr>
              <w:t>Visualizing LiDAR Point Cloud Data</w:t>
            </w:r>
            <w:r w:rsidR="003F2EDB">
              <w:rPr>
                <w:noProof/>
                <w:webHidden/>
              </w:rPr>
              <w:tab/>
            </w:r>
            <w:r w:rsidR="003F2EDB">
              <w:rPr>
                <w:noProof/>
                <w:webHidden/>
              </w:rPr>
              <w:fldChar w:fldCharType="begin"/>
            </w:r>
            <w:r w:rsidR="003F2EDB">
              <w:rPr>
                <w:noProof/>
                <w:webHidden/>
              </w:rPr>
              <w:instrText xml:space="preserve"> PAGEREF _Toc130395617 \h </w:instrText>
            </w:r>
            <w:r w:rsidR="003F2EDB">
              <w:rPr>
                <w:noProof/>
                <w:webHidden/>
              </w:rPr>
            </w:r>
            <w:r w:rsidR="003F2EDB">
              <w:rPr>
                <w:noProof/>
                <w:webHidden/>
              </w:rPr>
              <w:fldChar w:fldCharType="separate"/>
            </w:r>
            <w:r w:rsidR="00F44060">
              <w:rPr>
                <w:noProof/>
                <w:webHidden/>
              </w:rPr>
              <w:t>26</w:t>
            </w:r>
            <w:r w:rsidR="003F2EDB">
              <w:rPr>
                <w:noProof/>
                <w:webHidden/>
              </w:rPr>
              <w:fldChar w:fldCharType="end"/>
            </w:r>
          </w:hyperlink>
        </w:p>
        <w:p w14:paraId="4D75A17D" w14:textId="12729B0E" w:rsidR="003F2EDB" w:rsidRDefault="00000000">
          <w:pPr>
            <w:pStyle w:val="TOC2"/>
            <w:tabs>
              <w:tab w:val="right" w:leader="dot" w:pos="9350"/>
            </w:tabs>
            <w:rPr>
              <w:rFonts w:asciiTheme="minorHAnsi" w:eastAsiaTheme="minorEastAsia" w:hAnsiTheme="minorHAnsi"/>
              <w:noProof/>
              <w:lang w:eastAsia="en-CA"/>
            </w:rPr>
          </w:pPr>
          <w:hyperlink w:anchor="_Toc130395618" w:history="1">
            <w:r w:rsidR="003F2EDB" w:rsidRPr="00A26A32">
              <w:rPr>
                <w:rStyle w:val="Hyperlink"/>
                <w:noProof/>
              </w:rPr>
              <w:t>Exercise A</w:t>
            </w:r>
            <w:r w:rsidR="003F2EDB">
              <w:rPr>
                <w:noProof/>
                <w:webHidden/>
              </w:rPr>
              <w:tab/>
            </w:r>
            <w:r w:rsidR="003F2EDB">
              <w:rPr>
                <w:noProof/>
                <w:webHidden/>
              </w:rPr>
              <w:fldChar w:fldCharType="begin"/>
            </w:r>
            <w:r w:rsidR="003F2EDB">
              <w:rPr>
                <w:noProof/>
                <w:webHidden/>
              </w:rPr>
              <w:instrText xml:space="preserve"> PAGEREF _Toc130395618 \h </w:instrText>
            </w:r>
            <w:r w:rsidR="003F2EDB">
              <w:rPr>
                <w:noProof/>
                <w:webHidden/>
              </w:rPr>
            </w:r>
            <w:r w:rsidR="003F2EDB">
              <w:rPr>
                <w:noProof/>
                <w:webHidden/>
              </w:rPr>
              <w:fldChar w:fldCharType="separate"/>
            </w:r>
            <w:r w:rsidR="00F44060">
              <w:rPr>
                <w:noProof/>
                <w:webHidden/>
              </w:rPr>
              <w:t>38</w:t>
            </w:r>
            <w:r w:rsidR="003F2EDB">
              <w:rPr>
                <w:noProof/>
                <w:webHidden/>
              </w:rPr>
              <w:fldChar w:fldCharType="end"/>
            </w:r>
          </w:hyperlink>
        </w:p>
        <w:p w14:paraId="34C10B5B" w14:textId="5EEA7858" w:rsidR="003F2EDB" w:rsidRDefault="00000000">
          <w:pPr>
            <w:pStyle w:val="TOC2"/>
            <w:tabs>
              <w:tab w:val="right" w:leader="dot" w:pos="9350"/>
            </w:tabs>
            <w:rPr>
              <w:rFonts w:asciiTheme="minorHAnsi" w:eastAsiaTheme="minorEastAsia" w:hAnsiTheme="minorHAnsi"/>
              <w:noProof/>
              <w:lang w:eastAsia="en-CA"/>
            </w:rPr>
          </w:pPr>
          <w:hyperlink w:anchor="_Toc130395619" w:history="1">
            <w:r w:rsidR="003F2EDB" w:rsidRPr="00A26A32">
              <w:rPr>
                <w:rStyle w:val="Hyperlink"/>
                <w:noProof/>
              </w:rPr>
              <w:t>Generating a Diagram</w:t>
            </w:r>
            <w:r w:rsidR="003F2EDB">
              <w:rPr>
                <w:noProof/>
                <w:webHidden/>
              </w:rPr>
              <w:tab/>
            </w:r>
            <w:r w:rsidR="003F2EDB">
              <w:rPr>
                <w:noProof/>
                <w:webHidden/>
              </w:rPr>
              <w:fldChar w:fldCharType="begin"/>
            </w:r>
            <w:r w:rsidR="003F2EDB">
              <w:rPr>
                <w:noProof/>
                <w:webHidden/>
              </w:rPr>
              <w:instrText xml:space="preserve"> PAGEREF _Toc130395619 \h </w:instrText>
            </w:r>
            <w:r w:rsidR="003F2EDB">
              <w:rPr>
                <w:noProof/>
                <w:webHidden/>
              </w:rPr>
            </w:r>
            <w:r w:rsidR="003F2EDB">
              <w:rPr>
                <w:noProof/>
                <w:webHidden/>
              </w:rPr>
              <w:fldChar w:fldCharType="separate"/>
            </w:r>
            <w:r w:rsidR="00F44060">
              <w:rPr>
                <w:noProof/>
                <w:webHidden/>
              </w:rPr>
              <w:t>38</w:t>
            </w:r>
            <w:r w:rsidR="003F2EDB">
              <w:rPr>
                <w:noProof/>
                <w:webHidden/>
              </w:rPr>
              <w:fldChar w:fldCharType="end"/>
            </w:r>
          </w:hyperlink>
        </w:p>
        <w:p w14:paraId="6CDD7ED1" w14:textId="7E252023" w:rsidR="003F2EDB" w:rsidRDefault="00000000">
          <w:pPr>
            <w:pStyle w:val="TOC2"/>
            <w:tabs>
              <w:tab w:val="right" w:leader="dot" w:pos="9350"/>
            </w:tabs>
            <w:rPr>
              <w:rFonts w:asciiTheme="minorHAnsi" w:eastAsiaTheme="minorEastAsia" w:hAnsiTheme="minorHAnsi"/>
              <w:noProof/>
              <w:lang w:eastAsia="en-CA"/>
            </w:rPr>
          </w:pPr>
          <w:hyperlink w:anchor="_Toc130395620" w:history="1">
            <w:r w:rsidR="003F2EDB" w:rsidRPr="00A26A32">
              <w:rPr>
                <w:rStyle w:val="Hyperlink"/>
                <w:noProof/>
              </w:rPr>
              <w:t>Exercise B</w:t>
            </w:r>
            <w:r w:rsidR="003F2EDB">
              <w:rPr>
                <w:noProof/>
                <w:webHidden/>
              </w:rPr>
              <w:tab/>
            </w:r>
            <w:r w:rsidR="003F2EDB">
              <w:rPr>
                <w:noProof/>
                <w:webHidden/>
              </w:rPr>
              <w:fldChar w:fldCharType="begin"/>
            </w:r>
            <w:r w:rsidR="003F2EDB">
              <w:rPr>
                <w:noProof/>
                <w:webHidden/>
              </w:rPr>
              <w:instrText xml:space="preserve"> PAGEREF _Toc130395620 \h </w:instrText>
            </w:r>
            <w:r w:rsidR="003F2EDB">
              <w:rPr>
                <w:noProof/>
                <w:webHidden/>
              </w:rPr>
            </w:r>
            <w:r w:rsidR="003F2EDB">
              <w:rPr>
                <w:noProof/>
                <w:webHidden/>
              </w:rPr>
              <w:fldChar w:fldCharType="separate"/>
            </w:r>
            <w:r w:rsidR="00F44060">
              <w:rPr>
                <w:noProof/>
                <w:webHidden/>
              </w:rPr>
              <w:t>38</w:t>
            </w:r>
            <w:r w:rsidR="003F2EDB">
              <w:rPr>
                <w:noProof/>
                <w:webHidden/>
              </w:rPr>
              <w:fldChar w:fldCharType="end"/>
            </w:r>
          </w:hyperlink>
        </w:p>
        <w:p w14:paraId="08571330" w14:textId="79E76DD2" w:rsidR="003F2EDB" w:rsidRDefault="00000000">
          <w:pPr>
            <w:pStyle w:val="TOC2"/>
            <w:tabs>
              <w:tab w:val="right" w:leader="dot" w:pos="9350"/>
            </w:tabs>
            <w:rPr>
              <w:rFonts w:asciiTheme="minorHAnsi" w:eastAsiaTheme="minorEastAsia" w:hAnsiTheme="minorHAnsi"/>
              <w:noProof/>
              <w:lang w:eastAsia="en-CA"/>
            </w:rPr>
          </w:pPr>
          <w:hyperlink w:anchor="_Toc130395621" w:history="1">
            <w:r w:rsidR="003F2EDB" w:rsidRPr="00A26A32">
              <w:rPr>
                <w:rStyle w:val="Hyperlink"/>
                <w:noProof/>
              </w:rPr>
              <w:t>Exercise C</w:t>
            </w:r>
            <w:r w:rsidR="003F2EDB">
              <w:rPr>
                <w:noProof/>
                <w:webHidden/>
              </w:rPr>
              <w:tab/>
            </w:r>
            <w:r w:rsidR="003F2EDB">
              <w:rPr>
                <w:noProof/>
                <w:webHidden/>
              </w:rPr>
              <w:fldChar w:fldCharType="begin"/>
            </w:r>
            <w:r w:rsidR="003F2EDB">
              <w:rPr>
                <w:noProof/>
                <w:webHidden/>
              </w:rPr>
              <w:instrText xml:space="preserve"> PAGEREF _Toc130395621 \h </w:instrText>
            </w:r>
            <w:r w:rsidR="003F2EDB">
              <w:rPr>
                <w:noProof/>
                <w:webHidden/>
              </w:rPr>
            </w:r>
            <w:r w:rsidR="003F2EDB">
              <w:rPr>
                <w:noProof/>
                <w:webHidden/>
              </w:rPr>
              <w:fldChar w:fldCharType="separate"/>
            </w:r>
            <w:r w:rsidR="00F44060">
              <w:rPr>
                <w:noProof/>
                <w:webHidden/>
              </w:rPr>
              <w:t>39</w:t>
            </w:r>
            <w:r w:rsidR="003F2EDB">
              <w:rPr>
                <w:noProof/>
                <w:webHidden/>
              </w:rPr>
              <w:fldChar w:fldCharType="end"/>
            </w:r>
          </w:hyperlink>
        </w:p>
        <w:p w14:paraId="1C330789" w14:textId="0F87C446" w:rsidR="00DF237E" w:rsidRDefault="00DF237E">
          <w:r>
            <w:rPr>
              <w:b/>
              <w:bCs/>
              <w:noProof/>
            </w:rPr>
            <w:fldChar w:fldCharType="end"/>
          </w:r>
        </w:p>
      </w:sdtContent>
    </w:sdt>
    <w:p w14:paraId="463BE380" w14:textId="5D955E8C" w:rsidR="0070019B" w:rsidRPr="00F95559" w:rsidRDefault="0028366A">
      <w:r>
        <w:br w:type="page"/>
      </w:r>
    </w:p>
    <w:p w14:paraId="3944F708" w14:textId="6491117D" w:rsidR="00C4290D" w:rsidRDefault="0046415C" w:rsidP="00220A06">
      <w:pPr>
        <w:pStyle w:val="Heading1"/>
      </w:pPr>
      <w:bookmarkStart w:id="1" w:name="_Toc130395603"/>
      <w:r>
        <w:lastRenderedPageBreak/>
        <w:t>Overview</w:t>
      </w:r>
      <w:r w:rsidR="00402B30">
        <w:t xml:space="preserve"> </w:t>
      </w:r>
      <w:r w:rsidR="00424184">
        <w:t>to</w:t>
      </w:r>
      <w:r w:rsidR="00402B30">
        <w:t xml:space="preserve"> ROS</w:t>
      </w:r>
      <w:bookmarkEnd w:id="1"/>
    </w:p>
    <w:p w14:paraId="52856DA4" w14:textId="3077037B" w:rsidR="00D9651F" w:rsidRDefault="00175DAE" w:rsidP="00D9651F">
      <w:r w:rsidRPr="00175DAE">
        <w:t xml:space="preserve">Sometime before 2007, the first pieces of what eventually would become Robot Operating System (ROS or </w:t>
      </w:r>
      <w:proofErr w:type="spellStart"/>
      <w:r w:rsidRPr="00175DAE">
        <w:t>ros</w:t>
      </w:r>
      <w:proofErr w:type="spellEnd"/>
      <w:r w:rsidRPr="00175DAE">
        <w:t>) began coalescing at Stanford University</w:t>
      </w:r>
      <w:r>
        <w:t xml:space="preserve">. </w:t>
      </w:r>
      <w:r w:rsidRPr="00175DAE">
        <w:t xml:space="preserve">Eric Berger and Keenan </w:t>
      </w:r>
      <w:proofErr w:type="spellStart"/>
      <w:r w:rsidRPr="00175DAE">
        <w:t>Wyrobek</w:t>
      </w:r>
      <w:proofErr w:type="spellEnd"/>
      <w:r w:rsidRPr="00175DAE">
        <w:t>, PhD students working in Kenneth Salisbury's</w:t>
      </w:r>
      <w:r>
        <w:t xml:space="preserve"> </w:t>
      </w:r>
      <w:r w:rsidRPr="00175DAE">
        <w:t>robotics laboratory at Stanford, were leading the Personal Robotics Program</w:t>
      </w:r>
      <w:r>
        <w:t>.</w:t>
      </w:r>
      <w:r w:rsidRPr="00175DAE">
        <w:t xml:space="preserve"> In their first steps towards this unifying system, the two built the PR1 as a hardware prototype and began to work on software from it, borrowing the best practices from other early open-source robotic software frameworks, particularly switchyard, a system that Morgan Quigley, another Stanford PhD student, had been working on in support of the </w:t>
      </w:r>
      <w:proofErr w:type="spellStart"/>
      <w:r w:rsidRPr="00175DAE">
        <w:t>STanford</w:t>
      </w:r>
      <w:proofErr w:type="spellEnd"/>
      <w:r w:rsidRPr="00175DAE">
        <w:t xml:space="preserve"> Artificial Intelligence Robot (STAIR) by the Stanford Artificial Intelligence Laboratory</w:t>
      </w:r>
      <w:r>
        <w:t>.</w:t>
      </w:r>
      <w:r w:rsidRPr="00175DAE">
        <w:t xml:space="preserve"> The main ROS client libraries are geared toward a Unix-like system, mostly because of their dependence on large sets of open-source software dependencies.</w:t>
      </w:r>
    </w:p>
    <w:p w14:paraId="370C3D47" w14:textId="5051BB86" w:rsidR="00175DAE" w:rsidRDefault="00175DAE" w:rsidP="00D9651F">
      <w:r w:rsidRPr="00175DAE">
        <w:t xml:space="preserve">On 1 September 2014, NASA announced the first robot to run ROS in space: </w:t>
      </w:r>
      <w:proofErr w:type="spellStart"/>
      <w:r w:rsidRPr="00175DAE">
        <w:t>Robotnaut</w:t>
      </w:r>
      <w:proofErr w:type="spellEnd"/>
      <w:r w:rsidRPr="00175DAE">
        <w:t xml:space="preserve"> 2, on the International Space Station</w:t>
      </w:r>
      <w:r>
        <w:t xml:space="preserve">. </w:t>
      </w:r>
      <w:r w:rsidRPr="00175DAE">
        <w:t xml:space="preserve">In 2017, the OSRF changed its name to Open Robotics. Tech giants Amazon and Microsoft began to take an interest in ROS during this time, with Microsoft porting core ROS to Windows in September 2018, followed by Amazon Web Services releasing </w:t>
      </w:r>
      <w:proofErr w:type="spellStart"/>
      <w:r w:rsidRPr="00175DAE">
        <w:t>RoboMaker</w:t>
      </w:r>
      <w:proofErr w:type="spellEnd"/>
      <w:r w:rsidRPr="00175DAE">
        <w:t xml:space="preserve"> in November 2018</w:t>
      </w:r>
      <w:r>
        <w:t>.</w:t>
      </w:r>
      <w:r w:rsidR="000965ED" w:rsidRPr="000965ED">
        <w:t xml:space="preserve"> </w:t>
      </w:r>
      <w:proofErr w:type="spellStart"/>
      <w:r w:rsidR="000965ED" w:rsidRPr="000965ED">
        <w:t>Autoware</w:t>
      </w:r>
      <w:proofErr w:type="spellEnd"/>
      <w:r w:rsidR="000965ED" w:rsidRPr="000965ED">
        <w:t xml:space="preserve"> is the world’s leading open-source software project for autonomous driving. </w:t>
      </w:r>
      <w:proofErr w:type="spellStart"/>
      <w:r w:rsidR="000965ED" w:rsidRPr="000965ED">
        <w:t>Autoware</w:t>
      </w:r>
      <w:proofErr w:type="spellEnd"/>
      <w:r w:rsidR="000965ED" w:rsidRPr="000965ED">
        <w:t xml:space="preserve"> is built on Robot Operating System (ROS) and enables commercial deployment of autonomous driving in a broad range of vehicles and applications.</w:t>
      </w:r>
    </w:p>
    <w:p w14:paraId="6A93ED7A" w14:textId="7F3E3262" w:rsidR="003A380D" w:rsidRDefault="003A380D" w:rsidP="003A380D">
      <w:pPr>
        <w:jc w:val="center"/>
      </w:pPr>
      <w:r w:rsidRPr="00DD2A0C">
        <w:rPr>
          <w:noProof/>
        </w:rPr>
        <w:drawing>
          <wp:inline distT="0" distB="0" distL="0" distR="0" wp14:anchorId="101FDCE1" wp14:editId="31696035">
            <wp:extent cx="5057775" cy="4220216"/>
            <wp:effectExtent l="0" t="0" r="0" b="8890"/>
            <wp:docPr id="24" name="Content Placeholder 4" descr="Diagram&#10;&#10;Description automatically generated">
              <a:extLst xmlns:a="http://schemas.openxmlformats.org/drawingml/2006/main">
                <a:ext uri="{FF2B5EF4-FFF2-40B4-BE49-F238E27FC236}">
                  <a16:creationId xmlns:a16="http://schemas.microsoft.com/office/drawing/2014/main" id="{D4C02A62-B142-430B-8FE3-F55BCCDD7CA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Diagram&#10;&#10;Description automatically generated">
                      <a:extLst>
                        <a:ext uri="{FF2B5EF4-FFF2-40B4-BE49-F238E27FC236}">
                          <a16:creationId xmlns:a16="http://schemas.microsoft.com/office/drawing/2014/main" id="{D4C02A62-B142-430B-8FE3-F55BCCDD7CAD}"/>
                        </a:ext>
                      </a:extLst>
                    </pic:cNvPr>
                    <pic:cNvPicPr>
                      <a:picLocks noGrp="1"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060026" cy="4222094"/>
                    </a:xfrm>
                    <a:prstGeom prst="rect">
                      <a:avLst/>
                    </a:prstGeom>
                  </pic:spPr>
                </pic:pic>
              </a:graphicData>
            </a:graphic>
          </wp:inline>
        </w:drawing>
      </w:r>
    </w:p>
    <w:p w14:paraId="13CCA9D5" w14:textId="68DD68EF" w:rsidR="000965ED" w:rsidRDefault="000965ED" w:rsidP="00D9651F">
      <w:r>
        <w:t>ROS philosophy can be summarized as,</w:t>
      </w:r>
    </w:p>
    <w:p w14:paraId="7C888E04" w14:textId="762FB292" w:rsidR="000965ED" w:rsidRDefault="000965ED" w:rsidP="00E224D9">
      <w:pPr>
        <w:pStyle w:val="ListParagraph"/>
        <w:numPr>
          <w:ilvl w:val="0"/>
          <w:numId w:val="3"/>
        </w:numPr>
        <w:spacing w:line="360" w:lineRule="auto"/>
      </w:pPr>
      <w:r w:rsidRPr="000965ED">
        <w:lastRenderedPageBreak/>
        <w:t>Peer to peer</w:t>
      </w:r>
      <w:r>
        <w:t>:</w:t>
      </w:r>
      <w:r w:rsidRPr="000965ED">
        <w:t xml:space="preserve"> Individual programs communicate over defined API (ROS messages, services, etc.)</w:t>
      </w:r>
    </w:p>
    <w:p w14:paraId="1EE28A32" w14:textId="7F02D8FB" w:rsidR="000965ED" w:rsidRDefault="000965ED" w:rsidP="00E224D9">
      <w:pPr>
        <w:pStyle w:val="ListParagraph"/>
        <w:numPr>
          <w:ilvl w:val="0"/>
          <w:numId w:val="3"/>
        </w:numPr>
        <w:spacing w:line="360" w:lineRule="auto"/>
      </w:pPr>
      <w:r w:rsidRPr="000965ED">
        <w:t>Distributed</w:t>
      </w:r>
      <w:r>
        <w:t xml:space="preserve">: </w:t>
      </w:r>
      <w:r w:rsidRPr="000965ED">
        <w:t>Programs can be run on multiple computers and communicate over the network.</w:t>
      </w:r>
    </w:p>
    <w:p w14:paraId="2B4B01AE" w14:textId="6D59A096" w:rsidR="000965ED" w:rsidRDefault="000965ED" w:rsidP="00E224D9">
      <w:pPr>
        <w:pStyle w:val="ListParagraph"/>
        <w:numPr>
          <w:ilvl w:val="0"/>
          <w:numId w:val="3"/>
        </w:numPr>
        <w:spacing w:line="360" w:lineRule="auto"/>
      </w:pPr>
      <w:r w:rsidRPr="000965ED">
        <w:t>Multi-lingual</w:t>
      </w:r>
      <w:r>
        <w:t xml:space="preserve">: </w:t>
      </w:r>
      <w:r w:rsidRPr="000965ED">
        <w:t>ROS modules can be written in any language for which a client library exists (C++, Python, MATLAB, Java, etc.).</w:t>
      </w:r>
    </w:p>
    <w:p w14:paraId="227284AB" w14:textId="4BDEE763" w:rsidR="000965ED" w:rsidRDefault="000965ED" w:rsidP="00E224D9">
      <w:pPr>
        <w:pStyle w:val="ListParagraph"/>
        <w:numPr>
          <w:ilvl w:val="0"/>
          <w:numId w:val="3"/>
        </w:numPr>
        <w:spacing w:line="360" w:lineRule="auto"/>
      </w:pPr>
      <w:r w:rsidRPr="000965ED">
        <w:t>Light-weight</w:t>
      </w:r>
      <w:r>
        <w:t>:</w:t>
      </w:r>
      <w:r w:rsidRPr="000965ED">
        <w:t xml:space="preserve"> Stand-alone libraries are wrapped around with a thin ROS </w:t>
      </w:r>
      <w:proofErr w:type="gramStart"/>
      <w:r w:rsidRPr="000965ED">
        <w:t>layer</w:t>
      </w:r>
      <w:proofErr w:type="gramEnd"/>
    </w:p>
    <w:p w14:paraId="415F994E" w14:textId="7D9C8D74" w:rsidR="000965ED" w:rsidRDefault="000965ED" w:rsidP="00E224D9">
      <w:pPr>
        <w:pStyle w:val="ListParagraph"/>
        <w:numPr>
          <w:ilvl w:val="0"/>
          <w:numId w:val="3"/>
        </w:numPr>
        <w:spacing w:line="360" w:lineRule="auto"/>
      </w:pPr>
      <w:r w:rsidRPr="000965ED">
        <w:t>Free and open-source</w:t>
      </w:r>
    </w:p>
    <w:p w14:paraId="7D5CADDA" w14:textId="77777777" w:rsidR="00611509" w:rsidRDefault="00611509" w:rsidP="00D9651F">
      <w:proofErr w:type="spellStart"/>
      <w:r>
        <w:t>R</w:t>
      </w:r>
      <w:r w:rsidRPr="00611509">
        <w:t>oscore</w:t>
      </w:r>
      <w:proofErr w:type="spellEnd"/>
      <w:r w:rsidRPr="00611509">
        <w:t xml:space="preserve"> is a collection of nodes and programs that are prerequisites of a ROS-based system. You must have a </w:t>
      </w:r>
      <w:proofErr w:type="spellStart"/>
      <w:r w:rsidRPr="00611509">
        <w:t>roscore</w:t>
      </w:r>
      <w:proofErr w:type="spellEnd"/>
      <w:r w:rsidRPr="00611509">
        <w:t xml:space="preserve"> running </w:t>
      </w:r>
      <w:proofErr w:type="gramStart"/>
      <w:r w:rsidRPr="00611509">
        <w:t>in order for</w:t>
      </w:r>
      <w:proofErr w:type="gramEnd"/>
      <w:r w:rsidRPr="00611509">
        <w:t xml:space="preserve"> ROS nodes to communicate. It is launched using the </w:t>
      </w:r>
      <w:proofErr w:type="spellStart"/>
      <w:r w:rsidRPr="00611509">
        <w:t>roscore</w:t>
      </w:r>
      <w:proofErr w:type="spellEnd"/>
      <w:r w:rsidRPr="00611509">
        <w:t xml:space="preserve"> command.</w:t>
      </w:r>
    </w:p>
    <w:p w14:paraId="7384AC9D" w14:textId="65ACE3C9" w:rsidR="00175DAE" w:rsidRDefault="00611509" w:rsidP="00611509">
      <w:pPr>
        <w:pStyle w:val="ListParagraph"/>
        <w:numPr>
          <w:ilvl w:val="0"/>
          <w:numId w:val="4"/>
        </w:numPr>
      </w:pPr>
      <w:r w:rsidRPr="00611509">
        <w:t>ROS Master</w:t>
      </w:r>
      <w:r>
        <w:t xml:space="preserve"> m</w:t>
      </w:r>
      <w:r w:rsidRPr="00611509">
        <w:t>anages the communication between nodes (processes)</w:t>
      </w:r>
      <w:r>
        <w:t>.</w:t>
      </w:r>
      <w:r w:rsidRPr="00611509">
        <w:t xml:space="preserve"> Every node </w:t>
      </w:r>
      <w:proofErr w:type="gramStart"/>
      <w:r w:rsidRPr="00611509">
        <w:t>registers</w:t>
      </w:r>
      <w:proofErr w:type="gramEnd"/>
      <w:r w:rsidRPr="00611509">
        <w:t xml:space="preserve"> at startup with the master</w:t>
      </w:r>
    </w:p>
    <w:p w14:paraId="34AB91BA" w14:textId="3F1914F1" w:rsidR="00611509" w:rsidRDefault="00611509" w:rsidP="00611509">
      <w:pPr>
        <w:pStyle w:val="ListParagraph"/>
        <w:numPr>
          <w:ilvl w:val="0"/>
          <w:numId w:val="4"/>
        </w:numPr>
      </w:pPr>
      <w:r w:rsidRPr="00611509">
        <w:t>ROS Nodes</w:t>
      </w:r>
      <w:r>
        <w:t xml:space="preserve"> are</w:t>
      </w:r>
      <w:r w:rsidRPr="00611509">
        <w:t xml:space="preserve"> Single-purpose, executable program</w:t>
      </w:r>
      <w:r>
        <w:t>s that are individually compiled, executed, and managed. They are organized in “</w:t>
      </w:r>
      <w:proofErr w:type="gramStart"/>
      <w:r>
        <w:t>Packages</w:t>
      </w:r>
      <w:proofErr w:type="gramEnd"/>
      <w:r>
        <w:t>”</w:t>
      </w:r>
    </w:p>
    <w:p w14:paraId="40454295" w14:textId="7BF8D335" w:rsidR="00611509" w:rsidRDefault="00611509" w:rsidP="00611509">
      <w:pPr>
        <w:pStyle w:val="ListParagraph"/>
        <w:numPr>
          <w:ilvl w:val="0"/>
          <w:numId w:val="4"/>
        </w:numPr>
      </w:pPr>
      <w:r w:rsidRPr="00611509">
        <w:t>ROS Topics</w:t>
      </w:r>
      <w:r>
        <w:t xml:space="preserve">: </w:t>
      </w:r>
      <w:r w:rsidRPr="00611509">
        <w:t xml:space="preserve">Nodes communicate over </w:t>
      </w:r>
      <w:proofErr w:type="gramStart"/>
      <w:r w:rsidRPr="00611509">
        <w:t>topics</w:t>
      </w:r>
      <w:proofErr w:type="gramEnd"/>
    </w:p>
    <w:p w14:paraId="13CBA0A0" w14:textId="5E2CE65E" w:rsidR="00611509" w:rsidRDefault="00611509" w:rsidP="00611509">
      <w:pPr>
        <w:pStyle w:val="ListParagraph"/>
        <w:numPr>
          <w:ilvl w:val="0"/>
          <w:numId w:val="4"/>
        </w:numPr>
      </w:pPr>
      <w:r w:rsidRPr="00611509">
        <w:t>ROS Messages</w:t>
      </w:r>
      <w:r>
        <w:t>:</w:t>
      </w:r>
      <w:r w:rsidRPr="00611509">
        <w:t xml:space="preserve"> Data structure defining the type of a </w:t>
      </w:r>
      <w:proofErr w:type="gramStart"/>
      <w:r w:rsidRPr="00611509">
        <w:t>topic</w:t>
      </w:r>
      <w:proofErr w:type="gramEnd"/>
    </w:p>
    <w:p w14:paraId="041D262F" w14:textId="6D4E9012" w:rsidR="001C79C9" w:rsidRDefault="001C79C9" w:rsidP="00D9651F"/>
    <w:p w14:paraId="79F9E8D0" w14:textId="7B8E8E2B" w:rsidR="001C79C9" w:rsidRDefault="001C79C9" w:rsidP="00611509">
      <w:pPr>
        <w:jc w:val="center"/>
      </w:pPr>
      <w:r>
        <w:rPr>
          <w:noProof/>
        </w:rPr>
        <w:drawing>
          <wp:inline distT="0" distB="0" distL="0" distR="0" wp14:anchorId="653AA4F2" wp14:editId="0CBAF572">
            <wp:extent cx="4131253" cy="3495675"/>
            <wp:effectExtent l="0" t="0" r="3175"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0"/>
                    <a:stretch>
                      <a:fillRect/>
                    </a:stretch>
                  </pic:blipFill>
                  <pic:spPr>
                    <a:xfrm>
                      <a:off x="0" y="0"/>
                      <a:ext cx="4137246" cy="3500746"/>
                    </a:xfrm>
                    <a:prstGeom prst="rect">
                      <a:avLst/>
                    </a:prstGeom>
                  </pic:spPr>
                </pic:pic>
              </a:graphicData>
            </a:graphic>
          </wp:inline>
        </w:drawing>
      </w:r>
    </w:p>
    <w:p w14:paraId="02404681" w14:textId="77777777" w:rsidR="002D48FF" w:rsidRDefault="002D48FF" w:rsidP="00211F55">
      <w:pPr>
        <w:pStyle w:val="Heading2"/>
      </w:pPr>
    </w:p>
    <w:p w14:paraId="26ECB1FC" w14:textId="6CD97146" w:rsidR="002D48FF" w:rsidRDefault="002D48FF" w:rsidP="0051218B">
      <w:pPr>
        <w:pStyle w:val="ListParagraph"/>
        <w:numPr>
          <w:ilvl w:val="0"/>
          <w:numId w:val="4"/>
        </w:numPr>
      </w:pPr>
      <w:r w:rsidRPr="002D48FF">
        <w:rPr>
          <w:noProof/>
        </w:rPr>
        <w:drawing>
          <wp:inline distT="0" distB="0" distL="0" distR="0" wp14:anchorId="60C7836E" wp14:editId="0857EA83">
            <wp:extent cx="5943600" cy="3340735"/>
            <wp:effectExtent l="0" t="0" r="0" b="0"/>
            <wp:docPr id="4" name="Content Placeholder 4" descr="Diagram&#10;&#10;Description automatically generated">
              <a:extLst xmlns:a="http://schemas.openxmlformats.org/drawingml/2006/main">
                <a:ext uri="{FF2B5EF4-FFF2-40B4-BE49-F238E27FC236}">
                  <a16:creationId xmlns:a16="http://schemas.microsoft.com/office/drawing/2014/main" id="{645CBCA4-0F94-4018-947C-02A577CC9EE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Diagram&#10;&#10;Description automatically generated">
                      <a:extLst>
                        <a:ext uri="{FF2B5EF4-FFF2-40B4-BE49-F238E27FC236}">
                          <a16:creationId xmlns:a16="http://schemas.microsoft.com/office/drawing/2014/main" id="{645CBCA4-0F94-4018-947C-02A577CC9EE8}"/>
                        </a:ext>
                      </a:extLst>
                    </pic:cNvPr>
                    <pic:cNvPicPr>
                      <a:picLocks noGrp="1"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943600" cy="3340735"/>
                    </a:xfrm>
                    <a:prstGeom prst="rect">
                      <a:avLst/>
                    </a:prstGeom>
                  </pic:spPr>
                </pic:pic>
              </a:graphicData>
            </a:graphic>
          </wp:inline>
        </w:drawing>
      </w:r>
    </w:p>
    <w:p w14:paraId="6CDB85C2" w14:textId="77777777" w:rsidR="00545C2D" w:rsidRPr="00545C2D" w:rsidRDefault="00545C2D" w:rsidP="0051218B">
      <w:pPr>
        <w:pStyle w:val="ListParagraph"/>
        <w:numPr>
          <w:ilvl w:val="0"/>
          <w:numId w:val="4"/>
        </w:numPr>
      </w:pPr>
    </w:p>
    <w:p w14:paraId="42D53AEB" w14:textId="44501C12" w:rsidR="00DD2A0C" w:rsidRDefault="00DD2A0C" w:rsidP="00211F55">
      <w:pPr>
        <w:pStyle w:val="Heading2"/>
      </w:pPr>
    </w:p>
    <w:p w14:paraId="26F108A6" w14:textId="77777777" w:rsidR="00611509" w:rsidRPr="00D9651F" w:rsidRDefault="00611509" w:rsidP="00611509">
      <w:pPr>
        <w:jc w:val="center"/>
      </w:pPr>
    </w:p>
    <w:p w14:paraId="1F130B69" w14:textId="77777777" w:rsidR="00211F55" w:rsidRDefault="00211F55">
      <w:pPr>
        <w:spacing w:line="259" w:lineRule="auto"/>
        <w:jc w:val="left"/>
        <w:rPr>
          <w:rFonts w:asciiTheme="majorHAnsi" w:eastAsiaTheme="majorEastAsia" w:hAnsiTheme="majorHAnsi" w:cstheme="majorBidi"/>
          <w:color w:val="2F5496" w:themeColor="accent1" w:themeShade="BF"/>
          <w:sz w:val="32"/>
          <w:szCs w:val="32"/>
        </w:rPr>
      </w:pPr>
      <w:r>
        <w:br w:type="page"/>
      </w:r>
    </w:p>
    <w:p w14:paraId="3ACF746B" w14:textId="72A0D4DD" w:rsidR="00A26B0A" w:rsidRDefault="00211F55" w:rsidP="00211F55">
      <w:pPr>
        <w:pStyle w:val="Heading1"/>
      </w:pPr>
      <w:bookmarkStart w:id="2" w:name="_Toc130395604"/>
      <w:r>
        <w:lastRenderedPageBreak/>
        <w:t>Intro to Lidar as a Node</w:t>
      </w:r>
      <w:bookmarkEnd w:id="2"/>
    </w:p>
    <w:p w14:paraId="37362C04" w14:textId="6CD5A7BE" w:rsidR="00BC5155" w:rsidRDefault="00B34370">
      <w:r>
        <w:t xml:space="preserve">The goal of this lab is to visualize LiDAR data. The Jetson Nano microcontroller </w:t>
      </w:r>
      <w:r w:rsidR="007A31A2">
        <w:t xml:space="preserve">in the </w:t>
      </w:r>
      <w:proofErr w:type="spellStart"/>
      <w:r w:rsidR="007A31A2">
        <w:t>MacBot</w:t>
      </w:r>
      <w:proofErr w:type="spellEnd"/>
      <w:r w:rsidR="007A31A2">
        <w:t xml:space="preserve"> runs a distribution of </w:t>
      </w:r>
      <w:r w:rsidR="00383B6D">
        <w:t>Linux</w:t>
      </w:r>
      <w:r w:rsidR="007A31A2">
        <w:t xml:space="preserve"> called Ubuntu version 18.04.</w:t>
      </w:r>
      <w:r w:rsidR="00383B6D">
        <w:t xml:space="preserve"> In this lab, we will be installing the C++ &amp; Python libraries for Linux to talk to the LiDAR. </w:t>
      </w:r>
      <w:r w:rsidR="00A92E88">
        <w:t xml:space="preserve">After, we use ROS, which is a middleware for creating robotic applications using Linux, to </w:t>
      </w:r>
      <w:r w:rsidR="004B04B8">
        <w:t xml:space="preserve">visualize the LiDAR data and create a chart outlining how data </w:t>
      </w:r>
      <w:r w:rsidR="008376E6">
        <w:t xml:space="preserve">is </w:t>
      </w:r>
      <w:r w:rsidR="004B04B8">
        <w:t>flow</w:t>
      </w:r>
      <w:r w:rsidR="008376E6">
        <w:t xml:space="preserve">ing live </w:t>
      </w:r>
      <w:r w:rsidR="004B04B8">
        <w:t xml:space="preserve">in the </w:t>
      </w:r>
      <w:proofErr w:type="spellStart"/>
      <w:r w:rsidR="00664B7B">
        <w:t>MacBot</w:t>
      </w:r>
      <w:proofErr w:type="spellEnd"/>
      <w:r w:rsidR="00664B7B">
        <w:t>.</w:t>
      </w:r>
      <w:r w:rsidR="00C65CC4">
        <w:t xml:space="preserve"> To make the raw libraries compatible with ROS, we build the </w:t>
      </w:r>
      <w:r w:rsidR="00CA037A">
        <w:t>LiDAR ROS driver package. Its job is to translate the C++ and Python interfaces to a standard node interface that ROS can understand and communicate with.</w:t>
      </w:r>
    </w:p>
    <w:p w14:paraId="1A1CE167" w14:textId="2E8D1374" w:rsidR="00BC5155" w:rsidRDefault="00BC5155">
      <w:r>
        <w:t>This lab is a</w:t>
      </w:r>
      <w:r w:rsidR="00564808">
        <w:t>n excellen</w:t>
      </w:r>
      <w:r>
        <w:t xml:space="preserve">t introduction to ROS, and sensor visualization using ROS. </w:t>
      </w:r>
      <w:r w:rsidR="001C1257">
        <w:t xml:space="preserve">I hope you </w:t>
      </w:r>
      <w:r w:rsidR="007D2562">
        <w:t>enjoy it!</w:t>
      </w:r>
    </w:p>
    <w:p w14:paraId="284AD26B" w14:textId="50E203DC" w:rsidR="00074C55" w:rsidRDefault="00211F55" w:rsidP="00F1082C">
      <w:pPr>
        <w:jc w:val="center"/>
      </w:pPr>
      <w:r>
        <w:rPr>
          <w:noProof/>
        </w:rPr>
        <w:drawing>
          <wp:inline distT="0" distB="0" distL="0" distR="0" wp14:anchorId="69695719" wp14:editId="4A8FF046">
            <wp:extent cx="4171950" cy="2186262"/>
            <wp:effectExtent l="0" t="0" r="0" b="5080"/>
            <wp:docPr id="137" name="Picture 13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Graphical user interface, text, application, chat or text messag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178690" cy="2189794"/>
                    </a:xfrm>
                    <a:prstGeom prst="rect">
                      <a:avLst/>
                    </a:prstGeom>
                    <a:noFill/>
                    <a:ln>
                      <a:noFill/>
                    </a:ln>
                  </pic:spPr>
                </pic:pic>
              </a:graphicData>
            </a:graphic>
          </wp:inline>
        </w:drawing>
      </w:r>
    </w:p>
    <w:p w14:paraId="09BAF162" w14:textId="406014AC" w:rsidR="00F1082C" w:rsidRDefault="00F1082C" w:rsidP="00F1082C">
      <w:r>
        <w:t xml:space="preserve">Procedure </w:t>
      </w:r>
      <w:r w:rsidR="00A85587">
        <w:t xml:space="preserve">of today’s lab </w:t>
      </w:r>
      <w:r>
        <w:t>in brief:</w:t>
      </w:r>
    </w:p>
    <w:p w14:paraId="640E2E7F" w14:textId="7B55EFEF" w:rsidR="00334F7B" w:rsidRDefault="00326A2E">
      <w:r>
        <w:rPr>
          <w:noProof/>
        </w:rPr>
        <w:drawing>
          <wp:inline distT="0" distB="0" distL="0" distR="0" wp14:anchorId="2AE2AEF8" wp14:editId="247EBD6D">
            <wp:extent cx="4867275" cy="2647950"/>
            <wp:effectExtent l="19050" t="0" r="28575" b="0"/>
            <wp:docPr id="29" name="Diagram 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470D2C90" w14:textId="359D7EF0" w:rsidR="00074C55" w:rsidRDefault="00074C55">
      <w:pPr>
        <w:rPr>
          <w:rFonts w:asciiTheme="majorHAnsi" w:eastAsiaTheme="majorEastAsia" w:hAnsiTheme="majorHAnsi" w:cstheme="majorBidi"/>
          <w:color w:val="2F5496" w:themeColor="accent1" w:themeShade="BF"/>
          <w:sz w:val="32"/>
          <w:szCs w:val="32"/>
        </w:rPr>
      </w:pPr>
      <w:r>
        <w:br w:type="page"/>
      </w:r>
    </w:p>
    <w:p w14:paraId="202C8076" w14:textId="01B4D1D0" w:rsidR="00BF0E74" w:rsidRDefault="00B40711" w:rsidP="00220A06">
      <w:pPr>
        <w:pStyle w:val="Heading1"/>
      </w:pPr>
      <w:bookmarkStart w:id="3" w:name="_Toc130395605"/>
      <w:proofErr w:type="spellStart"/>
      <w:r>
        <w:lastRenderedPageBreak/>
        <w:t>MacBot</w:t>
      </w:r>
      <w:proofErr w:type="spellEnd"/>
      <w:r>
        <w:t xml:space="preserve"> </w:t>
      </w:r>
      <w:r w:rsidR="00BF0E74">
        <w:t>Setup</w:t>
      </w:r>
      <w:bookmarkEnd w:id="3"/>
    </w:p>
    <w:p w14:paraId="23AC0F9D" w14:textId="77777777" w:rsidR="00AF65A8" w:rsidRDefault="00AF65A8" w:rsidP="00AF65A8">
      <w:pPr>
        <w:pStyle w:val="Heading2"/>
      </w:pPr>
    </w:p>
    <w:p w14:paraId="059BE374" w14:textId="7419FA81" w:rsidR="00B73EC3" w:rsidRDefault="00AF65A8" w:rsidP="00AF65A8">
      <w:pPr>
        <w:pStyle w:val="Heading2"/>
      </w:pPr>
      <w:bookmarkStart w:id="4" w:name="_Toc130395606"/>
      <w:r>
        <w:t>Disconnecting the LiDAR</w:t>
      </w:r>
      <w:bookmarkEnd w:id="4"/>
    </w:p>
    <w:p w14:paraId="76230C8B" w14:textId="37B8EF4F" w:rsidR="00AF65A8" w:rsidRDefault="00507228" w:rsidP="00B73EC3">
      <w:r>
        <w:t xml:space="preserve">When the LiDAR is connected, it draws a considerable amount of current. This makes it difficult for the </w:t>
      </w:r>
      <w:proofErr w:type="spellStart"/>
      <w:r>
        <w:t>MacBot</w:t>
      </w:r>
      <w:proofErr w:type="spellEnd"/>
      <w:r>
        <w:t xml:space="preserve"> to complete its BOOT process. Before powering on the </w:t>
      </w:r>
      <w:proofErr w:type="spellStart"/>
      <w:r>
        <w:t>MacBot</w:t>
      </w:r>
      <w:proofErr w:type="spellEnd"/>
      <w:r>
        <w:t>, ensure that you disconnect the LiDAR</w:t>
      </w:r>
      <w:r w:rsidR="00ED6F70">
        <w:t xml:space="preserve"> temporarily.</w:t>
      </w:r>
    </w:p>
    <w:p w14:paraId="6FCB00F0" w14:textId="76B69531" w:rsidR="00ED6F70" w:rsidRDefault="00ED6F70" w:rsidP="00175DAE">
      <w:pPr>
        <w:jc w:val="center"/>
      </w:pPr>
      <w:r>
        <w:rPr>
          <w:noProof/>
        </w:rPr>
        <w:drawing>
          <wp:inline distT="0" distB="0" distL="0" distR="0" wp14:anchorId="58935BD5" wp14:editId="3784D897">
            <wp:extent cx="2113915" cy="3924299"/>
            <wp:effectExtent l="9525" t="0" r="0" b="0"/>
            <wp:docPr id="79" name="Picture 79"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o description availabl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8824" r="19353"/>
                    <a:stretch/>
                  </pic:blipFill>
                  <pic:spPr bwMode="auto">
                    <a:xfrm rot="5400000">
                      <a:off x="0" y="0"/>
                      <a:ext cx="2113916" cy="3924300"/>
                    </a:xfrm>
                    <a:prstGeom prst="rect">
                      <a:avLst/>
                    </a:prstGeom>
                    <a:noFill/>
                    <a:ln>
                      <a:noFill/>
                    </a:ln>
                    <a:extLst>
                      <a:ext uri="{53640926-AAD7-44D8-BBD7-CCE9431645EC}">
                        <a14:shadowObscured xmlns:a14="http://schemas.microsoft.com/office/drawing/2010/main"/>
                      </a:ext>
                    </a:extLst>
                  </pic:spPr>
                </pic:pic>
              </a:graphicData>
            </a:graphic>
          </wp:inline>
        </w:drawing>
      </w:r>
    </w:p>
    <w:p w14:paraId="73A33E72" w14:textId="77777777" w:rsidR="00507228" w:rsidRDefault="00507228" w:rsidP="00B73EC3"/>
    <w:p w14:paraId="6A9663E6" w14:textId="1AB275B0" w:rsidR="00BF7413" w:rsidRDefault="00A059EF" w:rsidP="00A059EF">
      <w:pPr>
        <w:pStyle w:val="Heading2"/>
      </w:pPr>
      <w:bookmarkStart w:id="5" w:name="_Toc130395607"/>
      <w:r>
        <w:t xml:space="preserve">Powering on the </w:t>
      </w:r>
      <w:proofErr w:type="spellStart"/>
      <w:r>
        <w:t>MacBot</w:t>
      </w:r>
      <w:bookmarkEnd w:id="5"/>
      <w:proofErr w:type="spellEnd"/>
    </w:p>
    <w:p w14:paraId="45DEE0D8" w14:textId="458E411E" w:rsidR="00A059EF" w:rsidRDefault="004F3A26" w:rsidP="00A059EF">
      <w:r>
        <w:t xml:space="preserve">Notice the power switch and charging port on the right-side of the </w:t>
      </w:r>
      <w:proofErr w:type="spellStart"/>
      <w:r>
        <w:t>MacBot</w:t>
      </w:r>
      <w:proofErr w:type="spellEnd"/>
      <w:r>
        <w:t xml:space="preserve"> chassis</w:t>
      </w:r>
      <w:r w:rsidR="0083280C">
        <w:t>. Press the POWER button until it latches in the ON position and begins to glow.</w:t>
      </w:r>
    </w:p>
    <w:p w14:paraId="33AE36CF" w14:textId="00C3EF86" w:rsidR="004F3A26" w:rsidRDefault="0083280C" w:rsidP="00A059EF">
      <w:r>
        <w:rPr>
          <w:noProof/>
        </w:rPr>
        <w:drawing>
          <wp:inline distT="0" distB="0" distL="0" distR="0" wp14:anchorId="10E601B9" wp14:editId="1F3B7058">
            <wp:extent cx="5943600" cy="2924175"/>
            <wp:effectExtent l="0" t="0" r="0" b="9525"/>
            <wp:docPr id="69" name="Picture 69"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 description available."/>
                    <pic:cNvPicPr>
                      <a:picLocks noChangeAspect="1" noChangeArrowheads="1"/>
                    </pic:cNvPicPr>
                  </pic:nvPicPr>
                  <pic:blipFill rotWithShape="1">
                    <a:blip r:embed="rId19">
                      <a:extLst>
                        <a:ext uri="{28A0092B-C50C-407E-A947-70E740481C1C}">
                          <a14:useLocalDpi xmlns:a14="http://schemas.microsoft.com/office/drawing/2010/main" val="0"/>
                        </a:ext>
                      </a:extLst>
                    </a:blip>
                    <a:srcRect t="19017" b="15384"/>
                    <a:stretch/>
                  </pic:blipFill>
                  <pic:spPr bwMode="auto">
                    <a:xfrm>
                      <a:off x="0" y="0"/>
                      <a:ext cx="5943600" cy="2924175"/>
                    </a:xfrm>
                    <a:prstGeom prst="rect">
                      <a:avLst/>
                    </a:prstGeom>
                    <a:noFill/>
                    <a:ln>
                      <a:noFill/>
                    </a:ln>
                    <a:extLst>
                      <a:ext uri="{53640926-AAD7-44D8-BBD7-CCE9431645EC}">
                        <a14:shadowObscured xmlns:a14="http://schemas.microsoft.com/office/drawing/2010/main"/>
                      </a:ext>
                    </a:extLst>
                  </pic:spPr>
                </pic:pic>
              </a:graphicData>
            </a:graphic>
          </wp:inline>
        </w:drawing>
      </w:r>
    </w:p>
    <w:p w14:paraId="23DBC36A" w14:textId="3E109DB5" w:rsidR="00FA565E" w:rsidRDefault="00FA565E" w:rsidP="00175DAE">
      <w:pPr>
        <w:jc w:val="center"/>
      </w:pPr>
      <w:r>
        <w:rPr>
          <w:noProof/>
        </w:rPr>
        <w:lastRenderedPageBreak/>
        <w:drawing>
          <wp:inline distT="0" distB="0" distL="0" distR="0" wp14:anchorId="6EE18C8B" wp14:editId="69584665">
            <wp:extent cx="3419475" cy="1485060"/>
            <wp:effectExtent l="0" t="0" r="0" b="1270"/>
            <wp:docPr id="91" name="Picture 91"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o description available."/>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28418" b="13676"/>
                    <a:stretch/>
                  </pic:blipFill>
                  <pic:spPr bwMode="auto">
                    <a:xfrm>
                      <a:off x="0" y="0"/>
                      <a:ext cx="3426240" cy="1487998"/>
                    </a:xfrm>
                    <a:prstGeom prst="rect">
                      <a:avLst/>
                    </a:prstGeom>
                    <a:noFill/>
                    <a:ln>
                      <a:noFill/>
                    </a:ln>
                    <a:extLst>
                      <a:ext uri="{53640926-AAD7-44D8-BBD7-CCE9431645EC}">
                        <a14:shadowObscured xmlns:a14="http://schemas.microsoft.com/office/drawing/2010/main"/>
                      </a:ext>
                    </a:extLst>
                  </pic:spPr>
                </pic:pic>
              </a:graphicData>
            </a:graphic>
          </wp:inline>
        </w:drawing>
      </w:r>
    </w:p>
    <w:p w14:paraId="3B00AEED" w14:textId="77777777" w:rsidR="00FA565E" w:rsidRDefault="00FA565E" w:rsidP="00A059EF"/>
    <w:p w14:paraId="5149DBF1" w14:textId="17A6BA8B" w:rsidR="00FA565E" w:rsidRDefault="00C61B34" w:rsidP="00A059EF">
      <w:r>
        <w:t>Wait 10 seconds and ensure that the Jetson Nano POWER status LED remains lit. If not, your battery requires charging.</w:t>
      </w:r>
    </w:p>
    <w:p w14:paraId="62CBF2C9" w14:textId="63829E10" w:rsidR="00402E76" w:rsidRPr="00A059EF" w:rsidRDefault="0069580E" w:rsidP="00175DAE">
      <w:pPr>
        <w:jc w:val="center"/>
      </w:pPr>
      <w:r>
        <w:rPr>
          <w:noProof/>
        </w:rPr>
        <mc:AlternateContent>
          <mc:Choice Requires="wps">
            <w:drawing>
              <wp:anchor distT="0" distB="0" distL="114300" distR="114300" simplePos="0" relativeHeight="251658241" behindDoc="0" locked="0" layoutInCell="1" allowOverlap="1" wp14:anchorId="24F6B191" wp14:editId="0F2C6865">
                <wp:simplePos x="0" y="0"/>
                <wp:positionH relativeFrom="column">
                  <wp:posOffset>2885440</wp:posOffset>
                </wp:positionH>
                <wp:positionV relativeFrom="paragraph">
                  <wp:posOffset>1424305</wp:posOffset>
                </wp:positionV>
                <wp:extent cx="638175" cy="847725"/>
                <wp:effectExtent l="38100" t="38100" r="9525" b="47625"/>
                <wp:wrapNone/>
                <wp:docPr id="112" name="Straight Arrow Connector 112"/>
                <wp:cNvGraphicFramePr/>
                <a:graphic xmlns:a="http://schemas.openxmlformats.org/drawingml/2006/main">
                  <a:graphicData uri="http://schemas.microsoft.com/office/word/2010/wordprocessingShape">
                    <wps:wsp>
                      <wps:cNvCnPr/>
                      <wps:spPr>
                        <a:xfrm flipH="1" flipV="1">
                          <a:off x="0" y="0"/>
                          <a:ext cx="638175" cy="847725"/>
                        </a:xfrm>
                        <a:prstGeom prst="straightConnector1">
                          <a:avLst/>
                        </a:prstGeom>
                        <a:ln w="1143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shapetype w14:anchorId="5A292DE1" id="_x0000_t32" coordsize="21600,21600" o:spt="32" o:oned="t" path="m,l21600,21600e" filled="f">
                <v:path arrowok="t" fillok="f" o:connecttype="none"/>
                <o:lock v:ext="edit" shapetype="t"/>
              </v:shapetype>
              <v:shape id="Straight Arrow Connector 112" o:spid="_x0000_s1026" type="#_x0000_t32" style="position:absolute;margin-left:227.2pt;margin-top:112.15pt;width:50.25pt;height:66.75pt;flip:x 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" strokecolor="red" strokeweight="9pt">
                <v:stroke endarrow="block" joinstyle="miter"/>
              </v:shape>
            </w:pict>
          </mc:Fallback>
        </mc:AlternateContent>
      </w:r>
      <w:r>
        <w:rPr>
          <w:noProof/>
        </w:rPr>
        <w:drawing>
          <wp:inline distT="0" distB="0" distL="0" distR="0" wp14:anchorId="62530FDC" wp14:editId="6819E2B5">
            <wp:extent cx="3019425" cy="4025900"/>
            <wp:effectExtent l="0" t="7937" r="1587" b="1588"/>
            <wp:docPr id="111" name="Picture 111"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o description availabl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rot="16200000">
                      <a:off x="0" y="0"/>
                      <a:ext cx="3019695" cy="4026260"/>
                    </a:xfrm>
                    <a:prstGeom prst="rect">
                      <a:avLst/>
                    </a:prstGeom>
                    <a:noFill/>
                    <a:ln>
                      <a:noFill/>
                    </a:ln>
                  </pic:spPr>
                </pic:pic>
              </a:graphicData>
            </a:graphic>
          </wp:inline>
        </w:drawing>
      </w:r>
    </w:p>
    <w:p w14:paraId="1B4299E4" w14:textId="77777777" w:rsidR="00BF7413" w:rsidRDefault="00BF7413" w:rsidP="00B73EC3"/>
    <w:p w14:paraId="40F130D8" w14:textId="77777777" w:rsidR="0076530B" w:rsidRDefault="0076530B" w:rsidP="00B73EC3"/>
    <w:p w14:paraId="0DF27865" w14:textId="779DB0E9" w:rsidR="0076530B" w:rsidRDefault="00D85641" w:rsidP="00D85641">
      <w:pPr>
        <w:pStyle w:val="Heading2"/>
      </w:pPr>
      <w:bookmarkStart w:id="6" w:name="_Toc130395608"/>
      <w:r>
        <w:t xml:space="preserve">Connecting to the </w:t>
      </w:r>
      <w:proofErr w:type="spellStart"/>
      <w:r>
        <w:t>MacBot</w:t>
      </w:r>
      <w:proofErr w:type="spellEnd"/>
      <w:r w:rsidR="00B26D17">
        <w:t xml:space="preserve"> </w:t>
      </w:r>
      <w:r w:rsidR="00C57F81">
        <w:t xml:space="preserve">using </w:t>
      </w:r>
      <w:proofErr w:type="spellStart"/>
      <w:r w:rsidR="00C57F81">
        <w:t>wifi</w:t>
      </w:r>
      <w:bookmarkEnd w:id="6"/>
      <w:proofErr w:type="spellEnd"/>
    </w:p>
    <w:p w14:paraId="57D7FE50" w14:textId="74A6D41F" w:rsidR="00087677" w:rsidRDefault="00776A10" w:rsidP="00776A10">
      <w:pPr>
        <w:rPr>
          <w:noProof/>
        </w:rPr>
      </w:pPr>
      <w:r>
        <w:rPr>
          <w:noProof/>
        </w:rPr>
        <w:t xml:space="preserve">MobaXTerm allows accessing multiple sessions on remote servers with a secure SSH connection. It helps to copy the file from server to host with just drag and … . </w:t>
      </w:r>
      <w:r w:rsidR="00087677">
        <w:rPr>
          <w:noProof/>
        </w:rPr>
        <w:t xml:space="preserve">We can use </w:t>
      </w:r>
      <w:r w:rsidR="00087677" w:rsidRPr="00087677">
        <w:rPr>
          <w:noProof/>
        </w:rPr>
        <w:t>MobaXTerm</w:t>
      </w:r>
      <w:r w:rsidR="00087677">
        <w:rPr>
          <w:noProof/>
        </w:rPr>
        <w:t xml:space="preserve"> to connect to Macbots with Ubunto operating system. Download </w:t>
      </w:r>
      <w:r w:rsidR="00087677" w:rsidRPr="00087677">
        <w:rPr>
          <w:noProof/>
        </w:rPr>
        <w:t>Install MobaXTerm</w:t>
      </w:r>
      <w:r w:rsidR="00087677">
        <w:rPr>
          <w:noProof/>
        </w:rPr>
        <w:t xml:space="preserve"> from: </w:t>
      </w:r>
    </w:p>
    <w:p w14:paraId="40CCD103" w14:textId="56F882F8" w:rsidR="00087677" w:rsidRDefault="00000000" w:rsidP="00776A10">
      <w:pPr>
        <w:rPr>
          <w:noProof/>
        </w:rPr>
      </w:pPr>
      <w:hyperlink r:id="rId22" w:history="1">
        <w:r w:rsidR="00087677" w:rsidRPr="006E0579">
          <w:rPr>
            <w:rStyle w:val="Hyperlink"/>
            <w:noProof/>
          </w:rPr>
          <w:t>https://download.mobatek.net/2302023012231703/MobaXterm_Installer_v23.0.zip</w:t>
        </w:r>
      </w:hyperlink>
    </w:p>
    <w:p w14:paraId="757BDFD6" w14:textId="4C931037" w:rsidR="00087677" w:rsidRDefault="00087677" w:rsidP="00776A10">
      <w:pPr>
        <w:rPr>
          <w:noProof/>
        </w:rPr>
      </w:pPr>
      <w:r>
        <w:rPr>
          <w:noProof/>
        </w:rPr>
        <w:t>Or from Avenue to learn.</w:t>
      </w:r>
    </w:p>
    <w:p w14:paraId="40E1FCE0" w14:textId="1412878E" w:rsidR="00823EA7" w:rsidRDefault="00823EA7" w:rsidP="00776A10">
      <w:pPr>
        <w:rPr>
          <w:noProof/>
        </w:rPr>
      </w:pPr>
      <w:r>
        <w:rPr>
          <w:noProof/>
        </w:rPr>
        <w:t>Follow the instructions:</w:t>
      </w:r>
      <w:r w:rsidR="00011E8F">
        <w:rPr>
          <w:noProof/>
        </w:rPr>
        <w:t xml:space="preserve"> (You can also follow these steps from </w:t>
      </w:r>
      <w:hyperlink r:id="rId23" w:history="1">
        <w:r w:rsidR="00011E8F" w:rsidRPr="007D6AD5">
          <w:rPr>
            <w:rStyle w:val="Hyperlink"/>
            <w:noProof/>
          </w:rPr>
          <w:t>https://adam-36.gitbook.io/macbot/</w:t>
        </w:r>
      </w:hyperlink>
      <w:r w:rsidR="00011E8F">
        <w:rPr>
          <w:noProof/>
        </w:rPr>
        <w:t xml:space="preserve"> )</w:t>
      </w:r>
    </w:p>
    <w:p w14:paraId="2596DF6B" w14:textId="3C7AB5D2" w:rsidR="001E0F88" w:rsidRDefault="00087677" w:rsidP="00087677">
      <w:pPr>
        <w:pStyle w:val="ListParagraph"/>
        <w:numPr>
          <w:ilvl w:val="0"/>
          <w:numId w:val="5"/>
        </w:numPr>
        <w:rPr>
          <w:noProof/>
        </w:rPr>
      </w:pPr>
      <w:r w:rsidRPr="00087677">
        <w:rPr>
          <w:noProof/>
        </w:rPr>
        <w:t>Use 7Zip or Windows Zip Extractor to extract the compressed folder into the Downloads/ folder</w:t>
      </w:r>
    </w:p>
    <w:p w14:paraId="4A9E1A8C" w14:textId="260556AF" w:rsidR="00087677" w:rsidRDefault="00087677" w:rsidP="00087677">
      <w:pPr>
        <w:pStyle w:val="ListParagraph"/>
        <w:jc w:val="center"/>
        <w:rPr>
          <w:noProof/>
        </w:rPr>
      </w:pPr>
      <w:r>
        <w:rPr>
          <w:noProof/>
        </w:rPr>
        <w:lastRenderedPageBreak/>
        <w:drawing>
          <wp:inline distT="0" distB="0" distL="0" distR="0" wp14:anchorId="215ECD81" wp14:editId="7551E33E">
            <wp:extent cx="3562350" cy="2633108"/>
            <wp:effectExtent l="0" t="0" r="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573508" cy="2641355"/>
                    </a:xfrm>
                    <a:prstGeom prst="rect">
                      <a:avLst/>
                    </a:prstGeom>
                    <a:noFill/>
                    <a:ln>
                      <a:noFill/>
                    </a:ln>
                  </pic:spPr>
                </pic:pic>
              </a:graphicData>
            </a:graphic>
          </wp:inline>
        </w:drawing>
      </w:r>
    </w:p>
    <w:p w14:paraId="35DB437A" w14:textId="21F5BDDF" w:rsidR="00087677" w:rsidRDefault="00087677" w:rsidP="00087677">
      <w:pPr>
        <w:pStyle w:val="ListParagraph"/>
        <w:numPr>
          <w:ilvl w:val="0"/>
          <w:numId w:val="5"/>
        </w:numPr>
        <w:rPr>
          <w:noProof/>
        </w:rPr>
      </w:pPr>
      <w:r w:rsidRPr="00087677">
        <w:rPr>
          <w:noProof/>
        </w:rPr>
        <w:t>Run the MobaXTerm MSI installer with the default install configuration.</w:t>
      </w:r>
    </w:p>
    <w:p w14:paraId="6B81D51F" w14:textId="20D9236A" w:rsidR="00087677" w:rsidRDefault="00087677" w:rsidP="00087677">
      <w:pPr>
        <w:pStyle w:val="ListParagraph"/>
        <w:jc w:val="center"/>
        <w:rPr>
          <w:noProof/>
        </w:rPr>
      </w:pPr>
      <w:r>
        <w:rPr>
          <w:noProof/>
        </w:rPr>
        <w:drawing>
          <wp:inline distT="0" distB="0" distL="0" distR="0" wp14:anchorId="233495E9" wp14:editId="54A03334">
            <wp:extent cx="3586038" cy="2803630"/>
            <wp:effectExtent l="0" t="0" r="0" b="0"/>
            <wp:docPr id="10" name="Picture 1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 Word&#10;&#10;Description automatically generated"/>
                    <pic:cNvPicPr/>
                  </pic:nvPicPr>
                  <pic:blipFill>
                    <a:blip r:embed="rId25"/>
                    <a:stretch>
                      <a:fillRect/>
                    </a:stretch>
                  </pic:blipFill>
                  <pic:spPr>
                    <a:xfrm>
                      <a:off x="0" y="0"/>
                      <a:ext cx="3589278" cy="2806163"/>
                    </a:xfrm>
                    <a:prstGeom prst="rect">
                      <a:avLst/>
                    </a:prstGeom>
                  </pic:spPr>
                </pic:pic>
              </a:graphicData>
            </a:graphic>
          </wp:inline>
        </w:drawing>
      </w:r>
    </w:p>
    <w:p w14:paraId="453064F6" w14:textId="514BE8A6" w:rsidR="00087677" w:rsidRDefault="00087677" w:rsidP="00087677">
      <w:pPr>
        <w:pStyle w:val="ListParagraph"/>
        <w:numPr>
          <w:ilvl w:val="0"/>
          <w:numId w:val="5"/>
        </w:numPr>
        <w:rPr>
          <w:noProof/>
        </w:rPr>
      </w:pPr>
      <w:r w:rsidRPr="00087677">
        <w:rPr>
          <w:noProof/>
        </w:rPr>
        <w:t xml:space="preserve">Download the </w:t>
      </w:r>
      <w:r>
        <w:rPr>
          <w:noProof/>
        </w:rPr>
        <w:t>MobaXT</w:t>
      </w:r>
      <w:r w:rsidRPr="00087677">
        <w:rPr>
          <w:noProof/>
        </w:rPr>
        <w:t xml:space="preserve"> session</w:t>
      </w:r>
      <w:r>
        <w:rPr>
          <w:noProof/>
        </w:rPr>
        <w:t>: “</w:t>
      </w:r>
      <w:r w:rsidRPr="00087677">
        <w:rPr>
          <w:noProof/>
        </w:rPr>
        <w:t>MacBot.mxtsessions</w:t>
      </w:r>
      <w:r>
        <w:rPr>
          <w:noProof/>
        </w:rPr>
        <w:t>”</w:t>
      </w:r>
      <w:r w:rsidRPr="00087677">
        <w:rPr>
          <w:noProof/>
        </w:rPr>
        <w:t xml:space="preserve"> file to your Downloads/ folder</w:t>
      </w:r>
      <w:r>
        <w:rPr>
          <w:noProof/>
        </w:rPr>
        <w:t>, it is avilable on the Avenue to Learn</w:t>
      </w:r>
      <w:r w:rsidRPr="00087677">
        <w:rPr>
          <w:noProof/>
        </w:rPr>
        <w:t>. It contains the pre-configured environment</w:t>
      </w:r>
      <w:r>
        <w:rPr>
          <w:noProof/>
        </w:rPr>
        <w:t xml:space="preserve"> (IP address)</w:t>
      </w:r>
      <w:r w:rsidRPr="00087677">
        <w:rPr>
          <w:noProof/>
        </w:rPr>
        <w:t xml:space="preserve"> for establishing an SSH tunnel to and streaming a graphical interface from each MacBot.</w:t>
      </w:r>
    </w:p>
    <w:p w14:paraId="31DE672E" w14:textId="3B739E3D" w:rsidR="00087677" w:rsidRDefault="00CF46C1" w:rsidP="00087677">
      <w:pPr>
        <w:pStyle w:val="ListParagraph"/>
        <w:numPr>
          <w:ilvl w:val="0"/>
          <w:numId w:val="5"/>
        </w:numPr>
        <w:rPr>
          <w:noProof/>
        </w:rPr>
      </w:pPr>
      <w:r w:rsidRPr="00CF46C1">
        <w:rPr>
          <w:noProof/>
        </w:rPr>
        <w:t>Open MobaXTerm and load the downloaded session file.</w:t>
      </w:r>
    </w:p>
    <w:p w14:paraId="5D8A578F" w14:textId="2B095073" w:rsidR="00CF46C1" w:rsidRDefault="00CF46C1" w:rsidP="00CF46C1">
      <w:pPr>
        <w:pStyle w:val="ListParagraph"/>
        <w:rPr>
          <w:noProof/>
        </w:rPr>
      </w:pPr>
      <w:r>
        <w:rPr>
          <w:noProof/>
        </w:rPr>
        <w:lastRenderedPageBreak/>
        <w:drawing>
          <wp:inline distT="0" distB="0" distL="0" distR="0" wp14:anchorId="6422329B" wp14:editId="44E376E8">
            <wp:extent cx="4857750" cy="2740269"/>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62090" cy="2742717"/>
                    </a:xfrm>
                    <a:prstGeom prst="rect">
                      <a:avLst/>
                    </a:prstGeom>
                    <a:noFill/>
                  </pic:spPr>
                </pic:pic>
              </a:graphicData>
            </a:graphic>
          </wp:inline>
        </w:drawing>
      </w:r>
    </w:p>
    <w:p w14:paraId="1F6004A6" w14:textId="479ABE18" w:rsidR="00CF46C1" w:rsidRDefault="00CF46C1" w:rsidP="00CF46C1">
      <w:pPr>
        <w:pStyle w:val="ListParagraph"/>
        <w:rPr>
          <w:noProof/>
        </w:rPr>
      </w:pPr>
      <w:r>
        <w:rPr>
          <w:noProof/>
        </w:rPr>
        <w:drawing>
          <wp:inline distT="0" distB="0" distL="0" distR="0" wp14:anchorId="76E911A4" wp14:editId="20A82568">
            <wp:extent cx="4890052" cy="3438187"/>
            <wp:effectExtent l="0" t="0" r="6350" b="0"/>
            <wp:docPr id="1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98604" cy="3444200"/>
                    </a:xfrm>
                    <a:prstGeom prst="rect">
                      <a:avLst/>
                    </a:prstGeom>
                    <a:noFill/>
                    <a:ln>
                      <a:noFill/>
                    </a:ln>
                  </pic:spPr>
                </pic:pic>
              </a:graphicData>
            </a:graphic>
          </wp:inline>
        </w:drawing>
      </w:r>
    </w:p>
    <w:p w14:paraId="1AE3AA4F" w14:textId="38F65371" w:rsidR="00CF46C1" w:rsidRDefault="00D67354" w:rsidP="00D67354">
      <w:pPr>
        <w:pStyle w:val="ListParagraph"/>
        <w:numPr>
          <w:ilvl w:val="0"/>
          <w:numId w:val="5"/>
        </w:numPr>
        <w:rPr>
          <w:noProof/>
        </w:rPr>
      </w:pPr>
      <w:r>
        <w:rPr>
          <w:noProof/>
        </w:rPr>
        <w:t xml:space="preserve">If you are using your own Laptop, make sure to connect to </w:t>
      </w:r>
      <w:r w:rsidRPr="00D67354">
        <w:rPr>
          <w:noProof/>
        </w:rPr>
        <w:t>Mac-WiFi</w:t>
      </w:r>
      <w:r>
        <w:rPr>
          <w:noProof/>
        </w:rPr>
        <w:t xml:space="preserve">. If you are using the PCs in </w:t>
      </w:r>
      <w:r w:rsidR="00AF53B9">
        <w:rPr>
          <w:noProof/>
        </w:rPr>
        <w:t xml:space="preserve">the </w:t>
      </w:r>
      <w:r>
        <w:rPr>
          <w:noProof/>
        </w:rPr>
        <w:t>computer Lab, they are all connected.</w:t>
      </w:r>
    </w:p>
    <w:p w14:paraId="2C53AB99" w14:textId="38C50D68" w:rsidR="00D67354" w:rsidRDefault="00D67354" w:rsidP="00D67354">
      <w:pPr>
        <w:pStyle w:val="ListParagraph"/>
        <w:jc w:val="center"/>
        <w:rPr>
          <w:noProof/>
        </w:rPr>
      </w:pPr>
      <w:r>
        <w:rPr>
          <w:noProof/>
        </w:rPr>
        <w:drawing>
          <wp:inline distT="0" distB="0" distL="0" distR="0" wp14:anchorId="0F67DC8A" wp14:editId="3A3FB30F">
            <wp:extent cx="2711394" cy="1525915"/>
            <wp:effectExtent l="0" t="0" r="0" b="0"/>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16705" cy="1528904"/>
                    </a:xfrm>
                    <a:prstGeom prst="rect">
                      <a:avLst/>
                    </a:prstGeom>
                    <a:noFill/>
                    <a:ln>
                      <a:noFill/>
                    </a:ln>
                  </pic:spPr>
                </pic:pic>
              </a:graphicData>
            </a:graphic>
          </wp:inline>
        </w:drawing>
      </w:r>
    </w:p>
    <w:p w14:paraId="7AA02924" w14:textId="34640E35" w:rsidR="00D67354" w:rsidRDefault="00D67354" w:rsidP="00D67354">
      <w:pPr>
        <w:pStyle w:val="ListParagraph"/>
        <w:numPr>
          <w:ilvl w:val="0"/>
          <w:numId w:val="5"/>
        </w:numPr>
        <w:rPr>
          <w:noProof/>
        </w:rPr>
      </w:pPr>
      <w:r w:rsidRPr="00D67354">
        <w:rPr>
          <w:noProof/>
        </w:rPr>
        <w:lastRenderedPageBreak/>
        <w:t>Ensure that your MacBot is powered ON and booted by waiting 2 minutes.</w:t>
      </w:r>
    </w:p>
    <w:p w14:paraId="7D81D540" w14:textId="434FF8DF" w:rsidR="00D67354" w:rsidRDefault="00D67354" w:rsidP="00D67354">
      <w:pPr>
        <w:pStyle w:val="ListParagraph"/>
        <w:numPr>
          <w:ilvl w:val="0"/>
          <w:numId w:val="5"/>
        </w:numPr>
        <w:rPr>
          <w:noProof/>
        </w:rPr>
      </w:pPr>
      <w:r w:rsidRPr="00D67354">
        <w:rPr>
          <w:noProof/>
        </w:rPr>
        <w:t>Click Connect to MacBot</w:t>
      </w:r>
      <w:r>
        <w:rPr>
          <w:noProof/>
        </w:rPr>
        <w:t xml:space="preserve"> for your group (there is MacBot # on each device)</w:t>
      </w:r>
    </w:p>
    <w:p w14:paraId="073123A3" w14:textId="3BB54EC3" w:rsidR="00D67354" w:rsidRDefault="00D67354" w:rsidP="00D67354">
      <w:pPr>
        <w:pStyle w:val="ListParagraph"/>
        <w:rPr>
          <w:noProof/>
        </w:rPr>
      </w:pPr>
      <w:r>
        <w:rPr>
          <w:noProof/>
        </w:rPr>
        <w:drawing>
          <wp:inline distT="0" distB="0" distL="0" distR="0" wp14:anchorId="725DE82B" wp14:editId="25940CA1">
            <wp:extent cx="5327374" cy="3120726"/>
            <wp:effectExtent l="0" t="0" r="6985" b="381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35794" cy="3125659"/>
                    </a:xfrm>
                    <a:prstGeom prst="rect">
                      <a:avLst/>
                    </a:prstGeom>
                    <a:noFill/>
                    <a:ln>
                      <a:noFill/>
                    </a:ln>
                  </pic:spPr>
                </pic:pic>
              </a:graphicData>
            </a:graphic>
          </wp:inline>
        </w:drawing>
      </w:r>
    </w:p>
    <w:p w14:paraId="359B5340" w14:textId="625FD77B" w:rsidR="0011737E" w:rsidRDefault="0011737E" w:rsidP="00D67354">
      <w:pPr>
        <w:pStyle w:val="ListParagraph"/>
        <w:rPr>
          <w:noProof/>
        </w:rPr>
      </w:pPr>
      <w:r w:rsidRPr="0011737E">
        <w:rPr>
          <w:noProof/>
        </w:rPr>
        <w:t>Enter the password for your MacBot, which can be found here:</w:t>
      </w:r>
    </w:p>
    <w:p w14:paraId="03B0AB77" w14:textId="77777777" w:rsidR="0011737E" w:rsidRPr="00823EA7" w:rsidRDefault="0011737E" w:rsidP="0011737E">
      <w:pPr>
        <w:spacing w:after="0" w:line="240" w:lineRule="auto"/>
        <w:ind w:left="720"/>
        <w:jc w:val="left"/>
        <w:rPr>
          <w:rFonts w:eastAsia="Times New Roman" w:cs="Times New Roman"/>
          <w:sz w:val="24"/>
          <w:szCs w:val="24"/>
          <w:highlight w:val="yellow"/>
          <w:lang w:eastAsia="en-CA"/>
        </w:rPr>
      </w:pPr>
      <w:r w:rsidRPr="00823EA7">
        <w:rPr>
          <w:rFonts w:eastAsia="Times New Roman" w:cs="Times New Roman"/>
          <w:sz w:val="24"/>
          <w:szCs w:val="24"/>
          <w:highlight w:val="yellow"/>
          <w:lang w:eastAsia="en-CA"/>
        </w:rPr>
        <w:t xml:space="preserve">User: </w:t>
      </w:r>
      <w:proofErr w:type="spellStart"/>
      <w:r w:rsidRPr="00823EA7">
        <w:rPr>
          <w:rFonts w:eastAsia="Times New Roman" w:cs="Times New Roman"/>
          <w:sz w:val="24"/>
          <w:szCs w:val="24"/>
          <w:highlight w:val="yellow"/>
          <w:lang w:eastAsia="en-CA"/>
        </w:rPr>
        <w:t>jnano</w:t>
      </w:r>
      <w:proofErr w:type="spellEnd"/>
    </w:p>
    <w:p w14:paraId="2BAEAD7A" w14:textId="04B8720B" w:rsidR="0011737E" w:rsidRDefault="0011737E" w:rsidP="0011737E">
      <w:pPr>
        <w:spacing w:after="0" w:line="240" w:lineRule="auto"/>
        <w:ind w:left="720"/>
        <w:jc w:val="left"/>
        <w:rPr>
          <w:rFonts w:eastAsia="Times New Roman" w:cs="Times New Roman"/>
          <w:sz w:val="24"/>
          <w:szCs w:val="24"/>
          <w:lang w:eastAsia="en-CA"/>
        </w:rPr>
      </w:pPr>
      <w:r w:rsidRPr="00823EA7">
        <w:rPr>
          <w:rFonts w:eastAsia="Times New Roman" w:cs="Times New Roman"/>
          <w:sz w:val="24"/>
          <w:szCs w:val="24"/>
          <w:highlight w:val="yellow"/>
          <w:lang w:eastAsia="en-CA"/>
        </w:rPr>
        <w:t>Pass: 9055259140</w:t>
      </w:r>
    </w:p>
    <w:p w14:paraId="169CE0B8" w14:textId="77777777" w:rsidR="009A7996" w:rsidRDefault="009A7996" w:rsidP="0011737E">
      <w:pPr>
        <w:spacing w:after="0" w:line="240" w:lineRule="auto"/>
        <w:ind w:left="720"/>
        <w:jc w:val="left"/>
        <w:rPr>
          <w:rFonts w:eastAsia="Times New Roman" w:cs="Times New Roman"/>
          <w:sz w:val="24"/>
          <w:szCs w:val="24"/>
          <w:lang w:eastAsia="en-CA"/>
        </w:rPr>
      </w:pPr>
    </w:p>
    <w:p w14:paraId="32FBC1AD" w14:textId="08284366" w:rsidR="0011737E" w:rsidRDefault="009A7996" w:rsidP="0011737E">
      <w:pPr>
        <w:spacing w:after="0" w:line="240" w:lineRule="auto"/>
        <w:ind w:left="720"/>
        <w:jc w:val="left"/>
        <w:rPr>
          <w:rFonts w:eastAsia="Times New Roman" w:cs="Times New Roman"/>
          <w:sz w:val="24"/>
          <w:szCs w:val="24"/>
          <w:lang w:eastAsia="en-CA"/>
        </w:rPr>
      </w:pPr>
      <w:r w:rsidRPr="009A7996">
        <w:rPr>
          <w:rFonts w:eastAsia="Times New Roman" w:cs="Times New Roman"/>
          <w:sz w:val="24"/>
          <w:szCs w:val="24"/>
          <w:lang w:eastAsia="en-CA"/>
        </w:rPr>
        <w:t xml:space="preserve">When prompted to save the password, always select </w:t>
      </w:r>
      <w:r w:rsidRPr="009A7996">
        <w:rPr>
          <w:rFonts w:eastAsia="Times New Roman" w:cs="Times New Roman"/>
          <w:color w:val="FF0000"/>
          <w:sz w:val="24"/>
          <w:szCs w:val="24"/>
          <w:highlight w:val="yellow"/>
          <w:lang w:eastAsia="en-CA"/>
        </w:rPr>
        <w:t>No</w:t>
      </w:r>
      <w:r w:rsidRPr="009A7996">
        <w:rPr>
          <w:rFonts w:eastAsia="Times New Roman" w:cs="Times New Roman"/>
          <w:sz w:val="24"/>
          <w:szCs w:val="24"/>
          <w:lang w:eastAsia="en-CA"/>
        </w:rPr>
        <w:t>.</w:t>
      </w:r>
    </w:p>
    <w:p w14:paraId="0BAE655E" w14:textId="77777777" w:rsidR="00E936DB" w:rsidRDefault="00E936DB" w:rsidP="0011737E">
      <w:pPr>
        <w:spacing w:after="0" w:line="240" w:lineRule="auto"/>
        <w:ind w:left="720"/>
        <w:jc w:val="left"/>
        <w:rPr>
          <w:rFonts w:eastAsia="Times New Roman" w:cs="Times New Roman"/>
          <w:sz w:val="24"/>
          <w:szCs w:val="24"/>
          <w:lang w:eastAsia="en-CA"/>
        </w:rPr>
      </w:pPr>
    </w:p>
    <w:p w14:paraId="1A7E6E81" w14:textId="3AC67DEA" w:rsidR="0011737E" w:rsidRDefault="009A7996" w:rsidP="0011737E">
      <w:pPr>
        <w:spacing w:after="0" w:line="240" w:lineRule="auto"/>
        <w:ind w:left="720"/>
        <w:jc w:val="left"/>
        <w:rPr>
          <w:rFonts w:eastAsia="Times New Roman" w:cs="Times New Roman"/>
          <w:sz w:val="24"/>
          <w:szCs w:val="24"/>
          <w:lang w:eastAsia="en-CA"/>
        </w:rPr>
      </w:pPr>
      <w:r>
        <w:rPr>
          <w:noProof/>
        </w:rPr>
        <w:drawing>
          <wp:inline distT="0" distB="0" distL="0" distR="0" wp14:anchorId="48C2996F" wp14:editId="5444E1A0">
            <wp:extent cx="3379304" cy="1346045"/>
            <wp:effectExtent l="0" t="0" r="0" b="6985"/>
            <wp:docPr id="15" name="Picture 1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website&#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389425" cy="1350076"/>
                    </a:xfrm>
                    <a:prstGeom prst="rect">
                      <a:avLst/>
                    </a:prstGeom>
                    <a:noFill/>
                    <a:ln>
                      <a:noFill/>
                    </a:ln>
                  </pic:spPr>
                </pic:pic>
              </a:graphicData>
            </a:graphic>
          </wp:inline>
        </w:drawing>
      </w:r>
    </w:p>
    <w:p w14:paraId="6BD93DE4" w14:textId="77777777" w:rsidR="00E936DB" w:rsidRDefault="00E936DB" w:rsidP="0011737E">
      <w:pPr>
        <w:spacing w:after="0" w:line="240" w:lineRule="auto"/>
        <w:ind w:left="720"/>
        <w:jc w:val="left"/>
        <w:rPr>
          <w:rFonts w:eastAsia="Times New Roman" w:cs="Times New Roman"/>
          <w:sz w:val="24"/>
          <w:szCs w:val="24"/>
          <w:lang w:eastAsia="en-CA"/>
        </w:rPr>
      </w:pPr>
    </w:p>
    <w:p w14:paraId="52BFBDC5" w14:textId="15B20E33" w:rsidR="009A7996" w:rsidRDefault="009A7996" w:rsidP="009A7996">
      <w:pPr>
        <w:pStyle w:val="ListParagraph"/>
        <w:numPr>
          <w:ilvl w:val="0"/>
          <w:numId w:val="5"/>
        </w:numPr>
        <w:spacing w:after="0" w:line="240" w:lineRule="auto"/>
        <w:jc w:val="left"/>
        <w:rPr>
          <w:rFonts w:eastAsia="Times New Roman" w:cs="Times New Roman"/>
          <w:sz w:val="24"/>
          <w:szCs w:val="24"/>
          <w:lang w:eastAsia="en-CA"/>
        </w:rPr>
      </w:pPr>
      <w:r w:rsidRPr="009A7996">
        <w:rPr>
          <w:rFonts w:eastAsia="Times New Roman" w:cs="Times New Roman"/>
          <w:sz w:val="24"/>
          <w:szCs w:val="24"/>
          <w:lang w:eastAsia="en-CA"/>
        </w:rPr>
        <w:t xml:space="preserve">Run </w:t>
      </w:r>
      <w:proofErr w:type="spellStart"/>
      <w:r w:rsidRPr="009A7996">
        <w:rPr>
          <w:rFonts w:eastAsia="Times New Roman" w:cs="Times New Roman"/>
          <w:sz w:val="24"/>
          <w:szCs w:val="24"/>
          <w:lang w:eastAsia="en-CA"/>
        </w:rPr>
        <w:t>neofetch</w:t>
      </w:r>
      <w:proofErr w:type="spellEnd"/>
      <w:r w:rsidRPr="009A7996">
        <w:rPr>
          <w:rFonts w:eastAsia="Times New Roman" w:cs="Times New Roman"/>
          <w:sz w:val="24"/>
          <w:szCs w:val="24"/>
          <w:lang w:eastAsia="en-CA"/>
        </w:rPr>
        <w:t xml:space="preserve"> to verify that you are connected to the correct machine.</w:t>
      </w:r>
      <w:r>
        <w:rPr>
          <w:rFonts w:eastAsia="Times New Roman" w:cs="Times New Roman"/>
          <w:sz w:val="24"/>
          <w:szCs w:val="24"/>
          <w:lang w:eastAsia="en-CA"/>
        </w:rPr>
        <w:t xml:space="preserve"> It shows the machine properties:</w:t>
      </w:r>
    </w:p>
    <w:tbl>
      <w:tblPr>
        <w:tblStyle w:val="TableGrid"/>
        <w:tblW w:w="0" w:type="auto"/>
        <w:tblInd w:w="720" w:type="dxa"/>
        <w:tblLook w:val="04A0" w:firstRow="1" w:lastRow="0" w:firstColumn="1" w:lastColumn="0" w:noHBand="0" w:noVBand="1"/>
      </w:tblPr>
      <w:tblGrid>
        <w:gridCol w:w="8630"/>
      </w:tblGrid>
      <w:tr w:rsidR="009A7996" w14:paraId="74B09A87" w14:textId="77777777" w:rsidTr="009A7996">
        <w:tc>
          <w:tcPr>
            <w:tcW w:w="9350" w:type="dxa"/>
            <w:shd w:val="clear" w:color="auto" w:fill="AEAAAA" w:themeFill="background2" w:themeFillShade="BF"/>
          </w:tcPr>
          <w:p w14:paraId="1161EC3D" w14:textId="15E03BA6" w:rsidR="009A7996" w:rsidRPr="009A7996" w:rsidRDefault="009A7996" w:rsidP="009A7996">
            <w:pPr>
              <w:pStyle w:val="ListParagraph"/>
              <w:spacing w:line="240" w:lineRule="auto"/>
              <w:ind w:left="0"/>
              <w:jc w:val="left"/>
              <w:rPr>
                <w:rFonts w:eastAsia="Times New Roman" w:cs="Times New Roman"/>
                <w:i/>
                <w:iCs/>
                <w:sz w:val="24"/>
                <w:szCs w:val="24"/>
                <w:lang w:eastAsia="en-CA"/>
              </w:rPr>
            </w:pPr>
            <w:proofErr w:type="spellStart"/>
            <w:r w:rsidRPr="009A7996">
              <w:rPr>
                <w:rFonts w:eastAsia="Times New Roman" w:cs="Times New Roman"/>
                <w:i/>
                <w:iCs/>
                <w:sz w:val="24"/>
                <w:szCs w:val="24"/>
                <w:lang w:eastAsia="en-CA"/>
              </w:rPr>
              <w:t>neofetch</w:t>
            </w:r>
            <w:proofErr w:type="spellEnd"/>
          </w:p>
        </w:tc>
      </w:tr>
    </w:tbl>
    <w:p w14:paraId="3687F818" w14:textId="77777777" w:rsidR="009A7996" w:rsidRPr="009A7996" w:rsidRDefault="009A7996" w:rsidP="009A7996">
      <w:pPr>
        <w:pStyle w:val="ListParagraph"/>
        <w:spacing w:after="0" w:line="240" w:lineRule="auto"/>
        <w:jc w:val="left"/>
        <w:rPr>
          <w:rFonts w:eastAsia="Times New Roman" w:cs="Times New Roman"/>
          <w:sz w:val="24"/>
          <w:szCs w:val="24"/>
          <w:lang w:eastAsia="en-CA"/>
        </w:rPr>
      </w:pPr>
    </w:p>
    <w:p w14:paraId="11DA74C2" w14:textId="7AACAFF4" w:rsidR="0011737E" w:rsidRDefault="009A7996" w:rsidP="00D67354">
      <w:pPr>
        <w:pStyle w:val="ListParagraph"/>
        <w:rPr>
          <w:noProof/>
        </w:rPr>
      </w:pPr>
      <w:r>
        <w:rPr>
          <w:noProof/>
        </w:rPr>
        <w:lastRenderedPageBreak/>
        <w:drawing>
          <wp:inline distT="0" distB="0" distL="0" distR="0" wp14:anchorId="61118AD7" wp14:editId="3D40D15D">
            <wp:extent cx="5200153" cy="2651189"/>
            <wp:effectExtent l="0" t="0" r="635" b="0"/>
            <wp:docPr id="16" name="Picture 1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05733" cy="2654034"/>
                    </a:xfrm>
                    <a:prstGeom prst="rect">
                      <a:avLst/>
                    </a:prstGeom>
                    <a:noFill/>
                    <a:ln>
                      <a:noFill/>
                    </a:ln>
                  </pic:spPr>
                </pic:pic>
              </a:graphicData>
            </a:graphic>
          </wp:inline>
        </w:drawing>
      </w:r>
    </w:p>
    <w:p w14:paraId="4DE7154E" w14:textId="1BC0DE3F" w:rsidR="009A7996" w:rsidRDefault="009A7996" w:rsidP="00D67354">
      <w:pPr>
        <w:pStyle w:val="ListParagraph"/>
        <w:rPr>
          <w:noProof/>
        </w:rPr>
      </w:pPr>
    </w:p>
    <w:p w14:paraId="511AE20A" w14:textId="23236D24" w:rsidR="006A383C" w:rsidRDefault="006A383C" w:rsidP="006A383C">
      <w:pPr>
        <w:pStyle w:val="ListParagraph"/>
        <w:numPr>
          <w:ilvl w:val="0"/>
          <w:numId w:val="5"/>
        </w:numPr>
        <w:rPr>
          <w:noProof/>
        </w:rPr>
      </w:pPr>
      <w:r w:rsidRPr="006A383C">
        <w:rPr>
          <w:noProof/>
        </w:rPr>
        <w:t>Ensure that the VNC server is running on port 5902 using the following command:</w:t>
      </w:r>
    </w:p>
    <w:tbl>
      <w:tblPr>
        <w:tblStyle w:val="TableGrid"/>
        <w:tblW w:w="0" w:type="auto"/>
        <w:tblInd w:w="720" w:type="dxa"/>
        <w:tblLook w:val="04A0" w:firstRow="1" w:lastRow="0" w:firstColumn="1" w:lastColumn="0" w:noHBand="0" w:noVBand="1"/>
      </w:tblPr>
      <w:tblGrid>
        <w:gridCol w:w="8630"/>
      </w:tblGrid>
      <w:tr w:rsidR="006A383C" w14:paraId="6CB12F86" w14:textId="77777777" w:rsidTr="00E936DB">
        <w:tc>
          <w:tcPr>
            <w:tcW w:w="8630" w:type="dxa"/>
            <w:shd w:val="clear" w:color="auto" w:fill="D9D9D9" w:themeFill="background1" w:themeFillShade="D9"/>
          </w:tcPr>
          <w:p w14:paraId="2EAAE21D" w14:textId="6A084511" w:rsidR="006A383C" w:rsidRPr="006A383C" w:rsidRDefault="006A383C" w:rsidP="006A383C">
            <w:pPr>
              <w:pStyle w:val="ListParagraph"/>
              <w:ind w:left="0"/>
              <w:rPr>
                <w:i/>
                <w:iCs/>
                <w:noProof/>
              </w:rPr>
            </w:pPr>
            <w:r w:rsidRPr="006A383C">
              <w:rPr>
                <w:i/>
                <w:iCs/>
                <w:noProof/>
              </w:rPr>
              <w:t>vncserver -list</w:t>
            </w:r>
          </w:p>
        </w:tc>
      </w:tr>
    </w:tbl>
    <w:p w14:paraId="0FBD8CFB" w14:textId="77777777" w:rsidR="007161A2" w:rsidRDefault="007161A2" w:rsidP="006A383C">
      <w:pPr>
        <w:pStyle w:val="ListParagraph"/>
        <w:rPr>
          <w:noProof/>
        </w:rPr>
      </w:pPr>
    </w:p>
    <w:p w14:paraId="211ED599" w14:textId="686B117E" w:rsidR="006A383C" w:rsidRDefault="007161A2" w:rsidP="006A383C">
      <w:pPr>
        <w:pStyle w:val="ListParagraph"/>
        <w:rPr>
          <w:noProof/>
        </w:rPr>
      </w:pPr>
      <w:r>
        <w:rPr>
          <w:noProof/>
        </w:rPr>
        <w:drawing>
          <wp:inline distT="0" distB="0" distL="0" distR="0" wp14:anchorId="0D9479A0" wp14:editId="4CAC1C8D">
            <wp:extent cx="5290947" cy="1933796"/>
            <wp:effectExtent l="0" t="0" r="5080" b="9525"/>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04580" cy="1938779"/>
                    </a:xfrm>
                    <a:prstGeom prst="rect">
                      <a:avLst/>
                    </a:prstGeom>
                    <a:noFill/>
                    <a:ln>
                      <a:noFill/>
                    </a:ln>
                  </pic:spPr>
                </pic:pic>
              </a:graphicData>
            </a:graphic>
          </wp:inline>
        </w:drawing>
      </w:r>
    </w:p>
    <w:p w14:paraId="6E8AFB91" w14:textId="64E1DFFC" w:rsidR="001B294B" w:rsidRDefault="001B294B" w:rsidP="006A383C">
      <w:pPr>
        <w:pStyle w:val="ListParagraph"/>
        <w:rPr>
          <w:noProof/>
        </w:rPr>
      </w:pPr>
    </w:p>
    <w:p w14:paraId="485ABF8E" w14:textId="5993C26A" w:rsidR="001B294B" w:rsidRDefault="001B294B" w:rsidP="001B294B">
      <w:pPr>
        <w:pStyle w:val="ListParagraph"/>
        <w:numPr>
          <w:ilvl w:val="0"/>
          <w:numId w:val="5"/>
        </w:numPr>
        <w:rPr>
          <w:noProof/>
        </w:rPr>
      </w:pPr>
      <w:r w:rsidRPr="001B294B">
        <w:rPr>
          <w:noProof/>
        </w:rPr>
        <w:t>Connect to the MacBot by pressing the View Desktop button.</w:t>
      </w:r>
    </w:p>
    <w:p w14:paraId="1496403E" w14:textId="1CBA2546" w:rsidR="001B294B" w:rsidRDefault="001B294B" w:rsidP="001B294B">
      <w:pPr>
        <w:pStyle w:val="ListParagraph"/>
        <w:rPr>
          <w:noProof/>
        </w:rPr>
      </w:pPr>
      <w:r>
        <w:rPr>
          <w:noProof/>
        </w:rPr>
        <w:lastRenderedPageBreak/>
        <mc:AlternateContent>
          <mc:Choice Requires="wps">
            <w:drawing>
              <wp:anchor distT="0" distB="0" distL="114300" distR="114300" simplePos="0" relativeHeight="251658243" behindDoc="0" locked="0" layoutInCell="1" allowOverlap="1" wp14:anchorId="75AD1FAF" wp14:editId="41C902C0">
                <wp:simplePos x="0" y="0"/>
                <wp:positionH relativeFrom="column">
                  <wp:posOffset>484477</wp:posOffset>
                </wp:positionH>
                <wp:positionV relativeFrom="paragraph">
                  <wp:posOffset>1844454</wp:posOffset>
                </wp:positionV>
                <wp:extent cx="214686" cy="429370"/>
                <wp:effectExtent l="26035" t="12065" r="0" b="59055"/>
                <wp:wrapNone/>
                <wp:docPr id="19" name="Arrow: Down 19"/>
                <wp:cNvGraphicFramePr/>
                <a:graphic xmlns:a="http://schemas.openxmlformats.org/drawingml/2006/main">
                  <a:graphicData uri="http://schemas.microsoft.com/office/word/2010/wordprocessingShape">
                    <wps:wsp>
                      <wps:cNvSpPr/>
                      <wps:spPr>
                        <a:xfrm rot="17085442">
                          <a:off x="0" y="0"/>
                          <a:ext cx="214686" cy="429370"/>
                        </a:xfrm>
                        <a:prstGeom prst="downArrow">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w16du="http://schemas.microsoft.com/office/word/2023/wordml/word16du">
            <w:pict>
              <v:shapetype w14:anchorId="615F9084"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9" o:spid="_x0000_s1026" type="#_x0000_t67" style="position:absolute;margin-left:38.15pt;margin-top:145.25pt;width:16.9pt;height:33.8pt;rotation:-4931101fd;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" fillcolor="#ed7d31 [3205]" strokecolor="#823b0b [1605]" strokeweight="1pt"/>
            </w:pict>
          </mc:Fallback>
        </mc:AlternateContent>
      </w:r>
      <w:r>
        <w:rPr>
          <w:noProof/>
        </w:rPr>
        <w:drawing>
          <wp:inline distT="0" distB="0" distL="0" distR="0" wp14:anchorId="77F4ED0F" wp14:editId="01AE8DCF">
            <wp:extent cx="5283095" cy="2417197"/>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09722" cy="2429380"/>
                    </a:xfrm>
                    <a:prstGeom prst="rect">
                      <a:avLst/>
                    </a:prstGeom>
                    <a:noFill/>
                  </pic:spPr>
                </pic:pic>
              </a:graphicData>
            </a:graphic>
          </wp:inline>
        </w:drawing>
      </w:r>
    </w:p>
    <w:p w14:paraId="2C34C14D" w14:textId="7EE87CC3" w:rsidR="001B294B" w:rsidRDefault="001B294B" w:rsidP="001B294B">
      <w:pPr>
        <w:pStyle w:val="ListParagraph"/>
        <w:rPr>
          <w:noProof/>
        </w:rPr>
      </w:pPr>
    </w:p>
    <w:p w14:paraId="09D0EA18" w14:textId="77777777" w:rsidR="001B294B" w:rsidRPr="001B294B" w:rsidRDefault="001B294B" w:rsidP="001B294B">
      <w:pPr>
        <w:spacing w:after="0" w:line="240" w:lineRule="auto"/>
        <w:ind w:left="720"/>
        <w:jc w:val="left"/>
        <w:rPr>
          <w:rFonts w:eastAsia="Times New Roman" w:cs="Times New Roman"/>
          <w:color w:val="FF0000"/>
          <w:sz w:val="24"/>
          <w:szCs w:val="24"/>
          <w:lang w:eastAsia="en-CA"/>
        </w:rPr>
      </w:pPr>
      <w:r w:rsidRPr="0011737E">
        <w:rPr>
          <w:rFonts w:eastAsia="Times New Roman" w:cs="Times New Roman"/>
          <w:color w:val="FF0000"/>
          <w:sz w:val="24"/>
          <w:szCs w:val="24"/>
          <w:highlight w:val="yellow"/>
          <w:lang w:eastAsia="en-CA"/>
        </w:rPr>
        <w:t>Pass: 9055259140</w:t>
      </w:r>
    </w:p>
    <w:p w14:paraId="38074438" w14:textId="77777777" w:rsidR="001B294B" w:rsidRDefault="001B294B" w:rsidP="001B294B">
      <w:pPr>
        <w:pStyle w:val="ListParagraph"/>
        <w:rPr>
          <w:noProof/>
        </w:rPr>
      </w:pPr>
    </w:p>
    <w:p w14:paraId="23B337D7" w14:textId="6A6F9B78" w:rsidR="00665BED" w:rsidRDefault="007B7A90" w:rsidP="00460079">
      <w:pPr>
        <w:rPr>
          <w:noProof/>
        </w:rPr>
      </w:pPr>
      <w:r>
        <w:rPr>
          <w:noProof/>
        </w:rPr>
        <w:t>Ensure that you see a remote desktop connection</w:t>
      </w:r>
      <w:r w:rsidR="007552A3">
        <w:rPr>
          <w:noProof/>
        </w:rPr>
        <w:t xml:space="preserve"> in MobaXTerm</w:t>
      </w:r>
      <w:r>
        <w:rPr>
          <w:noProof/>
        </w:rPr>
        <w:t>.</w:t>
      </w:r>
      <w:r w:rsidR="009B6F5D">
        <w:rPr>
          <w:noProof/>
        </w:rPr>
        <w:t xml:space="preserve"> You can make it “Fullscreen” and </w:t>
      </w:r>
      <w:r w:rsidR="00665BED">
        <w:rPr>
          <w:noProof/>
        </w:rPr>
        <w:t xml:space="preserve">unckeck </w:t>
      </w:r>
      <w:r w:rsidR="009B6F5D">
        <w:rPr>
          <w:noProof/>
        </w:rPr>
        <w:t xml:space="preserve"> </w:t>
      </w:r>
      <w:r w:rsidR="00665BED">
        <w:rPr>
          <w:noProof/>
        </w:rPr>
        <w:t>“Stay on top”. You can use  “Alt +Tab” to switch between windows.</w:t>
      </w:r>
    </w:p>
    <w:p w14:paraId="08B88579" w14:textId="779F580C" w:rsidR="003976A2" w:rsidRDefault="00665BED" w:rsidP="00460079">
      <w:pPr>
        <w:rPr>
          <w:noProof/>
        </w:rPr>
      </w:pPr>
      <w:r>
        <w:rPr>
          <w:noProof/>
        </w:rPr>
        <mc:AlternateContent>
          <mc:Choice Requires="wps">
            <w:drawing>
              <wp:anchor distT="0" distB="0" distL="114300" distR="114300" simplePos="0" relativeHeight="251658244" behindDoc="0" locked="0" layoutInCell="1" allowOverlap="1" wp14:anchorId="7B2ECC23" wp14:editId="1D690FF0">
                <wp:simplePos x="0" y="0"/>
                <wp:positionH relativeFrom="column">
                  <wp:posOffset>285379</wp:posOffset>
                </wp:positionH>
                <wp:positionV relativeFrom="paragraph">
                  <wp:posOffset>144655</wp:posOffset>
                </wp:positionV>
                <wp:extent cx="437322" cy="333955"/>
                <wp:effectExtent l="32702" t="5398" r="14923" b="33972"/>
                <wp:wrapNone/>
                <wp:docPr id="21" name="Arrow: Right 21"/>
                <wp:cNvGraphicFramePr/>
                <a:graphic xmlns:a="http://schemas.openxmlformats.org/drawingml/2006/main">
                  <a:graphicData uri="http://schemas.microsoft.com/office/word/2010/wordprocessingShape">
                    <wps:wsp>
                      <wps:cNvSpPr/>
                      <wps:spPr>
                        <a:xfrm rot="14859774">
                          <a:off x="0" y="0"/>
                          <a:ext cx="437322" cy="33395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w16du="http://schemas.microsoft.com/office/word/2023/wordml/word16du">
            <w:pict>
              <v:shapetype w14:anchorId="32F6DAA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1" o:spid="_x0000_s1026" type="#_x0000_t13" style="position:absolute;margin-left:22.45pt;margin-top:11.4pt;width:34.45pt;height:26.3pt;rotation:-7362124fd;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" adj="13353" fillcolor="#4472c4 [3204]" strokecolor="#1f3763 [1604]" strokeweight="1pt"/>
            </w:pict>
          </mc:Fallback>
        </mc:AlternateContent>
      </w:r>
      <w:r>
        <w:rPr>
          <w:noProof/>
        </w:rPr>
        <w:drawing>
          <wp:inline distT="0" distB="0" distL="0" distR="0" wp14:anchorId="7EBAD5A5" wp14:editId="3D96AC77">
            <wp:extent cx="5943600" cy="3343275"/>
            <wp:effectExtent l="0" t="0" r="0" b="9525"/>
            <wp:docPr id="20" name="Picture 20" descr="A building with glass window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building with glass windows&#10;&#10;Description automatically generated with low confidence"/>
                    <pic:cNvPicPr/>
                  </pic:nvPicPr>
                  <pic:blipFill>
                    <a:blip r:embed="rId34"/>
                    <a:stretch>
                      <a:fillRect/>
                    </a:stretch>
                  </pic:blipFill>
                  <pic:spPr>
                    <a:xfrm>
                      <a:off x="0" y="0"/>
                      <a:ext cx="5943600" cy="3343275"/>
                    </a:xfrm>
                    <a:prstGeom prst="rect">
                      <a:avLst/>
                    </a:prstGeom>
                  </pic:spPr>
                </pic:pic>
              </a:graphicData>
            </a:graphic>
          </wp:inline>
        </w:drawing>
      </w:r>
      <w:r w:rsidR="009B6F5D">
        <w:rPr>
          <w:noProof/>
        </w:rPr>
        <w:tab/>
      </w:r>
      <w:r w:rsidR="009B6F5D">
        <w:rPr>
          <w:noProof/>
        </w:rPr>
        <w:tab/>
      </w:r>
    </w:p>
    <w:p w14:paraId="6D968B17" w14:textId="445C4F74" w:rsidR="00921607" w:rsidRDefault="00921607">
      <w:pPr>
        <w:rPr>
          <w:noProof/>
        </w:rPr>
      </w:pPr>
      <w:r>
        <w:rPr>
          <w:noProof/>
        </w:rPr>
        <w:br w:type="page"/>
      </w:r>
    </w:p>
    <w:p w14:paraId="2460E35E" w14:textId="67746A9C" w:rsidR="007B7A90" w:rsidRDefault="008C199E" w:rsidP="00557692">
      <w:pPr>
        <w:pStyle w:val="Heading1"/>
        <w:rPr>
          <w:noProof/>
        </w:rPr>
      </w:pPr>
      <w:bookmarkStart w:id="7" w:name="_Toc130395609"/>
      <w:r>
        <w:rPr>
          <w:noProof/>
        </w:rPr>
        <w:lastRenderedPageBreak/>
        <w:t>Setting Up the LiDAR Drivers</w:t>
      </w:r>
      <w:bookmarkEnd w:id="7"/>
    </w:p>
    <w:p w14:paraId="1DD61980" w14:textId="1D2C90B2" w:rsidR="008C199E" w:rsidRDefault="001852B8" w:rsidP="008C199E">
      <w:r>
        <w:t xml:space="preserve">You </w:t>
      </w:r>
      <w:r w:rsidR="00636C53">
        <w:t xml:space="preserve">must use </w:t>
      </w:r>
      <w:proofErr w:type="spellStart"/>
      <w:r w:rsidR="00636C53">
        <w:t>MobaXTerm</w:t>
      </w:r>
      <w:proofErr w:type="spellEnd"/>
      <w:r w:rsidR="00636C53">
        <w:t xml:space="preserve"> to connect</w:t>
      </w:r>
      <w:r w:rsidR="00BC6CB0">
        <w:rPr>
          <w:noProof/>
        </w:rPr>
        <w:t xml:space="preserve"> to Macbot and install</w:t>
      </w:r>
      <w:r w:rsidR="00977F0C">
        <w:rPr>
          <w:noProof/>
        </w:rPr>
        <w:t xml:space="preserve"> Lidar packages. You need to perform this section</w:t>
      </w:r>
      <w:r w:rsidR="00636C53">
        <w:rPr>
          <w:noProof/>
        </w:rPr>
        <w:t xml:space="preserve"> on the installed Linux on </w:t>
      </w:r>
      <w:r w:rsidR="00E6559A">
        <w:rPr>
          <w:noProof/>
        </w:rPr>
        <w:t>Macbot.</w:t>
      </w:r>
    </w:p>
    <w:p w14:paraId="18271E00" w14:textId="4C1249C0" w:rsidR="007C2A1E" w:rsidRDefault="0064363E" w:rsidP="007C2A1E">
      <w:pPr>
        <w:pStyle w:val="Heading2"/>
      </w:pPr>
      <w:bookmarkStart w:id="8" w:name="_Toc130395610"/>
      <w:r>
        <w:t>Downloading</w:t>
      </w:r>
      <w:r w:rsidR="007C2A1E">
        <w:t xml:space="preserve"> the </w:t>
      </w:r>
      <w:proofErr w:type="spellStart"/>
      <w:r w:rsidR="007C2A1E">
        <w:t>YDLiDAR</w:t>
      </w:r>
      <w:proofErr w:type="spellEnd"/>
      <w:r w:rsidR="007C2A1E">
        <w:t xml:space="preserve"> SDK</w:t>
      </w:r>
      <w:bookmarkEnd w:id="8"/>
    </w:p>
    <w:p w14:paraId="297C2A21" w14:textId="274D725A" w:rsidR="00B24278" w:rsidRDefault="00B24278" w:rsidP="007C2A1E">
      <w:r>
        <w:t xml:space="preserve">You need to download </w:t>
      </w:r>
      <w:r w:rsidRPr="00B24278">
        <w:t>software development kit (SDK)</w:t>
      </w:r>
      <w:r>
        <w:t xml:space="preserve"> for the X2 lidar (</w:t>
      </w:r>
      <w:hyperlink r:id="rId35" w:history="1">
        <w:r w:rsidRPr="00CF7671">
          <w:rPr>
            <w:rStyle w:val="Hyperlink"/>
          </w:rPr>
          <w:t>https://www.ydlidar.com/products/view/6.html</w:t>
        </w:r>
      </w:hyperlink>
      <w:proofErr w:type="gramStart"/>
      <w:r>
        <w:t>) .</w:t>
      </w:r>
      <w:proofErr w:type="gramEnd"/>
      <w:r w:rsidRPr="00B24278">
        <w:t xml:space="preserve"> A software development kit (SDK) is a collection of software development tools in one installable package.</w:t>
      </w:r>
    </w:p>
    <w:p w14:paraId="10186589" w14:textId="78E64F57" w:rsidR="007C2A1E" w:rsidRDefault="00A53335" w:rsidP="007C2A1E">
      <w:r>
        <w:t xml:space="preserve">Navigate to your </w:t>
      </w:r>
      <w:r w:rsidR="007B29BD">
        <w:t>~/Downloads/ folder</w:t>
      </w:r>
      <w:r w:rsidR="00B24278">
        <w:t xml:space="preserve"> in the </w:t>
      </w:r>
      <w:r w:rsidR="00CE23BF">
        <w:t xml:space="preserve">command </w:t>
      </w:r>
      <w:r w:rsidR="00B24278">
        <w:t>Terminal</w:t>
      </w:r>
      <w:r w:rsidR="004E5F3C">
        <w:t xml:space="preserve"> (</w:t>
      </w:r>
      <w:proofErr w:type="spellStart"/>
      <w:r w:rsidR="00DE51F5">
        <w:t>LXTerminal</w:t>
      </w:r>
      <w:proofErr w:type="spellEnd"/>
      <w:r w:rsidR="00DE51F5">
        <w:t>)</w:t>
      </w:r>
      <w:r w:rsidR="00B24278">
        <w:t>:</w:t>
      </w:r>
    </w:p>
    <w:tbl>
      <w:tblPr>
        <w:tblStyle w:val="TableGrid"/>
        <w:tblW w:w="0" w:type="auto"/>
        <w:shd w:val="clear" w:color="auto" w:fill="AEAAAA" w:themeFill="background2" w:themeFillShade="BF"/>
        <w:tblLook w:val="04A0" w:firstRow="1" w:lastRow="0" w:firstColumn="1" w:lastColumn="0" w:noHBand="0" w:noVBand="1"/>
      </w:tblPr>
      <w:tblGrid>
        <w:gridCol w:w="9350"/>
      </w:tblGrid>
      <w:tr w:rsidR="00424184" w14:paraId="1CEC05A1" w14:textId="77777777" w:rsidTr="004E5F3C">
        <w:tc>
          <w:tcPr>
            <w:tcW w:w="9350" w:type="dxa"/>
            <w:shd w:val="clear" w:color="auto" w:fill="AEAAAA" w:themeFill="background2" w:themeFillShade="BF"/>
          </w:tcPr>
          <w:p w14:paraId="263D68D9" w14:textId="6C45273E" w:rsidR="00424184" w:rsidRPr="00424184" w:rsidRDefault="00424184" w:rsidP="007C2A1E">
            <w:pPr>
              <w:rPr>
                <w:b/>
                <w:bCs/>
                <w:i/>
                <w:iCs/>
              </w:rPr>
            </w:pPr>
            <w:r>
              <w:t xml:space="preserve">    </w:t>
            </w:r>
            <w:r>
              <w:rPr>
                <w:i/>
                <w:iCs/>
              </w:rPr>
              <w:t>cd ~/Downloads</w:t>
            </w:r>
          </w:p>
        </w:tc>
      </w:tr>
    </w:tbl>
    <w:p w14:paraId="61F2C31B" w14:textId="77777777" w:rsidR="007B29BD" w:rsidRDefault="007B29BD" w:rsidP="007C2A1E"/>
    <w:p w14:paraId="6A4A04C6" w14:textId="45170B4E" w:rsidR="003A0E5A" w:rsidRDefault="00FF2394" w:rsidP="007C2A1E">
      <w:r>
        <w:t>“</w:t>
      </w:r>
      <w:r w:rsidRPr="00FF2394">
        <w:t>git</w:t>
      </w:r>
      <w:r>
        <w:t>”</w:t>
      </w:r>
      <w:r w:rsidRPr="00FF2394">
        <w:t xml:space="preserve"> clone is a Git command line utility which is used to target an existing repository and create a </w:t>
      </w:r>
      <w:proofErr w:type="gramStart"/>
      <w:r w:rsidRPr="00FF2394">
        <w:t>clone, or</w:t>
      </w:r>
      <w:proofErr w:type="gramEnd"/>
      <w:r w:rsidRPr="00FF2394">
        <w:t xml:space="preserve"> copy of the target repository.</w:t>
      </w:r>
      <w:r w:rsidR="00EA11D8">
        <w:t xml:space="preserve"> </w:t>
      </w:r>
      <w:r w:rsidR="003A0E5A">
        <w:t>Clone the following GitHub repo</w:t>
      </w:r>
      <w:r w:rsidR="00671E64">
        <w:t xml:space="preserve"> into your Downloads/ folder:</w:t>
      </w:r>
    </w:p>
    <w:p w14:paraId="22301A13" w14:textId="719A8E85" w:rsidR="00671E64" w:rsidRDefault="00000000" w:rsidP="007C2A1E">
      <w:pPr>
        <w:rPr>
          <w:rStyle w:val="Hyperlink"/>
        </w:rPr>
      </w:pPr>
      <w:hyperlink r:id="rId36" w:history="1">
        <w:r w:rsidR="00671E64" w:rsidRPr="00E43C7E">
          <w:rPr>
            <w:rStyle w:val="Hyperlink"/>
          </w:rPr>
          <w:t>https://github.com/YDLIDAR/sdk.git</w:t>
        </w:r>
      </w:hyperlink>
    </w:p>
    <w:tbl>
      <w:tblPr>
        <w:tblStyle w:val="TableGrid"/>
        <w:tblW w:w="0" w:type="auto"/>
        <w:shd w:val="clear" w:color="auto" w:fill="AEAAAA" w:themeFill="background2" w:themeFillShade="BF"/>
        <w:tblLook w:val="04A0" w:firstRow="1" w:lastRow="0" w:firstColumn="1" w:lastColumn="0" w:noHBand="0" w:noVBand="1"/>
      </w:tblPr>
      <w:tblGrid>
        <w:gridCol w:w="9350"/>
      </w:tblGrid>
      <w:tr w:rsidR="00597A2B" w14:paraId="4E1D2831" w14:textId="77777777" w:rsidTr="00B51D4E">
        <w:tc>
          <w:tcPr>
            <w:tcW w:w="9350" w:type="dxa"/>
            <w:shd w:val="clear" w:color="auto" w:fill="AEAAAA" w:themeFill="background2" w:themeFillShade="BF"/>
          </w:tcPr>
          <w:p w14:paraId="44AA2368" w14:textId="69F47E37" w:rsidR="00597A2B" w:rsidRPr="00597A2B" w:rsidRDefault="00597A2B" w:rsidP="007C2A1E">
            <w:pPr>
              <w:rPr>
                <w:rStyle w:val="Hyperlink"/>
                <w:i/>
                <w:iCs/>
                <w:color w:val="auto"/>
                <w:u w:val="none"/>
              </w:rPr>
            </w:pPr>
            <w:r>
              <w:t xml:space="preserve">    </w:t>
            </w:r>
            <w:r>
              <w:rPr>
                <w:i/>
                <w:iCs/>
              </w:rPr>
              <w:t xml:space="preserve">git clone </w:t>
            </w:r>
            <w:r w:rsidRPr="002C3B45">
              <w:rPr>
                <w:i/>
                <w:iCs/>
              </w:rPr>
              <w:t>https://github.com/YDLIDAR/YDLidar-SDK</w:t>
            </w:r>
            <w:r>
              <w:rPr>
                <w:i/>
                <w:iCs/>
              </w:rPr>
              <w:t xml:space="preserve"> </w:t>
            </w:r>
            <w:proofErr w:type="spellStart"/>
            <w:r>
              <w:rPr>
                <w:i/>
                <w:iCs/>
              </w:rPr>
              <w:t>YDLiDAR_SDK</w:t>
            </w:r>
            <w:proofErr w:type="spellEnd"/>
          </w:p>
        </w:tc>
      </w:tr>
    </w:tbl>
    <w:p w14:paraId="45C27650" w14:textId="77777777" w:rsidR="00597A2B" w:rsidRDefault="00597A2B" w:rsidP="007C2A1E">
      <w:pPr>
        <w:rPr>
          <w:rStyle w:val="Hyperlink"/>
        </w:rPr>
      </w:pPr>
    </w:p>
    <w:p w14:paraId="3F332814" w14:textId="33F25ACE" w:rsidR="003A0E5A" w:rsidRDefault="007C5F13" w:rsidP="007C2A1E">
      <w:r w:rsidRPr="007C5F13">
        <w:rPr>
          <w:noProof/>
        </w:rPr>
        <w:drawing>
          <wp:inline distT="0" distB="0" distL="0" distR="0" wp14:anchorId="73926F51" wp14:editId="62DD29D0">
            <wp:extent cx="5943600" cy="2108200"/>
            <wp:effectExtent l="0" t="0" r="0" b="635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108200"/>
                    </a:xfrm>
                    <a:prstGeom prst="rect">
                      <a:avLst/>
                    </a:prstGeom>
                  </pic:spPr>
                </pic:pic>
              </a:graphicData>
            </a:graphic>
          </wp:inline>
        </w:drawing>
      </w:r>
    </w:p>
    <w:p w14:paraId="17F6768D" w14:textId="77777777" w:rsidR="00C11DBD" w:rsidRDefault="00C11DBD" w:rsidP="007C2A1E"/>
    <w:p w14:paraId="7D5D97F1" w14:textId="16E85D91" w:rsidR="00784AF7" w:rsidRDefault="00784AF7" w:rsidP="00784AF7">
      <w:pPr>
        <w:pStyle w:val="Heading2"/>
      </w:pPr>
      <w:bookmarkStart w:id="9" w:name="_Toc130395611"/>
      <w:r>
        <w:t xml:space="preserve">Building the </w:t>
      </w:r>
      <w:proofErr w:type="spellStart"/>
      <w:r>
        <w:t>YDLiDAR</w:t>
      </w:r>
      <w:proofErr w:type="spellEnd"/>
      <w:r>
        <w:t xml:space="preserve"> SDK</w:t>
      </w:r>
      <w:bookmarkEnd w:id="9"/>
    </w:p>
    <w:p w14:paraId="01418AFB" w14:textId="212E55B7" w:rsidR="00784AF7" w:rsidRDefault="00845E11" w:rsidP="00784AF7">
      <w:r>
        <w:t>Create a folder</w:t>
      </w:r>
      <w:r w:rsidR="00745F8F">
        <w:t xml:space="preserve"> (directory)</w:t>
      </w:r>
      <w:r>
        <w:t xml:space="preserve"> inside of </w:t>
      </w:r>
      <w:proofErr w:type="spellStart"/>
      <w:r>
        <w:t>YDLiDAR_SDK</w:t>
      </w:r>
      <w:proofErr w:type="spellEnd"/>
      <w:r>
        <w:t>/ called build/</w:t>
      </w:r>
      <w:r w:rsidR="003C48E3">
        <w:t>.</w:t>
      </w:r>
    </w:p>
    <w:tbl>
      <w:tblPr>
        <w:tblStyle w:val="TableGrid"/>
        <w:tblW w:w="0" w:type="auto"/>
        <w:shd w:val="clear" w:color="auto" w:fill="AEAAAA" w:themeFill="background2" w:themeFillShade="BF"/>
        <w:tblLook w:val="04A0" w:firstRow="1" w:lastRow="0" w:firstColumn="1" w:lastColumn="0" w:noHBand="0" w:noVBand="1"/>
      </w:tblPr>
      <w:tblGrid>
        <w:gridCol w:w="9350"/>
      </w:tblGrid>
      <w:tr w:rsidR="00A92A9F" w14:paraId="0B936ADD" w14:textId="77777777" w:rsidTr="008D69D9">
        <w:tc>
          <w:tcPr>
            <w:tcW w:w="9350" w:type="dxa"/>
            <w:shd w:val="clear" w:color="auto" w:fill="AEAAAA" w:themeFill="background2" w:themeFillShade="BF"/>
          </w:tcPr>
          <w:p w14:paraId="0F60B1D8" w14:textId="3F3B6B4A" w:rsidR="00A92A9F" w:rsidRPr="00A92A9F" w:rsidRDefault="00A92A9F" w:rsidP="00784AF7">
            <w:pPr>
              <w:rPr>
                <w:i/>
                <w:iCs/>
              </w:rPr>
            </w:pPr>
            <w:r>
              <w:t xml:space="preserve">    </w:t>
            </w:r>
            <w:proofErr w:type="spellStart"/>
            <w:r>
              <w:rPr>
                <w:i/>
                <w:iCs/>
              </w:rPr>
              <w:t>mkdir</w:t>
            </w:r>
            <w:proofErr w:type="spellEnd"/>
            <w:r>
              <w:rPr>
                <w:i/>
                <w:iCs/>
              </w:rPr>
              <w:t xml:space="preserve"> </w:t>
            </w:r>
            <w:proofErr w:type="spellStart"/>
            <w:r>
              <w:rPr>
                <w:i/>
                <w:iCs/>
              </w:rPr>
              <w:t>YDLiDAR_SDK</w:t>
            </w:r>
            <w:proofErr w:type="spellEnd"/>
            <w:r>
              <w:rPr>
                <w:i/>
                <w:iCs/>
              </w:rPr>
              <w:t>/build</w:t>
            </w:r>
          </w:p>
        </w:tc>
      </w:tr>
    </w:tbl>
    <w:p w14:paraId="6CB258FA" w14:textId="41839933" w:rsidR="00A92A9F" w:rsidRDefault="00A92A9F" w:rsidP="00784AF7"/>
    <w:p w14:paraId="70990786" w14:textId="5893BBD8" w:rsidR="00397881" w:rsidRDefault="00397881" w:rsidP="00784AF7">
      <w:r>
        <w:t xml:space="preserve">Navigate to </w:t>
      </w:r>
      <w:proofErr w:type="gramStart"/>
      <w:r>
        <w:t>it</w:t>
      </w:r>
      <w:proofErr w:type="gramEnd"/>
    </w:p>
    <w:tbl>
      <w:tblPr>
        <w:tblStyle w:val="TableGrid"/>
        <w:tblW w:w="0" w:type="auto"/>
        <w:shd w:val="clear" w:color="auto" w:fill="AEAAAA" w:themeFill="background2" w:themeFillShade="BF"/>
        <w:tblLook w:val="04A0" w:firstRow="1" w:lastRow="0" w:firstColumn="1" w:lastColumn="0" w:noHBand="0" w:noVBand="1"/>
      </w:tblPr>
      <w:tblGrid>
        <w:gridCol w:w="9350"/>
      </w:tblGrid>
      <w:tr w:rsidR="00397881" w14:paraId="314D34B5" w14:textId="77777777" w:rsidTr="008D69D9">
        <w:tc>
          <w:tcPr>
            <w:tcW w:w="9350" w:type="dxa"/>
            <w:shd w:val="clear" w:color="auto" w:fill="AEAAAA" w:themeFill="background2" w:themeFillShade="BF"/>
          </w:tcPr>
          <w:p w14:paraId="0F9DBC4B" w14:textId="4D4CF1DE" w:rsidR="00397881" w:rsidRDefault="00397881" w:rsidP="00784AF7">
            <w:pPr>
              <w:rPr>
                <w:i/>
                <w:iCs/>
              </w:rPr>
            </w:pPr>
            <w:r>
              <w:rPr>
                <w:i/>
                <w:iCs/>
              </w:rPr>
              <w:t xml:space="preserve">    cd </w:t>
            </w:r>
            <w:proofErr w:type="spellStart"/>
            <w:r>
              <w:rPr>
                <w:i/>
                <w:iCs/>
              </w:rPr>
              <w:t>YDLiDAR_SDK</w:t>
            </w:r>
            <w:proofErr w:type="spellEnd"/>
            <w:r>
              <w:rPr>
                <w:i/>
                <w:iCs/>
              </w:rPr>
              <w:t>/build/</w:t>
            </w:r>
          </w:p>
        </w:tc>
      </w:tr>
    </w:tbl>
    <w:p w14:paraId="551919E5" w14:textId="77777777" w:rsidR="00397881" w:rsidRPr="00D2653D" w:rsidRDefault="00397881" w:rsidP="00784AF7">
      <w:pPr>
        <w:rPr>
          <w:i/>
          <w:iCs/>
        </w:rPr>
      </w:pPr>
    </w:p>
    <w:p w14:paraId="758A22DC" w14:textId="31051A2E" w:rsidR="003C48E3" w:rsidRPr="00784AF7" w:rsidRDefault="00D2653D" w:rsidP="00784AF7">
      <w:r w:rsidRPr="00D2653D">
        <w:rPr>
          <w:noProof/>
        </w:rPr>
        <w:lastRenderedPageBreak/>
        <w:drawing>
          <wp:inline distT="0" distB="0" distL="0" distR="0" wp14:anchorId="2BCA12BB" wp14:editId="7BFFEEF1">
            <wp:extent cx="5943600" cy="2482215"/>
            <wp:effectExtent l="0" t="0" r="0" b="0"/>
            <wp:docPr id="118" name="Picture 11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A screenshot of a computer&#10;&#10;Description automatically generated with medium confidence"/>
                    <pic:cNvPicPr/>
                  </pic:nvPicPr>
                  <pic:blipFill>
                    <a:blip r:embed="rId38"/>
                    <a:stretch>
                      <a:fillRect/>
                    </a:stretch>
                  </pic:blipFill>
                  <pic:spPr>
                    <a:xfrm>
                      <a:off x="0" y="0"/>
                      <a:ext cx="5943600" cy="2482215"/>
                    </a:xfrm>
                    <a:prstGeom prst="rect">
                      <a:avLst/>
                    </a:prstGeom>
                  </pic:spPr>
                </pic:pic>
              </a:graphicData>
            </a:graphic>
          </wp:inline>
        </w:drawing>
      </w:r>
    </w:p>
    <w:p w14:paraId="262A6172" w14:textId="3150C0D7" w:rsidR="004409B0" w:rsidRDefault="002F41A3" w:rsidP="007C2A1E">
      <w:proofErr w:type="spellStart"/>
      <w:r w:rsidRPr="002F41A3">
        <w:t>CMake</w:t>
      </w:r>
      <w:proofErr w:type="spellEnd"/>
      <w:r w:rsidRPr="002F41A3">
        <w:t xml:space="preserve"> is an open-source, cross-platform family of tools designed to build, test</w:t>
      </w:r>
      <w:r>
        <w:t>,</w:t>
      </w:r>
      <w:r w:rsidRPr="002F41A3">
        <w:t xml:space="preserve"> and package software. </w:t>
      </w:r>
      <w:proofErr w:type="spellStart"/>
      <w:r w:rsidRPr="002F41A3">
        <w:t>CMake</w:t>
      </w:r>
      <w:proofErr w:type="spellEnd"/>
      <w:r w:rsidRPr="002F41A3">
        <w:t xml:space="preserve"> </w:t>
      </w:r>
      <w:r>
        <w:t>controls the software compilation process using simple platform and compiler</w:t>
      </w:r>
      <w:r w:rsidR="005A316A">
        <w:t>-</w:t>
      </w:r>
      <w:r>
        <w:t xml:space="preserve">independent configuration </w:t>
      </w:r>
      <w:proofErr w:type="gramStart"/>
      <w:r>
        <w:t>files, and</w:t>
      </w:r>
      <w:proofErr w:type="gramEnd"/>
      <w:r>
        <w:t xml:space="preserve"> generates</w:t>
      </w:r>
      <w:r w:rsidRPr="002F41A3">
        <w:t xml:space="preserve"> native </w:t>
      </w:r>
      <w:proofErr w:type="spellStart"/>
      <w:r w:rsidRPr="002F41A3">
        <w:t>makefiles</w:t>
      </w:r>
      <w:proofErr w:type="spellEnd"/>
      <w:r w:rsidRPr="002F41A3">
        <w:t xml:space="preserve"> and workspaces that can be used in the compiler environment of your choice.</w:t>
      </w:r>
      <w:r w:rsidR="002A226C">
        <w:t xml:space="preserve"> </w:t>
      </w:r>
      <w:r w:rsidR="00806F49">
        <w:t xml:space="preserve">Run </w:t>
      </w:r>
      <w:proofErr w:type="spellStart"/>
      <w:r w:rsidR="00806F49">
        <w:t>cmake</w:t>
      </w:r>
      <w:proofErr w:type="spellEnd"/>
      <w:r w:rsidR="00806F49">
        <w:t xml:space="preserve"> and see what paths it requires.</w:t>
      </w:r>
    </w:p>
    <w:tbl>
      <w:tblPr>
        <w:tblStyle w:val="TableGrid"/>
        <w:tblW w:w="0" w:type="auto"/>
        <w:shd w:val="clear" w:color="auto" w:fill="AEAAAA" w:themeFill="background2" w:themeFillShade="BF"/>
        <w:tblLook w:val="04A0" w:firstRow="1" w:lastRow="0" w:firstColumn="1" w:lastColumn="0" w:noHBand="0" w:noVBand="1"/>
      </w:tblPr>
      <w:tblGrid>
        <w:gridCol w:w="9350"/>
      </w:tblGrid>
      <w:tr w:rsidR="002A226C" w14:paraId="2B022A49" w14:textId="77777777" w:rsidTr="00DE51F5">
        <w:tc>
          <w:tcPr>
            <w:tcW w:w="9350" w:type="dxa"/>
            <w:shd w:val="clear" w:color="auto" w:fill="AEAAAA" w:themeFill="background2" w:themeFillShade="BF"/>
          </w:tcPr>
          <w:p w14:paraId="7CA6EDEA" w14:textId="47F55E5F" w:rsidR="002A226C" w:rsidRPr="00796340" w:rsidRDefault="00796340" w:rsidP="007C2A1E">
            <w:pPr>
              <w:rPr>
                <w:i/>
                <w:iCs/>
              </w:rPr>
            </w:pPr>
            <w:proofErr w:type="spellStart"/>
            <w:r w:rsidRPr="00796340">
              <w:rPr>
                <w:i/>
                <w:iCs/>
              </w:rPr>
              <w:t>cmake</w:t>
            </w:r>
            <w:proofErr w:type="spellEnd"/>
          </w:p>
        </w:tc>
      </w:tr>
    </w:tbl>
    <w:p w14:paraId="5ED92960" w14:textId="77777777" w:rsidR="002A226C" w:rsidRDefault="002A226C" w:rsidP="007C2A1E"/>
    <w:p w14:paraId="1642EC4E" w14:textId="0713EBDB" w:rsidR="00806F49" w:rsidRDefault="00806F49" w:rsidP="007C2A1E">
      <w:r w:rsidRPr="00806F49">
        <w:rPr>
          <w:noProof/>
        </w:rPr>
        <w:drawing>
          <wp:inline distT="0" distB="0" distL="0" distR="0" wp14:anchorId="224BDEA4" wp14:editId="296C867B">
            <wp:extent cx="5943600" cy="2157095"/>
            <wp:effectExtent l="0" t="0" r="0" b="0"/>
            <wp:docPr id="119" name="Picture 11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A screenshot of a computer&#10;&#10;Description automatically generated with medium confidence"/>
                    <pic:cNvPicPr/>
                  </pic:nvPicPr>
                  <pic:blipFill>
                    <a:blip r:embed="rId39"/>
                    <a:stretch>
                      <a:fillRect/>
                    </a:stretch>
                  </pic:blipFill>
                  <pic:spPr>
                    <a:xfrm>
                      <a:off x="0" y="0"/>
                      <a:ext cx="5943600" cy="2157095"/>
                    </a:xfrm>
                    <a:prstGeom prst="rect">
                      <a:avLst/>
                    </a:prstGeom>
                  </pic:spPr>
                </pic:pic>
              </a:graphicData>
            </a:graphic>
          </wp:inline>
        </w:drawing>
      </w:r>
    </w:p>
    <w:p w14:paraId="735E5CB5" w14:textId="40565376" w:rsidR="00D67979" w:rsidRDefault="00D67979" w:rsidP="007C2A1E">
      <w:r>
        <w:t xml:space="preserve">Run </w:t>
      </w:r>
      <w:proofErr w:type="spellStart"/>
      <w:r>
        <w:t>cmake</w:t>
      </w:r>
      <w:proofErr w:type="spellEnd"/>
      <w:r>
        <w:t xml:space="preserve"> on the project.</w:t>
      </w:r>
    </w:p>
    <w:tbl>
      <w:tblPr>
        <w:tblStyle w:val="TableGrid"/>
        <w:tblW w:w="0" w:type="auto"/>
        <w:shd w:val="clear" w:color="auto" w:fill="AEAAAA" w:themeFill="background2" w:themeFillShade="BF"/>
        <w:tblLook w:val="04A0" w:firstRow="1" w:lastRow="0" w:firstColumn="1" w:lastColumn="0" w:noHBand="0" w:noVBand="1"/>
      </w:tblPr>
      <w:tblGrid>
        <w:gridCol w:w="9350"/>
      </w:tblGrid>
      <w:tr w:rsidR="00796340" w14:paraId="4BCA0471" w14:textId="77777777" w:rsidTr="00DE51F5">
        <w:tc>
          <w:tcPr>
            <w:tcW w:w="9350" w:type="dxa"/>
            <w:shd w:val="clear" w:color="auto" w:fill="AEAAAA" w:themeFill="background2" w:themeFillShade="BF"/>
          </w:tcPr>
          <w:p w14:paraId="1DBBE196" w14:textId="69B5D46D" w:rsidR="00796340" w:rsidRPr="00796340" w:rsidRDefault="00796340" w:rsidP="007C2A1E">
            <w:pPr>
              <w:rPr>
                <w:i/>
                <w:iCs/>
              </w:rPr>
            </w:pPr>
            <w:r>
              <w:t xml:space="preserve">    </w:t>
            </w:r>
            <w:proofErr w:type="spellStart"/>
            <w:r>
              <w:rPr>
                <w:i/>
                <w:iCs/>
              </w:rPr>
              <w:t>cmake</w:t>
            </w:r>
            <w:proofErr w:type="spellEnd"/>
            <w:proofErr w:type="gramStart"/>
            <w:r>
              <w:rPr>
                <w:i/>
                <w:iCs/>
              </w:rPr>
              <w:t xml:space="preserve"> ..</w:t>
            </w:r>
            <w:proofErr w:type="gramEnd"/>
          </w:p>
        </w:tc>
      </w:tr>
    </w:tbl>
    <w:p w14:paraId="3D707A28" w14:textId="77777777" w:rsidR="00796340" w:rsidRDefault="00796340" w:rsidP="007C2A1E">
      <w:pPr>
        <w:rPr>
          <w:b/>
          <w:bCs/>
          <w:i/>
          <w:iCs/>
        </w:rPr>
      </w:pPr>
    </w:p>
    <w:p w14:paraId="78E684DB" w14:textId="1D8AF621" w:rsidR="00D67979" w:rsidRDefault="00BD3F67" w:rsidP="007C2A1E">
      <w:r w:rsidRPr="00BD3F67">
        <w:rPr>
          <w:noProof/>
        </w:rPr>
        <w:lastRenderedPageBreak/>
        <w:drawing>
          <wp:inline distT="0" distB="0" distL="0" distR="0" wp14:anchorId="77111AEA" wp14:editId="08EAC03D">
            <wp:extent cx="5943600" cy="2150110"/>
            <wp:effectExtent l="0" t="0" r="0" b="2540"/>
            <wp:docPr id="120" name="Picture 1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A screenshot of a computer&#10;&#10;Description automatically generated with medium confidence"/>
                    <pic:cNvPicPr/>
                  </pic:nvPicPr>
                  <pic:blipFill>
                    <a:blip r:embed="rId40"/>
                    <a:stretch>
                      <a:fillRect/>
                    </a:stretch>
                  </pic:blipFill>
                  <pic:spPr>
                    <a:xfrm>
                      <a:off x="0" y="0"/>
                      <a:ext cx="5943600" cy="2150110"/>
                    </a:xfrm>
                    <a:prstGeom prst="rect">
                      <a:avLst/>
                    </a:prstGeom>
                  </pic:spPr>
                </pic:pic>
              </a:graphicData>
            </a:graphic>
          </wp:inline>
        </w:drawing>
      </w:r>
    </w:p>
    <w:p w14:paraId="3D9973EB" w14:textId="21F0A86A" w:rsidR="00EC1B65" w:rsidRDefault="00614393" w:rsidP="007C2A1E">
      <w:r>
        <w:rPr>
          <w:noProof/>
        </w:rPr>
        <mc:AlternateContent>
          <mc:Choice Requires="wps">
            <w:drawing>
              <wp:anchor distT="0" distB="0" distL="114300" distR="114300" simplePos="0" relativeHeight="251658242" behindDoc="0" locked="0" layoutInCell="1" allowOverlap="1" wp14:anchorId="2879B570" wp14:editId="018BADF9">
                <wp:simplePos x="0" y="0"/>
                <wp:positionH relativeFrom="column">
                  <wp:posOffset>4418965</wp:posOffset>
                </wp:positionH>
                <wp:positionV relativeFrom="paragraph">
                  <wp:posOffset>3199765</wp:posOffset>
                </wp:positionV>
                <wp:extent cx="342900" cy="428625"/>
                <wp:effectExtent l="38100" t="38100" r="38100" b="47625"/>
                <wp:wrapNone/>
                <wp:docPr id="127" name="Straight Arrow Connector 127"/>
                <wp:cNvGraphicFramePr/>
                <a:graphic xmlns:a="http://schemas.openxmlformats.org/drawingml/2006/main">
                  <a:graphicData uri="http://schemas.microsoft.com/office/word/2010/wordprocessingShape">
                    <wps:wsp>
                      <wps:cNvCnPr/>
                      <wps:spPr>
                        <a:xfrm flipH="1">
                          <a:off x="0" y="0"/>
                          <a:ext cx="342900" cy="428625"/>
                        </a:xfrm>
                        <a:prstGeom prst="straightConnector1">
                          <a:avLst/>
                        </a:prstGeom>
                        <a:ln w="762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shape w14:anchorId="5695052F" id="Straight Arrow Connector 127" o:spid="_x0000_s1026" type="#_x0000_t32" style="position:absolute;margin-left:347.95pt;margin-top:251.95pt;width:27pt;height:33.75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" strokecolor="red" strokeweight="6pt">
                <v:stroke endarrow="block" joinstyle="miter"/>
              </v:shape>
            </w:pict>
          </mc:Fallback>
        </mc:AlternateContent>
      </w:r>
      <w:r w:rsidR="00EC1B65" w:rsidRPr="00EC1B65">
        <w:rPr>
          <w:noProof/>
        </w:rPr>
        <w:drawing>
          <wp:inline distT="0" distB="0" distL="0" distR="0" wp14:anchorId="44AC5106" wp14:editId="17204CC1">
            <wp:extent cx="5943600" cy="4019550"/>
            <wp:effectExtent l="0" t="0" r="0" b="0"/>
            <wp:docPr id="126" name="Picture 1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10;&#10;Description automatically generated"/>
                    <pic:cNvPicPr/>
                  </pic:nvPicPr>
                  <pic:blipFill>
                    <a:blip r:embed="rId41"/>
                    <a:stretch>
                      <a:fillRect/>
                    </a:stretch>
                  </pic:blipFill>
                  <pic:spPr>
                    <a:xfrm>
                      <a:off x="0" y="0"/>
                      <a:ext cx="5943600" cy="4019550"/>
                    </a:xfrm>
                    <a:prstGeom prst="rect">
                      <a:avLst/>
                    </a:prstGeom>
                  </pic:spPr>
                </pic:pic>
              </a:graphicData>
            </a:graphic>
          </wp:inline>
        </w:drawing>
      </w:r>
    </w:p>
    <w:p w14:paraId="4322B674" w14:textId="77777777" w:rsidR="00BD3F67" w:rsidRDefault="00BD3F67" w:rsidP="007C2A1E"/>
    <w:p w14:paraId="0FFF6158" w14:textId="562CD56C" w:rsidR="00BD3F67" w:rsidRDefault="00457C4E" w:rsidP="007C2A1E">
      <w:r>
        <w:t>Notice that build files have been create</w:t>
      </w:r>
      <w:r w:rsidR="00C52D41">
        <w:t>d</w:t>
      </w:r>
      <w:r>
        <w:t>.</w:t>
      </w:r>
      <w:r w:rsidR="000F455B" w:rsidRPr="000F455B">
        <w:t xml:space="preserve"> Use the ls command to display the contents of a directory.</w:t>
      </w:r>
    </w:p>
    <w:tbl>
      <w:tblPr>
        <w:tblStyle w:val="TableGrid"/>
        <w:tblW w:w="0" w:type="auto"/>
        <w:shd w:val="clear" w:color="auto" w:fill="AEAAAA" w:themeFill="background2" w:themeFillShade="BF"/>
        <w:tblLook w:val="04A0" w:firstRow="1" w:lastRow="0" w:firstColumn="1" w:lastColumn="0" w:noHBand="0" w:noVBand="1"/>
      </w:tblPr>
      <w:tblGrid>
        <w:gridCol w:w="9350"/>
      </w:tblGrid>
      <w:tr w:rsidR="000F455B" w14:paraId="76BF4075" w14:textId="77777777" w:rsidTr="00DE51F5">
        <w:tc>
          <w:tcPr>
            <w:tcW w:w="9350" w:type="dxa"/>
            <w:shd w:val="clear" w:color="auto" w:fill="AEAAAA" w:themeFill="background2" w:themeFillShade="BF"/>
          </w:tcPr>
          <w:p w14:paraId="62FBF3A7" w14:textId="27AB499D" w:rsidR="000F455B" w:rsidRPr="000F455B" w:rsidRDefault="000F455B" w:rsidP="007C2A1E">
            <w:pPr>
              <w:rPr>
                <w:i/>
                <w:iCs/>
              </w:rPr>
            </w:pPr>
            <w:r w:rsidRPr="000F455B">
              <w:rPr>
                <w:i/>
                <w:iCs/>
              </w:rPr>
              <w:t>ls</w:t>
            </w:r>
          </w:p>
        </w:tc>
      </w:tr>
    </w:tbl>
    <w:p w14:paraId="1104777D" w14:textId="77777777" w:rsidR="000F455B" w:rsidRDefault="000F455B" w:rsidP="007C2A1E"/>
    <w:p w14:paraId="00213F07" w14:textId="02BCBC7A" w:rsidR="00457C4E" w:rsidRDefault="00340344" w:rsidP="007C2A1E">
      <w:r w:rsidRPr="00340344">
        <w:rPr>
          <w:noProof/>
        </w:rPr>
        <w:lastRenderedPageBreak/>
        <w:drawing>
          <wp:inline distT="0" distB="0" distL="0" distR="0" wp14:anchorId="1D97384A" wp14:editId="089BD74D">
            <wp:extent cx="5943600" cy="1793875"/>
            <wp:effectExtent l="0" t="0" r="0" b="0"/>
            <wp:docPr id="128" name="Picture 12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A screenshot of a computer&#10;&#10;Description automatically generated with medium confidence"/>
                    <pic:cNvPicPr/>
                  </pic:nvPicPr>
                  <pic:blipFill>
                    <a:blip r:embed="rId42"/>
                    <a:stretch>
                      <a:fillRect/>
                    </a:stretch>
                  </pic:blipFill>
                  <pic:spPr>
                    <a:xfrm>
                      <a:off x="0" y="0"/>
                      <a:ext cx="5943600" cy="1793875"/>
                    </a:xfrm>
                    <a:prstGeom prst="rect">
                      <a:avLst/>
                    </a:prstGeom>
                  </pic:spPr>
                </pic:pic>
              </a:graphicData>
            </a:graphic>
          </wp:inline>
        </w:drawing>
      </w:r>
    </w:p>
    <w:p w14:paraId="5D116AEA" w14:textId="77777777" w:rsidR="00457C4E" w:rsidRDefault="00457C4E" w:rsidP="007C2A1E"/>
    <w:p w14:paraId="18DB1A0F" w14:textId="5202A19B" w:rsidR="007F03DC" w:rsidRDefault="00745F8F" w:rsidP="007C2A1E">
      <w:r w:rsidRPr="00745F8F">
        <w:t xml:space="preserve">Make creates executables from the source files, which </w:t>
      </w:r>
      <w:proofErr w:type="gramStart"/>
      <w:r w:rsidRPr="00745F8F">
        <w:t>have to</w:t>
      </w:r>
      <w:proofErr w:type="gramEnd"/>
      <w:r w:rsidRPr="00745F8F">
        <w:t xml:space="preserve"> include a </w:t>
      </w:r>
      <w:proofErr w:type="spellStart"/>
      <w:r w:rsidRPr="00745F8F">
        <w:t>Makefile</w:t>
      </w:r>
      <w:proofErr w:type="spellEnd"/>
      <w:r w:rsidRPr="00745F8F">
        <w:t xml:space="preserve">. In contrast, when using </w:t>
      </w:r>
      <w:proofErr w:type="spellStart"/>
      <w:r w:rsidRPr="00745F8F">
        <w:t>CMake</w:t>
      </w:r>
      <w:proofErr w:type="spellEnd"/>
      <w:r w:rsidRPr="00745F8F">
        <w:t xml:space="preserve">, a </w:t>
      </w:r>
      <w:proofErr w:type="spellStart"/>
      <w:r w:rsidRPr="00745F8F">
        <w:t>CMakeLists</w:t>
      </w:r>
      <w:proofErr w:type="spellEnd"/>
      <w:r w:rsidRPr="00745F8F">
        <w:t xml:space="preserve">. txt file is provided, which is used to create a </w:t>
      </w:r>
      <w:proofErr w:type="spellStart"/>
      <w:r w:rsidRPr="00745F8F">
        <w:t>Makefile</w:t>
      </w:r>
      <w:proofErr w:type="spellEnd"/>
      <w:r>
        <w:t xml:space="preserve">. </w:t>
      </w:r>
      <w:r w:rsidR="007F03DC">
        <w:t>Run make on the project.</w:t>
      </w:r>
    </w:p>
    <w:tbl>
      <w:tblPr>
        <w:tblStyle w:val="TableGrid"/>
        <w:tblW w:w="0" w:type="auto"/>
        <w:shd w:val="clear" w:color="auto" w:fill="AEAAAA" w:themeFill="background2" w:themeFillShade="BF"/>
        <w:tblLook w:val="04A0" w:firstRow="1" w:lastRow="0" w:firstColumn="1" w:lastColumn="0" w:noHBand="0" w:noVBand="1"/>
      </w:tblPr>
      <w:tblGrid>
        <w:gridCol w:w="9350"/>
      </w:tblGrid>
      <w:tr w:rsidR="004E5EBA" w14:paraId="01519A00" w14:textId="77777777" w:rsidTr="00DE51F5">
        <w:tc>
          <w:tcPr>
            <w:tcW w:w="9350" w:type="dxa"/>
            <w:shd w:val="clear" w:color="auto" w:fill="AEAAAA" w:themeFill="background2" w:themeFillShade="BF"/>
          </w:tcPr>
          <w:p w14:paraId="3D55029A" w14:textId="5C601F94" w:rsidR="004E5EBA" w:rsidRDefault="004E5EBA" w:rsidP="007C2A1E">
            <w:pPr>
              <w:rPr>
                <w:i/>
                <w:iCs/>
              </w:rPr>
            </w:pPr>
            <w:r>
              <w:t xml:space="preserve">    </w:t>
            </w:r>
            <w:r>
              <w:rPr>
                <w:i/>
                <w:iCs/>
              </w:rPr>
              <w:t>Make</w:t>
            </w:r>
          </w:p>
        </w:tc>
      </w:tr>
    </w:tbl>
    <w:p w14:paraId="68A3EEB7" w14:textId="77777777" w:rsidR="004E5EBA" w:rsidRPr="004C6D87" w:rsidRDefault="004E5EBA" w:rsidP="007C2A1E">
      <w:pPr>
        <w:rPr>
          <w:i/>
          <w:iCs/>
        </w:rPr>
      </w:pPr>
    </w:p>
    <w:p w14:paraId="5BFF83DB" w14:textId="5757B54E" w:rsidR="007F03DC" w:rsidRDefault="00C248C8" w:rsidP="007C2A1E">
      <w:r w:rsidRPr="00C248C8">
        <w:rPr>
          <w:noProof/>
        </w:rPr>
        <w:drawing>
          <wp:inline distT="0" distB="0" distL="0" distR="0" wp14:anchorId="5AD34A6D" wp14:editId="3BEE3F9E">
            <wp:extent cx="5943600" cy="1809750"/>
            <wp:effectExtent l="0" t="0" r="0" b="0"/>
            <wp:docPr id="129" name="Picture 12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 application, chat or text message&#10;&#10;Description automatically generated"/>
                    <pic:cNvPicPr/>
                  </pic:nvPicPr>
                  <pic:blipFill>
                    <a:blip r:embed="rId43"/>
                    <a:stretch>
                      <a:fillRect/>
                    </a:stretch>
                  </pic:blipFill>
                  <pic:spPr>
                    <a:xfrm>
                      <a:off x="0" y="0"/>
                      <a:ext cx="5943600" cy="1809750"/>
                    </a:xfrm>
                    <a:prstGeom prst="rect">
                      <a:avLst/>
                    </a:prstGeom>
                  </pic:spPr>
                </pic:pic>
              </a:graphicData>
            </a:graphic>
          </wp:inline>
        </w:drawing>
      </w:r>
    </w:p>
    <w:p w14:paraId="753D8B8D" w14:textId="6BE4D78D" w:rsidR="00620D14" w:rsidRPr="00D67979" w:rsidRDefault="00620D14" w:rsidP="007C2A1E">
      <w:r w:rsidRPr="00620D14">
        <w:rPr>
          <w:noProof/>
        </w:rPr>
        <w:drawing>
          <wp:inline distT="0" distB="0" distL="0" distR="0" wp14:anchorId="452E3741" wp14:editId="190A9C58">
            <wp:extent cx="4182059" cy="695422"/>
            <wp:effectExtent l="0" t="0" r="9525" b="9525"/>
            <wp:docPr id="130" name="Picture 1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Text&#10;&#10;Description automatically generated"/>
                    <pic:cNvPicPr/>
                  </pic:nvPicPr>
                  <pic:blipFill>
                    <a:blip r:embed="rId44"/>
                    <a:stretch>
                      <a:fillRect/>
                    </a:stretch>
                  </pic:blipFill>
                  <pic:spPr>
                    <a:xfrm>
                      <a:off x="0" y="0"/>
                      <a:ext cx="4182059" cy="695422"/>
                    </a:xfrm>
                    <a:prstGeom prst="rect">
                      <a:avLst/>
                    </a:prstGeom>
                  </pic:spPr>
                </pic:pic>
              </a:graphicData>
            </a:graphic>
          </wp:inline>
        </w:drawing>
      </w:r>
    </w:p>
    <w:p w14:paraId="52853F5C" w14:textId="1B6C7075" w:rsidR="00E27DC2" w:rsidRDefault="00E27DC2" w:rsidP="007C2A1E"/>
    <w:p w14:paraId="13F294D1" w14:textId="1BBC7E9C" w:rsidR="006B2C3F" w:rsidRDefault="006B2C3F" w:rsidP="007C2A1E">
      <w:r>
        <w:t xml:space="preserve">Notice that </w:t>
      </w:r>
      <w:r w:rsidR="007C7127">
        <w:t>the project has been built.</w:t>
      </w:r>
    </w:p>
    <w:p w14:paraId="57331DFD" w14:textId="6DCF350D" w:rsidR="006B2C3F" w:rsidRDefault="00BD0940" w:rsidP="007C2A1E">
      <w:r w:rsidRPr="00BD0940">
        <w:rPr>
          <w:noProof/>
        </w:rPr>
        <w:lastRenderedPageBreak/>
        <w:drawing>
          <wp:inline distT="0" distB="0" distL="0" distR="0" wp14:anchorId="41332CF5" wp14:editId="3F507147">
            <wp:extent cx="5943600" cy="179514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1795145"/>
                    </a:xfrm>
                    <a:prstGeom prst="rect">
                      <a:avLst/>
                    </a:prstGeom>
                  </pic:spPr>
                </pic:pic>
              </a:graphicData>
            </a:graphic>
          </wp:inline>
        </w:drawing>
      </w:r>
    </w:p>
    <w:p w14:paraId="31C79E78" w14:textId="77777777" w:rsidR="00D13A43" w:rsidRDefault="00D13A43" w:rsidP="007C2A1E"/>
    <w:p w14:paraId="61135A33" w14:textId="3E781485" w:rsidR="00D13A43" w:rsidRDefault="00D13A43" w:rsidP="00D13A43">
      <w:pPr>
        <w:pStyle w:val="Heading2"/>
      </w:pPr>
      <w:bookmarkStart w:id="10" w:name="_Toc130395612"/>
      <w:r>
        <w:t xml:space="preserve">Installing </w:t>
      </w:r>
      <w:proofErr w:type="spellStart"/>
      <w:r>
        <w:t>YDLiDAR_SDK</w:t>
      </w:r>
      <w:proofErr w:type="spellEnd"/>
      <w:r w:rsidR="007C363A">
        <w:t xml:space="preserve"> onto </w:t>
      </w:r>
      <w:r w:rsidR="00194485">
        <w:t>the</w:t>
      </w:r>
      <w:r w:rsidR="007C363A">
        <w:t xml:space="preserve"> </w:t>
      </w:r>
      <w:proofErr w:type="spellStart"/>
      <w:r w:rsidR="007C363A">
        <w:t>MacBot</w:t>
      </w:r>
      <w:bookmarkEnd w:id="10"/>
      <w:proofErr w:type="spellEnd"/>
    </w:p>
    <w:p w14:paraId="1DE60E22" w14:textId="3C963C24" w:rsidR="007C363A" w:rsidRDefault="00417E3D" w:rsidP="007C363A">
      <w:r>
        <w:t>Run the following command to install the SDK onto your system.</w:t>
      </w:r>
    </w:p>
    <w:tbl>
      <w:tblPr>
        <w:tblStyle w:val="TableGrid"/>
        <w:tblW w:w="0" w:type="auto"/>
        <w:shd w:val="clear" w:color="auto" w:fill="AEAAAA" w:themeFill="background2" w:themeFillShade="BF"/>
        <w:tblLook w:val="04A0" w:firstRow="1" w:lastRow="0" w:firstColumn="1" w:lastColumn="0" w:noHBand="0" w:noVBand="1"/>
      </w:tblPr>
      <w:tblGrid>
        <w:gridCol w:w="9350"/>
      </w:tblGrid>
      <w:tr w:rsidR="000A71D3" w14:paraId="234FC625" w14:textId="77777777" w:rsidTr="00DE51F5">
        <w:tc>
          <w:tcPr>
            <w:tcW w:w="9350" w:type="dxa"/>
            <w:shd w:val="clear" w:color="auto" w:fill="AEAAAA" w:themeFill="background2" w:themeFillShade="BF"/>
          </w:tcPr>
          <w:p w14:paraId="63E6AB8A" w14:textId="6C484A8E" w:rsidR="000A71D3" w:rsidRDefault="000A71D3" w:rsidP="007C363A">
            <w:pPr>
              <w:rPr>
                <w:i/>
                <w:iCs/>
              </w:rPr>
            </w:pPr>
            <w:r>
              <w:t xml:space="preserve">    </w:t>
            </w:r>
            <w:proofErr w:type="spellStart"/>
            <w:r>
              <w:rPr>
                <w:i/>
                <w:iCs/>
              </w:rPr>
              <w:t>sudo</w:t>
            </w:r>
            <w:proofErr w:type="spellEnd"/>
            <w:r>
              <w:rPr>
                <w:i/>
                <w:iCs/>
              </w:rPr>
              <w:t xml:space="preserve"> make install</w:t>
            </w:r>
          </w:p>
        </w:tc>
      </w:tr>
    </w:tbl>
    <w:p w14:paraId="2800DC92" w14:textId="77777777" w:rsidR="000A71D3" w:rsidRPr="002E05DC" w:rsidRDefault="000A71D3" w:rsidP="007C363A">
      <w:pPr>
        <w:rPr>
          <w:i/>
          <w:iCs/>
        </w:rPr>
      </w:pPr>
    </w:p>
    <w:p w14:paraId="65FDCE46" w14:textId="0A2389BE" w:rsidR="00417E3D" w:rsidRPr="007C363A" w:rsidRDefault="00417E3D" w:rsidP="007C363A">
      <w:r w:rsidRPr="00417E3D">
        <w:rPr>
          <w:noProof/>
        </w:rPr>
        <w:drawing>
          <wp:inline distT="0" distB="0" distL="0" distR="0" wp14:anchorId="1067FC71" wp14:editId="0F15DA74">
            <wp:extent cx="5943600" cy="3601085"/>
            <wp:effectExtent l="0" t="0" r="0" b="0"/>
            <wp:docPr id="132" name="Picture 1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A screenshot of a computer&#10;&#10;Description automatically generated with medium confidence"/>
                    <pic:cNvPicPr/>
                  </pic:nvPicPr>
                  <pic:blipFill>
                    <a:blip r:embed="rId46"/>
                    <a:stretch>
                      <a:fillRect/>
                    </a:stretch>
                  </pic:blipFill>
                  <pic:spPr>
                    <a:xfrm>
                      <a:off x="0" y="0"/>
                      <a:ext cx="5943600" cy="3601085"/>
                    </a:xfrm>
                    <a:prstGeom prst="rect">
                      <a:avLst/>
                    </a:prstGeom>
                  </pic:spPr>
                </pic:pic>
              </a:graphicData>
            </a:graphic>
          </wp:inline>
        </w:drawing>
      </w:r>
    </w:p>
    <w:p w14:paraId="0746EB97" w14:textId="77777777" w:rsidR="00E27DC2" w:rsidRPr="007C2A1E" w:rsidRDefault="00E27DC2" w:rsidP="007C2A1E"/>
    <w:p w14:paraId="7941A6DF" w14:textId="7558ED35" w:rsidR="005E450B" w:rsidRDefault="005E450B" w:rsidP="005E450B">
      <w:pPr>
        <w:pStyle w:val="Heading2"/>
      </w:pPr>
      <w:bookmarkStart w:id="11" w:name="_Toc130395613"/>
      <w:r>
        <w:t>Verifying that ROS Melodic is Installed</w:t>
      </w:r>
      <w:bookmarkEnd w:id="11"/>
    </w:p>
    <w:p w14:paraId="7B0A8344" w14:textId="468D1740" w:rsidR="005E450B" w:rsidRDefault="005E450B" w:rsidP="005E450B">
      <w:r>
        <w:t xml:space="preserve">Open the Terminal and </w:t>
      </w:r>
      <w:r w:rsidR="00815CD1">
        <w:t>run the following command to verify that ROS Melodic has been correctly installed:</w:t>
      </w:r>
    </w:p>
    <w:tbl>
      <w:tblPr>
        <w:tblStyle w:val="TableGrid"/>
        <w:tblW w:w="0" w:type="auto"/>
        <w:shd w:val="clear" w:color="auto" w:fill="AEAAAA" w:themeFill="background2" w:themeFillShade="BF"/>
        <w:tblLook w:val="04A0" w:firstRow="1" w:lastRow="0" w:firstColumn="1" w:lastColumn="0" w:noHBand="0" w:noVBand="1"/>
      </w:tblPr>
      <w:tblGrid>
        <w:gridCol w:w="9350"/>
      </w:tblGrid>
      <w:tr w:rsidR="0015107C" w14:paraId="79F9EE00" w14:textId="77777777" w:rsidTr="00DE51F5">
        <w:tc>
          <w:tcPr>
            <w:tcW w:w="9350" w:type="dxa"/>
            <w:shd w:val="clear" w:color="auto" w:fill="AEAAAA" w:themeFill="background2" w:themeFillShade="BF"/>
          </w:tcPr>
          <w:p w14:paraId="3C8FF6C0" w14:textId="1A517AFE" w:rsidR="0015107C" w:rsidRDefault="0015107C" w:rsidP="005E450B">
            <w:pPr>
              <w:rPr>
                <w:i/>
                <w:iCs/>
              </w:rPr>
            </w:pPr>
            <w:r>
              <w:t xml:space="preserve">    </w:t>
            </w:r>
            <w:proofErr w:type="spellStart"/>
            <w:r>
              <w:rPr>
                <w:i/>
                <w:iCs/>
              </w:rPr>
              <w:t>rosversion</w:t>
            </w:r>
            <w:proofErr w:type="spellEnd"/>
            <w:r>
              <w:rPr>
                <w:i/>
                <w:iCs/>
              </w:rPr>
              <w:t xml:space="preserve"> -d</w:t>
            </w:r>
          </w:p>
        </w:tc>
      </w:tr>
    </w:tbl>
    <w:p w14:paraId="7A24016C" w14:textId="77777777" w:rsidR="0015107C" w:rsidRPr="00815CD1" w:rsidRDefault="0015107C" w:rsidP="005E450B">
      <w:pPr>
        <w:rPr>
          <w:i/>
          <w:iCs/>
        </w:rPr>
      </w:pPr>
    </w:p>
    <w:p w14:paraId="6320A22B" w14:textId="08BAA2F7" w:rsidR="005E450B" w:rsidRDefault="005E450B" w:rsidP="005E450B">
      <w:r w:rsidRPr="005E450B">
        <w:rPr>
          <w:noProof/>
        </w:rPr>
        <w:lastRenderedPageBreak/>
        <w:drawing>
          <wp:inline distT="0" distB="0" distL="0" distR="0" wp14:anchorId="5382C5D3" wp14:editId="5AEC1FAB">
            <wp:extent cx="2667372" cy="800212"/>
            <wp:effectExtent l="0" t="0" r="0" b="0"/>
            <wp:docPr id="115" name="Picture 11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website&#10;&#10;Description automatically generated"/>
                    <pic:cNvPicPr/>
                  </pic:nvPicPr>
                  <pic:blipFill>
                    <a:blip r:embed="rId47"/>
                    <a:stretch>
                      <a:fillRect/>
                    </a:stretch>
                  </pic:blipFill>
                  <pic:spPr>
                    <a:xfrm>
                      <a:off x="0" y="0"/>
                      <a:ext cx="2667372" cy="800212"/>
                    </a:xfrm>
                    <a:prstGeom prst="rect">
                      <a:avLst/>
                    </a:prstGeom>
                  </pic:spPr>
                </pic:pic>
              </a:graphicData>
            </a:graphic>
          </wp:inline>
        </w:drawing>
      </w:r>
    </w:p>
    <w:p w14:paraId="661DF704" w14:textId="77777777" w:rsidR="005E450B" w:rsidRPr="008C199E" w:rsidRDefault="005E450B" w:rsidP="008C199E"/>
    <w:p w14:paraId="0AF5DF15" w14:textId="5789FC9B" w:rsidR="0049146B" w:rsidRDefault="00557692" w:rsidP="005E450B">
      <w:pPr>
        <w:pStyle w:val="Heading2"/>
      </w:pPr>
      <w:bookmarkStart w:id="12" w:name="_Toc130395614"/>
      <w:r>
        <w:t xml:space="preserve">Creating </w:t>
      </w:r>
      <w:r w:rsidR="00B47C7C">
        <w:t xml:space="preserve">and Sourcing </w:t>
      </w:r>
      <w:r>
        <w:t>a ROS Workspace</w:t>
      </w:r>
      <w:bookmarkEnd w:id="12"/>
    </w:p>
    <w:p w14:paraId="098BCB00" w14:textId="2C80EDDC" w:rsidR="00910FDC" w:rsidRDefault="002A7B90" w:rsidP="00910FDC">
      <w:r w:rsidRPr="002A7B90">
        <w:t>A workspace is a set of directories (or folders) where you store related pieces of ROS code. The official name for workspaces in ROS is catkin workspaces</w:t>
      </w:r>
      <w:r w:rsidR="003D3011">
        <w:t xml:space="preserve">. </w:t>
      </w:r>
      <w:r w:rsidR="00E74C41" w:rsidRPr="00E74C41">
        <w:t xml:space="preserve">catkin packages can be built as a standalone project, in the same way that normal </w:t>
      </w:r>
      <w:proofErr w:type="spellStart"/>
      <w:r w:rsidR="00E74C41" w:rsidRPr="00E74C41">
        <w:t>cmake</w:t>
      </w:r>
      <w:proofErr w:type="spellEnd"/>
      <w:r w:rsidR="00E74C41" w:rsidRPr="00E74C41">
        <w:t xml:space="preserve"> projects can be built, but catkin also provides the concept of workspaces, where you can build multiple, interdependent packages together all at once</w:t>
      </w:r>
      <w:r w:rsidR="00EE6F88">
        <w:t xml:space="preserve">. </w:t>
      </w:r>
      <w:r w:rsidR="004A592A">
        <w:t>Navigate to the home/ directory using the following command:</w:t>
      </w:r>
    </w:p>
    <w:tbl>
      <w:tblPr>
        <w:tblStyle w:val="TableGrid"/>
        <w:tblW w:w="0" w:type="auto"/>
        <w:shd w:val="clear" w:color="auto" w:fill="AEAAAA" w:themeFill="background2" w:themeFillShade="BF"/>
        <w:tblLook w:val="04A0" w:firstRow="1" w:lastRow="0" w:firstColumn="1" w:lastColumn="0" w:noHBand="0" w:noVBand="1"/>
      </w:tblPr>
      <w:tblGrid>
        <w:gridCol w:w="9350"/>
      </w:tblGrid>
      <w:tr w:rsidR="003D3011" w14:paraId="143A95E6" w14:textId="77777777" w:rsidTr="00DE51F5">
        <w:tc>
          <w:tcPr>
            <w:tcW w:w="9350" w:type="dxa"/>
            <w:shd w:val="clear" w:color="auto" w:fill="AEAAAA" w:themeFill="background2" w:themeFillShade="BF"/>
          </w:tcPr>
          <w:p w14:paraId="78C40D2E" w14:textId="5E55D6DD" w:rsidR="003D3011" w:rsidRPr="003D3011" w:rsidRDefault="003D3011" w:rsidP="00910FDC">
            <w:pPr>
              <w:rPr>
                <w:i/>
                <w:iCs/>
              </w:rPr>
            </w:pPr>
            <w:r>
              <w:t xml:space="preserve">    </w:t>
            </w:r>
            <w:r>
              <w:rPr>
                <w:i/>
                <w:iCs/>
              </w:rPr>
              <w:t>cd ~</w:t>
            </w:r>
          </w:p>
        </w:tc>
      </w:tr>
    </w:tbl>
    <w:p w14:paraId="7E895B29" w14:textId="77777777" w:rsidR="003D3011" w:rsidRDefault="003D3011" w:rsidP="00910FDC"/>
    <w:p w14:paraId="3BB0F4D9" w14:textId="0D579CE2" w:rsidR="00980A61" w:rsidRDefault="006051A8" w:rsidP="00910FDC">
      <w:r>
        <w:t xml:space="preserve">Create a new folder called </w:t>
      </w:r>
      <w:proofErr w:type="spellStart"/>
      <w:r w:rsidRPr="00EA4ECE">
        <w:rPr>
          <w:b/>
          <w:bCs/>
        </w:rPr>
        <w:t>lidar_ws</w:t>
      </w:r>
      <w:proofErr w:type="spellEnd"/>
      <w:r w:rsidR="00EA4ECE" w:rsidRPr="00EA4ECE">
        <w:rPr>
          <w:b/>
          <w:bCs/>
        </w:rPr>
        <w:t>/</w:t>
      </w:r>
      <w:r>
        <w:t xml:space="preserve"> with a subdirectory within it called </w:t>
      </w:r>
      <w:proofErr w:type="spellStart"/>
      <w:r w:rsidRPr="009E6C0D">
        <w:rPr>
          <w:b/>
          <w:bCs/>
        </w:rPr>
        <w:t>src</w:t>
      </w:r>
      <w:proofErr w:type="spellEnd"/>
      <w:r w:rsidRPr="009E6C0D">
        <w:rPr>
          <w:b/>
          <w:bCs/>
        </w:rPr>
        <w:t>/</w:t>
      </w:r>
      <w:r w:rsidR="002C5201">
        <w:t>.</w:t>
      </w:r>
    </w:p>
    <w:tbl>
      <w:tblPr>
        <w:tblStyle w:val="TableGrid"/>
        <w:tblW w:w="0" w:type="auto"/>
        <w:shd w:val="clear" w:color="auto" w:fill="AEAAAA" w:themeFill="background2" w:themeFillShade="BF"/>
        <w:tblLook w:val="04A0" w:firstRow="1" w:lastRow="0" w:firstColumn="1" w:lastColumn="0" w:noHBand="0" w:noVBand="1"/>
      </w:tblPr>
      <w:tblGrid>
        <w:gridCol w:w="9350"/>
      </w:tblGrid>
      <w:tr w:rsidR="0009717F" w14:paraId="10C6C6C9" w14:textId="77777777" w:rsidTr="00DE51F5">
        <w:tc>
          <w:tcPr>
            <w:tcW w:w="9350" w:type="dxa"/>
            <w:shd w:val="clear" w:color="auto" w:fill="AEAAAA" w:themeFill="background2" w:themeFillShade="BF"/>
          </w:tcPr>
          <w:p w14:paraId="7B69469C" w14:textId="5F41D735" w:rsidR="0009717F" w:rsidRDefault="0009717F" w:rsidP="00910FDC">
            <w:pPr>
              <w:rPr>
                <w:i/>
                <w:iCs/>
              </w:rPr>
            </w:pPr>
            <w:r>
              <w:t xml:space="preserve">    </w:t>
            </w:r>
            <w:proofErr w:type="spellStart"/>
            <w:r>
              <w:rPr>
                <w:i/>
                <w:iCs/>
              </w:rPr>
              <w:t>mkdir</w:t>
            </w:r>
            <w:proofErr w:type="spellEnd"/>
            <w:r>
              <w:rPr>
                <w:i/>
                <w:iCs/>
              </w:rPr>
              <w:t xml:space="preserve"> -p </w:t>
            </w:r>
            <w:proofErr w:type="spellStart"/>
            <w:r>
              <w:rPr>
                <w:i/>
                <w:iCs/>
              </w:rPr>
              <w:t>lidar_ws</w:t>
            </w:r>
            <w:proofErr w:type="spellEnd"/>
            <w:r>
              <w:rPr>
                <w:i/>
                <w:iCs/>
              </w:rPr>
              <w:t>/</w:t>
            </w:r>
            <w:proofErr w:type="spellStart"/>
            <w:r>
              <w:rPr>
                <w:i/>
                <w:iCs/>
              </w:rPr>
              <w:t>src</w:t>
            </w:r>
            <w:proofErr w:type="spellEnd"/>
          </w:p>
        </w:tc>
      </w:tr>
    </w:tbl>
    <w:p w14:paraId="72078BBC" w14:textId="77777777" w:rsidR="0009717F" w:rsidRDefault="0009717F" w:rsidP="00910FDC">
      <w:pPr>
        <w:rPr>
          <w:i/>
          <w:iCs/>
        </w:rPr>
      </w:pPr>
    </w:p>
    <w:tbl>
      <w:tblPr>
        <w:tblStyle w:val="TableGrid"/>
        <w:tblW w:w="0" w:type="auto"/>
        <w:shd w:val="clear" w:color="auto" w:fill="AEAAAA" w:themeFill="background2" w:themeFillShade="BF"/>
        <w:tblLook w:val="04A0" w:firstRow="1" w:lastRow="0" w:firstColumn="1" w:lastColumn="0" w:noHBand="0" w:noVBand="1"/>
      </w:tblPr>
      <w:tblGrid>
        <w:gridCol w:w="9350"/>
      </w:tblGrid>
      <w:tr w:rsidR="0009717F" w14:paraId="7D70136E" w14:textId="77777777" w:rsidTr="00DE51F5">
        <w:tc>
          <w:tcPr>
            <w:tcW w:w="9350" w:type="dxa"/>
            <w:shd w:val="clear" w:color="auto" w:fill="AEAAAA" w:themeFill="background2" w:themeFillShade="BF"/>
          </w:tcPr>
          <w:p w14:paraId="233683EE" w14:textId="0FAF5918" w:rsidR="0009717F" w:rsidRDefault="0009717F" w:rsidP="00910FDC">
            <w:pPr>
              <w:rPr>
                <w:i/>
                <w:iCs/>
              </w:rPr>
            </w:pPr>
            <w:r>
              <w:rPr>
                <w:i/>
                <w:iCs/>
              </w:rPr>
              <w:t xml:space="preserve">    cd </w:t>
            </w:r>
            <w:proofErr w:type="spellStart"/>
            <w:r>
              <w:rPr>
                <w:i/>
                <w:iCs/>
              </w:rPr>
              <w:t>lidar_ws</w:t>
            </w:r>
            <w:proofErr w:type="spellEnd"/>
            <w:r>
              <w:rPr>
                <w:i/>
                <w:iCs/>
              </w:rPr>
              <w:t>/</w:t>
            </w:r>
            <w:proofErr w:type="spellStart"/>
            <w:r>
              <w:rPr>
                <w:i/>
                <w:iCs/>
              </w:rPr>
              <w:t>src</w:t>
            </w:r>
            <w:proofErr w:type="spellEnd"/>
          </w:p>
        </w:tc>
      </w:tr>
    </w:tbl>
    <w:p w14:paraId="08DB94A7" w14:textId="77777777" w:rsidR="0009717F" w:rsidRPr="00BB1244" w:rsidRDefault="0009717F" w:rsidP="00910FDC">
      <w:pPr>
        <w:rPr>
          <w:i/>
          <w:iCs/>
        </w:rPr>
      </w:pPr>
    </w:p>
    <w:p w14:paraId="3EAC5214" w14:textId="00978250" w:rsidR="007102C9" w:rsidRDefault="007102C9" w:rsidP="00910FDC">
      <w:r w:rsidRPr="007102C9">
        <w:rPr>
          <w:noProof/>
        </w:rPr>
        <w:drawing>
          <wp:inline distT="0" distB="0" distL="0" distR="0" wp14:anchorId="3F849639" wp14:editId="411C9546">
            <wp:extent cx="5943600" cy="1656080"/>
            <wp:effectExtent l="0" t="0" r="0" b="127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1656080"/>
                    </a:xfrm>
                    <a:prstGeom prst="rect">
                      <a:avLst/>
                    </a:prstGeom>
                  </pic:spPr>
                </pic:pic>
              </a:graphicData>
            </a:graphic>
          </wp:inline>
        </w:drawing>
      </w:r>
    </w:p>
    <w:p w14:paraId="179BE16C" w14:textId="7A38CE59" w:rsidR="0069376D" w:rsidRDefault="0069376D" w:rsidP="00910FDC"/>
    <w:p w14:paraId="705118D3" w14:textId="3DEF0D0B" w:rsidR="0069376D" w:rsidRDefault="0069376D" w:rsidP="00910FDC">
      <w:r>
        <w:t xml:space="preserve">Initialize the workspace using the following command from the </w:t>
      </w:r>
      <w:r>
        <w:rPr>
          <w:b/>
          <w:bCs/>
        </w:rPr>
        <w:t>~/</w:t>
      </w:r>
      <w:proofErr w:type="spellStart"/>
      <w:r>
        <w:rPr>
          <w:b/>
          <w:bCs/>
        </w:rPr>
        <w:t>lidar_ws</w:t>
      </w:r>
      <w:proofErr w:type="spellEnd"/>
      <w:r>
        <w:rPr>
          <w:b/>
          <w:bCs/>
        </w:rPr>
        <w:t>/</w:t>
      </w:r>
      <w:proofErr w:type="spellStart"/>
      <w:r>
        <w:rPr>
          <w:b/>
          <w:bCs/>
        </w:rPr>
        <w:t>src</w:t>
      </w:r>
      <w:proofErr w:type="spellEnd"/>
      <w:r>
        <w:t xml:space="preserve"> directory:</w:t>
      </w:r>
    </w:p>
    <w:tbl>
      <w:tblPr>
        <w:tblStyle w:val="TableGrid"/>
        <w:tblW w:w="0" w:type="auto"/>
        <w:shd w:val="clear" w:color="auto" w:fill="AEAAAA" w:themeFill="background2" w:themeFillShade="BF"/>
        <w:tblLook w:val="04A0" w:firstRow="1" w:lastRow="0" w:firstColumn="1" w:lastColumn="0" w:noHBand="0" w:noVBand="1"/>
      </w:tblPr>
      <w:tblGrid>
        <w:gridCol w:w="9350"/>
      </w:tblGrid>
      <w:tr w:rsidR="005C6ED3" w14:paraId="35C5EA50" w14:textId="77777777" w:rsidTr="00DE51F5">
        <w:tc>
          <w:tcPr>
            <w:tcW w:w="9350" w:type="dxa"/>
            <w:shd w:val="clear" w:color="auto" w:fill="AEAAAA" w:themeFill="background2" w:themeFillShade="BF"/>
          </w:tcPr>
          <w:p w14:paraId="711B0CC6" w14:textId="216FBC0D" w:rsidR="005C6ED3" w:rsidRPr="005C6ED3" w:rsidRDefault="005C6ED3" w:rsidP="00910FDC">
            <w:pPr>
              <w:rPr>
                <w:i/>
                <w:iCs/>
              </w:rPr>
            </w:pPr>
            <w:r>
              <w:t xml:space="preserve">    </w:t>
            </w:r>
            <w:proofErr w:type="spellStart"/>
            <w:r>
              <w:rPr>
                <w:i/>
                <w:iCs/>
              </w:rPr>
              <w:t>catkin_init_workspace</w:t>
            </w:r>
            <w:proofErr w:type="spellEnd"/>
          </w:p>
        </w:tc>
      </w:tr>
    </w:tbl>
    <w:p w14:paraId="072333FD" w14:textId="77777777" w:rsidR="005C6ED3" w:rsidRDefault="005C6ED3" w:rsidP="00910FDC"/>
    <w:p w14:paraId="735C8F54" w14:textId="5A4FC284" w:rsidR="0071708B" w:rsidRPr="0071708B" w:rsidRDefault="00037A4B" w:rsidP="00910FDC">
      <w:r>
        <w:t xml:space="preserve">A new file called </w:t>
      </w:r>
      <w:r>
        <w:rPr>
          <w:b/>
          <w:bCs/>
        </w:rPr>
        <w:t>CMakeLists.txt</w:t>
      </w:r>
      <w:r>
        <w:t xml:space="preserve"> should have been generated.</w:t>
      </w:r>
    </w:p>
    <w:p w14:paraId="7EFA2266" w14:textId="5AB61485" w:rsidR="00F8790A" w:rsidRDefault="00F8790A" w:rsidP="00910FDC">
      <w:r w:rsidRPr="00F8790A">
        <w:rPr>
          <w:noProof/>
        </w:rPr>
        <w:lastRenderedPageBreak/>
        <w:drawing>
          <wp:inline distT="0" distB="0" distL="0" distR="0" wp14:anchorId="6714637E" wp14:editId="6F1A3026">
            <wp:extent cx="5943600" cy="916940"/>
            <wp:effectExtent l="0" t="0" r="0" b="0"/>
            <wp:docPr id="74" name="Picture 7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ext&#10;&#10;Description automatically generated"/>
                    <pic:cNvPicPr/>
                  </pic:nvPicPr>
                  <pic:blipFill>
                    <a:blip r:embed="rId49"/>
                    <a:stretch>
                      <a:fillRect/>
                    </a:stretch>
                  </pic:blipFill>
                  <pic:spPr>
                    <a:xfrm>
                      <a:off x="0" y="0"/>
                      <a:ext cx="5943600" cy="916940"/>
                    </a:xfrm>
                    <a:prstGeom prst="rect">
                      <a:avLst/>
                    </a:prstGeom>
                  </pic:spPr>
                </pic:pic>
              </a:graphicData>
            </a:graphic>
          </wp:inline>
        </w:drawing>
      </w:r>
    </w:p>
    <w:p w14:paraId="163E0FC1" w14:textId="65EF25FE" w:rsidR="00F8790A" w:rsidRDefault="00F8790A" w:rsidP="00910FDC"/>
    <w:p w14:paraId="22917B09" w14:textId="698CF276" w:rsidR="00F8790A" w:rsidRDefault="00F8790A" w:rsidP="00910FDC">
      <w:r>
        <w:t xml:space="preserve">Navigate to the </w:t>
      </w:r>
      <w:r>
        <w:rPr>
          <w:b/>
          <w:bCs/>
        </w:rPr>
        <w:t>~/</w:t>
      </w:r>
      <w:proofErr w:type="spellStart"/>
      <w:r>
        <w:rPr>
          <w:b/>
          <w:bCs/>
        </w:rPr>
        <w:t>lidar_ws</w:t>
      </w:r>
      <w:proofErr w:type="spellEnd"/>
      <w:r>
        <w:t xml:space="preserve"> directory and build the empty workspace using the </w:t>
      </w:r>
      <w:proofErr w:type="spellStart"/>
      <w:r>
        <w:rPr>
          <w:b/>
          <w:bCs/>
        </w:rPr>
        <w:t>catkin_make</w:t>
      </w:r>
      <w:proofErr w:type="spellEnd"/>
      <w:r>
        <w:t xml:space="preserve"> command.</w:t>
      </w:r>
    </w:p>
    <w:p w14:paraId="5F3E892F" w14:textId="6517496F" w:rsidR="0096716E" w:rsidRDefault="0096716E" w:rsidP="00910FDC">
      <w:pPr>
        <w:rPr>
          <w:i/>
          <w:iCs/>
        </w:rPr>
      </w:pPr>
    </w:p>
    <w:tbl>
      <w:tblPr>
        <w:tblStyle w:val="TableGrid"/>
        <w:tblW w:w="0" w:type="auto"/>
        <w:shd w:val="clear" w:color="auto" w:fill="AEAAAA" w:themeFill="background2" w:themeFillShade="BF"/>
        <w:tblLook w:val="04A0" w:firstRow="1" w:lastRow="0" w:firstColumn="1" w:lastColumn="0" w:noHBand="0" w:noVBand="1"/>
      </w:tblPr>
      <w:tblGrid>
        <w:gridCol w:w="9350"/>
      </w:tblGrid>
      <w:tr w:rsidR="002F01EF" w14:paraId="40682EF1" w14:textId="77777777" w:rsidTr="00DE51F5">
        <w:tc>
          <w:tcPr>
            <w:tcW w:w="9350" w:type="dxa"/>
            <w:shd w:val="clear" w:color="auto" w:fill="AEAAAA" w:themeFill="background2" w:themeFillShade="BF"/>
          </w:tcPr>
          <w:p w14:paraId="67F86C86" w14:textId="419AA777" w:rsidR="002F01EF" w:rsidRDefault="00885AB6" w:rsidP="00910FDC">
            <w:pPr>
              <w:rPr>
                <w:i/>
                <w:iCs/>
              </w:rPr>
            </w:pPr>
            <w:r>
              <w:t xml:space="preserve">    </w:t>
            </w:r>
            <w:r>
              <w:rPr>
                <w:i/>
                <w:iCs/>
              </w:rPr>
              <w:t>cd ~/</w:t>
            </w:r>
            <w:proofErr w:type="spellStart"/>
            <w:r>
              <w:rPr>
                <w:i/>
                <w:iCs/>
              </w:rPr>
              <w:t>lidar_ws</w:t>
            </w:r>
            <w:proofErr w:type="spellEnd"/>
          </w:p>
        </w:tc>
      </w:tr>
    </w:tbl>
    <w:p w14:paraId="1EB9ABA7" w14:textId="77777777" w:rsidR="002F01EF" w:rsidRDefault="002F01EF" w:rsidP="00910FDC">
      <w:pPr>
        <w:rPr>
          <w:i/>
          <w:iCs/>
        </w:rPr>
      </w:pPr>
    </w:p>
    <w:p w14:paraId="0464F18C" w14:textId="09F9BE20" w:rsidR="0096716E" w:rsidRDefault="0096716E" w:rsidP="00910FDC">
      <w:pPr>
        <w:rPr>
          <w:i/>
          <w:iCs/>
        </w:rPr>
      </w:pPr>
    </w:p>
    <w:tbl>
      <w:tblPr>
        <w:tblStyle w:val="TableGrid"/>
        <w:tblW w:w="0" w:type="auto"/>
        <w:shd w:val="clear" w:color="auto" w:fill="AEAAAA" w:themeFill="background2" w:themeFillShade="BF"/>
        <w:tblLook w:val="04A0" w:firstRow="1" w:lastRow="0" w:firstColumn="1" w:lastColumn="0" w:noHBand="0" w:noVBand="1"/>
      </w:tblPr>
      <w:tblGrid>
        <w:gridCol w:w="9350"/>
      </w:tblGrid>
      <w:tr w:rsidR="00885AB6" w14:paraId="0C8250A8" w14:textId="77777777" w:rsidTr="00DE51F5">
        <w:tc>
          <w:tcPr>
            <w:tcW w:w="9350" w:type="dxa"/>
            <w:shd w:val="clear" w:color="auto" w:fill="AEAAAA" w:themeFill="background2" w:themeFillShade="BF"/>
          </w:tcPr>
          <w:p w14:paraId="3EF307E2" w14:textId="0D04BE00" w:rsidR="00885AB6" w:rsidRPr="00885AB6" w:rsidRDefault="00885AB6" w:rsidP="00910FDC">
            <w:pPr>
              <w:rPr>
                <w:i/>
                <w:iCs/>
              </w:rPr>
            </w:pPr>
            <w:r>
              <w:rPr>
                <w:i/>
                <w:iCs/>
              </w:rPr>
              <w:t xml:space="preserve">    </w:t>
            </w:r>
            <w:proofErr w:type="spellStart"/>
            <w:r>
              <w:rPr>
                <w:i/>
                <w:iCs/>
              </w:rPr>
              <w:t>catkin_make</w:t>
            </w:r>
            <w:proofErr w:type="spellEnd"/>
          </w:p>
        </w:tc>
      </w:tr>
    </w:tbl>
    <w:p w14:paraId="5F07BB47" w14:textId="77777777" w:rsidR="00885AB6" w:rsidRPr="0096716E" w:rsidRDefault="00885AB6" w:rsidP="00910FDC"/>
    <w:p w14:paraId="41865FD4" w14:textId="33AD5F2E" w:rsidR="00634C21" w:rsidRPr="00F8790A" w:rsidRDefault="00BA3865" w:rsidP="00910FDC">
      <w:r w:rsidRPr="00BA3865">
        <w:rPr>
          <w:noProof/>
        </w:rPr>
        <w:drawing>
          <wp:inline distT="0" distB="0" distL="0" distR="0" wp14:anchorId="1D292B4C" wp14:editId="07E8B139">
            <wp:extent cx="5943600" cy="2427605"/>
            <wp:effectExtent l="0" t="0" r="0" b="0"/>
            <wp:docPr id="75" name="Picture 7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A screenshot of a computer&#10;&#10;Description automatically generated with medium confidence"/>
                    <pic:cNvPicPr/>
                  </pic:nvPicPr>
                  <pic:blipFill>
                    <a:blip r:embed="rId50"/>
                    <a:stretch>
                      <a:fillRect/>
                    </a:stretch>
                  </pic:blipFill>
                  <pic:spPr>
                    <a:xfrm>
                      <a:off x="0" y="0"/>
                      <a:ext cx="5943600" cy="2427605"/>
                    </a:xfrm>
                    <a:prstGeom prst="rect">
                      <a:avLst/>
                    </a:prstGeom>
                  </pic:spPr>
                </pic:pic>
              </a:graphicData>
            </a:graphic>
          </wp:inline>
        </w:drawing>
      </w:r>
    </w:p>
    <w:p w14:paraId="0A73DB45" w14:textId="77777777" w:rsidR="00120CD4" w:rsidRPr="00D308A4" w:rsidRDefault="00120CD4" w:rsidP="00220A06"/>
    <w:p w14:paraId="21313288" w14:textId="658C6312" w:rsidR="0034246C" w:rsidRDefault="009F5408" w:rsidP="00220A06">
      <w:r>
        <w:t xml:space="preserve">Notice that </w:t>
      </w:r>
      <w:r w:rsidR="00AE4D20">
        <w:t>some new directories have been generated after the build is successful</w:t>
      </w:r>
      <w:r w:rsidR="00D27230">
        <w:t>.</w:t>
      </w:r>
      <w:r w:rsidR="00D05040">
        <w:t xml:space="preserve"> An important file is the </w:t>
      </w:r>
      <w:r w:rsidR="00AE4D20">
        <w:t>“</w:t>
      </w:r>
      <w:proofErr w:type="spellStart"/>
      <w:r w:rsidR="00D05040">
        <w:rPr>
          <w:b/>
          <w:bCs/>
        </w:rPr>
        <w:t>devel</w:t>
      </w:r>
      <w:proofErr w:type="spellEnd"/>
      <w:r w:rsidR="00D05040">
        <w:rPr>
          <w:b/>
          <w:bCs/>
        </w:rPr>
        <w:t>/</w:t>
      </w:r>
      <w:proofErr w:type="spellStart"/>
      <w:r w:rsidR="00D05040">
        <w:rPr>
          <w:b/>
          <w:bCs/>
        </w:rPr>
        <w:t>setup.bash</w:t>
      </w:r>
      <w:proofErr w:type="spellEnd"/>
      <w:r w:rsidR="00AE4D20">
        <w:rPr>
          <w:b/>
          <w:bCs/>
        </w:rPr>
        <w:t>”</w:t>
      </w:r>
      <w:r w:rsidR="00D05040">
        <w:t xml:space="preserve"> script. </w:t>
      </w:r>
      <w:r w:rsidR="0056486A">
        <w:t xml:space="preserve">We will need to load this script every time we open a new terminal emulator window </w:t>
      </w:r>
      <w:proofErr w:type="gramStart"/>
      <w:r w:rsidR="0056486A">
        <w:t>in order to</w:t>
      </w:r>
      <w:proofErr w:type="gramEnd"/>
      <w:r w:rsidR="0056486A">
        <w:t xml:space="preserve"> access </w:t>
      </w:r>
      <w:r w:rsidR="00BA6E5D">
        <w:t>workspace files when running ROS commands.</w:t>
      </w:r>
    </w:p>
    <w:p w14:paraId="1E4C2363" w14:textId="77777777" w:rsidR="00E96903" w:rsidRDefault="00E96903" w:rsidP="00E96903">
      <w:pPr>
        <w:rPr>
          <w:i/>
          <w:iCs/>
        </w:rPr>
      </w:pPr>
    </w:p>
    <w:tbl>
      <w:tblPr>
        <w:tblStyle w:val="TableGrid"/>
        <w:tblW w:w="0" w:type="auto"/>
        <w:shd w:val="clear" w:color="auto" w:fill="AEAAAA" w:themeFill="background2" w:themeFillShade="BF"/>
        <w:tblLook w:val="04A0" w:firstRow="1" w:lastRow="0" w:firstColumn="1" w:lastColumn="0" w:noHBand="0" w:noVBand="1"/>
      </w:tblPr>
      <w:tblGrid>
        <w:gridCol w:w="9350"/>
      </w:tblGrid>
      <w:tr w:rsidR="00E96903" w14:paraId="2A9C77FD" w14:textId="77777777" w:rsidTr="00DE51F5">
        <w:tc>
          <w:tcPr>
            <w:tcW w:w="9350" w:type="dxa"/>
            <w:shd w:val="clear" w:color="auto" w:fill="AEAAAA" w:themeFill="background2" w:themeFillShade="BF"/>
          </w:tcPr>
          <w:p w14:paraId="69F6580A" w14:textId="77777777" w:rsidR="00E96903" w:rsidRDefault="00E96903" w:rsidP="00535F92">
            <w:pPr>
              <w:rPr>
                <w:i/>
                <w:iCs/>
              </w:rPr>
            </w:pPr>
            <w:r>
              <w:t xml:space="preserve">    </w:t>
            </w:r>
            <w:r>
              <w:rPr>
                <w:i/>
                <w:iCs/>
              </w:rPr>
              <w:t>ls</w:t>
            </w:r>
          </w:p>
        </w:tc>
      </w:tr>
    </w:tbl>
    <w:p w14:paraId="4FB3DE28" w14:textId="77777777" w:rsidR="00E96903" w:rsidRDefault="00E96903" w:rsidP="00E96903">
      <w:pPr>
        <w:rPr>
          <w:i/>
          <w:iCs/>
        </w:rPr>
      </w:pPr>
    </w:p>
    <w:tbl>
      <w:tblPr>
        <w:tblStyle w:val="TableGrid"/>
        <w:tblW w:w="0" w:type="auto"/>
        <w:shd w:val="clear" w:color="auto" w:fill="AEAAAA" w:themeFill="background2" w:themeFillShade="BF"/>
        <w:tblLook w:val="04A0" w:firstRow="1" w:lastRow="0" w:firstColumn="1" w:lastColumn="0" w:noHBand="0" w:noVBand="1"/>
      </w:tblPr>
      <w:tblGrid>
        <w:gridCol w:w="9350"/>
      </w:tblGrid>
      <w:tr w:rsidR="00E96903" w14:paraId="3CD56330" w14:textId="77777777" w:rsidTr="00DE51F5">
        <w:tc>
          <w:tcPr>
            <w:tcW w:w="9350" w:type="dxa"/>
            <w:shd w:val="clear" w:color="auto" w:fill="AEAAAA" w:themeFill="background2" w:themeFillShade="BF"/>
          </w:tcPr>
          <w:p w14:paraId="425E75AE" w14:textId="77777777" w:rsidR="00E96903" w:rsidRDefault="00E96903" w:rsidP="00535F92">
            <w:pPr>
              <w:rPr>
                <w:i/>
                <w:iCs/>
              </w:rPr>
            </w:pPr>
            <w:r>
              <w:t xml:space="preserve">    </w:t>
            </w:r>
            <w:r>
              <w:rPr>
                <w:i/>
                <w:iCs/>
              </w:rPr>
              <w:t xml:space="preserve">cd </w:t>
            </w:r>
            <w:proofErr w:type="spellStart"/>
            <w:r>
              <w:rPr>
                <w:i/>
                <w:iCs/>
              </w:rPr>
              <w:t>devel</w:t>
            </w:r>
            <w:proofErr w:type="spellEnd"/>
            <w:r>
              <w:rPr>
                <w:i/>
                <w:iCs/>
              </w:rPr>
              <w:t>/</w:t>
            </w:r>
          </w:p>
        </w:tc>
      </w:tr>
    </w:tbl>
    <w:p w14:paraId="55C19A9B" w14:textId="77777777" w:rsidR="00C4481D" w:rsidRPr="00D05040" w:rsidRDefault="00C4481D" w:rsidP="00220A06"/>
    <w:p w14:paraId="66FD82C1" w14:textId="1CECFBB3" w:rsidR="000B3718" w:rsidRDefault="000B3718" w:rsidP="00220A06">
      <w:r w:rsidRPr="000B3718">
        <w:rPr>
          <w:noProof/>
        </w:rPr>
        <w:lastRenderedPageBreak/>
        <w:drawing>
          <wp:inline distT="0" distB="0" distL="0" distR="0" wp14:anchorId="4A80C9BC" wp14:editId="42B289A5">
            <wp:extent cx="5943600" cy="1632585"/>
            <wp:effectExtent l="0" t="0" r="0" b="5715"/>
            <wp:docPr id="76" name="Picture 7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A screenshot of a computer&#10;&#10;Description automatically generated with medium confidence"/>
                    <pic:cNvPicPr/>
                  </pic:nvPicPr>
                  <pic:blipFill>
                    <a:blip r:embed="rId51"/>
                    <a:stretch>
                      <a:fillRect/>
                    </a:stretch>
                  </pic:blipFill>
                  <pic:spPr>
                    <a:xfrm>
                      <a:off x="0" y="0"/>
                      <a:ext cx="5943600" cy="1632585"/>
                    </a:xfrm>
                    <a:prstGeom prst="rect">
                      <a:avLst/>
                    </a:prstGeom>
                  </pic:spPr>
                </pic:pic>
              </a:graphicData>
            </a:graphic>
          </wp:inline>
        </w:drawing>
      </w:r>
    </w:p>
    <w:p w14:paraId="25CE175A" w14:textId="383E1A72" w:rsidR="00063CA9" w:rsidRDefault="008B464F" w:rsidP="00220A06">
      <w:proofErr w:type="gramStart"/>
      <w:r w:rsidRPr="008B464F">
        <w:t>The .</w:t>
      </w:r>
      <w:proofErr w:type="spellStart"/>
      <w:r w:rsidRPr="008B464F">
        <w:t>bashrc</w:t>
      </w:r>
      <w:proofErr w:type="spellEnd"/>
      <w:proofErr w:type="gramEnd"/>
      <w:r w:rsidRPr="008B464F">
        <w:t xml:space="preserve"> file is a script file that’s executed when a user logs in. The file itself contains a series of configurations for the terminal session.</w:t>
      </w:r>
      <w:r w:rsidR="00395F09">
        <w:t xml:space="preserve"> </w:t>
      </w:r>
      <w:r w:rsidR="00063CA9">
        <w:t xml:space="preserve">Use </w:t>
      </w:r>
      <w:proofErr w:type="spellStart"/>
      <w:r w:rsidR="00063CA9">
        <w:rPr>
          <w:b/>
          <w:bCs/>
        </w:rPr>
        <w:t>gedit</w:t>
      </w:r>
      <w:proofErr w:type="spellEnd"/>
      <w:r w:rsidR="00063CA9">
        <w:t xml:space="preserve"> as </w:t>
      </w:r>
      <w:r w:rsidR="00063CA9">
        <w:rPr>
          <w:b/>
          <w:bCs/>
        </w:rPr>
        <w:t>superuser</w:t>
      </w:r>
      <w:r w:rsidR="00063CA9">
        <w:t xml:space="preserve"> to </w:t>
      </w:r>
      <w:r w:rsidR="00854D77">
        <w:t>open the ~</w:t>
      </w:r>
      <w:proofErr w:type="gramStart"/>
      <w:r w:rsidR="00854D77">
        <w:t>/.</w:t>
      </w:r>
      <w:proofErr w:type="spellStart"/>
      <w:r w:rsidR="00854D77">
        <w:rPr>
          <w:b/>
          <w:bCs/>
        </w:rPr>
        <w:t>bashrc</w:t>
      </w:r>
      <w:proofErr w:type="spellEnd"/>
      <w:proofErr w:type="gramEnd"/>
      <w:r w:rsidR="00854D77">
        <w:rPr>
          <w:b/>
          <w:bCs/>
        </w:rPr>
        <w:t xml:space="preserve"> </w:t>
      </w:r>
      <w:r w:rsidR="00854D77">
        <w:t>configuration script.</w:t>
      </w:r>
      <w:r w:rsidR="004F4022">
        <w:t xml:space="preserve"> This script runs each time a new terminal window is open.</w:t>
      </w:r>
      <w:r w:rsidR="00D65F26">
        <w:t xml:space="preserve"> We will be appending commands to the </w:t>
      </w:r>
      <w:r w:rsidR="00D65F26">
        <w:rPr>
          <w:b/>
          <w:bCs/>
        </w:rPr>
        <w:t>end</w:t>
      </w:r>
      <w:r w:rsidR="00D65F26">
        <w:t xml:space="preserve"> of </w:t>
      </w:r>
      <w:proofErr w:type="spellStart"/>
      <w:r w:rsidR="00D65F26">
        <w:t>bashrc</w:t>
      </w:r>
      <w:proofErr w:type="spellEnd"/>
      <w:r w:rsidR="00D65F26">
        <w:t xml:space="preserve"> to automatically source our ROS installation and workspace.</w:t>
      </w:r>
    </w:p>
    <w:p w14:paraId="1422429F" w14:textId="2608215B" w:rsidR="00A9010B" w:rsidRDefault="00A9010B" w:rsidP="00220A06">
      <w:pPr>
        <w:rPr>
          <w:i/>
          <w:iCs/>
        </w:rPr>
      </w:pPr>
    </w:p>
    <w:tbl>
      <w:tblPr>
        <w:tblStyle w:val="TableGrid"/>
        <w:tblW w:w="0" w:type="auto"/>
        <w:shd w:val="clear" w:color="auto" w:fill="AEAAAA" w:themeFill="background2" w:themeFillShade="BF"/>
        <w:tblLook w:val="04A0" w:firstRow="1" w:lastRow="0" w:firstColumn="1" w:lastColumn="0" w:noHBand="0" w:noVBand="1"/>
      </w:tblPr>
      <w:tblGrid>
        <w:gridCol w:w="9350"/>
      </w:tblGrid>
      <w:tr w:rsidR="00E96903" w14:paraId="4E2A46B3" w14:textId="77777777" w:rsidTr="00DE51F5">
        <w:tc>
          <w:tcPr>
            <w:tcW w:w="9350" w:type="dxa"/>
            <w:shd w:val="clear" w:color="auto" w:fill="AEAAAA" w:themeFill="background2" w:themeFillShade="BF"/>
          </w:tcPr>
          <w:p w14:paraId="564C74D1" w14:textId="0FFE1DC8" w:rsidR="00E96903" w:rsidRDefault="00E96903" w:rsidP="00220A06">
            <w:pPr>
              <w:rPr>
                <w:i/>
                <w:iCs/>
              </w:rPr>
            </w:pPr>
            <w:r>
              <w:t xml:space="preserve">    </w:t>
            </w:r>
            <w:proofErr w:type="spellStart"/>
            <w:r>
              <w:rPr>
                <w:i/>
                <w:iCs/>
              </w:rPr>
              <w:t>sudo</w:t>
            </w:r>
            <w:proofErr w:type="spellEnd"/>
            <w:r>
              <w:rPr>
                <w:i/>
                <w:iCs/>
              </w:rPr>
              <w:t xml:space="preserve"> </w:t>
            </w:r>
            <w:proofErr w:type="spellStart"/>
            <w:r>
              <w:rPr>
                <w:i/>
                <w:iCs/>
              </w:rPr>
              <w:t>gedit</w:t>
            </w:r>
            <w:proofErr w:type="spellEnd"/>
            <w:r>
              <w:rPr>
                <w:i/>
                <w:iCs/>
              </w:rPr>
              <w:t xml:space="preserve"> ~</w:t>
            </w:r>
            <w:proofErr w:type="gramStart"/>
            <w:r>
              <w:rPr>
                <w:i/>
                <w:iCs/>
              </w:rPr>
              <w:t>/.</w:t>
            </w:r>
            <w:proofErr w:type="spellStart"/>
            <w:r>
              <w:rPr>
                <w:i/>
                <w:iCs/>
              </w:rPr>
              <w:t>bashrc</w:t>
            </w:r>
            <w:proofErr w:type="spellEnd"/>
            <w:proofErr w:type="gramEnd"/>
          </w:p>
        </w:tc>
      </w:tr>
    </w:tbl>
    <w:p w14:paraId="757CF816" w14:textId="77777777" w:rsidR="00E96903" w:rsidRDefault="00E96903" w:rsidP="00220A06">
      <w:pPr>
        <w:rPr>
          <w:i/>
          <w:iCs/>
        </w:rPr>
      </w:pPr>
    </w:p>
    <w:p w14:paraId="747A0246" w14:textId="4F225FB8" w:rsidR="00E11B73" w:rsidRPr="00210ED6" w:rsidRDefault="00E11B73" w:rsidP="00220A06">
      <w:pPr>
        <w:rPr>
          <w:i/>
          <w:iCs/>
        </w:rPr>
      </w:pPr>
      <w:r>
        <w:rPr>
          <w:i/>
          <w:iCs/>
        </w:rPr>
        <w:t xml:space="preserve">    </w:t>
      </w:r>
      <w:r w:rsidR="004B5942">
        <w:rPr>
          <w:i/>
          <w:iCs/>
        </w:rPr>
        <w:t>&lt;</w:t>
      </w:r>
      <w:proofErr w:type="spellStart"/>
      <w:r w:rsidR="004B5942">
        <w:rPr>
          <w:i/>
          <w:iCs/>
        </w:rPr>
        <w:t>t</w:t>
      </w:r>
      <w:r w:rsidRPr="00210ED6">
        <w:rPr>
          <w:i/>
          <w:iCs/>
        </w:rPr>
        <w:t>ype</w:t>
      </w:r>
      <w:r w:rsidR="004B5942">
        <w:rPr>
          <w:i/>
          <w:iCs/>
        </w:rPr>
        <w:t>_</w:t>
      </w:r>
      <w:r w:rsidRPr="00210ED6">
        <w:rPr>
          <w:i/>
          <w:iCs/>
        </w:rPr>
        <w:t>password</w:t>
      </w:r>
      <w:proofErr w:type="spellEnd"/>
      <w:r w:rsidR="004B5942">
        <w:rPr>
          <w:i/>
          <w:iCs/>
        </w:rPr>
        <w:t>&gt;</w:t>
      </w:r>
      <w:r w:rsidR="00E96903">
        <w:rPr>
          <w:i/>
          <w:iCs/>
        </w:rPr>
        <w:t xml:space="preserve"> </w:t>
      </w:r>
      <w:r w:rsidR="00E96903" w:rsidRPr="00E96903">
        <w:t xml:space="preserve">if </w:t>
      </w:r>
      <w:proofErr w:type="gramStart"/>
      <w:r w:rsidR="00E96903" w:rsidRPr="00E96903">
        <w:t>needed</w:t>
      </w:r>
      <w:proofErr w:type="gramEnd"/>
    </w:p>
    <w:p w14:paraId="7AA11203" w14:textId="34549CA0" w:rsidR="00501D1D" w:rsidRPr="00D65F26" w:rsidRDefault="00A9010B" w:rsidP="00220A06">
      <w:r w:rsidRPr="00A9010B">
        <w:rPr>
          <w:noProof/>
        </w:rPr>
        <w:drawing>
          <wp:inline distT="0" distB="0" distL="0" distR="0" wp14:anchorId="2D097ACC" wp14:editId="40DB86EF">
            <wp:extent cx="5939902" cy="3513455"/>
            <wp:effectExtent l="0" t="0" r="381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pic:nvPicPr>
                  <pic:blipFill>
                    <a:blip r:embed="rId52">
                      <a:extLst>
                        <a:ext uri="{28A0092B-C50C-407E-A947-70E740481C1C}">
                          <a14:useLocalDpi xmlns:a14="http://schemas.microsoft.com/office/drawing/2010/main" val="0"/>
                        </a:ext>
                      </a:extLst>
                    </a:blip>
                    <a:stretch>
                      <a:fillRect/>
                    </a:stretch>
                  </pic:blipFill>
                  <pic:spPr>
                    <a:xfrm>
                      <a:off x="0" y="0"/>
                      <a:ext cx="5939902" cy="3513455"/>
                    </a:xfrm>
                    <a:prstGeom prst="rect">
                      <a:avLst/>
                    </a:prstGeom>
                  </pic:spPr>
                </pic:pic>
              </a:graphicData>
            </a:graphic>
          </wp:inline>
        </w:drawing>
      </w:r>
    </w:p>
    <w:p w14:paraId="6DBD82B9" w14:textId="13029225" w:rsidR="0034246C" w:rsidRDefault="0034246C" w:rsidP="00220A06"/>
    <w:p w14:paraId="64AD3FC6" w14:textId="39B029AB" w:rsidR="005717CF" w:rsidRDefault="005717CF" w:rsidP="00220A06">
      <w:r>
        <w:t>Notice the #Sources section that was previously added</w:t>
      </w:r>
      <w:r w:rsidR="00932621">
        <w:t>. Ensure that you have these two paths sourced and echoed to the terminal window</w:t>
      </w:r>
      <w:r w:rsidR="00C83B48">
        <w:t>.</w:t>
      </w:r>
      <w:r w:rsidR="00AB2C06">
        <w:t xml:space="preserve"> </w:t>
      </w:r>
      <w:r w:rsidR="007313DA">
        <w:t>If you do not have them, copy-paste it.</w:t>
      </w:r>
    </w:p>
    <w:tbl>
      <w:tblPr>
        <w:tblStyle w:val="TableGrid"/>
        <w:tblW w:w="0" w:type="auto"/>
        <w:shd w:val="clear" w:color="auto" w:fill="AEAAAA" w:themeFill="background2" w:themeFillShade="BF"/>
        <w:tblLook w:val="04A0" w:firstRow="1" w:lastRow="0" w:firstColumn="1" w:lastColumn="0" w:noHBand="0" w:noVBand="1"/>
      </w:tblPr>
      <w:tblGrid>
        <w:gridCol w:w="9350"/>
      </w:tblGrid>
      <w:tr w:rsidR="0088200D" w14:paraId="496B8CFE" w14:textId="77777777" w:rsidTr="00DE51F5">
        <w:tc>
          <w:tcPr>
            <w:tcW w:w="9350" w:type="dxa"/>
            <w:shd w:val="clear" w:color="auto" w:fill="AEAAAA" w:themeFill="background2" w:themeFillShade="BF"/>
          </w:tcPr>
          <w:p w14:paraId="4A784977" w14:textId="77777777" w:rsidR="0088200D" w:rsidRPr="005C567B" w:rsidRDefault="0088200D" w:rsidP="0088200D">
            <w:pPr>
              <w:ind w:left="227"/>
              <w:rPr>
                <w:i/>
                <w:iCs/>
              </w:rPr>
            </w:pPr>
            <w:r>
              <w:rPr>
                <w:i/>
                <w:iCs/>
              </w:rPr>
              <w:lastRenderedPageBreak/>
              <w:t># Sources</w:t>
            </w:r>
          </w:p>
          <w:p w14:paraId="03A749A7" w14:textId="77777777" w:rsidR="0088200D" w:rsidRDefault="0088200D" w:rsidP="0088200D">
            <w:pPr>
              <w:ind w:left="227"/>
              <w:rPr>
                <w:i/>
                <w:iCs/>
              </w:rPr>
            </w:pPr>
            <w:r>
              <w:rPr>
                <w:i/>
                <w:iCs/>
              </w:rPr>
              <w:t>source /opt/</w:t>
            </w:r>
            <w:proofErr w:type="spellStart"/>
            <w:r>
              <w:rPr>
                <w:i/>
                <w:iCs/>
              </w:rPr>
              <w:t>ros</w:t>
            </w:r>
            <w:proofErr w:type="spellEnd"/>
            <w:r>
              <w:rPr>
                <w:i/>
                <w:iCs/>
              </w:rPr>
              <w:t>/melodic/</w:t>
            </w:r>
            <w:proofErr w:type="spellStart"/>
            <w:r>
              <w:rPr>
                <w:i/>
                <w:iCs/>
              </w:rPr>
              <w:t>setup.bash</w:t>
            </w:r>
            <w:proofErr w:type="spellEnd"/>
          </w:p>
          <w:p w14:paraId="43C142F7" w14:textId="77777777" w:rsidR="0088200D" w:rsidRDefault="0088200D" w:rsidP="0088200D">
            <w:pPr>
              <w:ind w:left="227"/>
              <w:rPr>
                <w:i/>
                <w:iCs/>
              </w:rPr>
            </w:pPr>
            <w:r>
              <w:rPr>
                <w:i/>
                <w:iCs/>
              </w:rPr>
              <w:t>echo “ROS Melodic sourced”</w:t>
            </w:r>
          </w:p>
          <w:p w14:paraId="6832D984" w14:textId="77777777" w:rsidR="0088200D" w:rsidRDefault="0088200D" w:rsidP="0088200D">
            <w:pPr>
              <w:ind w:left="227"/>
              <w:rPr>
                <w:i/>
                <w:iCs/>
              </w:rPr>
            </w:pPr>
            <w:r>
              <w:rPr>
                <w:i/>
                <w:iCs/>
              </w:rPr>
              <w:t>source ~/</w:t>
            </w:r>
            <w:proofErr w:type="spellStart"/>
            <w:r>
              <w:rPr>
                <w:i/>
                <w:iCs/>
              </w:rPr>
              <w:t>lidar_ws</w:t>
            </w:r>
            <w:proofErr w:type="spellEnd"/>
            <w:r>
              <w:rPr>
                <w:i/>
                <w:iCs/>
              </w:rPr>
              <w:t>/</w:t>
            </w:r>
            <w:proofErr w:type="spellStart"/>
            <w:r>
              <w:rPr>
                <w:i/>
                <w:iCs/>
              </w:rPr>
              <w:t>devel</w:t>
            </w:r>
            <w:proofErr w:type="spellEnd"/>
            <w:r>
              <w:rPr>
                <w:i/>
                <w:iCs/>
              </w:rPr>
              <w:t>/</w:t>
            </w:r>
            <w:proofErr w:type="spellStart"/>
            <w:r>
              <w:rPr>
                <w:i/>
                <w:iCs/>
              </w:rPr>
              <w:t>setup.bash</w:t>
            </w:r>
            <w:proofErr w:type="spellEnd"/>
          </w:p>
          <w:p w14:paraId="590900AB" w14:textId="7DBCBC5E" w:rsidR="0088200D" w:rsidRPr="00687F8A" w:rsidRDefault="0088200D" w:rsidP="00687F8A">
            <w:pPr>
              <w:ind w:left="227"/>
              <w:rPr>
                <w:i/>
                <w:iCs/>
              </w:rPr>
            </w:pPr>
            <w:r>
              <w:rPr>
                <w:i/>
                <w:iCs/>
              </w:rPr>
              <w:t>echo “~/</w:t>
            </w:r>
            <w:proofErr w:type="spellStart"/>
            <w:r>
              <w:rPr>
                <w:i/>
                <w:iCs/>
              </w:rPr>
              <w:t>lidar_ws</w:t>
            </w:r>
            <w:proofErr w:type="spellEnd"/>
            <w:r>
              <w:rPr>
                <w:i/>
                <w:iCs/>
              </w:rPr>
              <w:t xml:space="preserve"> sourced”</w:t>
            </w:r>
          </w:p>
        </w:tc>
      </w:tr>
    </w:tbl>
    <w:p w14:paraId="6FA1FC5F" w14:textId="77777777" w:rsidR="0088200D" w:rsidRDefault="0088200D" w:rsidP="00220A06"/>
    <w:p w14:paraId="33BA3EAC" w14:textId="161A0C8B" w:rsidR="007D194D" w:rsidRDefault="00730216" w:rsidP="00220A06">
      <w:r>
        <w:t>Save and close the file</w:t>
      </w:r>
      <w:r w:rsidR="007313DA">
        <w:t xml:space="preserve"> and </w:t>
      </w:r>
      <w:proofErr w:type="gramStart"/>
      <w:r w:rsidR="007D194D">
        <w:t>Open</w:t>
      </w:r>
      <w:proofErr w:type="gramEnd"/>
      <w:r w:rsidR="007D194D">
        <w:t xml:space="preserve"> a new </w:t>
      </w:r>
      <w:proofErr w:type="spellStart"/>
      <w:r w:rsidR="007D194D">
        <w:t>teminal</w:t>
      </w:r>
      <w:proofErr w:type="spellEnd"/>
      <w:r w:rsidR="007D194D">
        <w:t xml:space="preserve"> window.</w:t>
      </w:r>
    </w:p>
    <w:p w14:paraId="62244D2F" w14:textId="70062141" w:rsidR="00693D38" w:rsidRDefault="00693D38" w:rsidP="00220A06">
      <w:r w:rsidRPr="00693D38">
        <w:rPr>
          <w:noProof/>
        </w:rPr>
        <w:drawing>
          <wp:inline distT="0" distB="0" distL="0" distR="0" wp14:anchorId="62D769F0" wp14:editId="5EF055F7">
            <wp:extent cx="5943600" cy="1677035"/>
            <wp:effectExtent l="0" t="0" r="0" b="0"/>
            <wp:docPr id="78" name="Picture 7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A screenshot of a video game&#10;&#10;Description automatically generated"/>
                    <pic:cNvPicPr/>
                  </pic:nvPicPr>
                  <pic:blipFill>
                    <a:blip r:embed="rId53"/>
                    <a:stretch>
                      <a:fillRect/>
                    </a:stretch>
                  </pic:blipFill>
                  <pic:spPr>
                    <a:xfrm>
                      <a:off x="0" y="0"/>
                      <a:ext cx="5943600" cy="1677035"/>
                    </a:xfrm>
                    <a:prstGeom prst="rect">
                      <a:avLst/>
                    </a:prstGeom>
                  </pic:spPr>
                </pic:pic>
              </a:graphicData>
            </a:graphic>
          </wp:inline>
        </w:drawing>
      </w:r>
    </w:p>
    <w:p w14:paraId="3636A4DD" w14:textId="775E1905" w:rsidR="0082351E" w:rsidRDefault="0082351E" w:rsidP="00220A06">
      <w:r>
        <w:t>You should notice the statements print</w:t>
      </w:r>
      <w:r w:rsidR="00B3761F">
        <w:t>ed</w:t>
      </w:r>
      <w:r>
        <w:t xml:space="preserve"> at the top of the window.</w:t>
      </w:r>
      <w:r w:rsidR="000A3F92">
        <w:t xml:space="preserve"> </w:t>
      </w:r>
      <w:r w:rsidR="000A3F92" w:rsidRPr="00680910">
        <w:rPr>
          <w:b/>
          <w:bCs/>
        </w:rPr>
        <w:t>Close</w:t>
      </w:r>
      <w:r w:rsidR="000A3F92">
        <w:t xml:space="preserve"> the old window</w:t>
      </w:r>
      <w:r w:rsidR="00676550">
        <w:t>.</w:t>
      </w:r>
    </w:p>
    <w:p w14:paraId="551E3D8E" w14:textId="7004A075" w:rsidR="00676550" w:rsidRDefault="00676550"/>
    <w:p w14:paraId="37234843" w14:textId="23A6A086" w:rsidR="00E7390D" w:rsidRDefault="00315002" w:rsidP="00315002">
      <w:pPr>
        <w:pStyle w:val="Heading2"/>
      </w:pPr>
      <w:bookmarkStart w:id="13" w:name="_Toc130395615"/>
      <w:r>
        <w:t xml:space="preserve">Building the </w:t>
      </w:r>
      <w:proofErr w:type="spellStart"/>
      <w:r>
        <w:t>YDLiDAR</w:t>
      </w:r>
      <w:proofErr w:type="spellEnd"/>
      <w:r>
        <w:t xml:space="preserve"> ROS Driver</w:t>
      </w:r>
      <w:bookmarkEnd w:id="13"/>
    </w:p>
    <w:p w14:paraId="31DF8CE4" w14:textId="062D53DF" w:rsidR="00676550" w:rsidRDefault="0086403E" w:rsidP="00220A06">
      <w:r>
        <w:t xml:space="preserve">Navigate to your </w:t>
      </w:r>
      <w:r w:rsidRPr="0086403E">
        <w:rPr>
          <w:b/>
          <w:bCs/>
        </w:rPr>
        <w:t>~/</w:t>
      </w:r>
      <w:proofErr w:type="spellStart"/>
      <w:r w:rsidRPr="0086403E">
        <w:rPr>
          <w:b/>
          <w:bCs/>
        </w:rPr>
        <w:t>lidar_ws</w:t>
      </w:r>
      <w:proofErr w:type="spellEnd"/>
      <w:r w:rsidR="004B447B">
        <w:rPr>
          <w:b/>
          <w:bCs/>
        </w:rPr>
        <w:t>/</w:t>
      </w:r>
      <w:proofErr w:type="spellStart"/>
      <w:r w:rsidR="004B447B">
        <w:rPr>
          <w:b/>
          <w:bCs/>
        </w:rPr>
        <w:t>src</w:t>
      </w:r>
      <w:proofErr w:type="spellEnd"/>
      <w:r>
        <w:t xml:space="preserve"> directory.</w:t>
      </w:r>
    </w:p>
    <w:tbl>
      <w:tblPr>
        <w:tblStyle w:val="TableGrid"/>
        <w:tblW w:w="0" w:type="auto"/>
        <w:shd w:val="clear" w:color="auto" w:fill="AEAAAA" w:themeFill="background2" w:themeFillShade="BF"/>
        <w:tblLook w:val="04A0" w:firstRow="1" w:lastRow="0" w:firstColumn="1" w:lastColumn="0" w:noHBand="0" w:noVBand="1"/>
      </w:tblPr>
      <w:tblGrid>
        <w:gridCol w:w="9350"/>
      </w:tblGrid>
      <w:tr w:rsidR="005D42C3" w14:paraId="062ACC13" w14:textId="77777777" w:rsidTr="00DE51F5">
        <w:tc>
          <w:tcPr>
            <w:tcW w:w="9350" w:type="dxa"/>
            <w:shd w:val="clear" w:color="auto" w:fill="AEAAAA" w:themeFill="background2" w:themeFillShade="BF"/>
          </w:tcPr>
          <w:p w14:paraId="53A1EDC0" w14:textId="2224E3F5" w:rsidR="005D42C3" w:rsidRPr="005D42C3" w:rsidRDefault="005D42C3" w:rsidP="00220A06">
            <w:pPr>
              <w:rPr>
                <w:i/>
                <w:iCs/>
              </w:rPr>
            </w:pPr>
            <w:r>
              <w:t xml:space="preserve">    </w:t>
            </w:r>
            <w:r>
              <w:rPr>
                <w:i/>
                <w:iCs/>
              </w:rPr>
              <w:t>cd ~/</w:t>
            </w:r>
            <w:proofErr w:type="spellStart"/>
            <w:r>
              <w:rPr>
                <w:i/>
                <w:iCs/>
              </w:rPr>
              <w:t>lidar_ws</w:t>
            </w:r>
            <w:proofErr w:type="spellEnd"/>
            <w:r>
              <w:rPr>
                <w:i/>
                <w:iCs/>
              </w:rPr>
              <w:t>/</w:t>
            </w:r>
            <w:proofErr w:type="spellStart"/>
            <w:r>
              <w:rPr>
                <w:i/>
                <w:iCs/>
              </w:rPr>
              <w:t>src</w:t>
            </w:r>
            <w:proofErr w:type="spellEnd"/>
          </w:p>
        </w:tc>
      </w:tr>
    </w:tbl>
    <w:p w14:paraId="13F74E55" w14:textId="77777777" w:rsidR="005D42C3" w:rsidRDefault="005D42C3" w:rsidP="00220A06"/>
    <w:p w14:paraId="3C5B8458" w14:textId="35EFB810" w:rsidR="002D79EB" w:rsidRDefault="00BF0FC9" w:rsidP="00936E98">
      <w:r w:rsidRPr="00BF0FC9">
        <w:rPr>
          <w:noProof/>
        </w:rPr>
        <w:drawing>
          <wp:inline distT="0" distB="0" distL="0" distR="0" wp14:anchorId="487516AD" wp14:editId="7EA5DF50">
            <wp:extent cx="5943600" cy="1705610"/>
            <wp:effectExtent l="0" t="0" r="0" b="8890"/>
            <wp:docPr id="133" name="Picture 13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A screenshot of a computer&#10;&#10;Description automatically generated with medium confidence"/>
                    <pic:cNvPicPr/>
                  </pic:nvPicPr>
                  <pic:blipFill>
                    <a:blip r:embed="rId54"/>
                    <a:stretch>
                      <a:fillRect/>
                    </a:stretch>
                  </pic:blipFill>
                  <pic:spPr>
                    <a:xfrm>
                      <a:off x="0" y="0"/>
                      <a:ext cx="5943600" cy="1705610"/>
                    </a:xfrm>
                    <a:prstGeom prst="rect">
                      <a:avLst/>
                    </a:prstGeom>
                  </pic:spPr>
                </pic:pic>
              </a:graphicData>
            </a:graphic>
          </wp:inline>
        </w:drawing>
      </w:r>
    </w:p>
    <w:p w14:paraId="6E75AF96" w14:textId="77777777" w:rsidR="00BF0FC9" w:rsidRDefault="00BF0FC9" w:rsidP="00936E98"/>
    <w:p w14:paraId="3FCB912A" w14:textId="6CEBF90B" w:rsidR="00D42BD4" w:rsidRDefault="00D42BD4" w:rsidP="00936E98">
      <w:r>
        <w:t xml:space="preserve">Clone the following </w:t>
      </w:r>
      <w:proofErr w:type="spellStart"/>
      <w:r>
        <w:t>YDLiDAR</w:t>
      </w:r>
      <w:proofErr w:type="spellEnd"/>
      <w:r>
        <w:t xml:space="preserve"> ROS driver into your workspace:</w:t>
      </w:r>
    </w:p>
    <w:p w14:paraId="1E011278" w14:textId="15B7F561" w:rsidR="00D42BD4" w:rsidRDefault="00000000" w:rsidP="00936E98">
      <w:hyperlink r:id="rId55" w:history="1">
        <w:r w:rsidR="00F851C9" w:rsidRPr="00E43C7E">
          <w:rPr>
            <w:rStyle w:val="Hyperlink"/>
          </w:rPr>
          <w:t>https://github.com/YDLIDAR/ydlidar_ros_driver</w:t>
        </w:r>
      </w:hyperlink>
    </w:p>
    <w:tbl>
      <w:tblPr>
        <w:tblStyle w:val="TableGrid"/>
        <w:tblW w:w="0" w:type="auto"/>
        <w:shd w:val="clear" w:color="auto" w:fill="AEAAAA" w:themeFill="background2" w:themeFillShade="BF"/>
        <w:tblLook w:val="04A0" w:firstRow="1" w:lastRow="0" w:firstColumn="1" w:lastColumn="0" w:noHBand="0" w:noVBand="1"/>
      </w:tblPr>
      <w:tblGrid>
        <w:gridCol w:w="9350"/>
      </w:tblGrid>
      <w:tr w:rsidR="005D42C3" w14:paraId="305508BB" w14:textId="77777777" w:rsidTr="00DE51F5">
        <w:tc>
          <w:tcPr>
            <w:tcW w:w="9350" w:type="dxa"/>
            <w:shd w:val="clear" w:color="auto" w:fill="AEAAAA" w:themeFill="background2" w:themeFillShade="BF"/>
          </w:tcPr>
          <w:p w14:paraId="14C04CF5" w14:textId="270909DF" w:rsidR="005D42C3" w:rsidRPr="001B70F7" w:rsidRDefault="005D42C3" w:rsidP="00936E98">
            <w:pPr>
              <w:rPr>
                <w:i/>
                <w:iCs/>
              </w:rPr>
            </w:pPr>
            <w:r>
              <w:t xml:space="preserve">    </w:t>
            </w:r>
            <w:r>
              <w:rPr>
                <w:i/>
                <w:iCs/>
              </w:rPr>
              <w:t xml:space="preserve">git clone </w:t>
            </w:r>
            <w:hyperlink r:id="rId56" w:history="1">
              <w:r w:rsidRPr="00E43C7E">
                <w:rPr>
                  <w:rStyle w:val="Hyperlink"/>
                  <w:i/>
                  <w:iCs/>
                </w:rPr>
                <w:t>https://github.com/YDLIDAR/ydlidar_ros_driver.git</w:t>
              </w:r>
            </w:hyperlink>
            <w:r>
              <w:rPr>
                <w:i/>
                <w:iCs/>
              </w:rPr>
              <w:t xml:space="preserve"> </w:t>
            </w:r>
            <w:proofErr w:type="spellStart"/>
            <w:r>
              <w:rPr>
                <w:i/>
                <w:iCs/>
              </w:rPr>
              <w:t>YDLiDAR_ROS</w:t>
            </w:r>
            <w:proofErr w:type="spellEnd"/>
          </w:p>
        </w:tc>
      </w:tr>
    </w:tbl>
    <w:p w14:paraId="148738C9" w14:textId="77777777" w:rsidR="005D42C3" w:rsidRDefault="005D42C3" w:rsidP="00936E98"/>
    <w:p w14:paraId="4AC222E6" w14:textId="646A7C8A" w:rsidR="00303309" w:rsidRPr="00303309" w:rsidRDefault="00DA594D" w:rsidP="00936E98">
      <w:r w:rsidRPr="00DA594D">
        <w:rPr>
          <w:noProof/>
        </w:rPr>
        <w:lastRenderedPageBreak/>
        <w:drawing>
          <wp:inline distT="0" distB="0" distL="0" distR="0" wp14:anchorId="6438B563" wp14:editId="15E8626E">
            <wp:extent cx="5943600" cy="1689735"/>
            <wp:effectExtent l="0" t="0" r="0" b="5715"/>
            <wp:docPr id="134" name="Picture 13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A screenshot of a computer&#10;&#10;Description automatically generated with low confidence"/>
                    <pic:cNvPicPr/>
                  </pic:nvPicPr>
                  <pic:blipFill>
                    <a:blip r:embed="rId57"/>
                    <a:stretch>
                      <a:fillRect/>
                    </a:stretch>
                  </pic:blipFill>
                  <pic:spPr>
                    <a:xfrm>
                      <a:off x="0" y="0"/>
                      <a:ext cx="5943600" cy="1689735"/>
                    </a:xfrm>
                    <a:prstGeom prst="rect">
                      <a:avLst/>
                    </a:prstGeom>
                  </pic:spPr>
                </pic:pic>
              </a:graphicData>
            </a:graphic>
          </wp:inline>
        </w:drawing>
      </w:r>
    </w:p>
    <w:p w14:paraId="73EF1957" w14:textId="77777777" w:rsidR="002C4E45" w:rsidRDefault="002C4E45" w:rsidP="00936E98"/>
    <w:p w14:paraId="14D6930B" w14:textId="7D1A2E86" w:rsidR="002C4E45" w:rsidRDefault="002C4E45" w:rsidP="00936E98">
      <w:r>
        <w:t xml:space="preserve">Build the workspace using </w:t>
      </w:r>
      <w:proofErr w:type="spellStart"/>
      <w:r w:rsidRPr="002C4E45">
        <w:rPr>
          <w:b/>
          <w:bCs/>
        </w:rPr>
        <w:t>catkin_make</w:t>
      </w:r>
      <w:proofErr w:type="spellEnd"/>
      <w:r>
        <w:t>.</w:t>
      </w:r>
    </w:p>
    <w:tbl>
      <w:tblPr>
        <w:tblStyle w:val="TableGrid"/>
        <w:tblW w:w="0" w:type="auto"/>
        <w:shd w:val="clear" w:color="auto" w:fill="AEAAAA" w:themeFill="background2" w:themeFillShade="BF"/>
        <w:tblLook w:val="04A0" w:firstRow="1" w:lastRow="0" w:firstColumn="1" w:lastColumn="0" w:noHBand="0" w:noVBand="1"/>
      </w:tblPr>
      <w:tblGrid>
        <w:gridCol w:w="9350"/>
      </w:tblGrid>
      <w:tr w:rsidR="005F2467" w14:paraId="64A2B34C" w14:textId="77777777" w:rsidTr="00DE51F5">
        <w:tc>
          <w:tcPr>
            <w:tcW w:w="9350" w:type="dxa"/>
            <w:shd w:val="clear" w:color="auto" w:fill="AEAAAA" w:themeFill="background2" w:themeFillShade="BF"/>
          </w:tcPr>
          <w:p w14:paraId="52175848" w14:textId="3A4BDFED" w:rsidR="005F2467" w:rsidRDefault="005F2467" w:rsidP="00936E98">
            <w:pPr>
              <w:rPr>
                <w:i/>
                <w:iCs/>
              </w:rPr>
            </w:pPr>
            <w:r>
              <w:t xml:space="preserve">    </w:t>
            </w:r>
            <w:r>
              <w:rPr>
                <w:i/>
                <w:iCs/>
              </w:rPr>
              <w:t>cd</w:t>
            </w:r>
            <w:proofErr w:type="gramStart"/>
            <w:r>
              <w:rPr>
                <w:i/>
                <w:iCs/>
              </w:rPr>
              <w:t xml:space="preserve"> ..</w:t>
            </w:r>
            <w:proofErr w:type="gramEnd"/>
          </w:p>
        </w:tc>
      </w:tr>
    </w:tbl>
    <w:p w14:paraId="186E9801" w14:textId="77777777" w:rsidR="005F2467" w:rsidRDefault="005F2467" w:rsidP="00936E98">
      <w:pPr>
        <w:rPr>
          <w:i/>
          <w:iCs/>
        </w:rPr>
      </w:pPr>
    </w:p>
    <w:tbl>
      <w:tblPr>
        <w:tblStyle w:val="TableGrid"/>
        <w:tblW w:w="0" w:type="auto"/>
        <w:shd w:val="clear" w:color="auto" w:fill="AEAAAA" w:themeFill="background2" w:themeFillShade="BF"/>
        <w:tblLook w:val="04A0" w:firstRow="1" w:lastRow="0" w:firstColumn="1" w:lastColumn="0" w:noHBand="0" w:noVBand="1"/>
      </w:tblPr>
      <w:tblGrid>
        <w:gridCol w:w="9350"/>
      </w:tblGrid>
      <w:tr w:rsidR="005F2467" w14:paraId="71659411" w14:textId="77777777" w:rsidTr="00DE51F5">
        <w:tc>
          <w:tcPr>
            <w:tcW w:w="9350" w:type="dxa"/>
            <w:shd w:val="clear" w:color="auto" w:fill="AEAAAA" w:themeFill="background2" w:themeFillShade="BF"/>
          </w:tcPr>
          <w:p w14:paraId="403CA3D2" w14:textId="68630EFF" w:rsidR="005F2467" w:rsidRDefault="005F2467" w:rsidP="00936E98">
            <w:pPr>
              <w:rPr>
                <w:i/>
                <w:iCs/>
              </w:rPr>
            </w:pPr>
            <w:r>
              <w:rPr>
                <w:i/>
                <w:iCs/>
              </w:rPr>
              <w:t xml:space="preserve">    </w:t>
            </w:r>
            <w:proofErr w:type="spellStart"/>
            <w:r>
              <w:rPr>
                <w:i/>
                <w:iCs/>
              </w:rPr>
              <w:t>catkin_make</w:t>
            </w:r>
            <w:proofErr w:type="spellEnd"/>
          </w:p>
        </w:tc>
      </w:tr>
    </w:tbl>
    <w:p w14:paraId="4172E4C2" w14:textId="77777777" w:rsidR="005F2467" w:rsidRPr="004904C9" w:rsidRDefault="005F2467" w:rsidP="00936E98">
      <w:pPr>
        <w:rPr>
          <w:i/>
          <w:iCs/>
        </w:rPr>
      </w:pPr>
    </w:p>
    <w:p w14:paraId="7CA5C97F" w14:textId="77777777" w:rsidR="00516E5E" w:rsidRDefault="00AB6286">
      <w:r w:rsidRPr="00AB6286">
        <w:rPr>
          <w:noProof/>
        </w:rPr>
        <w:drawing>
          <wp:inline distT="0" distB="0" distL="0" distR="0" wp14:anchorId="05C398D1" wp14:editId="3BCA4CFD">
            <wp:extent cx="5943600" cy="1660525"/>
            <wp:effectExtent l="0" t="0" r="0" b="0"/>
            <wp:docPr id="135" name="Picture 13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A screenshot of a computer&#10;&#10;Description automatically generated with medium confidence"/>
                    <pic:cNvPicPr/>
                  </pic:nvPicPr>
                  <pic:blipFill>
                    <a:blip r:embed="rId58"/>
                    <a:stretch>
                      <a:fillRect/>
                    </a:stretch>
                  </pic:blipFill>
                  <pic:spPr>
                    <a:xfrm>
                      <a:off x="0" y="0"/>
                      <a:ext cx="5943600" cy="1660525"/>
                    </a:xfrm>
                    <a:prstGeom prst="rect">
                      <a:avLst/>
                    </a:prstGeom>
                  </pic:spPr>
                </pic:pic>
              </a:graphicData>
            </a:graphic>
          </wp:inline>
        </w:drawing>
      </w:r>
      <w:r w:rsidRPr="00AB6286">
        <w:t xml:space="preserve"> </w:t>
      </w:r>
    </w:p>
    <w:p w14:paraId="728228A8" w14:textId="77777777" w:rsidR="00516E5E" w:rsidRDefault="00516E5E"/>
    <w:p w14:paraId="5B4BCC3C" w14:textId="5F954298" w:rsidR="00516E5E" w:rsidRDefault="00516E5E">
      <w:r>
        <w:t>Ensure that the build is successful.</w:t>
      </w:r>
    </w:p>
    <w:p w14:paraId="7A0C1B2D" w14:textId="761B9EBE" w:rsidR="00D352F9" w:rsidRDefault="00516E5E">
      <w:r w:rsidRPr="00516E5E">
        <w:rPr>
          <w:noProof/>
        </w:rPr>
        <w:drawing>
          <wp:inline distT="0" distB="0" distL="0" distR="0" wp14:anchorId="4A64A80A" wp14:editId="128F73AF">
            <wp:extent cx="5943600" cy="162179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pic:cNvPicPr/>
                  </pic:nvPicPr>
                  <pic:blipFill>
                    <a:blip r:embed="rId59"/>
                    <a:stretch>
                      <a:fillRect/>
                    </a:stretch>
                  </pic:blipFill>
                  <pic:spPr>
                    <a:xfrm>
                      <a:off x="0" y="0"/>
                      <a:ext cx="5943600" cy="1621790"/>
                    </a:xfrm>
                    <a:prstGeom prst="rect">
                      <a:avLst/>
                    </a:prstGeom>
                  </pic:spPr>
                </pic:pic>
              </a:graphicData>
            </a:graphic>
          </wp:inline>
        </w:drawing>
      </w:r>
      <w:r w:rsidRPr="00516E5E">
        <w:t xml:space="preserve"> </w:t>
      </w:r>
    </w:p>
    <w:p w14:paraId="1CA5CBE6" w14:textId="4BFB7D4F" w:rsidR="00A46490" w:rsidRDefault="00A46490"/>
    <w:p w14:paraId="0A03260E" w14:textId="2E1D71ED" w:rsidR="00A46490" w:rsidRDefault="00A46490" w:rsidP="00A46490">
      <w:pPr>
        <w:pStyle w:val="Heading2"/>
      </w:pPr>
      <w:bookmarkStart w:id="14" w:name="_Toc130395616"/>
      <w:r>
        <w:lastRenderedPageBreak/>
        <w:t>Setting Permissions for the ROS LiDAR Driver</w:t>
      </w:r>
      <w:bookmarkEnd w:id="14"/>
    </w:p>
    <w:p w14:paraId="3AA85D9A" w14:textId="5F2E569D" w:rsidR="00183EB4" w:rsidRDefault="00183EB4" w:rsidP="00183EB4">
      <w:r>
        <w:t>Navigate to your built LiDAR ROS package.</w:t>
      </w:r>
    </w:p>
    <w:tbl>
      <w:tblPr>
        <w:tblStyle w:val="TableGrid"/>
        <w:tblW w:w="0" w:type="auto"/>
        <w:shd w:val="clear" w:color="auto" w:fill="AEAAAA" w:themeFill="background2" w:themeFillShade="BF"/>
        <w:tblLook w:val="04A0" w:firstRow="1" w:lastRow="0" w:firstColumn="1" w:lastColumn="0" w:noHBand="0" w:noVBand="1"/>
      </w:tblPr>
      <w:tblGrid>
        <w:gridCol w:w="9350"/>
      </w:tblGrid>
      <w:tr w:rsidR="00235B03" w14:paraId="162ECDF4" w14:textId="77777777" w:rsidTr="00DE51F5">
        <w:tc>
          <w:tcPr>
            <w:tcW w:w="9350" w:type="dxa"/>
            <w:shd w:val="clear" w:color="auto" w:fill="AEAAAA" w:themeFill="background2" w:themeFillShade="BF"/>
          </w:tcPr>
          <w:p w14:paraId="7368CA89" w14:textId="1DF0E1F5" w:rsidR="00235B03" w:rsidRDefault="00235B03" w:rsidP="00183EB4">
            <w:pPr>
              <w:rPr>
                <w:i/>
                <w:iCs/>
              </w:rPr>
            </w:pPr>
            <w:r>
              <w:t xml:space="preserve">    </w:t>
            </w:r>
            <w:r>
              <w:rPr>
                <w:i/>
                <w:iCs/>
              </w:rPr>
              <w:t xml:space="preserve">cd </w:t>
            </w:r>
            <w:proofErr w:type="spellStart"/>
            <w:r>
              <w:rPr>
                <w:i/>
                <w:iCs/>
              </w:rPr>
              <w:t>lidar_ws</w:t>
            </w:r>
            <w:proofErr w:type="spellEnd"/>
            <w:r>
              <w:rPr>
                <w:i/>
                <w:iCs/>
              </w:rPr>
              <w:t>/</w:t>
            </w:r>
            <w:proofErr w:type="spellStart"/>
            <w:r>
              <w:rPr>
                <w:i/>
                <w:iCs/>
              </w:rPr>
              <w:t>src</w:t>
            </w:r>
            <w:proofErr w:type="spellEnd"/>
            <w:r>
              <w:rPr>
                <w:i/>
                <w:iCs/>
              </w:rPr>
              <w:t>/</w:t>
            </w:r>
            <w:proofErr w:type="spellStart"/>
            <w:r>
              <w:rPr>
                <w:i/>
                <w:iCs/>
              </w:rPr>
              <w:t>YDLiDAR_ROS</w:t>
            </w:r>
            <w:proofErr w:type="spellEnd"/>
            <w:r>
              <w:rPr>
                <w:i/>
                <w:iCs/>
              </w:rPr>
              <w:t>/</w:t>
            </w:r>
          </w:p>
        </w:tc>
      </w:tr>
    </w:tbl>
    <w:p w14:paraId="3BA10DA9" w14:textId="77777777" w:rsidR="00235B03" w:rsidRDefault="00235B03" w:rsidP="00183EB4">
      <w:pPr>
        <w:rPr>
          <w:i/>
          <w:iCs/>
        </w:rPr>
      </w:pPr>
    </w:p>
    <w:p w14:paraId="5C30AA54" w14:textId="159993D1" w:rsidR="00183EB4" w:rsidRDefault="00183EB4" w:rsidP="00183EB4">
      <w:r>
        <w:t>Give all files in the startup/ directory read, write, and executable permissions for all users.</w:t>
      </w:r>
    </w:p>
    <w:tbl>
      <w:tblPr>
        <w:tblStyle w:val="TableGrid"/>
        <w:tblW w:w="0" w:type="auto"/>
        <w:shd w:val="clear" w:color="auto" w:fill="AEAAAA" w:themeFill="background2" w:themeFillShade="BF"/>
        <w:tblLook w:val="04A0" w:firstRow="1" w:lastRow="0" w:firstColumn="1" w:lastColumn="0" w:noHBand="0" w:noVBand="1"/>
      </w:tblPr>
      <w:tblGrid>
        <w:gridCol w:w="9350"/>
      </w:tblGrid>
      <w:tr w:rsidR="00235B03" w14:paraId="1E4DFE0B" w14:textId="77777777" w:rsidTr="00DE51F5">
        <w:tc>
          <w:tcPr>
            <w:tcW w:w="9350" w:type="dxa"/>
            <w:shd w:val="clear" w:color="auto" w:fill="AEAAAA" w:themeFill="background2" w:themeFillShade="BF"/>
          </w:tcPr>
          <w:p w14:paraId="53813152" w14:textId="5341737B" w:rsidR="00235B03" w:rsidRDefault="00235B03" w:rsidP="00183EB4">
            <w:pPr>
              <w:rPr>
                <w:i/>
                <w:iCs/>
              </w:rPr>
            </w:pPr>
            <w:r>
              <w:t xml:space="preserve">    </w:t>
            </w:r>
            <w:proofErr w:type="spellStart"/>
            <w:r>
              <w:rPr>
                <w:i/>
                <w:iCs/>
              </w:rPr>
              <w:t>chmod</w:t>
            </w:r>
            <w:proofErr w:type="spellEnd"/>
            <w:r>
              <w:rPr>
                <w:i/>
                <w:iCs/>
              </w:rPr>
              <w:t xml:space="preserve"> 0777 startup/*</w:t>
            </w:r>
          </w:p>
        </w:tc>
      </w:tr>
    </w:tbl>
    <w:p w14:paraId="14095A44" w14:textId="45D89189" w:rsidR="00490222" w:rsidRDefault="00490222" w:rsidP="00183EB4">
      <w:pPr>
        <w:rPr>
          <w:i/>
          <w:iCs/>
        </w:rPr>
      </w:pPr>
    </w:p>
    <w:p w14:paraId="2053FC67" w14:textId="5C6B8784" w:rsidR="00490222" w:rsidRDefault="004624BA" w:rsidP="00183EB4">
      <w:r>
        <w:t>Run the environment initialization script inside of the startup/ directory.</w:t>
      </w:r>
      <w:r w:rsidR="009E232D">
        <w:t xml:space="preserve"> This script modifies the USB kernel </w:t>
      </w:r>
      <w:r w:rsidR="00157793">
        <w:t xml:space="preserve">device module </w:t>
      </w:r>
      <w:r w:rsidR="009E232D">
        <w:t>to be able to communicate with the LiDAR. It then restarts the Linux device daemon/service.</w:t>
      </w:r>
    </w:p>
    <w:tbl>
      <w:tblPr>
        <w:tblStyle w:val="TableGrid"/>
        <w:tblW w:w="0" w:type="auto"/>
        <w:shd w:val="clear" w:color="auto" w:fill="AEAAAA" w:themeFill="background2" w:themeFillShade="BF"/>
        <w:tblLook w:val="04A0" w:firstRow="1" w:lastRow="0" w:firstColumn="1" w:lastColumn="0" w:noHBand="0" w:noVBand="1"/>
      </w:tblPr>
      <w:tblGrid>
        <w:gridCol w:w="9350"/>
      </w:tblGrid>
      <w:tr w:rsidR="0027499B" w14:paraId="63775E52" w14:textId="77777777" w:rsidTr="00DE51F5">
        <w:tc>
          <w:tcPr>
            <w:tcW w:w="9350" w:type="dxa"/>
            <w:shd w:val="clear" w:color="auto" w:fill="AEAAAA" w:themeFill="background2" w:themeFillShade="BF"/>
          </w:tcPr>
          <w:p w14:paraId="0EB57C89" w14:textId="51CFF86F" w:rsidR="0027499B" w:rsidRPr="0027499B" w:rsidRDefault="0027499B" w:rsidP="00183EB4">
            <w:pPr>
              <w:rPr>
                <w:i/>
                <w:iCs/>
              </w:rPr>
            </w:pPr>
            <w:r>
              <w:t xml:space="preserve">    </w:t>
            </w:r>
            <w:proofErr w:type="spellStart"/>
            <w:r>
              <w:rPr>
                <w:i/>
                <w:iCs/>
              </w:rPr>
              <w:t>sudo</w:t>
            </w:r>
            <w:proofErr w:type="spellEnd"/>
            <w:r>
              <w:rPr>
                <w:i/>
                <w:iCs/>
              </w:rPr>
              <w:t xml:space="preserve"> </w:t>
            </w:r>
            <w:proofErr w:type="spellStart"/>
            <w:r>
              <w:rPr>
                <w:i/>
                <w:iCs/>
              </w:rPr>
              <w:t>sh</w:t>
            </w:r>
            <w:proofErr w:type="spellEnd"/>
            <w:r>
              <w:rPr>
                <w:i/>
                <w:iCs/>
              </w:rPr>
              <w:t xml:space="preserve"> startup/initenv.sh</w:t>
            </w:r>
          </w:p>
        </w:tc>
      </w:tr>
    </w:tbl>
    <w:p w14:paraId="7042E243" w14:textId="77777777" w:rsidR="006E28CD" w:rsidRPr="006E28CD" w:rsidRDefault="006E28CD" w:rsidP="00183EB4"/>
    <w:p w14:paraId="05B7D4E4" w14:textId="33E6B313" w:rsidR="00A46490" w:rsidRDefault="00183EB4" w:rsidP="00A46490">
      <w:r>
        <w:rPr>
          <w:noProof/>
        </w:rPr>
        <w:drawing>
          <wp:inline distT="0" distB="0" distL="0" distR="0" wp14:anchorId="65206027" wp14:editId="1AFC8986">
            <wp:extent cx="5943600" cy="1704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1704975"/>
                    </a:xfrm>
                    <a:prstGeom prst="rect">
                      <a:avLst/>
                    </a:prstGeom>
                    <a:noFill/>
                    <a:ln>
                      <a:noFill/>
                    </a:ln>
                  </pic:spPr>
                </pic:pic>
              </a:graphicData>
            </a:graphic>
          </wp:inline>
        </w:drawing>
      </w:r>
    </w:p>
    <w:p w14:paraId="3470BB2B" w14:textId="63C91D3C" w:rsidR="00A24FB9" w:rsidRDefault="00A24FB9" w:rsidP="00A46490"/>
    <w:p w14:paraId="357384FA" w14:textId="1AC513C2" w:rsidR="00A24FB9" w:rsidRDefault="00A24FB9" w:rsidP="00A46490">
      <w:r>
        <w:t xml:space="preserve">Now, we need to reboot the </w:t>
      </w:r>
      <w:proofErr w:type="spellStart"/>
      <w:r>
        <w:t>MacBot</w:t>
      </w:r>
      <w:proofErr w:type="spellEnd"/>
      <w:r>
        <w:t xml:space="preserve"> to ensure that the changes take effect. </w:t>
      </w:r>
    </w:p>
    <w:p w14:paraId="1593CAC7" w14:textId="2CC16B96" w:rsidR="00ED2E08" w:rsidRPr="00ED2E08" w:rsidRDefault="00ED2E08" w:rsidP="00A46490">
      <w:r>
        <w:t xml:space="preserve">Close the remote desktop connection by pressing </w:t>
      </w:r>
      <w:r>
        <w:rPr>
          <w:b/>
          <w:bCs/>
        </w:rPr>
        <w:t>Disconnect</w:t>
      </w:r>
      <w:r>
        <w:t>.</w:t>
      </w:r>
    </w:p>
    <w:p w14:paraId="106FE03E" w14:textId="3113EE3B" w:rsidR="00ED2E08" w:rsidRDefault="00ED2E08" w:rsidP="00A46490">
      <w:r>
        <w:rPr>
          <w:noProof/>
        </w:rPr>
        <w:drawing>
          <wp:inline distT="0" distB="0" distL="0" distR="0" wp14:anchorId="5982D0DD" wp14:editId="040F6F15">
            <wp:extent cx="5934075" cy="10001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34075" cy="1000125"/>
                    </a:xfrm>
                    <a:prstGeom prst="rect">
                      <a:avLst/>
                    </a:prstGeom>
                    <a:noFill/>
                    <a:ln>
                      <a:noFill/>
                    </a:ln>
                  </pic:spPr>
                </pic:pic>
              </a:graphicData>
            </a:graphic>
          </wp:inline>
        </w:drawing>
      </w:r>
    </w:p>
    <w:p w14:paraId="64A7198F" w14:textId="798C71C4" w:rsidR="00ED2E08" w:rsidRDefault="00ED2E08" w:rsidP="00A46490"/>
    <w:p w14:paraId="1BF55ED9" w14:textId="65A88EA4" w:rsidR="00ED2E08" w:rsidRDefault="0086689E" w:rsidP="00A46490">
      <w:r>
        <w:t>In the connection bash terminal, type the following command:</w:t>
      </w:r>
    </w:p>
    <w:tbl>
      <w:tblPr>
        <w:tblStyle w:val="TableGrid"/>
        <w:tblW w:w="0" w:type="auto"/>
        <w:shd w:val="clear" w:color="auto" w:fill="AEAAAA" w:themeFill="background2" w:themeFillShade="BF"/>
        <w:tblLook w:val="04A0" w:firstRow="1" w:lastRow="0" w:firstColumn="1" w:lastColumn="0" w:noHBand="0" w:noVBand="1"/>
      </w:tblPr>
      <w:tblGrid>
        <w:gridCol w:w="9350"/>
      </w:tblGrid>
      <w:tr w:rsidR="002D5B96" w14:paraId="6BB8EC46" w14:textId="77777777" w:rsidTr="00DE51F5">
        <w:tc>
          <w:tcPr>
            <w:tcW w:w="9350" w:type="dxa"/>
            <w:shd w:val="clear" w:color="auto" w:fill="AEAAAA" w:themeFill="background2" w:themeFillShade="BF"/>
          </w:tcPr>
          <w:p w14:paraId="1F571B24" w14:textId="0FF9E068" w:rsidR="002D5B96" w:rsidRDefault="002D5B96" w:rsidP="00A46490">
            <w:r>
              <w:t xml:space="preserve">    </w:t>
            </w:r>
            <w:proofErr w:type="spellStart"/>
            <w:r>
              <w:rPr>
                <w:i/>
                <w:iCs/>
              </w:rPr>
              <w:t>sudo</w:t>
            </w:r>
            <w:proofErr w:type="spellEnd"/>
            <w:r>
              <w:rPr>
                <w:i/>
                <w:iCs/>
              </w:rPr>
              <w:t xml:space="preserve"> </w:t>
            </w:r>
            <w:r w:rsidR="00654C0B">
              <w:rPr>
                <w:i/>
                <w:iCs/>
              </w:rPr>
              <w:t>shutdown now</w:t>
            </w:r>
          </w:p>
        </w:tc>
      </w:tr>
    </w:tbl>
    <w:p w14:paraId="2994E722" w14:textId="07F59604" w:rsidR="0086689E" w:rsidRDefault="0086689E" w:rsidP="00A46490"/>
    <w:p w14:paraId="7388CE13" w14:textId="4C82C35A" w:rsidR="00330997" w:rsidRDefault="00654C0B" w:rsidP="00A46490">
      <w:r>
        <w:rPr>
          <w:noProof/>
        </w:rPr>
        <w:lastRenderedPageBreak/>
        <w:drawing>
          <wp:inline distT="0" distB="0" distL="0" distR="0" wp14:anchorId="4F8D3421" wp14:editId="7715A70F">
            <wp:extent cx="5067300" cy="1409700"/>
            <wp:effectExtent l="0" t="0" r="0" b="0"/>
            <wp:docPr id="25" name="Picture 2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 chat or text message&#10;&#10;Description automatically generated"/>
                    <pic:cNvPicPr/>
                  </pic:nvPicPr>
                  <pic:blipFill>
                    <a:blip r:embed="rId62"/>
                    <a:stretch>
                      <a:fillRect/>
                    </a:stretch>
                  </pic:blipFill>
                  <pic:spPr>
                    <a:xfrm>
                      <a:off x="0" y="0"/>
                      <a:ext cx="5067300" cy="1409700"/>
                    </a:xfrm>
                    <a:prstGeom prst="rect">
                      <a:avLst/>
                    </a:prstGeom>
                  </pic:spPr>
                </pic:pic>
              </a:graphicData>
            </a:graphic>
          </wp:inline>
        </w:drawing>
      </w:r>
    </w:p>
    <w:p w14:paraId="351735DE" w14:textId="7C0F4133" w:rsidR="00330997" w:rsidRDefault="00CD060A" w:rsidP="00A46490">
      <w:r>
        <w:rPr>
          <w:noProof/>
        </w:rPr>
        <mc:AlternateContent>
          <mc:Choice Requires="wps">
            <w:drawing>
              <wp:anchor distT="0" distB="0" distL="114300" distR="114300" simplePos="0" relativeHeight="251658245" behindDoc="0" locked="0" layoutInCell="1" allowOverlap="1" wp14:anchorId="70452AF3" wp14:editId="477240F3">
                <wp:simplePos x="0" y="0"/>
                <wp:positionH relativeFrom="column">
                  <wp:posOffset>3124338</wp:posOffset>
                </wp:positionH>
                <wp:positionV relativeFrom="paragraph">
                  <wp:posOffset>122499</wp:posOffset>
                </wp:positionV>
                <wp:extent cx="429370" cy="246491"/>
                <wp:effectExtent l="34290" t="22860" r="24130" b="24130"/>
                <wp:wrapNone/>
                <wp:docPr id="23" name="Arrow: Right 23"/>
                <wp:cNvGraphicFramePr/>
                <a:graphic xmlns:a="http://schemas.openxmlformats.org/drawingml/2006/main">
                  <a:graphicData uri="http://schemas.microsoft.com/office/word/2010/wordprocessingShape">
                    <wps:wsp>
                      <wps:cNvSpPr/>
                      <wps:spPr>
                        <a:xfrm rot="5621286">
                          <a:off x="0" y="0"/>
                          <a:ext cx="429370" cy="246491"/>
                        </a:xfrm>
                        <a:prstGeom prst="rightArrow">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w16du="http://schemas.microsoft.com/office/word/2023/wordml/word16du">
            <w:pict>
              <v:shape w14:anchorId="1405B167" id="Arrow: Right 23" o:spid="_x0000_s1026" type="#_x0000_t13" style="position:absolute;margin-left:246pt;margin-top:9.65pt;width:33.8pt;height:19.4pt;rotation:6139943fd;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" adj="15400" fillcolor="#ed7d31 [3205]" strokecolor="#823b0b [1605]" strokeweight="1pt"/>
            </w:pict>
          </mc:Fallback>
        </mc:AlternateContent>
      </w:r>
      <w:r>
        <w:t xml:space="preserve">Close the “Connect to </w:t>
      </w:r>
      <w:proofErr w:type="spellStart"/>
      <w:r>
        <w:t>Macbot</w:t>
      </w:r>
      <w:proofErr w:type="spellEnd"/>
      <w:r>
        <w:t xml:space="preserve"> X”</w:t>
      </w:r>
    </w:p>
    <w:p w14:paraId="2B699C0A" w14:textId="0297AFF8" w:rsidR="00CD060A" w:rsidRDefault="00CD060A" w:rsidP="00A46490">
      <w:r>
        <w:rPr>
          <w:noProof/>
        </w:rPr>
        <w:drawing>
          <wp:inline distT="0" distB="0" distL="0" distR="0" wp14:anchorId="104679CA" wp14:editId="1A9355E3">
            <wp:extent cx="5943600" cy="533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533400"/>
                    </a:xfrm>
                    <a:prstGeom prst="rect">
                      <a:avLst/>
                    </a:prstGeom>
                  </pic:spPr>
                </pic:pic>
              </a:graphicData>
            </a:graphic>
          </wp:inline>
        </w:drawing>
      </w:r>
    </w:p>
    <w:p w14:paraId="2E609F16" w14:textId="05327908" w:rsidR="00330997" w:rsidRDefault="00330997" w:rsidP="00A46490">
      <w:r>
        <w:t xml:space="preserve">Wait 2 minutes before reconnecting to the </w:t>
      </w:r>
      <w:proofErr w:type="spellStart"/>
      <w:r>
        <w:t>MacBot</w:t>
      </w:r>
      <w:r w:rsidR="00CD060A">
        <w:t>X</w:t>
      </w:r>
      <w:proofErr w:type="spellEnd"/>
      <w:r>
        <w:t>.</w:t>
      </w:r>
    </w:p>
    <w:p w14:paraId="4631C025" w14:textId="2E140AE5" w:rsidR="00D352F9" w:rsidRDefault="002D76E3">
      <w:r>
        <w:rPr>
          <w:noProof/>
        </w:rPr>
        <w:drawing>
          <wp:inline distT="0" distB="0" distL="0" distR="0" wp14:anchorId="77DFE9C5" wp14:editId="3172C102">
            <wp:extent cx="1905000" cy="12287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905000" cy="1228725"/>
                    </a:xfrm>
                    <a:prstGeom prst="rect">
                      <a:avLst/>
                    </a:prstGeom>
                    <a:noFill/>
                    <a:ln>
                      <a:noFill/>
                    </a:ln>
                  </pic:spPr>
                </pic:pic>
              </a:graphicData>
            </a:graphic>
          </wp:inline>
        </w:drawing>
      </w:r>
    </w:p>
    <w:p w14:paraId="4A494A23" w14:textId="4DED9258" w:rsidR="008E019D" w:rsidRDefault="002D76E3">
      <w:r>
        <w:rPr>
          <w:noProof/>
        </w:rPr>
        <w:drawing>
          <wp:inline distT="0" distB="0" distL="0" distR="0" wp14:anchorId="512F61F3" wp14:editId="4D15871F">
            <wp:extent cx="1952625" cy="7905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952625" cy="790575"/>
                    </a:xfrm>
                    <a:prstGeom prst="rect">
                      <a:avLst/>
                    </a:prstGeom>
                    <a:noFill/>
                    <a:ln>
                      <a:noFill/>
                    </a:ln>
                  </pic:spPr>
                </pic:pic>
              </a:graphicData>
            </a:graphic>
          </wp:inline>
        </w:drawing>
      </w:r>
      <w:r w:rsidR="008E019D">
        <w:br w:type="page"/>
      </w:r>
    </w:p>
    <w:p w14:paraId="347A1C3B" w14:textId="157D2872" w:rsidR="007E52B4" w:rsidRDefault="00EE3B58" w:rsidP="00EE3B58">
      <w:pPr>
        <w:pStyle w:val="Heading1"/>
      </w:pPr>
      <w:bookmarkStart w:id="15" w:name="_Toc130395617"/>
      <w:r>
        <w:lastRenderedPageBreak/>
        <w:t xml:space="preserve">Visualizing </w:t>
      </w:r>
      <w:r w:rsidR="00E7100C">
        <w:t xml:space="preserve">LiDAR </w:t>
      </w:r>
      <w:r w:rsidR="00D47BF0">
        <w:t>Point Cloud Data</w:t>
      </w:r>
      <w:bookmarkEnd w:id="15"/>
    </w:p>
    <w:p w14:paraId="45B63C22" w14:textId="77777777" w:rsidR="00D47BF0" w:rsidRDefault="00D47BF0" w:rsidP="00D47BF0"/>
    <w:p w14:paraId="5121FD6F" w14:textId="3D4F501C" w:rsidR="00347EB7" w:rsidRDefault="00347EB7" w:rsidP="00D47BF0">
      <w:r>
        <w:t xml:space="preserve">Connect the LiDAR to your </w:t>
      </w:r>
      <w:proofErr w:type="spellStart"/>
      <w:r>
        <w:t>MacBot</w:t>
      </w:r>
      <w:proofErr w:type="spellEnd"/>
      <w:r w:rsidR="002B7667">
        <w:t xml:space="preserve"> using the USB-C cable.</w:t>
      </w:r>
    </w:p>
    <w:p w14:paraId="2A8E6341" w14:textId="1FD99E2B" w:rsidR="000360EC" w:rsidRDefault="000360EC" w:rsidP="00D47BF0">
      <w:r>
        <w:rPr>
          <w:noProof/>
        </w:rPr>
        <w:drawing>
          <wp:inline distT="0" distB="0" distL="0" distR="0" wp14:anchorId="7A958E3E" wp14:editId="567ECA52">
            <wp:extent cx="2113915" cy="3924299"/>
            <wp:effectExtent l="9525" t="0" r="0" b="0"/>
            <wp:docPr id="138" name="Picture 138"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o description availabl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8824" r="19353"/>
                    <a:stretch/>
                  </pic:blipFill>
                  <pic:spPr bwMode="auto">
                    <a:xfrm rot="5400000">
                      <a:off x="0" y="0"/>
                      <a:ext cx="2113916" cy="3924300"/>
                    </a:xfrm>
                    <a:prstGeom prst="rect">
                      <a:avLst/>
                    </a:prstGeom>
                    <a:noFill/>
                    <a:ln>
                      <a:noFill/>
                    </a:ln>
                    <a:extLst>
                      <a:ext uri="{53640926-AAD7-44D8-BBD7-CCE9431645EC}">
                        <a14:shadowObscured xmlns:a14="http://schemas.microsoft.com/office/drawing/2010/main"/>
                      </a:ext>
                    </a:extLst>
                  </pic:spPr>
                </pic:pic>
              </a:graphicData>
            </a:graphic>
          </wp:inline>
        </w:drawing>
      </w:r>
    </w:p>
    <w:p w14:paraId="4B081825" w14:textId="77777777" w:rsidR="004D3EB3" w:rsidRDefault="004D3EB3" w:rsidP="00D47BF0"/>
    <w:p w14:paraId="44516091" w14:textId="1643B939" w:rsidR="00915A02" w:rsidRDefault="0041695D" w:rsidP="00D47BF0">
      <w:r w:rsidRPr="00061F86">
        <w:rPr>
          <w:b/>
          <w:bCs/>
        </w:rPr>
        <w:t xml:space="preserve">Start </w:t>
      </w:r>
      <w:proofErr w:type="spellStart"/>
      <w:r w:rsidRPr="00061F86">
        <w:rPr>
          <w:b/>
          <w:bCs/>
        </w:rPr>
        <w:t>ROSCore</w:t>
      </w:r>
      <w:proofErr w:type="spellEnd"/>
      <w:r>
        <w:t xml:space="preserve"> in a </w:t>
      </w:r>
      <w:r w:rsidR="00614D03" w:rsidRPr="00061F86">
        <w:rPr>
          <w:b/>
          <w:bCs/>
        </w:rPr>
        <w:t xml:space="preserve">new </w:t>
      </w:r>
      <w:r w:rsidRPr="00061F86">
        <w:rPr>
          <w:b/>
          <w:bCs/>
        </w:rPr>
        <w:t>terminal window</w:t>
      </w:r>
      <w:r>
        <w:t>.</w:t>
      </w:r>
    </w:p>
    <w:tbl>
      <w:tblPr>
        <w:tblStyle w:val="TableGrid"/>
        <w:tblW w:w="0" w:type="auto"/>
        <w:shd w:val="clear" w:color="auto" w:fill="AEAAAA" w:themeFill="background2" w:themeFillShade="BF"/>
        <w:tblLook w:val="04A0" w:firstRow="1" w:lastRow="0" w:firstColumn="1" w:lastColumn="0" w:noHBand="0" w:noVBand="1"/>
      </w:tblPr>
      <w:tblGrid>
        <w:gridCol w:w="9350"/>
      </w:tblGrid>
      <w:tr w:rsidR="004965C6" w14:paraId="07FD3D19" w14:textId="77777777" w:rsidTr="00DE51F5">
        <w:tc>
          <w:tcPr>
            <w:tcW w:w="9350" w:type="dxa"/>
            <w:shd w:val="clear" w:color="auto" w:fill="AEAAAA" w:themeFill="background2" w:themeFillShade="BF"/>
          </w:tcPr>
          <w:p w14:paraId="0171DB78" w14:textId="472A6E50" w:rsidR="004965C6" w:rsidRDefault="004965C6" w:rsidP="00D47BF0">
            <w:pPr>
              <w:rPr>
                <w:i/>
                <w:iCs/>
              </w:rPr>
            </w:pPr>
            <w:r>
              <w:t xml:space="preserve">    </w:t>
            </w:r>
            <w:proofErr w:type="spellStart"/>
            <w:r>
              <w:t>r</w:t>
            </w:r>
            <w:r>
              <w:rPr>
                <w:i/>
                <w:iCs/>
              </w:rPr>
              <w:t>oscore</w:t>
            </w:r>
            <w:proofErr w:type="spellEnd"/>
          </w:p>
        </w:tc>
      </w:tr>
    </w:tbl>
    <w:p w14:paraId="60AB17B8" w14:textId="77777777" w:rsidR="004965C6" w:rsidRPr="00061F86" w:rsidRDefault="004965C6" w:rsidP="00D47BF0">
      <w:pPr>
        <w:rPr>
          <w:i/>
          <w:iCs/>
        </w:rPr>
      </w:pPr>
    </w:p>
    <w:p w14:paraId="6991497E" w14:textId="727CB552" w:rsidR="0041695D" w:rsidRDefault="00F359DF" w:rsidP="00D47BF0">
      <w:r w:rsidRPr="00F359DF">
        <w:rPr>
          <w:noProof/>
        </w:rPr>
        <w:drawing>
          <wp:inline distT="0" distB="0" distL="0" distR="0" wp14:anchorId="3544EF58" wp14:editId="0CA0AB51">
            <wp:extent cx="5943600" cy="3463925"/>
            <wp:effectExtent l="0" t="0" r="0" b="317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3463925"/>
                    </a:xfrm>
                    <a:prstGeom prst="rect">
                      <a:avLst/>
                    </a:prstGeom>
                  </pic:spPr>
                </pic:pic>
              </a:graphicData>
            </a:graphic>
          </wp:inline>
        </w:drawing>
      </w:r>
    </w:p>
    <w:p w14:paraId="74E835E3" w14:textId="77777777" w:rsidR="00EF3A02" w:rsidRDefault="00EF3A02" w:rsidP="00D47BF0"/>
    <w:p w14:paraId="3DD8649C" w14:textId="717FDBD1" w:rsidR="00E53558" w:rsidRDefault="00E53558" w:rsidP="00D47BF0">
      <w:r>
        <w:lastRenderedPageBreak/>
        <w:t xml:space="preserve">Open another terminal window (or tab, or split screen) and </w:t>
      </w:r>
      <w:r w:rsidR="00996FB1">
        <w:t>navigate to ~/</w:t>
      </w:r>
      <w:proofErr w:type="spellStart"/>
      <w:r w:rsidR="00996FB1">
        <w:t>lidar_ws</w:t>
      </w:r>
      <w:proofErr w:type="spellEnd"/>
      <w:r w:rsidR="00996FB1">
        <w:t>/</w:t>
      </w:r>
      <w:proofErr w:type="spellStart"/>
      <w:r w:rsidR="00996FB1">
        <w:t>src</w:t>
      </w:r>
      <w:proofErr w:type="spellEnd"/>
      <w:r w:rsidR="00996FB1">
        <w:t>/</w:t>
      </w:r>
      <w:proofErr w:type="spellStart"/>
      <w:r w:rsidR="00996FB1">
        <w:t>YDLiDAR</w:t>
      </w:r>
      <w:proofErr w:type="spellEnd"/>
      <w:r w:rsidR="00996FB1">
        <w:t>/launch.</w:t>
      </w:r>
    </w:p>
    <w:p w14:paraId="723365B8" w14:textId="679F55AD" w:rsidR="00996FB1" w:rsidRDefault="00BC11A9" w:rsidP="00D47BF0">
      <w:r>
        <w:t>List out the different launch files available to run.</w:t>
      </w:r>
    </w:p>
    <w:tbl>
      <w:tblPr>
        <w:tblStyle w:val="TableGrid"/>
        <w:tblW w:w="0" w:type="auto"/>
        <w:shd w:val="clear" w:color="auto" w:fill="AEAAAA" w:themeFill="background2" w:themeFillShade="BF"/>
        <w:tblLook w:val="04A0" w:firstRow="1" w:lastRow="0" w:firstColumn="1" w:lastColumn="0" w:noHBand="0" w:noVBand="1"/>
      </w:tblPr>
      <w:tblGrid>
        <w:gridCol w:w="9350"/>
      </w:tblGrid>
      <w:tr w:rsidR="004965C6" w14:paraId="30AEA05B" w14:textId="77777777" w:rsidTr="00DE51F5">
        <w:tc>
          <w:tcPr>
            <w:tcW w:w="9350" w:type="dxa"/>
            <w:shd w:val="clear" w:color="auto" w:fill="AEAAAA" w:themeFill="background2" w:themeFillShade="BF"/>
          </w:tcPr>
          <w:p w14:paraId="7D9AA4BB" w14:textId="7B9EF40E" w:rsidR="004965C6" w:rsidRPr="004965C6" w:rsidRDefault="004965C6" w:rsidP="00D47BF0">
            <w:pPr>
              <w:rPr>
                <w:i/>
                <w:iCs/>
              </w:rPr>
            </w:pPr>
            <w:r>
              <w:t xml:space="preserve">    </w:t>
            </w:r>
            <w:proofErr w:type="gramStart"/>
            <w:r>
              <w:rPr>
                <w:i/>
                <w:iCs/>
              </w:rPr>
              <w:t xml:space="preserve">cd </w:t>
            </w:r>
            <w:r w:rsidRPr="00BC11A9">
              <w:rPr>
                <w:i/>
                <w:iCs/>
              </w:rPr>
              <w:t xml:space="preserve"> ~</w:t>
            </w:r>
            <w:proofErr w:type="gramEnd"/>
            <w:r w:rsidRPr="00BC11A9">
              <w:rPr>
                <w:i/>
                <w:iCs/>
              </w:rPr>
              <w:t>/</w:t>
            </w:r>
            <w:proofErr w:type="spellStart"/>
            <w:r w:rsidRPr="00BC11A9">
              <w:rPr>
                <w:i/>
                <w:iCs/>
              </w:rPr>
              <w:t>lidar_ws</w:t>
            </w:r>
            <w:proofErr w:type="spellEnd"/>
            <w:r w:rsidRPr="00BC11A9">
              <w:rPr>
                <w:i/>
                <w:iCs/>
              </w:rPr>
              <w:t>/</w:t>
            </w:r>
            <w:proofErr w:type="spellStart"/>
            <w:r w:rsidRPr="00BC11A9">
              <w:rPr>
                <w:i/>
                <w:iCs/>
              </w:rPr>
              <w:t>src</w:t>
            </w:r>
            <w:proofErr w:type="spellEnd"/>
            <w:r w:rsidRPr="00BC11A9">
              <w:rPr>
                <w:i/>
                <w:iCs/>
              </w:rPr>
              <w:t>/</w:t>
            </w:r>
            <w:proofErr w:type="spellStart"/>
            <w:r w:rsidRPr="00BC11A9">
              <w:rPr>
                <w:i/>
                <w:iCs/>
              </w:rPr>
              <w:t>YDLiDAR</w:t>
            </w:r>
            <w:r w:rsidR="00A206A7">
              <w:rPr>
                <w:i/>
                <w:iCs/>
              </w:rPr>
              <w:t>_ROS</w:t>
            </w:r>
            <w:proofErr w:type="spellEnd"/>
            <w:r w:rsidRPr="00BC11A9">
              <w:rPr>
                <w:i/>
                <w:iCs/>
              </w:rPr>
              <w:t>/launch</w:t>
            </w:r>
          </w:p>
        </w:tc>
      </w:tr>
    </w:tbl>
    <w:p w14:paraId="66A6B5C5" w14:textId="77777777" w:rsidR="004965C6" w:rsidRDefault="004965C6" w:rsidP="00D47BF0"/>
    <w:tbl>
      <w:tblPr>
        <w:tblStyle w:val="TableGrid"/>
        <w:tblW w:w="0" w:type="auto"/>
        <w:shd w:val="clear" w:color="auto" w:fill="AEAAAA" w:themeFill="background2" w:themeFillShade="BF"/>
        <w:tblLook w:val="04A0" w:firstRow="1" w:lastRow="0" w:firstColumn="1" w:lastColumn="0" w:noHBand="0" w:noVBand="1"/>
      </w:tblPr>
      <w:tblGrid>
        <w:gridCol w:w="9350"/>
      </w:tblGrid>
      <w:tr w:rsidR="00550830" w14:paraId="699B47DA" w14:textId="77777777" w:rsidTr="00DE51F5">
        <w:tc>
          <w:tcPr>
            <w:tcW w:w="9350" w:type="dxa"/>
            <w:shd w:val="clear" w:color="auto" w:fill="AEAAAA" w:themeFill="background2" w:themeFillShade="BF"/>
          </w:tcPr>
          <w:p w14:paraId="3FCE54E2" w14:textId="47824EB6" w:rsidR="00550830" w:rsidRDefault="00550830" w:rsidP="00D47BF0">
            <w:pPr>
              <w:rPr>
                <w:i/>
                <w:iCs/>
              </w:rPr>
            </w:pPr>
            <w:r>
              <w:rPr>
                <w:i/>
                <w:iCs/>
              </w:rPr>
              <w:t>ls</w:t>
            </w:r>
          </w:p>
        </w:tc>
      </w:tr>
    </w:tbl>
    <w:p w14:paraId="308B488C" w14:textId="77777777" w:rsidR="00550830" w:rsidRPr="00BC11A9" w:rsidRDefault="00550830" w:rsidP="00D47BF0">
      <w:pPr>
        <w:rPr>
          <w:i/>
          <w:iCs/>
        </w:rPr>
      </w:pPr>
    </w:p>
    <w:p w14:paraId="281880E3" w14:textId="66064D16" w:rsidR="00BC11A9" w:rsidRPr="00D47BF0" w:rsidRDefault="00BC11A9" w:rsidP="00D47BF0">
      <w:r w:rsidRPr="00BC11A9">
        <w:rPr>
          <w:noProof/>
        </w:rPr>
        <w:drawing>
          <wp:inline distT="0" distB="0" distL="0" distR="0" wp14:anchorId="1AC8249A" wp14:editId="3D9DF515">
            <wp:extent cx="5943600" cy="1686560"/>
            <wp:effectExtent l="0" t="0" r="0" b="8890"/>
            <wp:docPr id="140" name="Picture 14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A screenshot of a computer&#10;&#10;Description automatically generated with medium confidence"/>
                    <pic:cNvPicPr/>
                  </pic:nvPicPr>
                  <pic:blipFill>
                    <a:blip r:embed="rId67"/>
                    <a:stretch>
                      <a:fillRect/>
                    </a:stretch>
                  </pic:blipFill>
                  <pic:spPr>
                    <a:xfrm>
                      <a:off x="0" y="0"/>
                      <a:ext cx="5943600" cy="1686560"/>
                    </a:xfrm>
                    <a:prstGeom prst="rect">
                      <a:avLst/>
                    </a:prstGeom>
                  </pic:spPr>
                </pic:pic>
              </a:graphicData>
            </a:graphic>
          </wp:inline>
        </w:drawing>
      </w:r>
    </w:p>
    <w:p w14:paraId="5BA337FD" w14:textId="77777777" w:rsidR="007E52B4" w:rsidRDefault="007E52B4" w:rsidP="007E52B4"/>
    <w:p w14:paraId="00F1A190" w14:textId="130A8962" w:rsidR="007E52B4" w:rsidRDefault="00914351" w:rsidP="007E52B4">
      <w:r>
        <w:t xml:space="preserve">Using the </w:t>
      </w:r>
      <w:proofErr w:type="spellStart"/>
      <w:r>
        <w:t>roslaunch</w:t>
      </w:r>
      <w:proofErr w:type="spellEnd"/>
      <w:r>
        <w:t xml:space="preserve"> command, launch the X</w:t>
      </w:r>
      <w:proofErr w:type="gramStart"/>
      <w:r>
        <w:t>2.launch</w:t>
      </w:r>
      <w:proofErr w:type="gramEnd"/>
      <w:r>
        <w:t xml:space="preserve"> file.</w:t>
      </w:r>
      <w:r w:rsidR="006F46FA">
        <w:t xml:space="preserve"> Ensure that communication is established with the LiDAR. You will audibly notice a change in spin rotation speed.</w:t>
      </w:r>
    </w:p>
    <w:p w14:paraId="2E8D04CA" w14:textId="6E901AAC" w:rsidR="00AD280E" w:rsidRDefault="00AD280E" w:rsidP="007E52B4">
      <w:pPr>
        <w:rPr>
          <w:i/>
          <w:iCs/>
        </w:rPr>
      </w:pPr>
    </w:p>
    <w:tbl>
      <w:tblPr>
        <w:tblStyle w:val="TableGrid"/>
        <w:tblW w:w="0" w:type="auto"/>
        <w:shd w:val="clear" w:color="auto" w:fill="AEAAAA" w:themeFill="background2" w:themeFillShade="BF"/>
        <w:tblLook w:val="04A0" w:firstRow="1" w:lastRow="0" w:firstColumn="1" w:lastColumn="0" w:noHBand="0" w:noVBand="1"/>
      </w:tblPr>
      <w:tblGrid>
        <w:gridCol w:w="9350"/>
      </w:tblGrid>
      <w:tr w:rsidR="00550830" w14:paraId="15AC14F3" w14:textId="77777777" w:rsidTr="00DE51F5">
        <w:tc>
          <w:tcPr>
            <w:tcW w:w="9350" w:type="dxa"/>
            <w:shd w:val="clear" w:color="auto" w:fill="AEAAAA" w:themeFill="background2" w:themeFillShade="BF"/>
          </w:tcPr>
          <w:p w14:paraId="53F5BEF8" w14:textId="1B64369E" w:rsidR="00550830" w:rsidRDefault="00550830" w:rsidP="007E52B4">
            <w:pPr>
              <w:rPr>
                <w:i/>
                <w:iCs/>
              </w:rPr>
            </w:pPr>
            <w:r>
              <w:t xml:space="preserve">    </w:t>
            </w:r>
            <w:proofErr w:type="spellStart"/>
            <w:r>
              <w:rPr>
                <w:i/>
                <w:iCs/>
              </w:rPr>
              <w:t>roslaunch</w:t>
            </w:r>
            <w:proofErr w:type="spellEnd"/>
            <w:r>
              <w:rPr>
                <w:i/>
                <w:iCs/>
              </w:rPr>
              <w:t xml:space="preserve"> X</w:t>
            </w:r>
            <w:proofErr w:type="gramStart"/>
            <w:r>
              <w:rPr>
                <w:i/>
                <w:iCs/>
              </w:rPr>
              <w:t>2.launch</w:t>
            </w:r>
            <w:proofErr w:type="gramEnd"/>
          </w:p>
        </w:tc>
      </w:tr>
    </w:tbl>
    <w:p w14:paraId="57BFEE97" w14:textId="77777777" w:rsidR="00550830" w:rsidRPr="00AD280E" w:rsidRDefault="00550830" w:rsidP="007E52B4">
      <w:pPr>
        <w:rPr>
          <w:i/>
          <w:iCs/>
        </w:rPr>
      </w:pPr>
    </w:p>
    <w:p w14:paraId="5C45267E" w14:textId="6B44D1FF" w:rsidR="00914351" w:rsidRDefault="00914351" w:rsidP="007E52B4">
      <w:r w:rsidRPr="00914351">
        <w:rPr>
          <w:noProof/>
        </w:rPr>
        <w:lastRenderedPageBreak/>
        <w:drawing>
          <wp:inline distT="0" distB="0" distL="0" distR="0" wp14:anchorId="4A391E98" wp14:editId="2BD47E74">
            <wp:extent cx="4940983" cy="4133850"/>
            <wp:effectExtent l="0" t="0" r="0" b="0"/>
            <wp:docPr id="141" name="Picture 14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10;&#10;Description automatically generated"/>
                    <pic:cNvPicPr/>
                  </pic:nvPicPr>
                  <pic:blipFill>
                    <a:blip r:embed="rId68"/>
                    <a:stretch>
                      <a:fillRect/>
                    </a:stretch>
                  </pic:blipFill>
                  <pic:spPr>
                    <a:xfrm>
                      <a:off x="0" y="0"/>
                      <a:ext cx="4942841" cy="4135405"/>
                    </a:xfrm>
                    <a:prstGeom prst="rect">
                      <a:avLst/>
                    </a:prstGeom>
                  </pic:spPr>
                </pic:pic>
              </a:graphicData>
            </a:graphic>
          </wp:inline>
        </w:drawing>
      </w:r>
    </w:p>
    <w:p w14:paraId="39B3C692" w14:textId="77777777" w:rsidR="009161B7" w:rsidRDefault="009161B7" w:rsidP="007E52B4"/>
    <w:p w14:paraId="5E582172" w14:textId="241B2861" w:rsidR="009161B7" w:rsidRDefault="00D471F1" w:rsidP="007E52B4">
      <w:r>
        <w:t>Next, open a new terminal window (or tab, or split-screen)</w:t>
      </w:r>
      <w:r w:rsidR="00753B9C">
        <w:t>.</w:t>
      </w:r>
    </w:p>
    <w:p w14:paraId="406748C5" w14:textId="0939EAB6" w:rsidR="00753B9C" w:rsidRDefault="00753B9C" w:rsidP="007E52B4">
      <w:r>
        <w:t>Use the rostopic list command to view all available streaming topics.</w:t>
      </w:r>
    </w:p>
    <w:p w14:paraId="27033DC2" w14:textId="4252C352" w:rsidR="003963B1" w:rsidRDefault="003963B1" w:rsidP="007E52B4"/>
    <w:tbl>
      <w:tblPr>
        <w:tblStyle w:val="TableGrid"/>
        <w:tblW w:w="0" w:type="auto"/>
        <w:shd w:val="clear" w:color="auto" w:fill="AEAAAA" w:themeFill="background2" w:themeFillShade="BF"/>
        <w:tblLook w:val="04A0" w:firstRow="1" w:lastRow="0" w:firstColumn="1" w:lastColumn="0" w:noHBand="0" w:noVBand="1"/>
      </w:tblPr>
      <w:tblGrid>
        <w:gridCol w:w="9350"/>
      </w:tblGrid>
      <w:tr w:rsidR="0048760B" w14:paraId="13FEA3F6" w14:textId="77777777" w:rsidTr="00DE51F5">
        <w:tc>
          <w:tcPr>
            <w:tcW w:w="9350" w:type="dxa"/>
            <w:shd w:val="clear" w:color="auto" w:fill="AEAAAA" w:themeFill="background2" w:themeFillShade="BF"/>
          </w:tcPr>
          <w:p w14:paraId="23D3EB82" w14:textId="72F529D5" w:rsidR="0048760B" w:rsidRPr="00DE51F5" w:rsidRDefault="0048760B" w:rsidP="007E52B4">
            <w:pPr>
              <w:rPr>
                <w:i/>
                <w:iCs/>
              </w:rPr>
            </w:pPr>
            <w:r>
              <w:t xml:space="preserve">    </w:t>
            </w:r>
            <w:r w:rsidRPr="00DE51F5">
              <w:rPr>
                <w:i/>
                <w:iCs/>
              </w:rPr>
              <w:t>rostopic list</w:t>
            </w:r>
          </w:p>
        </w:tc>
      </w:tr>
    </w:tbl>
    <w:p w14:paraId="0EC947ED" w14:textId="77777777" w:rsidR="0048760B" w:rsidRDefault="0048760B" w:rsidP="007E52B4"/>
    <w:p w14:paraId="7EFEFAB2" w14:textId="6A8874DD" w:rsidR="00753B9C" w:rsidRDefault="00873481" w:rsidP="007E52B4">
      <w:r w:rsidRPr="00873481">
        <w:rPr>
          <w:noProof/>
        </w:rPr>
        <w:drawing>
          <wp:inline distT="0" distB="0" distL="0" distR="0" wp14:anchorId="0FF82FE9" wp14:editId="67123E3C">
            <wp:extent cx="5943600" cy="1182370"/>
            <wp:effectExtent l="0" t="0" r="0" b="0"/>
            <wp:docPr id="142" name="Picture 14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Graphical user interface&#10;&#10;Description automatically generated"/>
                    <pic:cNvPicPr/>
                  </pic:nvPicPr>
                  <pic:blipFill>
                    <a:blip r:embed="rId69"/>
                    <a:stretch>
                      <a:fillRect/>
                    </a:stretch>
                  </pic:blipFill>
                  <pic:spPr>
                    <a:xfrm>
                      <a:off x="0" y="0"/>
                      <a:ext cx="5943600" cy="1182370"/>
                    </a:xfrm>
                    <a:prstGeom prst="rect">
                      <a:avLst/>
                    </a:prstGeom>
                  </pic:spPr>
                </pic:pic>
              </a:graphicData>
            </a:graphic>
          </wp:inline>
        </w:drawing>
      </w:r>
    </w:p>
    <w:p w14:paraId="5BEDF025" w14:textId="6F8F742B" w:rsidR="00873481" w:rsidRDefault="00873481" w:rsidP="007E52B4"/>
    <w:p w14:paraId="6D689752" w14:textId="126C8F12" w:rsidR="00560C10" w:rsidRDefault="00560C10" w:rsidP="007E52B4">
      <w:r>
        <w:t>Find more information about the /scan topic including the datatype and port its hosted on.</w:t>
      </w:r>
    </w:p>
    <w:p w14:paraId="69B97064" w14:textId="1E2697A9" w:rsidR="00560C10" w:rsidRDefault="00560C10" w:rsidP="007E52B4">
      <w:r>
        <w:rPr>
          <w:noProof/>
        </w:rPr>
        <w:lastRenderedPageBreak/>
        <w:drawing>
          <wp:inline distT="0" distB="0" distL="0" distR="0" wp14:anchorId="19FD1218" wp14:editId="261C138C">
            <wp:extent cx="5934075" cy="16668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34075" cy="1666875"/>
                    </a:xfrm>
                    <a:prstGeom prst="rect">
                      <a:avLst/>
                    </a:prstGeom>
                    <a:noFill/>
                    <a:ln>
                      <a:noFill/>
                    </a:ln>
                  </pic:spPr>
                </pic:pic>
              </a:graphicData>
            </a:graphic>
          </wp:inline>
        </w:drawing>
      </w:r>
    </w:p>
    <w:p w14:paraId="787F1C4C" w14:textId="77777777" w:rsidR="00560C10" w:rsidRDefault="00560C10" w:rsidP="007E52B4"/>
    <w:p w14:paraId="17BC6F2E" w14:textId="59202BAF" w:rsidR="00873481" w:rsidRDefault="00873481" w:rsidP="007E52B4">
      <w:r>
        <w:t xml:space="preserve">Use the rostopic echo command to view the data being streamed on </w:t>
      </w:r>
      <w:r w:rsidR="00235914">
        <w:t>the /scan</w:t>
      </w:r>
      <w:r>
        <w:t xml:space="preserve"> topic.</w:t>
      </w:r>
    </w:p>
    <w:tbl>
      <w:tblPr>
        <w:tblStyle w:val="TableGrid"/>
        <w:tblW w:w="0" w:type="auto"/>
        <w:shd w:val="clear" w:color="auto" w:fill="AEAAAA" w:themeFill="background2" w:themeFillShade="BF"/>
        <w:tblLook w:val="04A0" w:firstRow="1" w:lastRow="0" w:firstColumn="1" w:lastColumn="0" w:noHBand="0" w:noVBand="1"/>
      </w:tblPr>
      <w:tblGrid>
        <w:gridCol w:w="9350"/>
      </w:tblGrid>
      <w:tr w:rsidR="004E0FE2" w14:paraId="457707C2" w14:textId="77777777" w:rsidTr="00DE51F5">
        <w:tc>
          <w:tcPr>
            <w:tcW w:w="9350" w:type="dxa"/>
            <w:shd w:val="clear" w:color="auto" w:fill="AEAAAA" w:themeFill="background2" w:themeFillShade="BF"/>
          </w:tcPr>
          <w:p w14:paraId="12DD0E37" w14:textId="1EBB76BF" w:rsidR="004E0FE2" w:rsidRDefault="004E0FE2" w:rsidP="007E52B4">
            <w:pPr>
              <w:rPr>
                <w:i/>
                <w:iCs/>
              </w:rPr>
            </w:pPr>
            <w:r>
              <w:t xml:space="preserve">    </w:t>
            </w:r>
            <w:r>
              <w:rPr>
                <w:i/>
                <w:iCs/>
              </w:rPr>
              <w:t>rostopic echo /scan</w:t>
            </w:r>
          </w:p>
        </w:tc>
      </w:tr>
    </w:tbl>
    <w:p w14:paraId="72111E01" w14:textId="77777777" w:rsidR="00560C10" w:rsidRPr="00235914" w:rsidRDefault="00560C10" w:rsidP="007E52B4">
      <w:pPr>
        <w:rPr>
          <w:i/>
          <w:iCs/>
        </w:rPr>
      </w:pPr>
    </w:p>
    <w:p w14:paraId="4EA0C5D0" w14:textId="1C2FF900" w:rsidR="00873481" w:rsidRDefault="00235914" w:rsidP="007E52B4">
      <w:r w:rsidRPr="00235914">
        <w:rPr>
          <w:noProof/>
        </w:rPr>
        <w:drawing>
          <wp:inline distT="0" distB="0" distL="0" distR="0" wp14:anchorId="777026E6" wp14:editId="62832F70">
            <wp:extent cx="5943600" cy="4973955"/>
            <wp:effectExtent l="0" t="0" r="0" b="0"/>
            <wp:docPr id="143" name="Picture 14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 chart&#10;&#10;Description automatically generated"/>
                    <pic:cNvPicPr/>
                  </pic:nvPicPr>
                  <pic:blipFill>
                    <a:blip r:embed="rId71"/>
                    <a:stretch>
                      <a:fillRect/>
                    </a:stretch>
                  </pic:blipFill>
                  <pic:spPr>
                    <a:xfrm>
                      <a:off x="0" y="0"/>
                      <a:ext cx="5943600" cy="4973955"/>
                    </a:xfrm>
                    <a:prstGeom prst="rect">
                      <a:avLst/>
                    </a:prstGeom>
                  </pic:spPr>
                </pic:pic>
              </a:graphicData>
            </a:graphic>
          </wp:inline>
        </w:drawing>
      </w:r>
    </w:p>
    <w:p w14:paraId="502FEEDD" w14:textId="77777777" w:rsidR="007E52B4" w:rsidRDefault="007E52B4" w:rsidP="007E52B4"/>
    <w:p w14:paraId="7048778D" w14:textId="3777F554" w:rsidR="009D2515" w:rsidRDefault="00426517" w:rsidP="007E52B4">
      <w:r>
        <w:lastRenderedPageBreak/>
        <w:t xml:space="preserve">Press </w:t>
      </w:r>
      <w:r>
        <w:rPr>
          <w:b/>
          <w:bCs/>
        </w:rPr>
        <w:t>CTRL + C</w:t>
      </w:r>
      <w:r>
        <w:t xml:space="preserve"> to stop viewing the data stream.</w:t>
      </w:r>
    </w:p>
    <w:p w14:paraId="1A0978A3" w14:textId="77777777" w:rsidR="00911845" w:rsidRDefault="00911845" w:rsidP="007E52B4"/>
    <w:p w14:paraId="73E67364" w14:textId="21E6CC17" w:rsidR="00911845" w:rsidRDefault="00224AFA" w:rsidP="007E52B4">
      <w:r>
        <w:t>Next, open the ROS Visualization tool.</w:t>
      </w:r>
      <w:r w:rsidR="00E5127E">
        <w:t xml:space="preserve"> A graphical utility will launch.</w:t>
      </w:r>
    </w:p>
    <w:p w14:paraId="74D9C8A8" w14:textId="686BF606" w:rsidR="00224AFA" w:rsidRDefault="00224AFA" w:rsidP="007E52B4">
      <w:pPr>
        <w:rPr>
          <w:i/>
          <w:iCs/>
        </w:rPr>
      </w:pPr>
    </w:p>
    <w:tbl>
      <w:tblPr>
        <w:tblStyle w:val="TableGrid"/>
        <w:tblW w:w="0" w:type="auto"/>
        <w:shd w:val="clear" w:color="auto" w:fill="AEAAAA" w:themeFill="background2" w:themeFillShade="BF"/>
        <w:tblLook w:val="04A0" w:firstRow="1" w:lastRow="0" w:firstColumn="1" w:lastColumn="0" w:noHBand="0" w:noVBand="1"/>
      </w:tblPr>
      <w:tblGrid>
        <w:gridCol w:w="9350"/>
      </w:tblGrid>
      <w:tr w:rsidR="00DA7FFD" w14:paraId="66F78FE1" w14:textId="77777777" w:rsidTr="00DE51F5">
        <w:tc>
          <w:tcPr>
            <w:tcW w:w="9350" w:type="dxa"/>
            <w:shd w:val="clear" w:color="auto" w:fill="AEAAAA" w:themeFill="background2" w:themeFillShade="BF"/>
          </w:tcPr>
          <w:p w14:paraId="0773224D" w14:textId="66F1E1AF" w:rsidR="00DA7FFD" w:rsidRDefault="00DA7FFD" w:rsidP="007E52B4">
            <w:pPr>
              <w:rPr>
                <w:i/>
                <w:iCs/>
              </w:rPr>
            </w:pPr>
            <w:r>
              <w:t xml:space="preserve">    </w:t>
            </w:r>
            <w:proofErr w:type="spellStart"/>
            <w:r>
              <w:t>r</w:t>
            </w:r>
            <w:r>
              <w:rPr>
                <w:i/>
                <w:iCs/>
              </w:rPr>
              <w:t>viz</w:t>
            </w:r>
            <w:proofErr w:type="spellEnd"/>
          </w:p>
        </w:tc>
      </w:tr>
    </w:tbl>
    <w:p w14:paraId="014D76A7" w14:textId="77777777" w:rsidR="00DA7FFD" w:rsidRDefault="00DA7FFD" w:rsidP="007E52B4">
      <w:pPr>
        <w:rPr>
          <w:i/>
          <w:iCs/>
        </w:rPr>
      </w:pPr>
    </w:p>
    <w:p w14:paraId="1638D23C" w14:textId="465DD08C" w:rsidR="00224AFA" w:rsidRPr="00224AFA" w:rsidRDefault="00E5127E" w:rsidP="007E52B4">
      <w:r w:rsidRPr="00E5127E">
        <w:rPr>
          <w:noProof/>
        </w:rPr>
        <w:drawing>
          <wp:inline distT="0" distB="0" distL="0" distR="0" wp14:anchorId="18166095" wp14:editId="1872448B">
            <wp:extent cx="5943600" cy="4109720"/>
            <wp:effectExtent l="0" t="0" r="0" b="5080"/>
            <wp:docPr id="144" name="Picture 14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Graphical user interface&#10;&#10;Description automatically generated"/>
                    <pic:cNvPicPr/>
                  </pic:nvPicPr>
                  <pic:blipFill>
                    <a:blip r:embed="rId72"/>
                    <a:stretch>
                      <a:fillRect/>
                    </a:stretch>
                  </pic:blipFill>
                  <pic:spPr>
                    <a:xfrm>
                      <a:off x="0" y="0"/>
                      <a:ext cx="5943600" cy="4109720"/>
                    </a:xfrm>
                    <a:prstGeom prst="rect">
                      <a:avLst/>
                    </a:prstGeom>
                  </pic:spPr>
                </pic:pic>
              </a:graphicData>
            </a:graphic>
          </wp:inline>
        </w:drawing>
      </w:r>
    </w:p>
    <w:p w14:paraId="372BFBF6" w14:textId="77777777" w:rsidR="007E52B4" w:rsidRDefault="007E52B4" w:rsidP="007E52B4"/>
    <w:p w14:paraId="6D3664A3" w14:textId="744585F7" w:rsidR="007E52B4" w:rsidRDefault="007C0DFD" w:rsidP="007E52B4">
      <w:r>
        <w:t xml:space="preserve">In the left pane, click </w:t>
      </w:r>
      <w:r>
        <w:rPr>
          <w:b/>
          <w:bCs/>
        </w:rPr>
        <w:t>Add</w:t>
      </w:r>
      <w:r>
        <w:t xml:space="preserve">. A window will appear to select the </w:t>
      </w:r>
      <w:r w:rsidR="0038571C">
        <w:t>display type to add.</w:t>
      </w:r>
    </w:p>
    <w:p w14:paraId="02B68666" w14:textId="3151F729" w:rsidR="007C0DFD" w:rsidRPr="007C0DFD" w:rsidRDefault="00D1343A" w:rsidP="007E52B4">
      <w:r>
        <w:rPr>
          <w:noProof/>
        </w:rPr>
        <w:lastRenderedPageBreak/>
        <mc:AlternateContent>
          <mc:Choice Requires="wps">
            <w:drawing>
              <wp:anchor distT="0" distB="0" distL="114300" distR="114300" simplePos="0" relativeHeight="251659269" behindDoc="0" locked="0" layoutInCell="1" allowOverlap="1" wp14:anchorId="30839E3C" wp14:editId="649B87C3">
                <wp:simplePos x="0" y="0"/>
                <wp:positionH relativeFrom="column">
                  <wp:posOffset>114300</wp:posOffset>
                </wp:positionH>
                <wp:positionV relativeFrom="paragraph">
                  <wp:posOffset>3105150</wp:posOffset>
                </wp:positionV>
                <wp:extent cx="314325" cy="523875"/>
                <wp:effectExtent l="19050" t="0" r="28575" b="47625"/>
                <wp:wrapNone/>
                <wp:docPr id="26" name="Arrow: Down 26"/>
                <wp:cNvGraphicFramePr/>
                <a:graphic xmlns:a="http://schemas.openxmlformats.org/drawingml/2006/main">
                  <a:graphicData uri="http://schemas.microsoft.com/office/word/2010/wordprocessingShape">
                    <wps:wsp>
                      <wps:cNvSpPr/>
                      <wps:spPr>
                        <a:xfrm>
                          <a:off x="0" y="0"/>
                          <a:ext cx="314325" cy="523875"/>
                        </a:xfrm>
                        <a:prstGeom prst="downArrow">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DE1EE49"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26" o:spid="_x0000_s1026" type="#_x0000_t67" style="position:absolute;margin-left:9pt;margin-top:244.5pt;width:24.75pt;height:41.25pt;z-index:25165926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" adj="15120" fillcolor="#ed7d31 [3205]" strokecolor="#823b0b [1605]" strokeweight="1pt"/>
            </w:pict>
          </mc:Fallback>
        </mc:AlternateContent>
      </w:r>
      <w:r w:rsidR="007C0DFD" w:rsidRPr="007C0DFD">
        <w:rPr>
          <w:noProof/>
        </w:rPr>
        <w:drawing>
          <wp:inline distT="0" distB="0" distL="0" distR="0" wp14:anchorId="40EA52F0" wp14:editId="475D645C">
            <wp:extent cx="5943600" cy="4358005"/>
            <wp:effectExtent l="0" t="0" r="0" b="4445"/>
            <wp:docPr id="145" name="Picture 1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application&#10;&#10;Description automatically generated"/>
                    <pic:cNvPicPr/>
                  </pic:nvPicPr>
                  <pic:blipFill>
                    <a:blip r:embed="rId73"/>
                    <a:stretch>
                      <a:fillRect/>
                    </a:stretch>
                  </pic:blipFill>
                  <pic:spPr>
                    <a:xfrm>
                      <a:off x="0" y="0"/>
                      <a:ext cx="5943600" cy="4358005"/>
                    </a:xfrm>
                    <a:prstGeom prst="rect">
                      <a:avLst/>
                    </a:prstGeom>
                  </pic:spPr>
                </pic:pic>
              </a:graphicData>
            </a:graphic>
          </wp:inline>
        </w:drawing>
      </w:r>
    </w:p>
    <w:p w14:paraId="082CE5E7" w14:textId="77777777" w:rsidR="007E52B4" w:rsidRDefault="007E52B4" w:rsidP="007E52B4"/>
    <w:p w14:paraId="6C21D42E" w14:textId="790A4AD6" w:rsidR="007E52B4" w:rsidRDefault="00FE105F" w:rsidP="007E52B4">
      <w:r>
        <w:t xml:space="preserve">Choose </w:t>
      </w:r>
      <w:proofErr w:type="spellStart"/>
      <w:r>
        <w:t>laserscan</w:t>
      </w:r>
      <w:proofErr w:type="spellEnd"/>
      <w:r>
        <w:t xml:space="preserve"> and press OK.</w:t>
      </w:r>
    </w:p>
    <w:p w14:paraId="0405BA08" w14:textId="189C6E87" w:rsidR="00FE105F" w:rsidRDefault="00FE105F" w:rsidP="007E52B4">
      <w:r w:rsidRPr="00FE105F">
        <w:rPr>
          <w:noProof/>
        </w:rPr>
        <w:drawing>
          <wp:inline distT="0" distB="0" distL="0" distR="0" wp14:anchorId="4448F5FB" wp14:editId="34B7B1B9">
            <wp:extent cx="2305205" cy="3133725"/>
            <wp:effectExtent l="0" t="0" r="0" b="0"/>
            <wp:docPr id="146" name="Picture 14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 application&#10;&#10;Description automatically generated"/>
                    <pic:cNvPicPr/>
                  </pic:nvPicPr>
                  <pic:blipFill>
                    <a:blip r:embed="rId74"/>
                    <a:stretch>
                      <a:fillRect/>
                    </a:stretch>
                  </pic:blipFill>
                  <pic:spPr>
                    <a:xfrm>
                      <a:off x="0" y="0"/>
                      <a:ext cx="2308410" cy="3138082"/>
                    </a:xfrm>
                    <a:prstGeom prst="rect">
                      <a:avLst/>
                    </a:prstGeom>
                  </pic:spPr>
                </pic:pic>
              </a:graphicData>
            </a:graphic>
          </wp:inline>
        </w:drawing>
      </w:r>
    </w:p>
    <w:p w14:paraId="0FB5DBD6" w14:textId="09E0F4E6" w:rsidR="00FC7FE4" w:rsidRDefault="002B06B5" w:rsidP="007E52B4">
      <w:r>
        <w:lastRenderedPageBreak/>
        <w:t xml:space="preserve">Back in the left pane, set the </w:t>
      </w:r>
      <w:proofErr w:type="spellStart"/>
      <w:r>
        <w:t>laserscan</w:t>
      </w:r>
      <w:proofErr w:type="spellEnd"/>
      <w:r>
        <w:t xml:space="preserve"> topic to /scan.</w:t>
      </w:r>
    </w:p>
    <w:p w14:paraId="5E92695A" w14:textId="3A62C79F" w:rsidR="002B06B5" w:rsidRDefault="002B06B5" w:rsidP="007E52B4">
      <w:r w:rsidRPr="002B06B5">
        <w:rPr>
          <w:noProof/>
        </w:rPr>
        <w:drawing>
          <wp:inline distT="0" distB="0" distL="0" distR="0" wp14:anchorId="7A90DF92" wp14:editId="22DDE8D0">
            <wp:extent cx="2572109" cy="2029108"/>
            <wp:effectExtent l="0" t="0" r="0" b="9525"/>
            <wp:docPr id="147" name="Picture 14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Chart&#10;&#10;Description automatically generated with medium confidence"/>
                    <pic:cNvPicPr/>
                  </pic:nvPicPr>
                  <pic:blipFill>
                    <a:blip r:embed="rId75"/>
                    <a:stretch>
                      <a:fillRect/>
                    </a:stretch>
                  </pic:blipFill>
                  <pic:spPr>
                    <a:xfrm>
                      <a:off x="0" y="0"/>
                      <a:ext cx="2572109" cy="2029108"/>
                    </a:xfrm>
                    <a:prstGeom prst="rect">
                      <a:avLst/>
                    </a:prstGeom>
                  </pic:spPr>
                </pic:pic>
              </a:graphicData>
            </a:graphic>
          </wp:inline>
        </w:drawing>
      </w:r>
    </w:p>
    <w:p w14:paraId="4E97C2E2" w14:textId="77777777" w:rsidR="002B06B5" w:rsidRDefault="002B06B5" w:rsidP="007E52B4"/>
    <w:p w14:paraId="7CB63C90" w14:textId="07E574D5" w:rsidR="00F652FF" w:rsidRDefault="00F652FF" w:rsidP="007E52B4">
      <w:r>
        <w:t xml:space="preserve">You will notice that RVIZ is in error state. This is because it does not have a </w:t>
      </w:r>
      <w:r w:rsidRPr="00203E00">
        <w:rPr>
          <w:color w:val="FF0000"/>
        </w:rPr>
        <w:t xml:space="preserve">reference point </w:t>
      </w:r>
      <w:r>
        <w:t xml:space="preserve">to plot the </w:t>
      </w:r>
      <w:proofErr w:type="spellStart"/>
      <w:r>
        <w:t>pointcloud</w:t>
      </w:r>
      <w:proofErr w:type="spellEnd"/>
      <w:r>
        <w:t xml:space="preserve"> data against.</w:t>
      </w:r>
    </w:p>
    <w:p w14:paraId="5C3CD4ED" w14:textId="1629B720" w:rsidR="005A6F24" w:rsidRDefault="009B6995" w:rsidP="007E52B4">
      <w:r>
        <w:t xml:space="preserve">Under </w:t>
      </w:r>
      <w:r>
        <w:rPr>
          <w:b/>
          <w:bCs/>
        </w:rPr>
        <w:t>Display</w:t>
      </w:r>
      <w:r>
        <w:t xml:space="preserve">, change the Fixed Frame to </w:t>
      </w:r>
      <w:proofErr w:type="spellStart"/>
      <w:r>
        <w:t>laser_frame</w:t>
      </w:r>
      <w:proofErr w:type="spellEnd"/>
      <w:r>
        <w:t xml:space="preserve">. </w:t>
      </w:r>
    </w:p>
    <w:p w14:paraId="045E03BF" w14:textId="5515BDAA" w:rsidR="009B6995" w:rsidRDefault="00E9216C" w:rsidP="007E52B4">
      <w:r>
        <w:rPr>
          <w:noProof/>
        </w:rPr>
        <mc:AlternateContent>
          <mc:Choice Requires="wps">
            <w:drawing>
              <wp:anchor distT="0" distB="0" distL="114300" distR="114300" simplePos="0" relativeHeight="251660293" behindDoc="0" locked="0" layoutInCell="1" allowOverlap="1" wp14:anchorId="3E19FE65" wp14:editId="437F7067">
                <wp:simplePos x="0" y="0"/>
                <wp:positionH relativeFrom="column">
                  <wp:posOffset>1466850</wp:posOffset>
                </wp:positionH>
                <wp:positionV relativeFrom="paragraph">
                  <wp:posOffset>58420</wp:posOffset>
                </wp:positionV>
                <wp:extent cx="361950" cy="342900"/>
                <wp:effectExtent l="19050" t="0" r="19050" b="38100"/>
                <wp:wrapNone/>
                <wp:docPr id="27" name="Arrow: Down 27"/>
                <wp:cNvGraphicFramePr/>
                <a:graphic xmlns:a="http://schemas.openxmlformats.org/drawingml/2006/main">
                  <a:graphicData uri="http://schemas.microsoft.com/office/word/2010/wordprocessingShape">
                    <wps:wsp>
                      <wps:cNvSpPr/>
                      <wps:spPr>
                        <a:xfrm>
                          <a:off x="0" y="0"/>
                          <a:ext cx="361950" cy="342900"/>
                        </a:xfrm>
                        <a:prstGeom prst="downArrow">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CCBE199" id="Arrow: Down 27" o:spid="_x0000_s1026" type="#_x0000_t67" style="position:absolute;margin-left:115.5pt;margin-top:4.6pt;width:28.5pt;height:27pt;z-index:25166029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" adj="10800" fillcolor="#ed7d31 [3205]" strokecolor="#823b0b [1605]" strokeweight="1pt"/>
            </w:pict>
          </mc:Fallback>
        </mc:AlternateContent>
      </w:r>
      <w:r w:rsidR="009B6995" w:rsidRPr="009B6995">
        <w:rPr>
          <w:noProof/>
        </w:rPr>
        <w:drawing>
          <wp:inline distT="0" distB="0" distL="0" distR="0" wp14:anchorId="631871FE" wp14:editId="3BDA16E2">
            <wp:extent cx="2705478" cy="3134162"/>
            <wp:effectExtent l="0" t="0" r="0" b="0"/>
            <wp:docPr id="148" name="Picture 1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application&#10;&#10;Description automatically generated"/>
                    <pic:cNvPicPr/>
                  </pic:nvPicPr>
                  <pic:blipFill>
                    <a:blip r:embed="rId76"/>
                    <a:stretch>
                      <a:fillRect/>
                    </a:stretch>
                  </pic:blipFill>
                  <pic:spPr>
                    <a:xfrm>
                      <a:off x="0" y="0"/>
                      <a:ext cx="2705478" cy="3134162"/>
                    </a:xfrm>
                    <a:prstGeom prst="rect">
                      <a:avLst/>
                    </a:prstGeom>
                  </pic:spPr>
                </pic:pic>
              </a:graphicData>
            </a:graphic>
          </wp:inline>
        </w:drawing>
      </w:r>
    </w:p>
    <w:p w14:paraId="56E3B8C6" w14:textId="77777777" w:rsidR="0032131B" w:rsidRDefault="0032131B" w:rsidP="007E52B4"/>
    <w:p w14:paraId="69C47750" w14:textId="1FD8F4AE" w:rsidR="0032131B" w:rsidRDefault="0032131B" w:rsidP="007E52B4">
      <w:r>
        <w:t>You should now observe data being visualized in RVIZ.</w:t>
      </w:r>
    </w:p>
    <w:p w14:paraId="7846F81E" w14:textId="35235883" w:rsidR="0032131B" w:rsidRDefault="00761E2D" w:rsidP="007E52B4">
      <w:r>
        <w:t>Modify Laser Scan &gt; Size (m) to 0.05 to make the points a bit larger.</w:t>
      </w:r>
    </w:p>
    <w:p w14:paraId="3F0F89B7" w14:textId="5791CFE5" w:rsidR="00761E2D" w:rsidRDefault="00761E2D" w:rsidP="007E52B4">
      <w:r w:rsidRPr="00761E2D">
        <w:rPr>
          <w:noProof/>
        </w:rPr>
        <w:lastRenderedPageBreak/>
        <w:drawing>
          <wp:inline distT="0" distB="0" distL="0" distR="0" wp14:anchorId="0FE160F5" wp14:editId="4BA81A9F">
            <wp:extent cx="5943600" cy="4330700"/>
            <wp:effectExtent l="0" t="0" r="0" b="0"/>
            <wp:docPr id="149" name="Picture 14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A screenshot of a computer&#10;&#10;Description automatically generated with medium confidence"/>
                    <pic:cNvPicPr/>
                  </pic:nvPicPr>
                  <pic:blipFill>
                    <a:blip r:embed="rId77"/>
                    <a:stretch>
                      <a:fillRect/>
                    </a:stretch>
                  </pic:blipFill>
                  <pic:spPr>
                    <a:xfrm>
                      <a:off x="0" y="0"/>
                      <a:ext cx="5943600" cy="4330700"/>
                    </a:xfrm>
                    <a:prstGeom prst="rect">
                      <a:avLst/>
                    </a:prstGeom>
                  </pic:spPr>
                </pic:pic>
              </a:graphicData>
            </a:graphic>
          </wp:inline>
        </w:drawing>
      </w:r>
    </w:p>
    <w:p w14:paraId="50BC4CB0" w14:textId="77777777" w:rsidR="00104F6E" w:rsidRDefault="00104F6E" w:rsidP="007E52B4"/>
    <w:p w14:paraId="65921373" w14:textId="35C9EEF3" w:rsidR="00104F6E" w:rsidRDefault="001B532A" w:rsidP="007E52B4">
      <w:r>
        <w:t>Lastly, lets input a marker for where the LiDAR is located.</w:t>
      </w:r>
      <w:r w:rsidR="00726E86">
        <w:t xml:space="preserve"> Insert an Axis display and set it to the </w:t>
      </w:r>
      <w:proofErr w:type="spellStart"/>
      <w:r w:rsidR="00726E86">
        <w:t>base_footprint</w:t>
      </w:r>
      <w:proofErr w:type="spellEnd"/>
      <w:r w:rsidR="00726E86">
        <w:t xml:space="preserve"> </w:t>
      </w:r>
      <w:r w:rsidR="000C5B5C">
        <w:t>frame</w:t>
      </w:r>
      <w:r w:rsidR="00726E86">
        <w:t>.</w:t>
      </w:r>
    </w:p>
    <w:p w14:paraId="66A1E2DF" w14:textId="6DC383FA" w:rsidR="00726E86" w:rsidRDefault="00726E86" w:rsidP="007E52B4">
      <w:r w:rsidRPr="00726E86">
        <w:rPr>
          <w:noProof/>
        </w:rPr>
        <w:lastRenderedPageBreak/>
        <w:drawing>
          <wp:inline distT="0" distB="0" distL="0" distR="0" wp14:anchorId="00AB1153" wp14:editId="3DC4483D">
            <wp:extent cx="2781688" cy="4753638"/>
            <wp:effectExtent l="0" t="0" r="0" b="8890"/>
            <wp:docPr id="150" name="Picture 15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Graphical user interface, application&#10;&#10;Description automatically generated"/>
                    <pic:cNvPicPr/>
                  </pic:nvPicPr>
                  <pic:blipFill>
                    <a:blip r:embed="rId78"/>
                    <a:stretch>
                      <a:fillRect/>
                    </a:stretch>
                  </pic:blipFill>
                  <pic:spPr>
                    <a:xfrm>
                      <a:off x="0" y="0"/>
                      <a:ext cx="2781688" cy="4753638"/>
                    </a:xfrm>
                    <a:prstGeom prst="rect">
                      <a:avLst/>
                    </a:prstGeom>
                  </pic:spPr>
                </pic:pic>
              </a:graphicData>
            </a:graphic>
          </wp:inline>
        </w:drawing>
      </w:r>
    </w:p>
    <w:p w14:paraId="577569B7" w14:textId="77777777" w:rsidR="000A0890" w:rsidRDefault="000A0890" w:rsidP="007E52B4"/>
    <w:p w14:paraId="2431D632" w14:textId="68F8695D" w:rsidR="000A0890" w:rsidRDefault="000A0890" w:rsidP="007E52B4">
      <w:r>
        <w:t>Modify the Length and Radius values.</w:t>
      </w:r>
    </w:p>
    <w:p w14:paraId="1950133E" w14:textId="726F6405" w:rsidR="000A0890" w:rsidRDefault="000A0890" w:rsidP="007E52B4">
      <w:r w:rsidRPr="000A0890">
        <w:rPr>
          <w:noProof/>
        </w:rPr>
        <w:drawing>
          <wp:inline distT="0" distB="0" distL="0" distR="0" wp14:anchorId="365D148B" wp14:editId="2BE9F4BC">
            <wp:extent cx="2486372" cy="905001"/>
            <wp:effectExtent l="0" t="0" r="9525" b="9525"/>
            <wp:docPr id="151" name="Picture 15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Graphical user interface&#10;&#10;Description automatically generated with medium confidence"/>
                    <pic:cNvPicPr/>
                  </pic:nvPicPr>
                  <pic:blipFill>
                    <a:blip r:embed="rId79"/>
                    <a:stretch>
                      <a:fillRect/>
                    </a:stretch>
                  </pic:blipFill>
                  <pic:spPr>
                    <a:xfrm>
                      <a:off x="0" y="0"/>
                      <a:ext cx="2486372" cy="905001"/>
                    </a:xfrm>
                    <a:prstGeom prst="rect">
                      <a:avLst/>
                    </a:prstGeom>
                  </pic:spPr>
                </pic:pic>
              </a:graphicData>
            </a:graphic>
          </wp:inline>
        </w:drawing>
      </w:r>
    </w:p>
    <w:p w14:paraId="4D648CE6" w14:textId="4382F070" w:rsidR="000A0890" w:rsidRPr="009B6995" w:rsidRDefault="009C2BF0" w:rsidP="007E52B4">
      <w:r w:rsidRPr="009C2BF0">
        <w:rPr>
          <w:noProof/>
        </w:rPr>
        <w:lastRenderedPageBreak/>
        <w:drawing>
          <wp:inline distT="0" distB="0" distL="0" distR="0" wp14:anchorId="114EC305" wp14:editId="58B45A88">
            <wp:extent cx="5943600" cy="4373245"/>
            <wp:effectExtent l="0" t="0" r="0" b="8255"/>
            <wp:docPr id="152" name="Picture 15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10;&#10;Description automatically generated"/>
                    <pic:cNvPicPr/>
                  </pic:nvPicPr>
                  <pic:blipFill>
                    <a:blip r:embed="rId80"/>
                    <a:stretch>
                      <a:fillRect/>
                    </a:stretch>
                  </pic:blipFill>
                  <pic:spPr>
                    <a:xfrm>
                      <a:off x="0" y="0"/>
                      <a:ext cx="5943600" cy="4373245"/>
                    </a:xfrm>
                    <a:prstGeom prst="rect">
                      <a:avLst/>
                    </a:prstGeom>
                  </pic:spPr>
                </pic:pic>
              </a:graphicData>
            </a:graphic>
          </wp:inline>
        </w:drawing>
      </w:r>
    </w:p>
    <w:p w14:paraId="3B41EB2B" w14:textId="246E7F4A" w:rsidR="000647FF" w:rsidRDefault="000647FF">
      <w:pPr>
        <w:spacing w:line="259" w:lineRule="auto"/>
        <w:jc w:val="left"/>
      </w:pPr>
      <w:r>
        <w:t>Buil</w:t>
      </w:r>
      <w:r w:rsidR="00524225">
        <w:t>t-in display types:</w:t>
      </w:r>
    </w:p>
    <w:tbl>
      <w:tblPr>
        <w:tblW w:w="0" w:type="auto"/>
        <w:tblInd w:w="120" w:type="dxa"/>
        <w:shd w:val="clear" w:color="auto" w:fill="FFFFFF"/>
        <w:tblCellMar>
          <w:top w:w="15" w:type="dxa"/>
          <w:left w:w="15" w:type="dxa"/>
          <w:bottom w:w="15" w:type="dxa"/>
          <w:right w:w="15" w:type="dxa"/>
        </w:tblCellMar>
        <w:tblLook w:val="04A0" w:firstRow="1" w:lastRow="0" w:firstColumn="1" w:lastColumn="0" w:noHBand="0" w:noVBand="1"/>
      </w:tblPr>
      <w:tblGrid>
        <w:gridCol w:w="1747"/>
        <w:gridCol w:w="2083"/>
        <w:gridCol w:w="5410"/>
      </w:tblGrid>
      <w:tr w:rsidR="00BE5488" w:rsidRPr="00BE5488" w14:paraId="46313A9C" w14:textId="77777777" w:rsidTr="00BE5488">
        <w:tc>
          <w:tcPr>
            <w:tcW w:w="0" w:type="auto"/>
            <w:shd w:val="clear" w:color="auto" w:fill="FFFFFF"/>
            <w:tcMar>
              <w:top w:w="60" w:type="dxa"/>
              <w:left w:w="120" w:type="dxa"/>
              <w:bottom w:w="60" w:type="dxa"/>
              <w:right w:w="120" w:type="dxa"/>
            </w:tcMar>
            <w:vAlign w:val="center"/>
            <w:hideMark/>
          </w:tcPr>
          <w:p w14:paraId="506349B4" w14:textId="77777777" w:rsidR="00BE5488" w:rsidRPr="00BE5488" w:rsidRDefault="00BE5488" w:rsidP="00BE5488">
            <w:pPr>
              <w:spacing w:after="0" w:line="240" w:lineRule="auto"/>
              <w:jc w:val="left"/>
              <w:rPr>
                <w:rFonts w:ascii="Helvetica" w:eastAsia="Times New Roman" w:hAnsi="Helvetica" w:cs="Helvetica"/>
                <w:color w:val="333333"/>
                <w:sz w:val="21"/>
                <w:szCs w:val="21"/>
                <w:lang w:eastAsia="en-CA"/>
              </w:rPr>
            </w:pPr>
            <w:r w:rsidRPr="00BE5488">
              <w:rPr>
                <w:rFonts w:ascii="Helvetica" w:eastAsia="Times New Roman" w:hAnsi="Helvetica" w:cs="Helvetica"/>
                <w:b/>
                <w:bCs/>
                <w:color w:val="333333"/>
                <w:sz w:val="21"/>
                <w:szCs w:val="21"/>
                <w:lang w:eastAsia="en-CA"/>
              </w:rPr>
              <w:t>Name</w:t>
            </w:r>
          </w:p>
        </w:tc>
        <w:tc>
          <w:tcPr>
            <w:tcW w:w="0" w:type="auto"/>
            <w:shd w:val="clear" w:color="auto" w:fill="FFFFFF"/>
            <w:tcMar>
              <w:top w:w="60" w:type="dxa"/>
              <w:left w:w="120" w:type="dxa"/>
              <w:bottom w:w="60" w:type="dxa"/>
              <w:right w:w="120" w:type="dxa"/>
            </w:tcMar>
            <w:vAlign w:val="center"/>
            <w:hideMark/>
          </w:tcPr>
          <w:p w14:paraId="0C0F602D" w14:textId="77777777" w:rsidR="00BE5488" w:rsidRPr="00BE5488" w:rsidRDefault="00BE5488" w:rsidP="00BE5488">
            <w:pPr>
              <w:spacing w:after="0" w:line="240" w:lineRule="auto"/>
              <w:jc w:val="left"/>
              <w:rPr>
                <w:rFonts w:ascii="Helvetica" w:eastAsia="Times New Roman" w:hAnsi="Helvetica" w:cs="Helvetica"/>
                <w:color w:val="333333"/>
                <w:sz w:val="21"/>
                <w:szCs w:val="21"/>
                <w:lang w:eastAsia="en-CA"/>
              </w:rPr>
            </w:pPr>
            <w:r w:rsidRPr="00BE5488">
              <w:rPr>
                <w:rFonts w:ascii="Helvetica" w:eastAsia="Times New Roman" w:hAnsi="Helvetica" w:cs="Helvetica"/>
                <w:b/>
                <w:bCs/>
                <w:color w:val="333333"/>
                <w:sz w:val="21"/>
                <w:szCs w:val="21"/>
                <w:lang w:eastAsia="en-CA"/>
              </w:rPr>
              <w:t>Description</w:t>
            </w:r>
          </w:p>
        </w:tc>
        <w:tc>
          <w:tcPr>
            <w:tcW w:w="0" w:type="auto"/>
            <w:shd w:val="clear" w:color="auto" w:fill="FFFFFF"/>
            <w:tcMar>
              <w:top w:w="60" w:type="dxa"/>
              <w:left w:w="120" w:type="dxa"/>
              <w:bottom w:w="60" w:type="dxa"/>
              <w:right w:w="120" w:type="dxa"/>
            </w:tcMar>
            <w:vAlign w:val="center"/>
            <w:hideMark/>
          </w:tcPr>
          <w:p w14:paraId="44E95366" w14:textId="77777777" w:rsidR="00BE5488" w:rsidRPr="00BE5488" w:rsidRDefault="00BE5488" w:rsidP="00BE5488">
            <w:pPr>
              <w:spacing w:after="0" w:line="240" w:lineRule="auto"/>
              <w:jc w:val="left"/>
              <w:rPr>
                <w:rFonts w:ascii="Helvetica" w:eastAsia="Times New Roman" w:hAnsi="Helvetica" w:cs="Helvetica"/>
                <w:color w:val="333333"/>
                <w:sz w:val="21"/>
                <w:szCs w:val="21"/>
                <w:lang w:eastAsia="en-CA"/>
              </w:rPr>
            </w:pPr>
            <w:r w:rsidRPr="00BE5488">
              <w:rPr>
                <w:rFonts w:ascii="Helvetica" w:eastAsia="Times New Roman" w:hAnsi="Helvetica" w:cs="Helvetica"/>
                <w:b/>
                <w:bCs/>
                <w:color w:val="333333"/>
                <w:sz w:val="21"/>
                <w:szCs w:val="21"/>
                <w:lang w:eastAsia="en-CA"/>
              </w:rPr>
              <w:t>Messages Used</w:t>
            </w:r>
          </w:p>
        </w:tc>
      </w:tr>
      <w:tr w:rsidR="00BE5488" w:rsidRPr="00BE5488" w14:paraId="22412662" w14:textId="77777777" w:rsidTr="00BE5488">
        <w:tc>
          <w:tcPr>
            <w:tcW w:w="0" w:type="auto"/>
            <w:shd w:val="clear" w:color="auto" w:fill="FFFFFF"/>
            <w:tcMar>
              <w:top w:w="60" w:type="dxa"/>
              <w:left w:w="120" w:type="dxa"/>
              <w:bottom w:w="60" w:type="dxa"/>
              <w:right w:w="120" w:type="dxa"/>
            </w:tcMar>
            <w:vAlign w:val="center"/>
            <w:hideMark/>
          </w:tcPr>
          <w:p w14:paraId="69A2423E" w14:textId="20CC6CDB"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81" w:history="1">
              <w:r w:rsidR="00BE5488" w:rsidRPr="00BE5488">
                <w:rPr>
                  <w:rFonts w:ascii="Helvetica" w:eastAsia="Times New Roman" w:hAnsi="Helvetica" w:cs="Helvetica"/>
                  <w:color w:val="2B7FCF"/>
                  <w:sz w:val="21"/>
                  <w:szCs w:val="21"/>
                  <w:u w:val="single"/>
                  <w:bdr w:val="none" w:sz="0" w:space="0" w:color="auto" w:frame="1"/>
                  <w:lang w:eastAsia="en-CA"/>
                </w:rPr>
                <w:t>Axes</w:t>
              </w:r>
            </w:hyperlink>
          </w:p>
        </w:tc>
        <w:tc>
          <w:tcPr>
            <w:tcW w:w="0" w:type="auto"/>
            <w:shd w:val="clear" w:color="auto" w:fill="FFFFFF"/>
            <w:tcMar>
              <w:top w:w="60" w:type="dxa"/>
              <w:left w:w="120" w:type="dxa"/>
              <w:bottom w:w="60" w:type="dxa"/>
              <w:right w:w="120" w:type="dxa"/>
            </w:tcMar>
            <w:vAlign w:val="center"/>
            <w:hideMark/>
          </w:tcPr>
          <w:p w14:paraId="10D440FC" w14:textId="77777777" w:rsidR="00BE5488" w:rsidRPr="00BE5488" w:rsidRDefault="00BE5488" w:rsidP="00BE5488">
            <w:pPr>
              <w:spacing w:after="0" w:line="240" w:lineRule="auto"/>
              <w:jc w:val="left"/>
              <w:rPr>
                <w:rFonts w:ascii="Helvetica" w:eastAsia="Times New Roman" w:hAnsi="Helvetica" w:cs="Helvetica"/>
                <w:color w:val="333333"/>
                <w:sz w:val="21"/>
                <w:szCs w:val="21"/>
                <w:lang w:eastAsia="en-CA"/>
              </w:rPr>
            </w:pPr>
            <w:r w:rsidRPr="00BE5488">
              <w:rPr>
                <w:rFonts w:ascii="Helvetica" w:eastAsia="Times New Roman" w:hAnsi="Helvetica" w:cs="Helvetica"/>
                <w:color w:val="333333"/>
                <w:sz w:val="21"/>
                <w:szCs w:val="21"/>
                <w:lang w:eastAsia="en-CA"/>
              </w:rPr>
              <w:t>Displays a set of Axes</w:t>
            </w:r>
          </w:p>
        </w:tc>
        <w:tc>
          <w:tcPr>
            <w:tcW w:w="0" w:type="auto"/>
            <w:shd w:val="clear" w:color="auto" w:fill="FFFFFF"/>
            <w:vAlign w:val="center"/>
            <w:hideMark/>
          </w:tcPr>
          <w:p w14:paraId="39CDABB6" w14:textId="77777777" w:rsidR="00BE5488" w:rsidRPr="00BE5488" w:rsidRDefault="00BE5488" w:rsidP="00BE5488">
            <w:pPr>
              <w:spacing w:after="0" w:line="240" w:lineRule="auto"/>
              <w:jc w:val="left"/>
              <w:rPr>
                <w:rFonts w:eastAsia="Times New Roman" w:cs="Times New Roman"/>
                <w:sz w:val="20"/>
                <w:szCs w:val="20"/>
                <w:lang w:eastAsia="en-CA"/>
              </w:rPr>
            </w:pPr>
          </w:p>
        </w:tc>
      </w:tr>
      <w:tr w:rsidR="00BE5488" w:rsidRPr="00BE5488" w14:paraId="2AF956B0" w14:textId="77777777" w:rsidTr="00BE5488">
        <w:tc>
          <w:tcPr>
            <w:tcW w:w="0" w:type="auto"/>
            <w:shd w:val="clear" w:color="auto" w:fill="FFFFFF"/>
            <w:tcMar>
              <w:top w:w="60" w:type="dxa"/>
              <w:left w:w="120" w:type="dxa"/>
              <w:bottom w:w="60" w:type="dxa"/>
              <w:right w:w="120" w:type="dxa"/>
            </w:tcMar>
            <w:vAlign w:val="center"/>
            <w:hideMark/>
          </w:tcPr>
          <w:p w14:paraId="386A3918" w14:textId="5D78D3EA"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82" w:history="1">
              <w:r w:rsidR="00BE5488" w:rsidRPr="00BE5488">
                <w:rPr>
                  <w:rFonts w:ascii="Helvetica" w:eastAsia="Times New Roman" w:hAnsi="Helvetica" w:cs="Helvetica"/>
                  <w:color w:val="2B7FCF"/>
                  <w:sz w:val="21"/>
                  <w:szCs w:val="21"/>
                  <w:u w:val="single"/>
                  <w:bdr w:val="none" w:sz="0" w:space="0" w:color="auto" w:frame="1"/>
                  <w:lang w:eastAsia="en-CA"/>
                </w:rPr>
                <w:t>Effort</w:t>
              </w:r>
            </w:hyperlink>
          </w:p>
        </w:tc>
        <w:tc>
          <w:tcPr>
            <w:tcW w:w="0" w:type="auto"/>
            <w:shd w:val="clear" w:color="auto" w:fill="FFFFFF"/>
            <w:tcMar>
              <w:top w:w="60" w:type="dxa"/>
              <w:left w:w="120" w:type="dxa"/>
              <w:bottom w:w="60" w:type="dxa"/>
              <w:right w:w="120" w:type="dxa"/>
            </w:tcMar>
            <w:vAlign w:val="center"/>
            <w:hideMark/>
          </w:tcPr>
          <w:p w14:paraId="5E1D3019" w14:textId="77777777" w:rsidR="00BE5488" w:rsidRPr="00BE5488" w:rsidRDefault="00BE5488" w:rsidP="00BE5488">
            <w:pPr>
              <w:spacing w:after="0" w:line="240" w:lineRule="auto"/>
              <w:jc w:val="left"/>
              <w:rPr>
                <w:rFonts w:ascii="Helvetica" w:eastAsia="Times New Roman" w:hAnsi="Helvetica" w:cs="Helvetica"/>
                <w:color w:val="333333"/>
                <w:sz w:val="21"/>
                <w:szCs w:val="21"/>
                <w:lang w:eastAsia="en-CA"/>
              </w:rPr>
            </w:pPr>
            <w:r w:rsidRPr="00BE5488">
              <w:rPr>
                <w:rFonts w:ascii="Helvetica" w:eastAsia="Times New Roman" w:hAnsi="Helvetica" w:cs="Helvetica"/>
                <w:color w:val="333333"/>
                <w:sz w:val="21"/>
                <w:szCs w:val="21"/>
                <w:lang w:eastAsia="en-CA"/>
              </w:rPr>
              <w:t>Shows the effort being put into each revolute joint of a robot.</w:t>
            </w:r>
          </w:p>
        </w:tc>
        <w:tc>
          <w:tcPr>
            <w:tcW w:w="0" w:type="auto"/>
            <w:shd w:val="clear" w:color="auto" w:fill="FFFFFF"/>
            <w:tcMar>
              <w:top w:w="60" w:type="dxa"/>
              <w:left w:w="120" w:type="dxa"/>
              <w:bottom w:w="60" w:type="dxa"/>
              <w:right w:w="120" w:type="dxa"/>
            </w:tcMar>
            <w:vAlign w:val="center"/>
            <w:hideMark/>
          </w:tcPr>
          <w:p w14:paraId="20CB1BE1" w14:textId="7F66A759"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83" w:history="1">
              <w:proofErr w:type="spellStart"/>
              <w:r w:rsidR="00BE5488" w:rsidRPr="00BE5488">
                <w:rPr>
                  <w:rFonts w:ascii="Helvetica" w:eastAsia="Times New Roman" w:hAnsi="Helvetica" w:cs="Helvetica"/>
                  <w:color w:val="2B7FCF"/>
                  <w:sz w:val="21"/>
                  <w:szCs w:val="21"/>
                  <w:u w:val="single"/>
                  <w:bdr w:val="none" w:sz="0" w:space="0" w:color="auto" w:frame="1"/>
                  <w:lang w:eastAsia="en-CA"/>
                </w:rPr>
                <w:t>sensor_msgs</w:t>
              </w:r>
              <w:proofErr w:type="spellEnd"/>
              <w:r w:rsidR="00BE5488" w:rsidRPr="00BE5488">
                <w:rPr>
                  <w:rFonts w:ascii="Helvetica" w:eastAsia="Times New Roman" w:hAnsi="Helvetica" w:cs="Helvetica"/>
                  <w:color w:val="2B7FCF"/>
                  <w:sz w:val="21"/>
                  <w:szCs w:val="21"/>
                  <w:u w:val="single"/>
                  <w:bdr w:val="none" w:sz="0" w:space="0" w:color="auto" w:frame="1"/>
                  <w:lang w:eastAsia="en-CA"/>
                </w:rPr>
                <w:t>/</w:t>
              </w:r>
              <w:proofErr w:type="spellStart"/>
              <w:r w:rsidR="00BE5488" w:rsidRPr="00BE5488">
                <w:rPr>
                  <w:rFonts w:ascii="Helvetica" w:eastAsia="Times New Roman" w:hAnsi="Helvetica" w:cs="Helvetica"/>
                  <w:color w:val="2B7FCF"/>
                  <w:sz w:val="21"/>
                  <w:szCs w:val="21"/>
                  <w:u w:val="single"/>
                  <w:bdr w:val="none" w:sz="0" w:space="0" w:color="auto" w:frame="1"/>
                  <w:lang w:eastAsia="en-CA"/>
                </w:rPr>
                <w:t>JointStates</w:t>
              </w:r>
              <w:proofErr w:type="spellEnd"/>
            </w:hyperlink>
          </w:p>
        </w:tc>
      </w:tr>
      <w:tr w:rsidR="00BE5488" w:rsidRPr="00BE5488" w14:paraId="5D58A6D1" w14:textId="77777777" w:rsidTr="00BE5488">
        <w:tc>
          <w:tcPr>
            <w:tcW w:w="0" w:type="auto"/>
            <w:shd w:val="clear" w:color="auto" w:fill="FFFFFF"/>
            <w:tcMar>
              <w:top w:w="60" w:type="dxa"/>
              <w:left w:w="120" w:type="dxa"/>
              <w:bottom w:w="60" w:type="dxa"/>
              <w:right w:w="120" w:type="dxa"/>
            </w:tcMar>
            <w:vAlign w:val="center"/>
            <w:hideMark/>
          </w:tcPr>
          <w:p w14:paraId="3A7F7082" w14:textId="202EFE64"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84" w:history="1">
              <w:r w:rsidR="00BE5488" w:rsidRPr="00BE5488">
                <w:rPr>
                  <w:rFonts w:ascii="Helvetica" w:eastAsia="Times New Roman" w:hAnsi="Helvetica" w:cs="Helvetica"/>
                  <w:color w:val="2B7FCF"/>
                  <w:sz w:val="21"/>
                  <w:szCs w:val="21"/>
                  <w:u w:val="single"/>
                  <w:bdr w:val="none" w:sz="0" w:space="0" w:color="auto" w:frame="1"/>
                  <w:lang w:eastAsia="en-CA"/>
                </w:rPr>
                <w:t>Camera</w:t>
              </w:r>
            </w:hyperlink>
          </w:p>
        </w:tc>
        <w:tc>
          <w:tcPr>
            <w:tcW w:w="0" w:type="auto"/>
            <w:shd w:val="clear" w:color="auto" w:fill="FFFFFF"/>
            <w:tcMar>
              <w:top w:w="60" w:type="dxa"/>
              <w:left w:w="120" w:type="dxa"/>
              <w:bottom w:w="60" w:type="dxa"/>
              <w:right w:w="120" w:type="dxa"/>
            </w:tcMar>
            <w:vAlign w:val="center"/>
            <w:hideMark/>
          </w:tcPr>
          <w:p w14:paraId="460C0B82" w14:textId="77777777" w:rsidR="00BE5488" w:rsidRPr="00BE5488" w:rsidRDefault="00BE5488" w:rsidP="00BE5488">
            <w:pPr>
              <w:spacing w:after="0" w:line="240" w:lineRule="auto"/>
              <w:jc w:val="left"/>
              <w:rPr>
                <w:rFonts w:ascii="Helvetica" w:eastAsia="Times New Roman" w:hAnsi="Helvetica" w:cs="Helvetica"/>
                <w:color w:val="333333"/>
                <w:sz w:val="21"/>
                <w:szCs w:val="21"/>
                <w:lang w:eastAsia="en-CA"/>
              </w:rPr>
            </w:pPr>
            <w:r w:rsidRPr="00BE5488">
              <w:rPr>
                <w:rFonts w:ascii="Helvetica" w:eastAsia="Times New Roman" w:hAnsi="Helvetica" w:cs="Helvetica"/>
                <w:color w:val="333333"/>
                <w:sz w:val="21"/>
                <w:szCs w:val="21"/>
                <w:lang w:eastAsia="en-CA"/>
              </w:rPr>
              <w:t xml:space="preserve">Creates a new rendering window from the perspective of a </w:t>
            </w:r>
            <w:proofErr w:type="gramStart"/>
            <w:r w:rsidRPr="00BE5488">
              <w:rPr>
                <w:rFonts w:ascii="Helvetica" w:eastAsia="Times New Roman" w:hAnsi="Helvetica" w:cs="Helvetica"/>
                <w:color w:val="333333"/>
                <w:sz w:val="21"/>
                <w:szCs w:val="21"/>
                <w:lang w:eastAsia="en-CA"/>
              </w:rPr>
              <w:t>camera, and</w:t>
            </w:r>
            <w:proofErr w:type="gramEnd"/>
            <w:r w:rsidRPr="00BE5488">
              <w:rPr>
                <w:rFonts w:ascii="Helvetica" w:eastAsia="Times New Roman" w:hAnsi="Helvetica" w:cs="Helvetica"/>
                <w:color w:val="333333"/>
                <w:sz w:val="21"/>
                <w:szCs w:val="21"/>
                <w:lang w:eastAsia="en-CA"/>
              </w:rPr>
              <w:t xml:space="preserve"> overlays the image on top of it.</w:t>
            </w:r>
          </w:p>
        </w:tc>
        <w:tc>
          <w:tcPr>
            <w:tcW w:w="0" w:type="auto"/>
            <w:shd w:val="clear" w:color="auto" w:fill="FFFFFF"/>
            <w:tcMar>
              <w:top w:w="60" w:type="dxa"/>
              <w:left w:w="120" w:type="dxa"/>
              <w:bottom w:w="60" w:type="dxa"/>
              <w:right w:w="120" w:type="dxa"/>
            </w:tcMar>
            <w:vAlign w:val="center"/>
            <w:hideMark/>
          </w:tcPr>
          <w:p w14:paraId="572263B9" w14:textId="098B66E8"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85" w:history="1">
              <w:proofErr w:type="spellStart"/>
              <w:r w:rsidR="00BE5488" w:rsidRPr="00BE5488">
                <w:rPr>
                  <w:rFonts w:ascii="Helvetica" w:eastAsia="Times New Roman" w:hAnsi="Helvetica" w:cs="Helvetica"/>
                  <w:color w:val="2B7FCF"/>
                  <w:sz w:val="21"/>
                  <w:szCs w:val="21"/>
                  <w:u w:val="single"/>
                  <w:bdr w:val="none" w:sz="0" w:space="0" w:color="auto" w:frame="1"/>
                  <w:lang w:eastAsia="en-CA"/>
                </w:rPr>
                <w:t>sensor_msgs</w:t>
              </w:r>
              <w:proofErr w:type="spellEnd"/>
              <w:r w:rsidR="00BE5488" w:rsidRPr="00BE5488">
                <w:rPr>
                  <w:rFonts w:ascii="Helvetica" w:eastAsia="Times New Roman" w:hAnsi="Helvetica" w:cs="Helvetica"/>
                  <w:color w:val="2B7FCF"/>
                  <w:sz w:val="21"/>
                  <w:szCs w:val="21"/>
                  <w:u w:val="single"/>
                  <w:bdr w:val="none" w:sz="0" w:space="0" w:color="auto" w:frame="1"/>
                  <w:lang w:eastAsia="en-CA"/>
                </w:rPr>
                <w:t>/Image</w:t>
              </w:r>
            </w:hyperlink>
            <w:r w:rsidR="00BE5488" w:rsidRPr="00BE5488">
              <w:rPr>
                <w:rFonts w:ascii="Helvetica" w:eastAsia="Times New Roman" w:hAnsi="Helvetica" w:cs="Helvetica"/>
                <w:color w:val="333333"/>
                <w:sz w:val="21"/>
                <w:szCs w:val="21"/>
                <w:lang w:eastAsia="en-CA"/>
              </w:rPr>
              <w:t>, </w:t>
            </w:r>
            <w:proofErr w:type="spellStart"/>
            <w:r>
              <w:fldChar w:fldCharType="begin"/>
            </w:r>
            <w:r>
              <w:instrText>HYPERLINK "http://docs.ros.org/en/api/sensor_msgs/html/msg/CameraInfo.html"</w:instrText>
            </w:r>
            <w:r>
              <w:fldChar w:fldCharType="separate"/>
            </w:r>
            <w:r w:rsidR="00BE5488" w:rsidRPr="00BE5488">
              <w:rPr>
                <w:rFonts w:ascii="Helvetica" w:eastAsia="Times New Roman" w:hAnsi="Helvetica" w:cs="Helvetica"/>
                <w:color w:val="2B7FCF"/>
                <w:sz w:val="21"/>
                <w:szCs w:val="21"/>
                <w:u w:val="single"/>
                <w:bdr w:val="none" w:sz="0" w:space="0" w:color="auto" w:frame="1"/>
                <w:lang w:eastAsia="en-CA"/>
              </w:rPr>
              <w:t>sensor_msgs</w:t>
            </w:r>
            <w:proofErr w:type="spellEnd"/>
            <w:r w:rsidR="00BE5488" w:rsidRPr="00BE5488">
              <w:rPr>
                <w:rFonts w:ascii="Helvetica" w:eastAsia="Times New Roman" w:hAnsi="Helvetica" w:cs="Helvetica"/>
                <w:color w:val="2B7FCF"/>
                <w:sz w:val="21"/>
                <w:szCs w:val="21"/>
                <w:u w:val="single"/>
                <w:bdr w:val="none" w:sz="0" w:space="0" w:color="auto" w:frame="1"/>
                <w:lang w:eastAsia="en-CA"/>
              </w:rPr>
              <w:t>/</w:t>
            </w:r>
            <w:proofErr w:type="spellStart"/>
            <w:r w:rsidR="00BE5488" w:rsidRPr="00BE5488">
              <w:rPr>
                <w:rFonts w:ascii="Helvetica" w:eastAsia="Times New Roman" w:hAnsi="Helvetica" w:cs="Helvetica"/>
                <w:color w:val="2B7FCF"/>
                <w:sz w:val="21"/>
                <w:szCs w:val="21"/>
                <w:u w:val="single"/>
                <w:bdr w:val="none" w:sz="0" w:space="0" w:color="auto" w:frame="1"/>
                <w:lang w:eastAsia="en-CA"/>
              </w:rPr>
              <w:t>CameraInfo</w:t>
            </w:r>
            <w:proofErr w:type="spellEnd"/>
            <w:r>
              <w:rPr>
                <w:rFonts w:ascii="Helvetica" w:eastAsia="Times New Roman" w:hAnsi="Helvetica" w:cs="Helvetica"/>
                <w:color w:val="2B7FCF"/>
                <w:sz w:val="21"/>
                <w:szCs w:val="21"/>
                <w:u w:val="single"/>
                <w:bdr w:val="none" w:sz="0" w:space="0" w:color="auto" w:frame="1"/>
                <w:lang w:eastAsia="en-CA"/>
              </w:rPr>
              <w:fldChar w:fldCharType="end"/>
            </w:r>
          </w:p>
        </w:tc>
      </w:tr>
      <w:tr w:rsidR="00BE5488" w:rsidRPr="00BE5488" w14:paraId="4DEAE430" w14:textId="77777777" w:rsidTr="00BE5488">
        <w:tc>
          <w:tcPr>
            <w:tcW w:w="0" w:type="auto"/>
            <w:shd w:val="clear" w:color="auto" w:fill="FFFFFF"/>
            <w:tcMar>
              <w:top w:w="60" w:type="dxa"/>
              <w:left w:w="120" w:type="dxa"/>
              <w:bottom w:w="60" w:type="dxa"/>
              <w:right w:w="120" w:type="dxa"/>
            </w:tcMar>
            <w:vAlign w:val="center"/>
            <w:hideMark/>
          </w:tcPr>
          <w:p w14:paraId="2D048E5F" w14:textId="43F78CA7"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86" w:history="1">
              <w:r w:rsidR="00BE5488" w:rsidRPr="00BE5488">
                <w:rPr>
                  <w:rFonts w:ascii="Helvetica" w:eastAsia="Times New Roman" w:hAnsi="Helvetica" w:cs="Helvetica"/>
                  <w:color w:val="2B7FCF"/>
                  <w:sz w:val="21"/>
                  <w:szCs w:val="21"/>
                  <w:u w:val="single"/>
                  <w:bdr w:val="none" w:sz="0" w:space="0" w:color="auto" w:frame="1"/>
                  <w:lang w:eastAsia="en-CA"/>
                </w:rPr>
                <w:t>Grid</w:t>
              </w:r>
            </w:hyperlink>
          </w:p>
        </w:tc>
        <w:tc>
          <w:tcPr>
            <w:tcW w:w="0" w:type="auto"/>
            <w:shd w:val="clear" w:color="auto" w:fill="FFFFFF"/>
            <w:tcMar>
              <w:top w:w="60" w:type="dxa"/>
              <w:left w:w="120" w:type="dxa"/>
              <w:bottom w:w="60" w:type="dxa"/>
              <w:right w:w="120" w:type="dxa"/>
            </w:tcMar>
            <w:vAlign w:val="center"/>
            <w:hideMark/>
          </w:tcPr>
          <w:p w14:paraId="22D6A250" w14:textId="77777777" w:rsidR="00BE5488" w:rsidRPr="00BE5488" w:rsidRDefault="00BE5488" w:rsidP="00BE5488">
            <w:pPr>
              <w:spacing w:after="0" w:line="240" w:lineRule="auto"/>
              <w:jc w:val="left"/>
              <w:rPr>
                <w:rFonts w:ascii="Helvetica" w:eastAsia="Times New Roman" w:hAnsi="Helvetica" w:cs="Helvetica"/>
                <w:color w:val="333333"/>
                <w:sz w:val="21"/>
                <w:szCs w:val="21"/>
                <w:lang w:eastAsia="en-CA"/>
              </w:rPr>
            </w:pPr>
            <w:r w:rsidRPr="00BE5488">
              <w:rPr>
                <w:rFonts w:ascii="Helvetica" w:eastAsia="Times New Roman" w:hAnsi="Helvetica" w:cs="Helvetica"/>
                <w:color w:val="333333"/>
                <w:sz w:val="21"/>
                <w:szCs w:val="21"/>
                <w:lang w:eastAsia="en-CA"/>
              </w:rPr>
              <w:t>Displays a 2D or 3D grid along a plane</w:t>
            </w:r>
          </w:p>
        </w:tc>
        <w:tc>
          <w:tcPr>
            <w:tcW w:w="0" w:type="auto"/>
            <w:shd w:val="clear" w:color="auto" w:fill="FFFFFF"/>
            <w:vAlign w:val="center"/>
            <w:hideMark/>
          </w:tcPr>
          <w:p w14:paraId="1F1D9BB3" w14:textId="77777777" w:rsidR="00BE5488" w:rsidRPr="00BE5488" w:rsidRDefault="00BE5488" w:rsidP="00BE5488">
            <w:pPr>
              <w:spacing w:after="0" w:line="240" w:lineRule="auto"/>
              <w:jc w:val="left"/>
              <w:rPr>
                <w:rFonts w:eastAsia="Times New Roman" w:cs="Times New Roman"/>
                <w:sz w:val="20"/>
                <w:szCs w:val="20"/>
                <w:lang w:eastAsia="en-CA"/>
              </w:rPr>
            </w:pPr>
          </w:p>
        </w:tc>
      </w:tr>
      <w:tr w:rsidR="00BE5488" w:rsidRPr="00BE5488" w14:paraId="54B86856" w14:textId="77777777" w:rsidTr="00BE5488">
        <w:tc>
          <w:tcPr>
            <w:tcW w:w="0" w:type="auto"/>
            <w:shd w:val="clear" w:color="auto" w:fill="FFFFFF"/>
            <w:tcMar>
              <w:top w:w="60" w:type="dxa"/>
              <w:left w:w="120" w:type="dxa"/>
              <w:bottom w:w="60" w:type="dxa"/>
              <w:right w:w="120" w:type="dxa"/>
            </w:tcMar>
            <w:vAlign w:val="center"/>
            <w:hideMark/>
          </w:tcPr>
          <w:p w14:paraId="4740EE30" w14:textId="0ADBA941"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87" w:history="1">
              <w:r w:rsidR="00BE5488" w:rsidRPr="00BE5488">
                <w:rPr>
                  <w:rFonts w:ascii="Helvetica" w:eastAsia="Times New Roman" w:hAnsi="Helvetica" w:cs="Helvetica"/>
                  <w:color w:val="2B7FCF"/>
                  <w:sz w:val="21"/>
                  <w:szCs w:val="21"/>
                  <w:u w:val="single"/>
                  <w:bdr w:val="none" w:sz="0" w:space="0" w:color="auto" w:frame="1"/>
                  <w:lang w:eastAsia="en-CA"/>
                </w:rPr>
                <w:t>Grid Cells</w:t>
              </w:r>
            </w:hyperlink>
          </w:p>
        </w:tc>
        <w:tc>
          <w:tcPr>
            <w:tcW w:w="0" w:type="auto"/>
            <w:shd w:val="clear" w:color="auto" w:fill="FFFFFF"/>
            <w:tcMar>
              <w:top w:w="60" w:type="dxa"/>
              <w:left w:w="120" w:type="dxa"/>
              <w:bottom w:w="60" w:type="dxa"/>
              <w:right w:w="120" w:type="dxa"/>
            </w:tcMar>
            <w:vAlign w:val="center"/>
            <w:hideMark/>
          </w:tcPr>
          <w:p w14:paraId="20FE7EBB" w14:textId="27F8DA23" w:rsidR="00BE5488" w:rsidRPr="00BE5488" w:rsidRDefault="00BE5488" w:rsidP="00BE5488">
            <w:pPr>
              <w:spacing w:after="0" w:line="240" w:lineRule="auto"/>
              <w:jc w:val="left"/>
              <w:rPr>
                <w:rFonts w:ascii="Helvetica" w:eastAsia="Times New Roman" w:hAnsi="Helvetica" w:cs="Helvetica"/>
                <w:color w:val="333333"/>
                <w:sz w:val="21"/>
                <w:szCs w:val="21"/>
                <w:lang w:eastAsia="en-CA"/>
              </w:rPr>
            </w:pPr>
            <w:r w:rsidRPr="00BE5488">
              <w:rPr>
                <w:rFonts w:ascii="Helvetica" w:eastAsia="Times New Roman" w:hAnsi="Helvetica" w:cs="Helvetica"/>
                <w:color w:val="333333"/>
                <w:sz w:val="21"/>
                <w:szCs w:val="21"/>
                <w:lang w:eastAsia="en-CA"/>
              </w:rPr>
              <w:t xml:space="preserve">Draws cells from a grid, usually </w:t>
            </w:r>
            <w:r w:rsidRPr="00BE5488">
              <w:rPr>
                <w:rFonts w:ascii="Helvetica" w:eastAsia="Times New Roman" w:hAnsi="Helvetica" w:cs="Helvetica"/>
                <w:color w:val="333333"/>
                <w:sz w:val="21"/>
                <w:szCs w:val="21"/>
                <w:lang w:eastAsia="en-CA"/>
              </w:rPr>
              <w:lastRenderedPageBreak/>
              <w:t xml:space="preserve">obstacles from a </w:t>
            </w:r>
            <w:proofErr w:type="spellStart"/>
            <w:r w:rsidRPr="00BE5488">
              <w:rPr>
                <w:rFonts w:ascii="Helvetica" w:eastAsia="Times New Roman" w:hAnsi="Helvetica" w:cs="Helvetica"/>
                <w:color w:val="333333"/>
                <w:sz w:val="21"/>
                <w:szCs w:val="21"/>
                <w:lang w:eastAsia="en-CA"/>
              </w:rPr>
              <w:t>costmap</w:t>
            </w:r>
            <w:proofErr w:type="spellEnd"/>
            <w:r w:rsidRPr="00BE5488">
              <w:rPr>
                <w:rFonts w:ascii="Helvetica" w:eastAsia="Times New Roman" w:hAnsi="Helvetica" w:cs="Helvetica"/>
                <w:color w:val="333333"/>
                <w:sz w:val="21"/>
                <w:szCs w:val="21"/>
                <w:lang w:eastAsia="en-CA"/>
              </w:rPr>
              <w:t xml:space="preserve"> from the </w:t>
            </w:r>
            <w:hyperlink r:id="rId88" w:history="1">
              <w:r w:rsidRPr="00BE5488">
                <w:rPr>
                  <w:rFonts w:ascii="Helvetica" w:eastAsia="Times New Roman" w:hAnsi="Helvetica" w:cs="Helvetica"/>
                  <w:color w:val="2B7FCF"/>
                  <w:sz w:val="21"/>
                  <w:szCs w:val="21"/>
                  <w:u w:val="single"/>
                  <w:bdr w:val="none" w:sz="0" w:space="0" w:color="auto" w:frame="1"/>
                  <w:lang w:eastAsia="en-CA"/>
                </w:rPr>
                <w:t>navigation</w:t>
              </w:r>
            </w:hyperlink>
            <w:r w:rsidRPr="00BE5488">
              <w:rPr>
                <w:rFonts w:ascii="Helvetica" w:eastAsia="Times New Roman" w:hAnsi="Helvetica" w:cs="Helvetica"/>
                <w:color w:val="333333"/>
                <w:sz w:val="21"/>
                <w:szCs w:val="21"/>
                <w:lang w:eastAsia="en-CA"/>
              </w:rPr>
              <w:t> stack.</w:t>
            </w:r>
          </w:p>
        </w:tc>
        <w:tc>
          <w:tcPr>
            <w:tcW w:w="0" w:type="auto"/>
            <w:shd w:val="clear" w:color="auto" w:fill="FFFFFF"/>
            <w:tcMar>
              <w:top w:w="60" w:type="dxa"/>
              <w:left w:w="120" w:type="dxa"/>
              <w:bottom w:w="60" w:type="dxa"/>
              <w:right w:w="120" w:type="dxa"/>
            </w:tcMar>
            <w:vAlign w:val="center"/>
            <w:hideMark/>
          </w:tcPr>
          <w:p w14:paraId="5E5096DC" w14:textId="10D53B0C"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89" w:history="1">
              <w:proofErr w:type="spellStart"/>
              <w:r w:rsidR="00BE5488" w:rsidRPr="00BE5488">
                <w:rPr>
                  <w:rFonts w:ascii="Helvetica" w:eastAsia="Times New Roman" w:hAnsi="Helvetica" w:cs="Helvetica"/>
                  <w:color w:val="2B7FCF"/>
                  <w:sz w:val="21"/>
                  <w:szCs w:val="21"/>
                  <w:u w:val="single"/>
                  <w:bdr w:val="none" w:sz="0" w:space="0" w:color="auto" w:frame="1"/>
                  <w:lang w:eastAsia="en-CA"/>
                </w:rPr>
                <w:t>nav_msgs</w:t>
              </w:r>
              <w:proofErr w:type="spellEnd"/>
              <w:r w:rsidR="00BE5488" w:rsidRPr="00BE5488">
                <w:rPr>
                  <w:rFonts w:ascii="Helvetica" w:eastAsia="Times New Roman" w:hAnsi="Helvetica" w:cs="Helvetica"/>
                  <w:color w:val="2B7FCF"/>
                  <w:sz w:val="21"/>
                  <w:szCs w:val="21"/>
                  <w:u w:val="single"/>
                  <w:bdr w:val="none" w:sz="0" w:space="0" w:color="auto" w:frame="1"/>
                  <w:lang w:eastAsia="en-CA"/>
                </w:rPr>
                <w:t>/</w:t>
              </w:r>
              <w:proofErr w:type="spellStart"/>
              <w:r w:rsidR="00BE5488" w:rsidRPr="00BE5488">
                <w:rPr>
                  <w:rFonts w:ascii="Helvetica" w:eastAsia="Times New Roman" w:hAnsi="Helvetica" w:cs="Helvetica"/>
                  <w:color w:val="2B7FCF"/>
                  <w:sz w:val="21"/>
                  <w:szCs w:val="21"/>
                  <w:u w:val="single"/>
                  <w:bdr w:val="none" w:sz="0" w:space="0" w:color="auto" w:frame="1"/>
                  <w:lang w:eastAsia="en-CA"/>
                </w:rPr>
                <w:t>GridCells</w:t>
              </w:r>
              <w:proofErr w:type="spellEnd"/>
            </w:hyperlink>
          </w:p>
        </w:tc>
      </w:tr>
      <w:tr w:rsidR="00BE5488" w:rsidRPr="00BE5488" w14:paraId="12D8D2EE" w14:textId="77777777" w:rsidTr="00BE5488">
        <w:tc>
          <w:tcPr>
            <w:tcW w:w="0" w:type="auto"/>
            <w:shd w:val="clear" w:color="auto" w:fill="FFFFFF"/>
            <w:tcMar>
              <w:top w:w="60" w:type="dxa"/>
              <w:left w:w="120" w:type="dxa"/>
              <w:bottom w:w="60" w:type="dxa"/>
              <w:right w:w="120" w:type="dxa"/>
            </w:tcMar>
            <w:vAlign w:val="center"/>
            <w:hideMark/>
          </w:tcPr>
          <w:p w14:paraId="41879318" w14:textId="5F46F607"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90" w:history="1">
              <w:r w:rsidR="00BE5488" w:rsidRPr="00BE5488">
                <w:rPr>
                  <w:rFonts w:ascii="Helvetica" w:eastAsia="Times New Roman" w:hAnsi="Helvetica" w:cs="Helvetica"/>
                  <w:color w:val="2B7FCF"/>
                  <w:sz w:val="21"/>
                  <w:szCs w:val="21"/>
                  <w:u w:val="single"/>
                  <w:bdr w:val="none" w:sz="0" w:space="0" w:color="auto" w:frame="1"/>
                  <w:lang w:eastAsia="en-CA"/>
                </w:rPr>
                <w:t>Image</w:t>
              </w:r>
            </w:hyperlink>
          </w:p>
        </w:tc>
        <w:tc>
          <w:tcPr>
            <w:tcW w:w="0" w:type="auto"/>
            <w:shd w:val="clear" w:color="auto" w:fill="FFFFFF"/>
            <w:tcMar>
              <w:top w:w="60" w:type="dxa"/>
              <w:left w:w="120" w:type="dxa"/>
              <w:bottom w:w="60" w:type="dxa"/>
              <w:right w:w="120" w:type="dxa"/>
            </w:tcMar>
            <w:vAlign w:val="center"/>
            <w:hideMark/>
          </w:tcPr>
          <w:p w14:paraId="0922D01F" w14:textId="77777777" w:rsidR="00BE5488" w:rsidRPr="00BE5488" w:rsidRDefault="00BE5488" w:rsidP="00BE5488">
            <w:pPr>
              <w:spacing w:after="0" w:line="240" w:lineRule="auto"/>
              <w:jc w:val="left"/>
              <w:rPr>
                <w:rFonts w:ascii="Helvetica" w:eastAsia="Times New Roman" w:hAnsi="Helvetica" w:cs="Helvetica"/>
                <w:color w:val="333333"/>
                <w:sz w:val="21"/>
                <w:szCs w:val="21"/>
                <w:lang w:eastAsia="en-CA"/>
              </w:rPr>
            </w:pPr>
            <w:r w:rsidRPr="00BE5488">
              <w:rPr>
                <w:rFonts w:ascii="Helvetica" w:eastAsia="Times New Roman" w:hAnsi="Helvetica" w:cs="Helvetica"/>
                <w:color w:val="333333"/>
                <w:sz w:val="21"/>
                <w:szCs w:val="21"/>
                <w:lang w:eastAsia="en-CA"/>
              </w:rPr>
              <w:t xml:space="preserve">Creates a new rendering window with an Image. Unlike the Camera display, this display does not use a </w:t>
            </w:r>
            <w:proofErr w:type="spellStart"/>
            <w:r w:rsidRPr="00BE5488">
              <w:rPr>
                <w:rFonts w:ascii="Helvetica" w:eastAsia="Times New Roman" w:hAnsi="Helvetica" w:cs="Helvetica"/>
                <w:color w:val="333333"/>
                <w:sz w:val="21"/>
                <w:szCs w:val="21"/>
                <w:lang w:eastAsia="en-CA"/>
              </w:rPr>
              <w:t>CameraInfo</w:t>
            </w:r>
            <w:proofErr w:type="spellEnd"/>
            <w:r w:rsidRPr="00BE5488">
              <w:rPr>
                <w:rFonts w:ascii="Helvetica" w:eastAsia="Times New Roman" w:hAnsi="Helvetica" w:cs="Helvetica"/>
                <w:color w:val="333333"/>
                <w:sz w:val="21"/>
                <w:szCs w:val="21"/>
                <w:lang w:eastAsia="en-CA"/>
              </w:rPr>
              <w:t>. </w:t>
            </w:r>
            <w:r w:rsidRPr="00BE5488">
              <w:rPr>
                <w:rFonts w:ascii="Helvetica" w:eastAsia="Times New Roman" w:hAnsi="Helvetica" w:cs="Helvetica"/>
                <w:i/>
                <w:iCs/>
                <w:color w:val="333333"/>
                <w:sz w:val="21"/>
                <w:szCs w:val="21"/>
                <w:lang w:eastAsia="en-CA"/>
              </w:rPr>
              <w:t>Version: Diamondback+</w:t>
            </w:r>
          </w:p>
        </w:tc>
        <w:tc>
          <w:tcPr>
            <w:tcW w:w="0" w:type="auto"/>
            <w:shd w:val="clear" w:color="auto" w:fill="FFFFFF"/>
            <w:tcMar>
              <w:top w:w="60" w:type="dxa"/>
              <w:left w:w="120" w:type="dxa"/>
              <w:bottom w:w="60" w:type="dxa"/>
              <w:right w:w="120" w:type="dxa"/>
            </w:tcMar>
            <w:vAlign w:val="center"/>
            <w:hideMark/>
          </w:tcPr>
          <w:p w14:paraId="1796E4EB" w14:textId="40594D00"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91" w:history="1">
              <w:proofErr w:type="spellStart"/>
              <w:r w:rsidR="00BE5488" w:rsidRPr="00BE5488">
                <w:rPr>
                  <w:rFonts w:ascii="Helvetica" w:eastAsia="Times New Roman" w:hAnsi="Helvetica" w:cs="Helvetica"/>
                  <w:color w:val="2B7FCF"/>
                  <w:sz w:val="21"/>
                  <w:szCs w:val="21"/>
                  <w:u w:val="single"/>
                  <w:bdr w:val="none" w:sz="0" w:space="0" w:color="auto" w:frame="1"/>
                  <w:lang w:eastAsia="en-CA"/>
                </w:rPr>
                <w:t>sensor_msgs</w:t>
              </w:r>
              <w:proofErr w:type="spellEnd"/>
              <w:r w:rsidR="00BE5488" w:rsidRPr="00BE5488">
                <w:rPr>
                  <w:rFonts w:ascii="Helvetica" w:eastAsia="Times New Roman" w:hAnsi="Helvetica" w:cs="Helvetica"/>
                  <w:color w:val="2B7FCF"/>
                  <w:sz w:val="21"/>
                  <w:szCs w:val="21"/>
                  <w:u w:val="single"/>
                  <w:bdr w:val="none" w:sz="0" w:space="0" w:color="auto" w:frame="1"/>
                  <w:lang w:eastAsia="en-CA"/>
                </w:rPr>
                <w:t>/Image</w:t>
              </w:r>
            </w:hyperlink>
          </w:p>
        </w:tc>
      </w:tr>
      <w:tr w:rsidR="00BE5488" w:rsidRPr="00BE5488" w14:paraId="4812E3C0" w14:textId="77777777" w:rsidTr="00BE5488">
        <w:tc>
          <w:tcPr>
            <w:tcW w:w="0" w:type="auto"/>
            <w:shd w:val="clear" w:color="auto" w:fill="FFFFFF"/>
            <w:tcMar>
              <w:top w:w="60" w:type="dxa"/>
              <w:left w:w="120" w:type="dxa"/>
              <w:bottom w:w="60" w:type="dxa"/>
              <w:right w:w="120" w:type="dxa"/>
            </w:tcMar>
            <w:vAlign w:val="center"/>
            <w:hideMark/>
          </w:tcPr>
          <w:p w14:paraId="2320B9D9" w14:textId="3CEBC667"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92" w:history="1">
              <w:proofErr w:type="spellStart"/>
              <w:r w:rsidR="00BE5488" w:rsidRPr="00BE5488">
                <w:rPr>
                  <w:rFonts w:ascii="Helvetica" w:eastAsia="Times New Roman" w:hAnsi="Helvetica" w:cs="Helvetica"/>
                  <w:color w:val="2B7FCF"/>
                  <w:sz w:val="21"/>
                  <w:szCs w:val="21"/>
                  <w:u w:val="single"/>
                  <w:bdr w:val="none" w:sz="0" w:space="0" w:color="auto" w:frame="1"/>
                  <w:lang w:eastAsia="en-CA"/>
                </w:rPr>
                <w:t>InteractiveMarker</w:t>
              </w:r>
              <w:proofErr w:type="spellEnd"/>
            </w:hyperlink>
          </w:p>
        </w:tc>
        <w:tc>
          <w:tcPr>
            <w:tcW w:w="0" w:type="auto"/>
            <w:shd w:val="clear" w:color="auto" w:fill="FFFFFF"/>
            <w:tcMar>
              <w:top w:w="60" w:type="dxa"/>
              <w:left w:w="120" w:type="dxa"/>
              <w:bottom w:w="60" w:type="dxa"/>
              <w:right w:w="120" w:type="dxa"/>
            </w:tcMar>
            <w:vAlign w:val="center"/>
            <w:hideMark/>
          </w:tcPr>
          <w:p w14:paraId="398674F4" w14:textId="77777777" w:rsidR="00BE5488" w:rsidRPr="00BE5488" w:rsidRDefault="00BE5488" w:rsidP="00BE5488">
            <w:pPr>
              <w:spacing w:after="0" w:line="240" w:lineRule="auto"/>
              <w:jc w:val="left"/>
              <w:rPr>
                <w:rFonts w:ascii="Helvetica" w:eastAsia="Times New Roman" w:hAnsi="Helvetica" w:cs="Helvetica"/>
                <w:color w:val="333333"/>
                <w:sz w:val="21"/>
                <w:szCs w:val="21"/>
                <w:lang w:eastAsia="en-CA"/>
              </w:rPr>
            </w:pPr>
            <w:r w:rsidRPr="00BE5488">
              <w:rPr>
                <w:rFonts w:ascii="Helvetica" w:eastAsia="Times New Roman" w:hAnsi="Helvetica" w:cs="Helvetica"/>
                <w:color w:val="333333"/>
                <w:sz w:val="21"/>
                <w:szCs w:val="21"/>
                <w:lang w:eastAsia="en-CA"/>
              </w:rPr>
              <w:t>Displays 3D objects from one or multiple Interactive Marker servers and allows mouse interaction with them. </w:t>
            </w:r>
            <w:r w:rsidRPr="00BE5488">
              <w:rPr>
                <w:rFonts w:ascii="Helvetica" w:eastAsia="Times New Roman" w:hAnsi="Helvetica" w:cs="Helvetica"/>
                <w:i/>
                <w:iCs/>
                <w:color w:val="333333"/>
                <w:sz w:val="21"/>
                <w:szCs w:val="21"/>
                <w:lang w:eastAsia="en-CA"/>
              </w:rPr>
              <w:t>Version: Electric+</w:t>
            </w:r>
          </w:p>
        </w:tc>
        <w:tc>
          <w:tcPr>
            <w:tcW w:w="0" w:type="auto"/>
            <w:shd w:val="clear" w:color="auto" w:fill="FFFFFF"/>
            <w:tcMar>
              <w:top w:w="60" w:type="dxa"/>
              <w:left w:w="120" w:type="dxa"/>
              <w:bottom w:w="60" w:type="dxa"/>
              <w:right w:w="120" w:type="dxa"/>
            </w:tcMar>
            <w:vAlign w:val="center"/>
            <w:hideMark/>
          </w:tcPr>
          <w:p w14:paraId="7641742D" w14:textId="3C27293F"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93" w:history="1">
              <w:proofErr w:type="spellStart"/>
              <w:r w:rsidR="00BE5488" w:rsidRPr="00BE5488">
                <w:rPr>
                  <w:rFonts w:ascii="Helvetica" w:eastAsia="Times New Roman" w:hAnsi="Helvetica" w:cs="Helvetica"/>
                  <w:color w:val="2B7FCF"/>
                  <w:sz w:val="21"/>
                  <w:szCs w:val="21"/>
                  <w:u w:val="single"/>
                  <w:bdr w:val="none" w:sz="0" w:space="0" w:color="auto" w:frame="1"/>
                  <w:lang w:eastAsia="en-CA"/>
                </w:rPr>
                <w:t>visualization_msgs</w:t>
              </w:r>
              <w:proofErr w:type="spellEnd"/>
              <w:r w:rsidR="00BE5488" w:rsidRPr="00BE5488">
                <w:rPr>
                  <w:rFonts w:ascii="Helvetica" w:eastAsia="Times New Roman" w:hAnsi="Helvetica" w:cs="Helvetica"/>
                  <w:color w:val="2B7FCF"/>
                  <w:sz w:val="21"/>
                  <w:szCs w:val="21"/>
                  <w:u w:val="single"/>
                  <w:bdr w:val="none" w:sz="0" w:space="0" w:color="auto" w:frame="1"/>
                  <w:lang w:eastAsia="en-CA"/>
                </w:rPr>
                <w:t>/</w:t>
              </w:r>
              <w:proofErr w:type="spellStart"/>
              <w:r w:rsidR="00BE5488" w:rsidRPr="00BE5488">
                <w:rPr>
                  <w:rFonts w:ascii="Helvetica" w:eastAsia="Times New Roman" w:hAnsi="Helvetica" w:cs="Helvetica"/>
                  <w:color w:val="2B7FCF"/>
                  <w:sz w:val="21"/>
                  <w:szCs w:val="21"/>
                  <w:u w:val="single"/>
                  <w:bdr w:val="none" w:sz="0" w:space="0" w:color="auto" w:frame="1"/>
                  <w:lang w:eastAsia="en-CA"/>
                </w:rPr>
                <w:t>InteractiveMarker</w:t>
              </w:r>
              <w:proofErr w:type="spellEnd"/>
            </w:hyperlink>
          </w:p>
        </w:tc>
      </w:tr>
      <w:tr w:rsidR="00BE5488" w:rsidRPr="00BE5488" w14:paraId="4E5FC4EB" w14:textId="77777777" w:rsidTr="00BE5488">
        <w:tc>
          <w:tcPr>
            <w:tcW w:w="0" w:type="auto"/>
            <w:shd w:val="clear" w:color="auto" w:fill="FFFFFF"/>
            <w:tcMar>
              <w:top w:w="60" w:type="dxa"/>
              <w:left w:w="120" w:type="dxa"/>
              <w:bottom w:w="60" w:type="dxa"/>
              <w:right w:w="120" w:type="dxa"/>
            </w:tcMar>
            <w:vAlign w:val="center"/>
            <w:hideMark/>
          </w:tcPr>
          <w:p w14:paraId="17B80AE7" w14:textId="456628D5"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94" w:history="1">
              <w:r w:rsidR="00BE5488" w:rsidRPr="00BE5488">
                <w:rPr>
                  <w:rFonts w:ascii="Helvetica" w:eastAsia="Times New Roman" w:hAnsi="Helvetica" w:cs="Helvetica"/>
                  <w:color w:val="2B7FCF"/>
                  <w:sz w:val="21"/>
                  <w:szCs w:val="21"/>
                  <w:u w:val="single"/>
                  <w:bdr w:val="none" w:sz="0" w:space="0" w:color="auto" w:frame="1"/>
                  <w:lang w:eastAsia="en-CA"/>
                </w:rPr>
                <w:t>Laser Scan</w:t>
              </w:r>
            </w:hyperlink>
          </w:p>
        </w:tc>
        <w:tc>
          <w:tcPr>
            <w:tcW w:w="0" w:type="auto"/>
            <w:shd w:val="clear" w:color="auto" w:fill="FFFFFF"/>
            <w:tcMar>
              <w:top w:w="60" w:type="dxa"/>
              <w:left w:w="120" w:type="dxa"/>
              <w:bottom w:w="60" w:type="dxa"/>
              <w:right w:w="120" w:type="dxa"/>
            </w:tcMar>
            <w:vAlign w:val="center"/>
            <w:hideMark/>
          </w:tcPr>
          <w:p w14:paraId="0A8704B5" w14:textId="77777777" w:rsidR="00BE5488" w:rsidRPr="00BE5488" w:rsidRDefault="00BE5488" w:rsidP="00BE5488">
            <w:pPr>
              <w:spacing w:after="0" w:line="240" w:lineRule="auto"/>
              <w:jc w:val="left"/>
              <w:rPr>
                <w:rFonts w:ascii="Helvetica" w:eastAsia="Times New Roman" w:hAnsi="Helvetica" w:cs="Helvetica"/>
                <w:color w:val="333333"/>
                <w:sz w:val="21"/>
                <w:szCs w:val="21"/>
                <w:lang w:eastAsia="en-CA"/>
              </w:rPr>
            </w:pPr>
            <w:r w:rsidRPr="00BE5488">
              <w:rPr>
                <w:rFonts w:ascii="Helvetica" w:eastAsia="Times New Roman" w:hAnsi="Helvetica" w:cs="Helvetica"/>
                <w:color w:val="333333"/>
                <w:sz w:val="21"/>
                <w:szCs w:val="21"/>
                <w:lang w:eastAsia="en-CA"/>
              </w:rPr>
              <w:t>Shows data from a laser scan, with different options for rendering modes, accumulation, etc.</w:t>
            </w:r>
          </w:p>
        </w:tc>
        <w:tc>
          <w:tcPr>
            <w:tcW w:w="0" w:type="auto"/>
            <w:shd w:val="clear" w:color="auto" w:fill="FFFFFF"/>
            <w:tcMar>
              <w:top w:w="60" w:type="dxa"/>
              <w:left w:w="120" w:type="dxa"/>
              <w:bottom w:w="60" w:type="dxa"/>
              <w:right w:w="120" w:type="dxa"/>
            </w:tcMar>
            <w:vAlign w:val="center"/>
            <w:hideMark/>
          </w:tcPr>
          <w:p w14:paraId="78CC3D7C" w14:textId="7B395023"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95" w:history="1">
              <w:proofErr w:type="spellStart"/>
              <w:r w:rsidR="00BE5488" w:rsidRPr="00BE5488">
                <w:rPr>
                  <w:rFonts w:ascii="Helvetica" w:eastAsia="Times New Roman" w:hAnsi="Helvetica" w:cs="Helvetica"/>
                  <w:color w:val="2B7FCF"/>
                  <w:sz w:val="21"/>
                  <w:szCs w:val="21"/>
                  <w:u w:val="single"/>
                  <w:bdr w:val="none" w:sz="0" w:space="0" w:color="auto" w:frame="1"/>
                  <w:lang w:eastAsia="en-CA"/>
                </w:rPr>
                <w:t>sensor_msgs</w:t>
              </w:r>
              <w:proofErr w:type="spellEnd"/>
              <w:r w:rsidR="00BE5488" w:rsidRPr="00BE5488">
                <w:rPr>
                  <w:rFonts w:ascii="Helvetica" w:eastAsia="Times New Roman" w:hAnsi="Helvetica" w:cs="Helvetica"/>
                  <w:color w:val="2B7FCF"/>
                  <w:sz w:val="21"/>
                  <w:szCs w:val="21"/>
                  <w:u w:val="single"/>
                  <w:bdr w:val="none" w:sz="0" w:space="0" w:color="auto" w:frame="1"/>
                  <w:lang w:eastAsia="en-CA"/>
                </w:rPr>
                <w:t>/</w:t>
              </w:r>
              <w:proofErr w:type="spellStart"/>
              <w:r w:rsidR="00BE5488" w:rsidRPr="00BE5488">
                <w:rPr>
                  <w:rFonts w:ascii="Helvetica" w:eastAsia="Times New Roman" w:hAnsi="Helvetica" w:cs="Helvetica"/>
                  <w:color w:val="2B7FCF"/>
                  <w:sz w:val="21"/>
                  <w:szCs w:val="21"/>
                  <w:u w:val="single"/>
                  <w:bdr w:val="none" w:sz="0" w:space="0" w:color="auto" w:frame="1"/>
                  <w:lang w:eastAsia="en-CA"/>
                </w:rPr>
                <w:t>LaserScan</w:t>
              </w:r>
              <w:proofErr w:type="spellEnd"/>
            </w:hyperlink>
          </w:p>
        </w:tc>
      </w:tr>
      <w:tr w:rsidR="00BE5488" w:rsidRPr="00BE5488" w14:paraId="57F540CA" w14:textId="77777777" w:rsidTr="00BE5488">
        <w:tc>
          <w:tcPr>
            <w:tcW w:w="0" w:type="auto"/>
            <w:shd w:val="clear" w:color="auto" w:fill="FFFFFF"/>
            <w:tcMar>
              <w:top w:w="60" w:type="dxa"/>
              <w:left w:w="120" w:type="dxa"/>
              <w:bottom w:w="60" w:type="dxa"/>
              <w:right w:w="120" w:type="dxa"/>
            </w:tcMar>
            <w:vAlign w:val="center"/>
            <w:hideMark/>
          </w:tcPr>
          <w:p w14:paraId="4B124369" w14:textId="60C449F8"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96" w:history="1">
              <w:r w:rsidR="00BE5488" w:rsidRPr="00BE5488">
                <w:rPr>
                  <w:rFonts w:ascii="Helvetica" w:eastAsia="Times New Roman" w:hAnsi="Helvetica" w:cs="Helvetica"/>
                  <w:color w:val="2B7FCF"/>
                  <w:sz w:val="21"/>
                  <w:szCs w:val="21"/>
                  <w:u w:val="single"/>
                  <w:bdr w:val="none" w:sz="0" w:space="0" w:color="auto" w:frame="1"/>
                  <w:lang w:eastAsia="en-CA"/>
                </w:rPr>
                <w:t>Map</w:t>
              </w:r>
            </w:hyperlink>
          </w:p>
        </w:tc>
        <w:tc>
          <w:tcPr>
            <w:tcW w:w="0" w:type="auto"/>
            <w:shd w:val="clear" w:color="auto" w:fill="FFFFFF"/>
            <w:tcMar>
              <w:top w:w="60" w:type="dxa"/>
              <w:left w:w="120" w:type="dxa"/>
              <w:bottom w:w="60" w:type="dxa"/>
              <w:right w:w="120" w:type="dxa"/>
            </w:tcMar>
            <w:vAlign w:val="center"/>
            <w:hideMark/>
          </w:tcPr>
          <w:p w14:paraId="16B0FD65" w14:textId="77777777" w:rsidR="00BE5488" w:rsidRPr="00BE5488" w:rsidRDefault="00BE5488" w:rsidP="00BE5488">
            <w:pPr>
              <w:spacing w:after="0" w:line="240" w:lineRule="auto"/>
              <w:jc w:val="left"/>
              <w:rPr>
                <w:rFonts w:ascii="Helvetica" w:eastAsia="Times New Roman" w:hAnsi="Helvetica" w:cs="Helvetica"/>
                <w:color w:val="333333"/>
                <w:sz w:val="21"/>
                <w:szCs w:val="21"/>
                <w:lang w:eastAsia="en-CA"/>
              </w:rPr>
            </w:pPr>
            <w:r w:rsidRPr="00BE5488">
              <w:rPr>
                <w:rFonts w:ascii="Helvetica" w:eastAsia="Times New Roman" w:hAnsi="Helvetica" w:cs="Helvetica"/>
                <w:color w:val="333333"/>
                <w:sz w:val="21"/>
                <w:szCs w:val="21"/>
                <w:lang w:eastAsia="en-CA"/>
              </w:rPr>
              <w:t>Displays a map on the ground plane.</w:t>
            </w:r>
          </w:p>
        </w:tc>
        <w:tc>
          <w:tcPr>
            <w:tcW w:w="0" w:type="auto"/>
            <w:shd w:val="clear" w:color="auto" w:fill="FFFFFF"/>
            <w:tcMar>
              <w:top w:w="60" w:type="dxa"/>
              <w:left w:w="120" w:type="dxa"/>
              <w:bottom w:w="60" w:type="dxa"/>
              <w:right w:w="120" w:type="dxa"/>
            </w:tcMar>
            <w:vAlign w:val="center"/>
            <w:hideMark/>
          </w:tcPr>
          <w:p w14:paraId="1EF5D4E6" w14:textId="6556A7A7"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97" w:history="1">
              <w:proofErr w:type="spellStart"/>
              <w:r w:rsidR="00BE5488" w:rsidRPr="00BE5488">
                <w:rPr>
                  <w:rFonts w:ascii="Helvetica" w:eastAsia="Times New Roman" w:hAnsi="Helvetica" w:cs="Helvetica"/>
                  <w:color w:val="2B7FCF"/>
                  <w:sz w:val="21"/>
                  <w:szCs w:val="21"/>
                  <w:u w:val="single"/>
                  <w:bdr w:val="none" w:sz="0" w:space="0" w:color="auto" w:frame="1"/>
                  <w:lang w:eastAsia="en-CA"/>
                </w:rPr>
                <w:t>nav_msgs</w:t>
              </w:r>
              <w:proofErr w:type="spellEnd"/>
              <w:r w:rsidR="00BE5488" w:rsidRPr="00BE5488">
                <w:rPr>
                  <w:rFonts w:ascii="Helvetica" w:eastAsia="Times New Roman" w:hAnsi="Helvetica" w:cs="Helvetica"/>
                  <w:color w:val="2B7FCF"/>
                  <w:sz w:val="21"/>
                  <w:szCs w:val="21"/>
                  <w:u w:val="single"/>
                  <w:bdr w:val="none" w:sz="0" w:space="0" w:color="auto" w:frame="1"/>
                  <w:lang w:eastAsia="en-CA"/>
                </w:rPr>
                <w:t>/</w:t>
              </w:r>
              <w:proofErr w:type="spellStart"/>
              <w:r w:rsidR="00BE5488" w:rsidRPr="00BE5488">
                <w:rPr>
                  <w:rFonts w:ascii="Helvetica" w:eastAsia="Times New Roman" w:hAnsi="Helvetica" w:cs="Helvetica"/>
                  <w:color w:val="2B7FCF"/>
                  <w:sz w:val="21"/>
                  <w:szCs w:val="21"/>
                  <w:u w:val="single"/>
                  <w:bdr w:val="none" w:sz="0" w:space="0" w:color="auto" w:frame="1"/>
                  <w:lang w:eastAsia="en-CA"/>
                </w:rPr>
                <w:t>OccupancyGrid</w:t>
              </w:r>
              <w:proofErr w:type="spellEnd"/>
            </w:hyperlink>
          </w:p>
        </w:tc>
      </w:tr>
      <w:tr w:rsidR="00BE5488" w:rsidRPr="00BE5488" w14:paraId="5D590E6C" w14:textId="77777777" w:rsidTr="00BE5488">
        <w:tc>
          <w:tcPr>
            <w:tcW w:w="0" w:type="auto"/>
            <w:shd w:val="clear" w:color="auto" w:fill="FFFFFF"/>
            <w:tcMar>
              <w:top w:w="60" w:type="dxa"/>
              <w:left w:w="120" w:type="dxa"/>
              <w:bottom w:w="60" w:type="dxa"/>
              <w:right w:w="120" w:type="dxa"/>
            </w:tcMar>
            <w:vAlign w:val="center"/>
            <w:hideMark/>
          </w:tcPr>
          <w:p w14:paraId="76C358ED" w14:textId="486A9579"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98" w:history="1">
              <w:r w:rsidR="00BE5488" w:rsidRPr="00BE5488">
                <w:rPr>
                  <w:rFonts w:ascii="Helvetica" w:eastAsia="Times New Roman" w:hAnsi="Helvetica" w:cs="Helvetica"/>
                  <w:color w:val="2B7FCF"/>
                  <w:sz w:val="21"/>
                  <w:szCs w:val="21"/>
                  <w:u w:val="single"/>
                  <w:bdr w:val="none" w:sz="0" w:space="0" w:color="auto" w:frame="1"/>
                  <w:lang w:eastAsia="en-CA"/>
                </w:rPr>
                <w:t>Markers</w:t>
              </w:r>
            </w:hyperlink>
          </w:p>
        </w:tc>
        <w:tc>
          <w:tcPr>
            <w:tcW w:w="0" w:type="auto"/>
            <w:shd w:val="clear" w:color="auto" w:fill="FFFFFF"/>
            <w:tcMar>
              <w:top w:w="60" w:type="dxa"/>
              <w:left w:w="120" w:type="dxa"/>
              <w:bottom w:w="60" w:type="dxa"/>
              <w:right w:w="120" w:type="dxa"/>
            </w:tcMar>
            <w:vAlign w:val="center"/>
            <w:hideMark/>
          </w:tcPr>
          <w:p w14:paraId="3F376A3E" w14:textId="77777777" w:rsidR="00BE5488" w:rsidRPr="00BE5488" w:rsidRDefault="00BE5488" w:rsidP="00BE5488">
            <w:pPr>
              <w:spacing w:after="0" w:line="240" w:lineRule="auto"/>
              <w:jc w:val="left"/>
              <w:rPr>
                <w:rFonts w:ascii="Helvetica" w:eastAsia="Times New Roman" w:hAnsi="Helvetica" w:cs="Helvetica"/>
                <w:color w:val="333333"/>
                <w:sz w:val="21"/>
                <w:szCs w:val="21"/>
                <w:lang w:eastAsia="en-CA"/>
              </w:rPr>
            </w:pPr>
            <w:r w:rsidRPr="00BE5488">
              <w:rPr>
                <w:rFonts w:ascii="Helvetica" w:eastAsia="Times New Roman" w:hAnsi="Helvetica" w:cs="Helvetica"/>
                <w:color w:val="333333"/>
                <w:sz w:val="21"/>
                <w:szCs w:val="21"/>
                <w:lang w:eastAsia="en-CA"/>
              </w:rPr>
              <w:t>Allows programmers to display arbitrary primitive shapes through a topic</w:t>
            </w:r>
          </w:p>
        </w:tc>
        <w:tc>
          <w:tcPr>
            <w:tcW w:w="0" w:type="auto"/>
            <w:shd w:val="clear" w:color="auto" w:fill="FFFFFF"/>
            <w:tcMar>
              <w:top w:w="60" w:type="dxa"/>
              <w:left w:w="120" w:type="dxa"/>
              <w:bottom w:w="60" w:type="dxa"/>
              <w:right w:w="120" w:type="dxa"/>
            </w:tcMar>
            <w:vAlign w:val="center"/>
            <w:hideMark/>
          </w:tcPr>
          <w:p w14:paraId="4BF3A6F6" w14:textId="450E1367"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99" w:history="1">
              <w:proofErr w:type="spellStart"/>
              <w:r w:rsidR="00BE5488" w:rsidRPr="00BE5488">
                <w:rPr>
                  <w:rFonts w:ascii="Helvetica" w:eastAsia="Times New Roman" w:hAnsi="Helvetica" w:cs="Helvetica"/>
                  <w:color w:val="2B7FCF"/>
                  <w:sz w:val="21"/>
                  <w:szCs w:val="21"/>
                  <w:u w:val="single"/>
                  <w:bdr w:val="none" w:sz="0" w:space="0" w:color="auto" w:frame="1"/>
                  <w:lang w:eastAsia="en-CA"/>
                </w:rPr>
                <w:t>visualization_msgs</w:t>
              </w:r>
              <w:proofErr w:type="spellEnd"/>
              <w:r w:rsidR="00BE5488" w:rsidRPr="00BE5488">
                <w:rPr>
                  <w:rFonts w:ascii="Helvetica" w:eastAsia="Times New Roman" w:hAnsi="Helvetica" w:cs="Helvetica"/>
                  <w:color w:val="2B7FCF"/>
                  <w:sz w:val="21"/>
                  <w:szCs w:val="21"/>
                  <w:u w:val="single"/>
                  <w:bdr w:val="none" w:sz="0" w:space="0" w:color="auto" w:frame="1"/>
                  <w:lang w:eastAsia="en-CA"/>
                </w:rPr>
                <w:t>/Marker</w:t>
              </w:r>
            </w:hyperlink>
            <w:r w:rsidR="00BE5488" w:rsidRPr="00BE5488">
              <w:rPr>
                <w:rFonts w:ascii="Helvetica" w:eastAsia="Times New Roman" w:hAnsi="Helvetica" w:cs="Helvetica"/>
                <w:color w:val="333333"/>
                <w:sz w:val="21"/>
                <w:szCs w:val="21"/>
                <w:lang w:eastAsia="en-CA"/>
              </w:rPr>
              <w:t>, </w:t>
            </w:r>
            <w:proofErr w:type="spellStart"/>
            <w:r>
              <w:fldChar w:fldCharType="begin"/>
            </w:r>
            <w:r>
              <w:instrText>HYPERLINK "http://docs.ros.org/en/api/visualization_msgs/html/msg/MarkerArray.html"</w:instrText>
            </w:r>
            <w:r>
              <w:fldChar w:fldCharType="separate"/>
            </w:r>
            <w:r w:rsidR="00BE5488" w:rsidRPr="00BE5488">
              <w:rPr>
                <w:rFonts w:ascii="Helvetica" w:eastAsia="Times New Roman" w:hAnsi="Helvetica" w:cs="Helvetica"/>
                <w:color w:val="2B7FCF"/>
                <w:sz w:val="21"/>
                <w:szCs w:val="21"/>
                <w:u w:val="single"/>
                <w:bdr w:val="none" w:sz="0" w:space="0" w:color="auto" w:frame="1"/>
                <w:lang w:eastAsia="en-CA"/>
              </w:rPr>
              <w:t>visualization_msgs</w:t>
            </w:r>
            <w:proofErr w:type="spellEnd"/>
            <w:r w:rsidR="00BE5488" w:rsidRPr="00BE5488">
              <w:rPr>
                <w:rFonts w:ascii="Helvetica" w:eastAsia="Times New Roman" w:hAnsi="Helvetica" w:cs="Helvetica"/>
                <w:color w:val="2B7FCF"/>
                <w:sz w:val="21"/>
                <w:szCs w:val="21"/>
                <w:u w:val="single"/>
                <w:bdr w:val="none" w:sz="0" w:space="0" w:color="auto" w:frame="1"/>
                <w:lang w:eastAsia="en-CA"/>
              </w:rPr>
              <w:t>/</w:t>
            </w:r>
            <w:proofErr w:type="spellStart"/>
            <w:r w:rsidR="00BE5488" w:rsidRPr="00BE5488">
              <w:rPr>
                <w:rFonts w:ascii="Helvetica" w:eastAsia="Times New Roman" w:hAnsi="Helvetica" w:cs="Helvetica"/>
                <w:color w:val="2B7FCF"/>
                <w:sz w:val="21"/>
                <w:szCs w:val="21"/>
                <w:u w:val="single"/>
                <w:bdr w:val="none" w:sz="0" w:space="0" w:color="auto" w:frame="1"/>
                <w:lang w:eastAsia="en-CA"/>
              </w:rPr>
              <w:t>MarkerArray</w:t>
            </w:r>
            <w:proofErr w:type="spellEnd"/>
            <w:r>
              <w:rPr>
                <w:rFonts w:ascii="Helvetica" w:eastAsia="Times New Roman" w:hAnsi="Helvetica" w:cs="Helvetica"/>
                <w:color w:val="2B7FCF"/>
                <w:sz w:val="21"/>
                <w:szCs w:val="21"/>
                <w:u w:val="single"/>
                <w:bdr w:val="none" w:sz="0" w:space="0" w:color="auto" w:frame="1"/>
                <w:lang w:eastAsia="en-CA"/>
              </w:rPr>
              <w:fldChar w:fldCharType="end"/>
            </w:r>
          </w:p>
        </w:tc>
      </w:tr>
      <w:tr w:rsidR="00BE5488" w:rsidRPr="00BE5488" w14:paraId="0F815C5B" w14:textId="77777777" w:rsidTr="00BE5488">
        <w:tc>
          <w:tcPr>
            <w:tcW w:w="0" w:type="auto"/>
            <w:shd w:val="clear" w:color="auto" w:fill="FFFFFF"/>
            <w:tcMar>
              <w:top w:w="60" w:type="dxa"/>
              <w:left w:w="120" w:type="dxa"/>
              <w:bottom w:w="60" w:type="dxa"/>
              <w:right w:w="120" w:type="dxa"/>
            </w:tcMar>
            <w:vAlign w:val="center"/>
            <w:hideMark/>
          </w:tcPr>
          <w:p w14:paraId="3C8B2405" w14:textId="480B301B"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100" w:history="1">
              <w:r w:rsidR="00BE5488" w:rsidRPr="00BE5488">
                <w:rPr>
                  <w:rFonts w:ascii="Helvetica" w:eastAsia="Times New Roman" w:hAnsi="Helvetica" w:cs="Helvetica"/>
                  <w:color w:val="2B7FCF"/>
                  <w:sz w:val="21"/>
                  <w:szCs w:val="21"/>
                  <w:u w:val="single"/>
                  <w:bdr w:val="none" w:sz="0" w:space="0" w:color="auto" w:frame="1"/>
                  <w:lang w:eastAsia="en-CA"/>
                </w:rPr>
                <w:t>Path</w:t>
              </w:r>
            </w:hyperlink>
          </w:p>
        </w:tc>
        <w:tc>
          <w:tcPr>
            <w:tcW w:w="0" w:type="auto"/>
            <w:shd w:val="clear" w:color="auto" w:fill="FFFFFF"/>
            <w:tcMar>
              <w:top w:w="60" w:type="dxa"/>
              <w:left w:w="120" w:type="dxa"/>
              <w:bottom w:w="60" w:type="dxa"/>
              <w:right w:w="120" w:type="dxa"/>
            </w:tcMar>
            <w:vAlign w:val="center"/>
            <w:hideMark/>
          </w:tcPr>
          <w:p w14:paraId="40F1A50A" w14:textId="704165E8" w:rsidR="00BE5488" w:rsidRPr="00BE5488" w:rsidRDefault="00BE5488" w:rsidP="00BE5488">
            <w:pPr>
              <w:spacing w:after="0" w:line="240" w:lineRule="auto"/>
              <w:jc w:val="left"/>
              <w:rPr>
                <w:rFonts w:ascii="Helvetica" w:eastAsia="Times New Roman" w:hAnsi="Helvetica" w:cs="Helvetica"/>
                <w:color w:val="333333"/>
                <w:sz w:val="21"/>
                <w:szCs w:val="21"/>
                <w:lang w:eastAsia="en-CA"/>
              </w:rPr>
            </w:pPr>
            <w:r w:rsidRPr="00BE5488">
              <w:rPr>
                <w:rFonts w:ascii="Helvetica" w:eastAsia="Times New Roman" w:hAnsi="Helvetica" w:cs="Helvetica"/>
                <w:color w:val="333333"/>
                <w:sz w:val="21"/>
                <w:szCs w:val="21"/>
                <w:lang w:eastAsia="en-CA"/>
              </w:rPr>
              <w:t>Shows a path from the </w:t>
            </w:r>
            <w:hyperlink r:id="rId101" w:history="1">
              <w:r w:rsidRPr="00BE5488">
                <w:rPr>
                  <w:rFonts w:ascii="Helvetica" w:eastAsia="Times New Roman" w:hAnsi="Helvetica" w:cs="Helvetica"/>
                  <w:color w:val="2B7FCF"/>
                  <w:sz w:val="21"/>
                  <w:szCs w:val="21"/>
                  <w:u w:val="single"/>
                  <w:bdr w:val="none" w:sz="0" w:space="0" w:color="auto" w:frame="1"/>
                  <w:lang w:eastAsia="en-CA"/>
                </w:rPr>
                <w:t>navigation</w:t>
              </w:r>
            </w:hyperlink>
            <w:r w:rsidRPr="00BE5488">
              <w:rPr>
                <w:rFonts w:ascii="Helvetica" w:eastAsia="Times New Roman" w:hAnsi="Helvetica" w:cs="Helvetica"/>
                <w:color w:val="333333"/>
                <w:sz w:val="21"/>
                <w:szCs w:val="21"/>
                <w:lang w:eastAsia="en-CA"/>
              </w:rPr>
              <w:t> stack.</w:t>
            </w:r>
          </w:p>
        </w:tc>
        <w:tc>
          <w:tcPr>
            <w:tcW w:w="0" w:type="auto"/>
            <w:shd w:val="clear" w:color="auto" w:fill="FFFFFF"/>
            <w:tcMar>
              <w:top w:w="60" w:type="dxa"/>
              <w:left w:w="120" w:type="dxa"/>
              <w:bottom w:w="60" w:type="dxa"/>
              <w:right w:w="120" w:type="dxa"/>
            </w:tcMar>
            <w:vAlign w:val="center"/>
            <w:hideMark/>
          </w:tcPr>
          <w:p w14:paraId="11554694" w14:textId="17EF56EA"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102" w:history="1">
              <w:proofErr w:type="spellStart"/>
              <w:r w:rsidR="00BE5488" w:rsidRPr="00BE5488">
                <w:rPr>
                  <w:rFonts w:ascii="Helvetica" w:eastAsia="Times New Roman" w:hAnsi="Helvetica" w:cs="Helvetica"/>
                  <w:color w:val="2B7FCF"/>
                  <w:sz w:val="21"/>
                  <w:szCs w:val="21"/>
                  <w:u w:val="single"/>
                  <w:bdr w:val="none" w:sz="0" w:space="0" w:color="auto" w:frame="1"/>
                  <w:lang w:eastAsia="en-CA"/>
                </w:rPr>
                <w:t>nav_msgs</w:t>
              </w:r>
              <w:proofErr w:type="spellEnd"/>
              <w:r w:rsidR="00BE5488" w:rsidRPr="00BE5488">
                <w:rPr>
                  <w:rFonts w:ascii="Helvetica" w:eastAsia="Times New Roman" w:hAnsi="Helvetica" w:cs="Helvetica"/>
                  <w:color w:val="2B7FCF"/>
                  <w:sz w:val="21"/>
                  <w:szCs w:val="21"/>
                  <w:u w:val="single"/>
                  <w:bdr w:val="none" w:sz="0" w:space="0" w:color="auto" w:frame="1"/>
                  <w:lang w:eastAsia="en-CA"/>
                </w:rPr>
                <w:t>/Path</w:t>
              </w:r>
            </w:hyperlink>
          </w:p>
        </w:tc>
      </w:tr>
      <w:tr w:rsidR="00BE5488" w:rsidRPr="00BE5488" w14:paraId="2E7B2BE4" w14:textId="77777777" w:rsidTr="00BE5488">
        <w:tc>
          <w:tcPr>
            <w:tcW w:w="0" w:type="auto"/>
            <w:shd w:val="clear" w:color="auto" w:fill="FFFFFF"/>
            <w:tcMar>
              <w:top w:w="60" w:type="dxa"/>
              <w:left w:w="120" w:type="dxa"/>
              <w:bottom w:w="60" w:type="dxa"/>
              <w:right w:w="120" w:type="dxa"/>
            </w:tcMar>
            <w:vAlign w:val="center"/>
            <w:hideMark/>
          </w:tcPr>
          <w:p w14:paraId="70C0D890" w14:textId="53E61C8F"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103" w:history="1">
              <w:r w:rsidR="00BE5488" w:rsidRPr="00BE5488">
                <w:rPr>
                  <w:rFonts w:ascii="Helvetica" w:eastAsia="Times New Roman" w:hAnsi="Helvetica" w:cs="Helvetica"/>
                  <w:color w:val="2B7FCF"/>
                  <w:sz w:val="21"/>
                  <w:szCs w:val="21"/>
                  <w:u w:val="single"/>
                  <w:bdr w:val="none" w:sz="0" w:space="0" w:color="auto" w:frame="1"/>
                  <w:lang w:eastAsia="en-CA"/>
                </w:rPr>
                <w:t>Point</w:t>
              </w:r>
            </w:hyperlink>
          </w:p>
        </w:tc>
        <w:tc>
          <w:tcPr>
            <w:tcW w:w="0" w:type="auto"/>
            <w:shd w:val="clear" w:color="auto" w:fill="FFFFFF"/>
            <w:tcMar>
              <w:top w:w="60" w:type="dxa"/>
              <w:left w:w="120" w:type="dxa"/>
              <w:bottom w:w="60" w:type="dxa"/>
              <w:right w:w="120" w:type="dxa"/>
            </w:tcMar>
            <w:vAlign w:val="center"/>
            <w:hideMark/>
          </w:tcPr>
          <w:p w14:paraId="3140ED6C" w14:textId="77777777" w:rsidR="00BE5488" w:rsidRPr="00BE5488" w:rsidRDefault="00BE5488" w:rsidP="00BE5488">
            <w:pPr>
              <w:spacing w:after="0" w:line="240" w:lineRule="auto"/>
              <w:jc w:val="left"/>
              <w:rPr>
                <w:rFonts w:ascii="Helvetica" w:eastAsia="Times New Roman" w:hAnsi="Helvetica" w:cs="Helvetica"/>
                <w:color w:val="333333"/>
                <w:sz w:val="21"/>
                <w:szCs w:val="21"/>
                <w:lang w:eastAsia="en-CA"/>
              </w:rPr>
            </w:pPr>
            <w:r w:rsidRPr="00BE5488">
              <w:rPr>
                <w:rFonts w:ascii="Helvetica" w:eastAsia="Times New Roman" w:hAnsi="Helvetica" w:cs="Helvetica"/>
                <w:color w:val="333333"/>
                <w:sz w:val="21"/>
                <w:szCs w:val="21"/>
                <w:lang w:eastAsia="en-CA"/>
              </w:rPr>
              <w:t>Draws a point as a small sphere.</w:t>
            </w:r>
          </w:p>
        </w:tc>
        <w:tc>
          <w:tcPr>
            <w:tcW w:w="0" w:type="auto"/>
            <w:shd w:val="clear" w:color="auto" w:fill="FFFFFF"/>
            <w:tcMar>
              <w:top w:w="60" w:type="dxa"/>
              <w:left w:w="120" w:type="dxa"/>
              <w:bottom w:w="60" w:type="dxa"/>
              <w:right w:w="120" w:type="dxa"/>
            </w:tcMar>
            <w:vAlign w:val="center"/>
            <w:hideMark/>
          </w:tcPr>
          <w:p w14:paraId="22E10B4C" w14:textId="3DE273B7"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104" w:history="1">
              <w:proofErr w:type="spellStart"/>
              <w:r w:rsidR="00BE5488" w:rsidRPr="00BE5488">
                <w:rPr>
                  <w:rFonts w:ascii="Helvetica" w:eastAsia="Times New Roman" w:hAnsi="Helvetica" w:cs="Helvetica"/>
                  <w:color w:val="2B7FCF"/>
                  <w:sz w:val="21"/>
                  <w:szCs w:val="21"/>
                  <w:u w:val="single"/>
                  <w:bdr w:val="none" w:sz="0" w:space="0" w:color="auto" w:frame="1"/>
                  <w:lang w:eastAsia="en-CA"/>
                </w:rPr>
                <w:t>geometry_msgs</w:t>
              </w:r>
              <w:proofErr w:type="spellEnd"/>
              <w:r w:rsidR="00BE5488" w:rsidRPr="00BE5488">
                <w:rPr>
                  <w:rFonts w:ascii="Helvetica" w:eastAsia="Times New Roman" w:hAnsi="Helvetica" w:cs="Helvetica"/>
                  <w:color w:val="2B7FCF"/>
                  <w:sz w:val="21"/>
                  <w:szCs w:val="21"/>
                  <w:u w:val="single"/>
                  <w:bdr w:val="none" w:sz="0" w:space="0" w:color="auto" w:frame="1"/>
                  <w:lang w:eastAsia="en-CA"/>
                </w:rPr>
                <w:t>/</w:t>
              </w:r>
              <w:proofErr w:type="spellStart"/>
              <w:r w:rsidR="00BE5488" w:rsidRPr="00BE5488">
                <w:rPr>
                  <w:rFonts w:ascii="Helvetica" w:eastAsia="Times New Roman" w:hAnsi="Helvetica" w:cs="Helvetica"/>
                  <w:color w:val="2B7FCF"/>
                  <w:sz w:val="21"/>
                  <w:szCs w:val="21"/>
                  <w:u w:val="single"/>
                  <w:bdr w:val="none" w:sz="0" w:space="0" w:color="auto" w:frame="1"/>
                  <w:lang w:eastAsia="en-CA"/>
                </w:rPr>
                <w:t>PointStamped</w:t>
              </w:r>
              <w:proofErr w:type="spellEnd"/>
            </w:hyperlink>
          </w:p>
        </w:tc>
      </w:tr>
      <w:tr w:rsidR="00BE5488" w:rsidRPr="00BE5488" w14:paraId="7F49011C" w14:textId="77777777" w:rsidTr="00BE5488">
        <w:tc>
          <w:tcPr>
            <w:tcW w:w="0" w:type="auto"/>
            <w:shd w:val="clear" w:color="auto" w:fill="FFFFFF"/>
            <w:tcMar>
              <w:top w:w="60" w:type="dxa"/>
              <w:left w:w="120" w:type="dxa"/>
              <w:bottom w:w="60" w:type="dxa"/>
              <w:right w:w="120" w:type="dxa"/>
            </w:tcMar>
            <w:vAlign w:val="center"/>
            <w:hideMark/>
          </w:tcPr>
          <w:p w14:paraId="464F9608" w14:textId="337DFE2F"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105" w:history="1">
              <w:r w:rsidR="00BE5488" w:rsidRPr="00BE5488">
                <w:rPr>
                  <w:rFonts w:ascii="Helvetica" w:eastAsia="Times New Roman" w:hAnsi="Helvetica" w:cs="Helvetica"/>
                  <w:color w:val="2B7FCF"/>
                  <w:sz w:val="21"/>
                  <w:szCs w:val="21"/>
                  <w:u w:val="single"/>
                  <w:bdr w:val="none" w:sz="0" w:space="0" w:color="auto" w:frame="1"/>
                  <w:lang w:eastAsia="en-CA"/>
                </w:rPr>
                <w:t>Pose</w:t>
              </w:r>
            </w:hyperlink>
          </w:p>
        </w:tc>
        <w:tc>
          <w:tcPr>
            <w:tcW w:w="0" w:type="auto"/>
            <w:shd w:val="clear" w:color="auto" w:fill="FFFFFF"/>
            <w:tcMar>
              <w:top w:w="60" w:type="dxa"/>
              <w:left w:w="120" w:type="dxa"/>
              <w:bottom w:w="60" w:type="dxa"/>
              <w:right w:w="120" w:type="dxa"/>
            </w:tcMar>
            <w:vAlign w:val="center"/>
            <w:hideMark/>
          </w:tcPr>
          <w:p w14:paraId="763B8054" w14:textId="77777777" w:rsidR="00BE5488" w:rsidRPr="00BE5488" w:rsidRDefault="00BE5488" w:rsidP="00BE5488">
            <w:pPr>
              <w:spacing w:after="0" w:line="240" w:lineRule="auto"/>
              <w:jc w:val="left"/>
              <w:rPr>
                <w:rFonts w:ascii="Helvetica" w:eastAsia="Times New Roman" w:hAnsi="Helvetica" w:cs="Helvetica"/>
                <w:color w:val="333333"/>
                <w:sz w:val="21"/>
                <w:szCs w:val="21"/>
                <w:lang w:eastAsia="en-CA"/>
              </w:rPr>
            </w:pPr>
            <w:r w:rsidRPr="00BE5488">
              <w:rPr>
                <w:rFonts w:ascii="Helvetica" w:eastAsia="Times New Roman" w:hAnsi="Helvetica" w:cs="Helvetica"/>
                <w:color w:val="333333"/>
                <w:sz w:val="21"/>
                <w:szCs w:val="21"/>
                <w:lang w:eastAsia="en-CA"/>
              </w:rPr>
              <w:t>Draws a pose as either an arrow or axes.</w:t>
            </w:r>
          </w:p>
        </w:tc>
        <w:tc>
          <w:tcPr>
            <w:tcW w:w="0" w:type="auto"/>
            <w:shd w:val="clear" w:color="auto" w:fill="FFFFFF"/>
            <w:tcMar>
              <w:top w:w="60" w:type="dxa"/>
              <w:left w:w="120" w:type="dxa"/>
              <w:bottom w:w="60" w:type="dxa"/>
              <w:right w:w="120" w:type="dxa"/>
            </w:tcMar>
            <w:vAlign w:val="center"/>
            <w:hideMark/>
          </w:tcPr>
          <w:p w14:paraId="63B70508" w14:textId="038D2E97"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106" w:history="1">
              <w:proofErr w:type="spellStart"/>
              <w:r w:rsidR="00BE5488" w:rsidRPr="00BE5488">
                <w:rPr>
                  <w:rFonts w:ascii="Helvetica" w:eastAsia="Times New Roman" w:hAnsi="Helvetica" w:cs="Helvetica"/>
                  <w:color w:val="2B7FCF"/>
                  <w:sz w:val="21"/>
                  <w:szCs w:val="21"/>
                  <w:u w:val="single"/>
                  <w:bdr w:val="none" w:sz="0" w:space="0" w:color="auto" w:frame="1"/>
                  <w:lang w:eastAsia="en-CA"/>
                </w:rPr>
                <w:t>geometry_msgs</w:t>
              </w:r>
              <w:proofErr w:type="spellEnd"/>
              <w:r w:rsidR="00BE5488" w:rsidRPr="00BE5488">
                <w:rPr>
                  <w:rFonts w:ascii="Helvetica" w:eastAsia="Times New Roman" w:hAnsi="Helvetica" w:cs="Helvetica"/>
                  <w:color w:val="2B7FCF"/>
                  <w:sz w:val="21"/>
                  <w:szCs w:val="21"/>
                  <w:u w:val="single"/>
                  <w:bdr w:val="none" w:sz="0" w:space="0" w:color="auto" w:frame="1"/>
                  <w:lang w:eastAsia="en-CA"/>
                </w:rPr>
                <w:t>/</w:t>
              </w:r>
              <w:proofErr w:type="spellStart"/>
              <w:r w:rsidR="00BE5488" w:rsidRPr="00BE5488">
                <w:rPr>
                  <w:rFonts w:ascii="Helvetica" w:eastAsia="Times New Roman" w:hAnsi="Helvetica" w:cs="Helvetica"/>
                  <w:color w:val="2B7FCF"/>
                  <w:sz w:val="21"/>
                  <w:szCs w:val="21"/>
                  <w:u w:val="single"/>
                  <w:bdr w:val="none" w:sz="0" w:space="0" w:color="auto" w:frame="1"/>
                  <w:lang w:eastAsia="en-CA"/>
                </w:rPr>
                <w:t>PoseStamped</w:t>
              </w:r>
              <w:proofErr w:type="spellEnd"/>
            </w:hyperlink>
          </w:p>
        </w:tc>
      </w:tr>
      <w:tr w:rsidR="00BE5488" w:rsidRPr="00BE5488" w14:paraId="70831A93" w14:textId="77777777" w:rsidTr="00BE5488">
        <w:tc>
          <w:tcPr>
            <w:tcW w:w="0" w:type="auto"/>
            <w:shd w:val="clear" w:color="auto" w:fill="FFFFFF"/>
            <w:tcMar>
              <w:top w:w="60" w:type="dxa"/>
              <w:left w:w="120" w:type="dxa"/>
              <w:bottom w:w="60" w:type="dxa"/>
              <w:right w:w="120" w:type="dxa"/>
            </w:tcMar>
            <w:vAlign w:val="center"/>
            <w:hideMark/>
          </w:tcPr>
          <w:p w14:paraId="2EBC7D05" w14:textId="5A40FE57"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107" w:history="1">
              <w:r w:rsidR="00BE5488" w:rsidRPr="00BE5488">
                <w:rPr>
                  <w:rFonts w:ascii="Helvetica" w:eastAsia="Times New Roman" w:hAnsi="Helvetica" w:cs="Helvetica"/>
                  <w:color w:val="2B7FCF"/>
                  <w:sz w:val="21"/>
                  <w:szCs w:val="21"/>
                  <w:u w:val="single"/>
                  <w:bdr w:val="none" w:sz="0" w:space="0" w:color="auto" w:frame="1"/>
                  <w:lang w:eastAsia="en-CA"/>
                </w:rPr>
                <w:t>Pose Array</w:t>
              </w:r>
            </w:hyperlink>
          </w:p>
        </w:tc>
        <w:tc>
          <w:tcPr>
            <w:tcW w:w="0" w:type="auto"/>
            <w:shd w:val="clear" w:color="auto" w:fill="FFFFFF"/>
            <w:tcMar>
              <w:top w:w="60" w:type="dxa"/>
              <w:left w:w="120" w:type="dxa"/>
              <w:bottom w:w="60" w:type="dxa"/>
              <w:right w:w="120" w:type="dxa"/>
            </w:tcMar>
            <w:vAlign w:val="center"/>
            <w:hideMark/>
          </w:tcPr>
          <w:p w14:paraId="1014E763" w14:textId="77777777" w:rsidR="00BE5488" w:rsidRPr="00BE5488" w:rsidRDefault="00BE5488" w:rsidP="00BE5488">
            <w:pPr>
              <w:spacing w:after="0" w:line="240" w:lineRule="auto"/>
              <w:jc w:val="left"/>
              <w:rPr>
                <w:rFonts w:ascii="Helvetica" w:eastAsia="Times New Roman" w:hAnsi="Helvetica" w:cs="Helvetica"/>
                <w:color w:val="333333"/>
                <w:sz w:val="21"/>
                <w:szCs w:val="21"/>
                <w:lang w:eastAsia="en-CA"/>
              </w:rPr>
            </w:pPr>
            <w:r w:rsidRPr="00BE5488">
              <w:rPr>
                <w:rFonts w:ascii="Helvetica" w:eastAsia="Times New Roman" w:hAnsi="Helvetica" w:cs="Helvetica"/>
                <w:color w:val="333333"/>
                <w:sz w:val="21"/>
                <w:szCs w:val="21"/>
                <w:lang w:eastAsia="en-CA"/>
              </w:rPr>
              <w:t>Draws a "cloud" of arrows, one for each pose in a pose array</w:t>
            </w:r>
          </w:p>
        </w:tc>
        <w:tc>
          <w:tcPr>
            <w:tcW w:w="0" w:type="auto"/>
            <w:shd w:val="clear" w:color="auto" w:fill="FFFFFF"/>
            <w:tcMar>
              <w:top w:w="60" w:type="dxa"/>
              <w:left w:w="120" w:type="dxa"/>
              <w:bottom w:w="60" w:type="dxa"/>
              <w:right w:w="120" w:type="dxa"/>
            </w:tcMar>
            <w:vAlign w:val="center"/>
            <w:hideMark/>
          </w:tcPr>
          <w:p w14:paraId="0CFD67C8" w14:textId="0A6A453F"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108" w:history="1">
              <w:proofErr w:type="spellStart"/>
              <w:r w:rsidR="00BE5488" w:rsidRPr="00BE5488">
                <w:rPr>
                  <w:rFonts w:ascii="Helvetica" w:eastAsia="Times New Roman" w:hAnsi="Helvetica" w:cs="Helvetica"/>
                  <w:color w:val="2B7FCF"/>
                  <w:sz w:val="21"/>
                  <w:szCs w:val="21"/>
                  <w:u w:val="single"/>
                  <w:bdr w:val="none" w:sz="0" w:space="0" w:color="auto" w:frame="1"/>
                  <w:lang w:eastAsia="en-CA"/>
                </w:rPr>
                <w:t>geometry_msgs</w:t>
              </w:r>
              <w:proofErr w:type="spellEnd"/>
              <w:r w:rsidR="00BE5488" w:rsidRPr="00BE5488">
                <w:rPr>
                  <w:rFonts w:ascii="Helvetica" w:eastAsia="Times New Roman" w:hAnsi="Helvetica" w:cs="Helvetica"/>
                  <w:color w:val="2B7FCF"/>
                  <w:sz w:val="21"/>
                  <w:szCs w:val="21"/>
                  <w:u w:val="single"/>
                  <w:bdr w:val="none" w:sz="0" w:space="0" w:color="auto" w:frame="1"/>
                  <w:lang w:eastAsia="en-CA"/>
                </w:rPr>
                <w:t>/</w:t>
              </w:r>
              <w:proofErr w:type="spellStart"/>
              <w:r w:rsidR="00BE5488" w:rsidRPr="00BE5488">
                <w:rPr>
                  <w:rFonts w:ascii="Helvetica" w:eastAsia="Times New Roman" w:hAnsi="Helvetica" w:cs="Helvetica"/>
                  <w:color w:val="2B7FCF"/>
                  <w:sz w:val="21"/>
                  <w:szCs w:val="21"/>
                  <w:u w:val="single"/>
                  <w:bdr w:val="none" w:sz="0" w:space="0" w:color="auto" w:frame="1"/>
                  <w:lang w:eastAsia="en-CA"/>
                </w:rPr>
                <w:t>PoseArray</w:t>
              </w:r>
              <w:proofErr w:type="spellEnd"/>
            </w:hyperlink>
          </w:p>
        </w:tc>
      </w:tr>
      <w:tr w:rsidR="00BE5488" w:rsidRPr="00BE5488" w14:paraId="0FD2724E" w14:textId="77777777" w:rsidTr="00BE5488">
        <w:tc>
          <w:tcPr>
            <w:tcW w:w="0" w:type="auto"/>
            <w:shd w:val="clear" w:color="auto" w:fill="FFFFFF"/>
            <w:tcMar>
              <w:top w:w="60" w:type="dxa"/>
              <w:left w:w="120" w:type="dxa"/>
              <w:bottom w:w="60" w:type="dxa"/>
              <w:right w:w="120" w:type="dxa"/>
            </w:tcMar>
            <w:vAlign w:val="center"/>
            <w:hideMark/>
          </w:tcPr>
          <w:p w14:paraId="709F7F12" w14:textId="29EF3C1C"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109" w:history="1">
              <w:r w:rsidR="00BE5488" w:rsidRPr="00BE5488">
                <w:rPr>
                  <w:rFonts w:ascii="Helvetica" w:eastAsia="Times New Roman" w:hAnsi="Helvetica" w:cs="Helvetica"/>
                  <w:color w:val="2B7FCF"/>
                  <w:sz w:val="21"/>
                  <w:szCs w:val="21"/>
                  <w:u w:val="single"/>
                  <w:bdr w:val="none" w:sz="0" w:space="0" w:color="auto" w:frame="1"/>
                  <w:lang w:eastAsia="en-CA"/>
                </w:rPr>
                <w:t xml:space="preserve">Point </w:t>
              </w:r>
              <w:proofErr w:type="gramStart"/>
              <w:r w:rsidR="00BE5488" w:rsidRPr="00BE5488">
                <w:rPr>
                  <w:rFonts w:ascii="Helvetica" w:eastAsia="Times New Roman" w:hAnsi="Helvetica" w:cs="Helvetica"/>
                  <w:color w:val="2B7FCF"/>
                  <w:sz w:val="21"/>
                  <w:szCs w:val="21"/>
                  <w:u w:val="single"/>
                  <w:bdr w:val="none" w:sz="0" w:space="0" w:color="auto" w:frame="1"/>
                  <w:lang w:eastAsia="en-CA"/>
                </w:rPr>
                <w:t>Cloud(</w:t>
              </w:r>
              <w:proofErr w:type="gramEnd"/>
              <w:r w:rsidR="00BE5488" w:rsidRPr="00BE5488">
                <w:rPr>
                  <w:rFonts w:ascii="Helvetica" w:eastAsia="Times New Roman" w:hAnsi="Helvetica" w:cs="Helvetica"/>
                  <w:color w:val="2B7FCF"/>
                  <w:sz w:val="21"/>
                  <w:szCs w:val="21"/>
                  <w:u w:val="single"/>
                  <w:bdr w:val="none" w:sz="0" w:space="0" w:color="auto" w:frame="1"/>
                  <w:lang w:eastAsia="en-CA"/>
                </w:rPr>
                <w:t>2)</w:t>
              </w:r>
            </w:hyperlink>
          </w:p>
        </w:tc>
        <w:tc>
          <w:tcPr>
            <w:tcW w:w="0" w:type="auto"/>
            <w:shd w:val="clear" w:color="auto" w:fill="FFFFFF"/>
            <w:tcMar>
              <w:top w:w="60" w:type="dxa"/>
              <w:left w:w="120" w:type="dxa"/>
              <w:bottom w:w="60" w:type="dxa"/>
              <w:right w:w="120" w:type="dxa"/>
            </w:tcMar>
            <w:vAlign w:val="center"/>
            <w:hideMark/>
          </w:tcPr>
          <w:p w14:paraId="31DAD78A" w14:textId="77777777" w:rsidR="00BE5488" w:rsidRPr="00BE5488" w:rsidRDefault="00BE5488" w:rsidP="00BE5488">
            <w:pPr>
              <w:spacing w:after="0" w:line="240" w:lineRule="auto"/>
              <w:jc w:val="left"/>
              <w:rPr>
                <w:rFonts w:ascii="Helvetica" w:eastAsia="Times New Roman" w:hAnsi="Helvetica" w:cs="Helvetica"/>
                <w:color w:val="333333"/>
                <w:sz w:val="21"/>
                <w:szCs w:val="21"/>
                <w:lang w:eastAsia="en-CA"/>
              </w:rPr>
            </w:pPr>
            <w:r w:rsidRPr="00BE5488">
              <w:rPr>
                <w:rFonts w:ascii="Helvetica" w:eastAsia="Times New Roman" w:hAnsi="Helvetica" w:cs="Helvetica"/>
                <w:color w:val="333333"/>
                <w:sz w:val="21"/>
                <w:szCs w:val="21"/>
                <w:lang w:eastAsia="en-CA"/>
              </w:rPr>
              <w:t xml:space="preserve">Shows data from a point cloud, with different options for </w:t>
            </w:r>
            <w:r w:rsidRPr="00BE5488">
              <w:rPr>
                <w:rFonts w:ascii="Helvetica" w:eastAsia="Times New Roman" w:hAnsi="Helvetica" w:cs="Helvetica"/>
                <w:color w:val="333333"/>
                <w:sz w:val="21"/>
                <w:szCs w:val="21"/>
                <w:lang w:eastAsia="en-CA"/>
              </w:rPr>
              <w:lastRenderedPageBreak/>
              <w:t>rendering modes, accumulation, etc.</w:t>
            </w:r>
          </w:p>
        </w:tc>
        <w:tc>
          <w:tcPr>
            <w:tcW w:w="0" w:type="auto"/>
            <w:shd w:val="clear" w:color="auto" w:fill="FFFFFF"/>
            <w:tcMar>
              <w:top w:w="60" w:type="dxa"/>
              <w:left w:w="120" w:type="dxa"/>
              <w:bottom w:w="60" w:type="dxa"/>
              <w:right w:w="120" w:type="dxa"/>
            </w:tcMar>
            <w:vAlign w:val="center"/>
            <w:hideMark/>
          </w:tcPr>
          <w:p w14:paraId="338BA8AB" w14:textId="432F560E"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110" w:history="1">
              <w:proofErr w:type="spellStart"/>
              <w:r w:rsidR="00BE5488" w:rsidRPr="00BE5488">
                <w:rPr>
                  <w:rFonts w:ascii="Helvetica" w:eastAsia="Times New Roman" w:hAnsi="Helvetica" w:cs="Helvetica"/>
                  <w:color w:val="2B7FCF"/>
                  <w:sz w:val="21"/>
                  <w:szCs w:val="21"/>
                  <w:u w:val="single"/>
                  <w:bdr w:val="none" w:sz="0" w:space="0" w:color="auto" w:frame="1"/>
                  <w:lang w:eastAsia="en-CA"/>
                </w:rPr>
                <w:t>sensor_msgs</w:t>
              </w:r>
              <w:proofErr w:type="spellEnd"/>
              <w:r w:rsidR="00BE5488" w:rsidRPr="00BE5488">
                <w:rPr>
                  <w:rFonts w:ascii="Helvetica" w:eastAsia="Times New Roman" w:hAnsi="Helvetica" w:cs="Helvetica"/>
                  <w:color w:val="2B7FCF"/>
                  <w:sz w:val="21"/>
                  <w:szCs w:val="21"/>
                  <w:u w:val="single"/>
                  <w:bdr w:val="none" w:sz="0" w:space="0" w:color="auto" w:frame="1"/>
                  <w:lang w:eastAsia="en-CA"/>
                </w:rPr>
                <w:t>/</w:t>
              </w:r>
              <w:proofErr w:type="spellStart"/>
              <w:r w:rsidR="00BE5488" w:rsidRPr="00BE5488">
                <w:rPr>
                  <w:rFonts w:ascii="Helvetica" w:eastAsia="Times New Roman" w:hAnsi="Helvetica" w:cs="Helvetica"/>
                  <w:color w:val="2B7FCF"/>
                  <w:sz w:val="21"/>
                  <w:szCs w:val="21"/>
                  <w:u w:val="single"/>
                  <w:bdr w:val="none" w:sz="0" w:space="0" w:color="auto" w:frame="1"/>
                  <w:lang w:eastAsia="en-CA"/>
                </w:rPr>
                <w:t>PointCloud</w:t>
              </w:r>
              <w:proofErr w:type="spellEnd"/>
            </w:hyperlink>
            <w:r w:rsidR="00BE5488" w:rsidRPr="00BE5488">
              <w:rPr>
                <w:rFonts w:ascii="Helvetica" w:eastAsia="Times New Roman" w:hAnsi="Helvetica" w:cs="Helvetica"/>
                <w:color w:val="333333"/>
                <w:sz w:val="21"/>
                <w:szCs w:val="21"/>
                <w:lang w:eastAsia="en-CA"/>
              </w:rPr>
              <w:t>, </w:t>
            </w:r>
            <w:proofErr w:type="spellStart"/>
            <w:r>
              <w:fldChar w:fldCharType="begin"/>
            </w:r>
            <w:r>
              <w:instrText>HYPERLINK "http://docs.ros.org/en/api/sensor_msgs/html/msg/PointCloud2.html"</w:instrText>
            </w:r>
            <w:r>
              <w:fldChar w:fldCharType="separate"/>
            </w:r>
            <w:r w:rsidR="00BE5488" w:rsidRPr="00BE5488">
              <w:rPr>
                <w:rFonts w:ascii="Helvetica" w:eastAsia="Times New Roman" w:hAnsi="Helvetica" w:cs="Helvetica"/>
                <w:color w:val="2B7FCF"/>
                <w:sz w:val="21"/>
                <w:szCs w:val="21"/>
                <w:u w:val="single"/>
                <w:bdr w:val="none" w:sz="0" w:space="0" w:color="auto" w:frame="1"/>
                <w:lang w:eastAsia="en-CA"/>
              </w:rPr>
              <w:t>sensor_msgs</w:t>
            </w:r>
            <w:proofErr w:type="spellEnd"/>
            <w:r w:rsidR="00BE5488" w:rsidRPr="00BE5488">
              <w:rPr>
                <w:rFonts w:ascii="Helvetica" w:eastAsia="Times New Roman" w:hAnsi="Helvetica" w:cs="Helvetica"/>
                <w:color w:val="2B7FCF"/>
                <w:sz w:val="21"/>
                <w:szCs w:val="21"/>
                <w:u w:val="single"/>
                <w:bdr w:val="none" w:sz="0" w:space="0" w:color="auto" w:frame="1"/>
                <w:lang w:eastAsia="en-CA"/>
              </w:rPr>
              <w:t>/PointCloud2</w:t>
            </w:r>
            <w:r>
              <w:rPr>
                <w:rFonts w:ascii="Helvetica" w:eastAsia="Times New Roman" w:hAnsi="Helvetica" w:cs="Helvetica"/>
                <w:color w:val="2B7FCF"/>
                <w:sz w:val="21"/>
                <w:szCs w:val="21"/>
                <w:u w:val="single"/>
                <w:bdr w:val="none" w:sz="0" w:space="0" w:color="auto" w:frame="1"/>
                <w:lang w:eastAsia="en-CA"/>
              </w:rPr>
              <w:fldChar w:fldCharType="end"/>
            </w:r>
          </w:p>
        </w:tc>
      </w:tr>
      <w:tr w:rsidR="00BE5488" w:rsidRPr="00BE5488" w14:paraId="1DEA8E6B" w14:textId="77777777" w:rsidTr="00BE5488">
        <w:tc>
          <w:tcPr>
            <w:tcW w:w="0" w:type="auto"/>
            <w:shd w:val="clear" w:color="auto" w:fill="FFFFFF"/>
            <w:tcMar>
              <w:top w:w="60" w:type="dxa"/>
              <w:left w:w="120" w:type="dxa"/>
              <w:bottom w:w="60" w:type="dxa"/>
              <w:right w:w="120" w:type="dxa"/>
            </w:tcMar>
            <w:vAlign w:val="center"/>
            <w:hideMark/>
          </w:tcPr>
          <w:p w14:paraId="1777C712" w14:textId="0A0520AB"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111" w:history="1">
              <w:r w:rsidR="00BE5488" w:rsidRPr="00BE5488">
                <w:rPr>
                  <w:rFonts w:ascii="Helvetica" w:eastAsia="Times New Roman" w:hAnsi="Helvetica" w:cs="Helvetica"/>
                  <w:color w:val="2B7FCF"/>
                  <w:sz w:val="21"/>
                  <w:szCs w:val="21"/>
                  <w:u w:val="single"/>
                  <w:bdr w:val="none" w:sz="0" w:space="0" w:color="auto" w:frame="1"/>
                  <w:lang w:eastAsia="en-CA"/>
                </w:rPr>
                <w:t>Polygon</w:t>
              </w:r>
            </w:hyperlink>
          </w:p>
        </w:tc>
        <w:tc>
          <w:tcPr>
            <w:tcW w:w="0" w:type="auto"/>
            <w:shd w:val="clear" w:color="auto" w:fill="FFFFFF"/>
            <w:tcMar>
              <w:top w:w="60" w:type="dxa"/>
              <w:left w:w="120" w:type="dxa"/>
              <w:bottom w:w="60" w:type="dxa"/>
              <w:right w:w="120" w:type="dxa"/>
            </w:tcMar>
            <w:vAlign w:val="center"/>
            <w:hideMark/>
          </w:tcPr>
          <w:p w14:paraId="691CC1DF" w14:textId="77777777" w:rsidR="00BE5488" w:rsidRPr="00BE5488" w:rsidRDefault="00BE5488" w:rsidP="00BE5488">
            <w:pPr>
              <w:spacing w:after="0" w:line="240" w:lineRule="auto"/>
              <w:jc w:val="left"/>
              <w:rPr>
                <w:rFonts w:ascii="Helvetica" w:eastAsia="Times New Roman" w:hAnsi="Helvetica" w:cs="Helvetica"/>
                <w:color w:val="333333"/>
                <w:sz w:val="21"/>
                <w:szCs w:val="21"/>
                <w:lang w:eastAsia="en-CA"/>
              </w:rPr>
            </w:pPr>
            <w:r w:rsidRPr="00BE5488">
              <w:rPr>
                <w:rFonts w:ascii="Helvetica" w:eastAsia="Times New Roman" w:hAnsi="Helvetica" w:cs="Helvetica"/>
                <w:color w:val="333333"/>
                <w:sz w:val="21"/>
                <w:szCs w:val="21"/>
                <w:lang w:eastAsia="en-CA"/>
              </w:rPr>
              <w:t>Draws the outline of a polygon as lines.</w:t>
            </w:r>
          </w:p>
        </w:tc>
        <w:tc>
          <w:tcPr>
            <w:tcW w:w="0" w:type="auto"/>
            <w:shd w:val="clear" w:color="auto" w:fill="FFFFFF"/>
            <w:tcMar>
              <w:top w:w="60" w:type="dxa"/>
              <w:left w:w="120" w:type="dxa"/>
              <w:bottom w:w="60" w:type="dxa"/>
              <w:right w:w="120" w:type="dxa"/>
            </w:tcMar>
            <w:vAlign w:val="center"/>
            <w:hideMark/>
          </w:tcPr>
          <w:p w14:paraId="0F467B08" w14:textId="01C301D6"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112" w:history="1">
              <w:proofErr w:type="spellStart"/>
              <w:r w:rsidR="00BE5488" w:rsidRPr="00BE5488">
                <w:rPr>
                  <w:rFonts w:ascii="Helvetica" w:eastAsia="Times New Roman" w:hAnsi="Helvetica" w:cs="Helvetica"/>
                  <w:color w:val="2B7FCF"/>
                  <w:sz w:val="21"/>
                  <w:szCs w:val="21"/>
                  <w:u w:val="single"/>
                  <w:bdr w:val="none" w:sz="0" w:space="0" w:color="auto" w:frame="1"/>
                  <w:lang w:eastAsia="en-CA"/>
                </w:rPr>
                <w:t>geometry_msgs</w:t>
              </w:r>
              <w:proofErr w:type="spellEnd"/>
              <w:r w:rsidR="00BE5488" w:rsidRPr="00BE5488">
                <w:rPr>
                  <w:rFonts w:ascii="Helvetica" w:eastAsia="Times New Roman" w:hAnsi="Helvetica" w:cs="Helvetica"/>
                  <w:color w:val="2B7FCF"/>
                  <w:sz w:val="21"/>
                  <w:szCs w:val="21"/>
                  <w:u w:val="single"/>
                  <w:bdr w:val="none" w:sz="0" w:space="0" w:color="auto" w:frame="1"/>
                  <w:lang w:eastAsia="en-CA"/>
                </w:rPr>
                <w:t>/Polygon</w:t>
              </w:r>
            </w:hyperlink>
          </w:p>
        </w:tc>
      </w:tr>
      <w:tr w:rsidR="00BE5488" w:rsidRPr="00BE5488" w14:paraId="13C47464" w14:textId="77777777" w:rsidTr="00BE5488">
        <w:tc>
          <w:tcPr>
            <w:tcW w:w="0" w:type="auto"/>
            <w:shd w:val="clear" w:color="auto" w:fill="FFFFFF"/>
            <w:tcMar>
              <w:top w:w="60" w:type="dxa"/>
              <w:left w:w="120" w:type="dxa"/>
              <w:bottom w:w="60" w:type="dxa"/>
              <w:right w:w="120" w:type="dxa"/>
            </w:tcMar>
            <w:vAlign w:val="center"/>
            <w:hideMark/>
          </w:tcPr>
          <w:p w14:paraId="4A664E4D" w14:textId="312A2DAF"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113" w:history="1">
              <w:r w:rsidR="00BE5488" w:rsidRPr="00BE5488">
                <w:rPr>
                  <w:rFonts w:ascii="Helvetica" w:eastAsia="Times New Roman" w:hAnsi="Helvetica" w:cs="Helvetica"/>
                  <w:color w:val="2B7FCF"/>
                  <w:sz w:val="21"/>
                  <w:szCs w:val="21"/>
                  <w:u w:val="single"/>
                  <w:bdr w:val="none" w:sz="0" w:space="0" w:color="auto" w:frame="1"/>
                  <w:lang w:eastAsia="en-CA"/>
                </w:rPr>
                <w:t>Odometry</w:t>
              </w:r>
            </w:hyperlink>
          </w:p>
        </w:tc>
        <w:tc>
          <w:tcPr>
            <w:tcW w:w="0" w:type="auto"/>
            <w:shd w:val="clear" w:color="auto" w:fill="FFFFFF"/>
            <w:tcMar>
              <w:top w:w="60" w:type="dxa"/>
              <w:left w:w="120" w:type="dxa"/>
              <w:bottom w:w="60" w:type="dxa"/>
              <w:right w:w="120" w:type="dxa"/>
            </w:tcMar>
            <w:vAlign w:val="center"/>
            <w:hideMark/>
          </w:tcPr>
          <w:p w14:paraId="51D6B8FD" w14:textId="77777777" w:rsidR="00BE5488" w:rsidRPr="00BE5488" w:rsidRDefault="00BE5488" w:rsidP="00BE5488">
            <w:pPr>
              <w:spacing w:after="0" w:line="240" w:lineRule="auto"/>
              <w:jc w:val="left"/>
              <w:rPr>
                <w:rFonts w:ascii="Helvetica" w:eastAsia="Times New Roman" w:hAnsi="Helvetica" w:cs="Helvetica"/>
                <w:color w:val="333333"/>
                <w:sz w:val="21"/>
                <w:szCs w:val="21"/>
                <w:lang w:eastAsia="en-CA"/>
              </w:rPr>
            </w:pPr>
            <w:r w:rsidRPr="00BE5488">
              <w:rPr>
                <w:rFonts w:ascii="Helvetica" w:eastAsia="Times New Roman" w:hAnsi="Helvetica" w:cs="Helvetica"/>
                <w:color w:val="333333"/>
                <w:sz w:val="21"/>
                <w:szCs w:val="21"/>
                <w:lang w:eastAsia="en-CA"/>
              </w:rPr>
              <w:t>Accumulates odometry poses from over time.</w:t>
            </w:r>
          </w:p>
        </w:tc>
        <w:tc>
          <w:tcPr>
            <w:tcW w:w="0" w:type="auto"/>
            <w:shd w:val="clear" w:color="auto" w:fill="FFFFFF"/>
            <w:tcMar>
              <w:top w:w="60" w:type="dxa"/>
              <w:left w:w="120" w:type="dxa"/>
              <w:bottom w:w="60" w:type="dxa"/>
              <w:right w:w="120" w:type="dxa"/>
            </w:tcMar>
            <w:vAlign w:val="center"/>
            <w:hideMark/>
          </w:tcPr>
          <w:p w14:paraId="358393A8" w14:textId="3A275C3B"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114" w:history="1">
              <w:proofErr w:type="spellStart"/>
              <w:r w:rsidR="00BE5488" w:rsidRPr="00BE5488">
                <w:rPr>
                  <w:rFonts w:ascii="Helvetica" w:eastAsia="Times New Roman" w:hAnsi="Helvetica" w:cs="Helvetica"/>
                  <w:color w:val="2B7FCF"/>
                  <w:sz w:val="21"/>
                  <w:szCs w:val="21"/>
                  <w:u w:val="single"/>
                  <w:bdr w:val="none" w:sz="0" w:space="0" w:color="auto" w:frame="1"/>
                  <w:lang w:eastAsia="en-CA"/>
                </w:rPr>
                <w:t>nav_msgs</w:t>
              </w:r>
              <w:proofErr w:type="spellEnd"/>
              <w:r w:rsidR="00BE5488" w:rsidRPr="00BE5488">
                <w:rPr>
                  <w:rFonts w:ascii="Helvetica" w:eastAsia="Times New Roman" w:hAnsi="Helvetica" w:cs="Helvetica"/>
                  <w:color w:val="2B7FCF"/>
                  <w:sz w:val="21"/>
                  <w:szCs w:val="21"/>
                  <w:u w:val="single"/>
                  <w:bdr w:val="none" w:sz="0" w:space="0" w:color="auto" w:frame="1"/>
                  <w:lang w:eastAsia="en-CA"/>
                </w:rPr>
                <w:t>/Odometry</w:t>
              </w:r>
            </w:hyperlink>
          </w:p>
        </w:tc>
      </w:tr>
      <w:tr w:rsidR="00BE5488" w:rsidRPr="00BE5488" w14:paraId="1FEFEBDC" w14:textId="77777777" w:rsidTr="00BE5488">
        <w:tc>
          <w:tcPr>
            <w:tcW w:w="0" w:type="auto"/>
            <w:shd w:val="clear" w:color="auto" w:fill="FFFFFF"/>
            <w:tcMar>
              <w:top w:w="60" w:type="dxa"/>
              <w:left w:w="120" w:type="dxa"/>
              <w:bottom w:w="60" w:type="dxa"/>
              <w:right w:w="120" w:type="dxa"/>
            </w:tcMar>
            <w:vAlign w:val="center"/>
            <w:hideMark/>
          </w:tcPr>
          <w:p w14:paraId="72B1EA6E" w14:textId="130A231F"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115" w:history="1">
              <w:r w:rsidR="00BE5488" w:rsidRPr="00BE5488">
                <w:rPr>
                  <w:rFonts w:ascii="Helvetica" w:eastAsia="Times New Roman" w:hAnsi="Helvetica" w:cs="Helvetica"/>
                  <w:color w:val="2B7FCF"/>
                  <w:sz w:val="21"/>
                  <w:szCs w:val="21"/>
                  <w:u w:val="single"/>
                  <w:bdr w:val="none" w:sz="0" w:space="0" w:color="auto" w:frame="1"/>
                  <w:lang w:eastAsia="en-CA"/>
                </w:rPr>
                <w:t>Range</w:t>
              </w:r>
            </w:hyperlink>
          </w:p>
        </w:tc>
        <w:tc>
          <w:tcPr>
            <w:tcW w:w="0" w:type="auto"/>
            <w:shd w:val="clear" w:color="auto" w:fill="FFFFFF"/>
            <w:tcMar>
              <w:top w:w="60" w:type="dxa"/>
              <w:left w:w="120" w:type="dxa"/>
              <w:bottom w:w="60" w:type="dxa"/>
              <w:right w:w="120" w:type="dxa"/>
            </w:tcMar>
            <w:vAlign w:val="center"/>
            <w:hideMark/>
          </w:tcPr>
          <w:p w14:paraId="2E7B7074" w14:textId="77777777" w:rsidR="00BE5488" w:rsidRPr="00BE5488" w:rsidRDefault="00BE5488" w:rsidP="00BE5488">
            <w:pPr>
              <w:spacing w:after="0" w:line="240" w:lineRule="auto"/>
              <w:jc w:val="left"/>
              <w:rPr>
                <w:rFonts w:ascii="Helvetica" w:eastAsia="Times New Roman" w:hAnsi="Helvetica" w:cs="Helvetica"/>
                <w:color w:val="333333"/>
                <w:sz w:val="21"/>
                <w:szCs w:val="21"/>
                <w:lang w:eastAsia="en-CA"/>
              </w:rPr>
            </w:pPr>
            <w:r w:rsidRPr="00BE5488">
              <w:rPr>
                <w:rFonts w:ascii="Helvetica" w:eastAsia="Times New Roman" w:hAnsi="Helvetica" w:cs="Helvetica"/>
                <w:color w:val="333333"/>
                <w:sz w:val="21"/>
                <w:szCs w:val="21"/>
                <w:lang w:eastAsia="en-CA"/>
              </w:rPr>
              <w:t>Displays cones representing range measurements from sonar or IR range sensors. </w:t>
            </w:r>
            <w:r w:rsidRPr="00BE5488">
              <w:rPr>
                <w:rFonts w:ascii="Helvetica" w:eastAsia="Times New Roman" w:hAnsi="Helvetica" w:cs="Helvetica"/>
                <w:i/>
                <w:iCs/>
                <w:color w:val="333333"/>
                <w:sz w:val="21"/>
                <w:szCs w:val="21"/>
                <w:lang w:eastAsia="en-CA"/>
              </w:rPr>
              <w:t>Version: Electric+</w:t>
            </w:r>
          </w:p>
        </w:tc>
        <w:tc>
          <w:tcPr>
            <w:tcW w:w="0" w:type="auto"/>
            <w:shd w:val="clear" w:color="auto" w:fill="FFFFFF"/>
            <w:tcMar>
              <w:top w:w="60" w:type="dxa"/>
              <w:left w:w="120" w:type="dxa"/>
              <w:bottom w:w="60" w:type="dxa"/>
              <w:right w:w="120" w:type="dxa"/>
            </w:tcMar>
            <w:vAlign w:val="center"/>
            <w:hideMark/>
          </w:tcPr>
          <w:p w14:paraId="5095DA98" w14:textId="06F20E05"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116" w:history="1">
              <w:proofErr w:type="spellStart"/>
              <w:r w:rsidR="00BE5488" w:rsidRPr="00BE5488">
                <w:rPr>
                  <w:rFonts w:ascii="Helvetica" w:eastAsia="Times New Roman" w:hAnsi="Helvetica" w:cs="Helvetica"/>
                  <w:color w:val="2B7FCF"/>
                  <w:sz w:val="21"/>
                  <w:szCs w:val="21"/>
                  <w:u w:val="single"/>
                  <w:bdr w:val="none" w:sz="0" w:space="0" w:color="auto" w:frame="1"/>
                  <w:lang w:eastAsia="en-CA"/>
                </w:rPr>
                <w:t>sensor_msgs</w:t>
              </w:r>
              <w:proofErr w:type="spellEnd"/>
              <w:r w:rsidR="00BE5488" w:rsidRPr="00BE5488">
                <w:rPr>
                  <w:rFonts w:ascii="Helvetica" w:eastAsia="Times New Roman" w:hAnsi="Helvetica" w:cs="Helvetica"/>
                  <w:color w:val="2B7FCF"/>
                  <w:sz w:val="21"/>
                  <w:szCs w:val="21"/>
                  <w:u w:val="single"/>
                  <w:bdr w:val="none" w:sz="0" w:space="0" w:color="auto" w:frame="1"/>
                  <w:lang w:eastAsia="en-CA"/>
                </w:rPr>
                <w:t>/Range</w:t>
              </w:r>
            </w:hyperlink>
          </w:p>
        </w:tc>
      </w:tr>
      <w:tr w:rsidR="00BE5488" w:rsidRPr="00BE5488" w14:paraId="14611E16" w14:textId="77777777" w:rsidTr="00BE5488">
        <w:tc>
          <w:tcPr>
            <w:tcW w:w="0" w:type="auto"/>
            <w:shd w:val="clear" w:color="auto" w:fill="FFFFFF"/>
            <w:tcMar>
              <w:top w:w="60" w:type="dxa"/>
              <w:left w:w="120" w:type="dxa"/>
              <w:bottom w:w="60" w:type="dxa"/>
              <w:right w:w="120" w:type="dxa"/>
            </w:tcMar>
            <w:vAlign w:val="center"/>
            <w:hideMark/>
          </w:tcPr>
          <w:p w14:paraId="52382D50" w14:textId="0F107A4F"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117" w:history="1">
              <w:proofErr w:type="spellStart"/>
              <w:r w:rsidR="00BE5488" w:rsidRPr="00BE5488">
                <w:rPr>
                  <w:rFonts w:ascii="Helvetica" w:eastAsia="Times New Roman" w:hAnsi="Helvetica" w:cs="Helvetica"/>
                  <w:color w:val="2B7FCF"/>
                  <w:sz w:val="21"/>
                  <w:szCs w:val="21"/>
                  <w:u w:val="single"/>
                  <w:bdr w:val="none" w:sz="0" w:space="0" w:color="auto" w:frame="1"/>
                  <w:lang w:eastAsia="en-CA"/>
                </w:rPr>
                <w:t>RobotModel</w:t>
              </w:r>
              <w:proofErr w:type="spellEnd"/>
            </w:hyperlink>
          </w:p>
        </w:tc>
        <w:tc>
          <w:tcPr>
            <w:tcW w:w="0" w:type="auto"/>
            <w:shd w:val="clear" w:color="auto" w:fill="FFFFFF"/>
            <w:tcMar>
              <w:top w:w="60" w:type="dxa"/>
              <w:left w:w="120" w:type="dxa"/>
              <w:bottom w:w="60" w:type="dxa"/>
              <w:right w:w="120" w:type="dxa"/>
            </w:tcMar>
            <w:vAlign w:val="center"/>
            <w:hideMark/>
          </w:tcPr>
          <w:p w14:paraId="502F4076" w14:textId="77777777" w:rsidR="00BE5488" w:rsidRPr="00BE5488" w:rsidRDefault="00BE5488" w:rsidP="00BE5488">
            <w:pPr>
              <w:spacing w:after="0" w:line="240" w:lineRule="auto"/>
              <w:jc w:val="left"/>
              <w:rPr>
                <w:rFonts w:ascii="Helvetica" w:eastAsia="Times New Roman" w:hAnsi="Helvetica" w:cs="Helvetica"/>
                <w:color w:val="333333"/>
                <w:sz w:val="21"/>
                <w:szCs w:val="21"/>
                <w:lang w:eastAsia="en-CA"/>
              </w:rPr>
            </w:pPr>
            <w:r w:rsidRPr="00BE5488">
              <w:rPr>
                <w:rFonts w:ascii="Helvetica" w:eastAsia="Times New Roman" w:hAnsi="Helvetica" w:cs="Helvetica"/>
                <w:color w:val="333333"/>
                <w:sz w:val="21"/>
                <w:szCs w:val="21"/>
                <w:lang w:eastAsia="en-CA"/>
              </w:rPr>
              <w:t>Shows a visual representation of a robot in the correct pose (as defined by the current TF transforms).</w:t>
            </w:r>
          </w:p>
        </w:tc>
        <w:tc>
          <w:tcPr>
            <w:tcW w:w="0" w:type="auto"/>
            <w:shd w:val="clear" w:color="auto" w:fill="FFFFFF"/>
            <w:vAlign w:val="center"/>
            <w:hideMark/>
          </w:tcPr>
          <w:p w14:paraId="3FC8C602" w14:textId="77777777" w:rsidR="00BE5488" w:rsidRPr="00BE5488" w:rsidRDefault="00BE5488" w:rsidP="00BE5488">
            <w:pPr>
              <w:spacing w:after="0" w:line="240" w:lineRule="auto"/>
              <w:jc w:val="left"/>
              <w:rPr>
                <w:rFonts w:eastAsia="Times New Roman" w:cs="Times New Roman"/>
                <w:sz w:val="20"/>
                <w:szCs w:val="20"/>
                <w:lang w:eastAsia="en-CA"/>
              </w:rPr>
            </w:pPr>
          </w:p>
        </w:tc>
      </w:tr>
      <w:tr w:rsidR="00BE5488" w:rsidRPr="00BE5488" w14:paraId="0F4747F1" w14:textId="77777777" w:rsidTr="00BE5488">
        <w:tc>
          <w:tcPr>
            <w:tcW w:w="0" w:type="auto"/>
            <w:shd w:val="clear" w:color="auto" w:fill="FFFFFF"/>
            <w:tcMar>
              <w:top w:w="60" w:type="dxa"/>
              <w:left w:w="120" w:type="dxa"/>
              <w:bottom w:w="60" w:type="dxa"/>
              <w:right w:w="120" w:type="dxa"/>
            </w:tcMar>
            <w:vAlign w:val="center"/>
            <w:hideMark/>
          </w:tcPr>
          <w:p w14:paraId="6CCBDFEC" w14:textId="0630EDC9"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118" w:history="1">
              <w:r w:rsidR="00BE5488" w:rsidRPr="00BE5488">
                <w:rPr>
                  <w:rFonts w:ascii="Helvetica" w:eastAsia="Times New Roman" w:hAnsi="Helvetica" w:cs="Helvetica"/>
                  <w:color w:val="2B7FCF"/>
                  <w:sz w:val="21"/>
                  <w:szCs w:val="21"/>
                  <w:u w:val="single"/>
                  <w:bdr w:val="none" w:sz="0" w:space="0" w:color="auto" w:frame="1"/>
                  <w:lang w:eastAsia="en-CA"/>
                </w:rPr>
                <w:t>TF</w:t>
              </w:r>
            </w:hyperlink>
          </w:p>
        </w:tc>
        <w:tc>
          <w:tcPr>
            <w:tcW w:w="0" w:type="auto"/>
            <w:shd w:val="clear" w:color="auto" w:fill="FFFFFF"/>
            <w:tcMar>
              <w:top w:w="60" w:type="dxa"/>
              <w:left w:w="120" w:type="dxa"/>
              <w:bottom w:w="60" w:type="dxa"/>
              <w:right w:w="120" w:type="dxa"/>
            </w:tcMar>
            <w:vAlign w:val="center"/>
            <w:hideMark/>
          </w:tcPr>
          <w:p w14:paraId="645A47D5" w14:textId="1E1EFDA1" w:rsidR="00BE5488" w:rsidRPr="00BE5488" w:rsidRDefault="00BE5488" w:rsidP="00BE5488">
            <w:pPr>
              <w:spacing w:after="0" w:line="240" w:lineRule="auto"/>
              <w:jc w:val="left"/>
              <w:rPr>
                <w:rFonts w:ascii="Helvetica" w:eastAsia="Times New Roman" w:hAnsi="Helvetica" w:cs="Helvetica"/>
                <w:color w:val="333333"/>
                <w:sz w:val="21"/>
                <w:szCs w:val="21"/>
                <w:lang w:eastAsia="en-CA"/>
              </w:rPr>
            </w:pPr>
            <w:r w:rsidRPr="00BE5488">
              <w:rPr>
                <w:rFonts w:ascii="Helvetica" w:eastAsia="Times New Roman" w:hAnsi="Helvetica" w:cs="Helvetica"/>
                <w:color w:val="333333"/>
                <w:sz w:val="21"/>
                <w:szCs w:val="21"/>
                <w:lang w:eastAsia="en-CA"/>
              </w:rPr>
              <w:t>Displays the </w:t>
            </w:r>
            <w:proofErr w:type="spellStart"/>
            <w:r>
              <w:fldChar w:fldCharType="begin"/>
            </w:r>
            <w:r>
              <w:instrText>HYPERLINK "http://wiki.ros.org/tf"</w:instrText>
            </w:r>
            <w:r>
              <w:fldChar w:fldCharType="separate"/>
            </w:r>
            <w:r w:rsidRPr="00BE5488">
              <w:rPr>
                <w:rFonts w:ascii="Helvetica" w:eastAsia="Times New Roman" w:hAnsi="Helvetica" w:cs="Helvetica"/>
                <w:color w:val="2B7FCF"/>
                <w:sz w:val="21"/>
                <w:szCs w:val="21"/>
                <w:u w:val="single"/>
                <w:bdr w:val="none" w:sz="0" w:space="0" w:color="auto" w:frame="1"/>
                <w:lang w:eastAsia="en-CA"/>
              </w:rPr>
              <w:t>tf</w:t>
            </w:r>
            <w:proofErr w:type="spellEnd"/>
            <w:r>
              <w:rPr>
                <w:rFonts w:ascii="Helvetica" w:eastAsia="Times New Roman" w:hAnsi="Helvetica" w:cs="Helvetica"/>
                <w:color w:val="2B7FCF"/>
                <w:sz w:val="21"/>
                <w:szCs w:val="21"/>
                <w:u w:val="single"/>
                <w:bdr w:val="none" w:sz="0" w:space="0" w:color="auto" w:frame="1"/>
                <w:lang w:eastAsia="en-CA"/>
              </w:rPr>
              <w:fldChar w:fldCharType="end"/>
            </w:r>
            <w:r w:rsidRPr="00BE5488">
              <w:rPr>
                <w:rFonts w:ascii="Helvetica" w:eastAsia="Times New Roman" w:hAnsi="Helvetica" w:cs="Helvetica"/>
                <w:color w:val="333333"/>
                <w:sz w:val="21"/>
                <w:szCs w:val="21"/>
                <w:lang w:eastAsia="en-CA"/>
              </w:rPr>
              <w:t> transform hierarchy.</w:t>
            </w:r>
          </w:p>
        </w:tc>
        <w:tc>
          <w:tcPr>
            <w:tcW w:w="0" w:type="auto"/>
            <w:shd w:val="clear" w:color="auto" w:fill="FFFFFF"/>
            <w:vAlign w:val="center"/>
            <w:hideMark/>
          </w:tcPr>
          <w:p w14:paraId="7682B42E" w14:textId="77777777" w:rsidR="00BE5488" w:rsidRPr="00BE5488" w:rsidRDefault="00BE5488" w:rsidP="00BE5488">
            <w:pPr>
              <w:spacing w:after="0" w:line="240" w:lineRule="auto"/>
              <w:jc w:val="left"/>
              <w:rPr>
                <w:rFonts w:eastAsia="Times New Roman" w:cs="Times New Roman"/>
                <w:sz w:val="20"/>
                <w:szCs w:val="20"/>
                <w:lang w:eastAsia="en-CA"/>
              </w:rPr>
            </w:pPr>
          </w:p>
        </w:tc>
      </w:tr>
      <w:tr w:rsidR="00BE5488" w:rsidRPr="00BE5488" w14:paraId="7A8AAC58" w14:textId="77777777" w:rsidTr="00BE5488">
        <w:tc>
          <w:tcPr>
            <w:tcW w:w="0" w:type="auto"/>
            <w:shd w:val="clear" w:color="auto" w:fill="FFFFFF"/>
            <w:tcMar>
              <w:top w:w="60" w:type="dxa"/>
              <w:left w:w="120" w:type="dxa"/>
              <w:bottom w:w="60" w:type="dxa"/>
              <w:right w:w="120" w:type="dxa"/>
            </w:tcMar>
            <w:vAlign w:val="center"/>
            <w:hideMark/>
          </w:tcPr>
          <w:p w14:paraId="3C9FAC83" w14:textId="25F4D983"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119" w:history="1">
              <w:r w:rsidR="00BE5488" w:rsidRPr="00BE5488">
                <w:rPr>
                  <w:rFonts w:ascii="Helvetica" w:eastAsia="Times New Roman" w:hAnsi="Helvetica" w:cs="Helvetica"/>
                  <w:color w:val="2B7FCF"/>
                  <w:sz w:val="21"/>
                  <w:szCs w:val="21"/>
                  <w:u w:val="single"/>
                  <w:bdr w:val="none" w:sz="0" w:space="0" w:color="auto" w:frame="1"/>
                  <w:lang w:eastAsia="en-CA"/>
                </w:rPr>
                <w:t>Wrench</w:t>
              </w:r>
            </w:hyperlink>
          </w:p>
        </w:tc>
        <w:tc>
          <w:tcPr>
            <w:tcW w:w="0" w:type="auto"/>
            <w:shd w:val="clear" w:color="auto" w:fill="FFFFFF"/>
            <w:tcMar>
              <w:top w:w="60" w:type="dxa"/>
              <w:left w:w="120" w:type="dxa"/>
              <w:bottom w:w="60" w:type="dxa"/>
              <w:right w:w="120" w:type="dxa"/>
            </w:tcMar>
            <w:vAlign w:val="center"/>
            <w:hideMark/>
          </w:tcPr>
          <w:p w14:paraId="54A9EDC3" w14:textId="77777777" w:rsidR="00BE5488" w:rsidRPr="00BE5488" w:rsidRDefault="00BE5488" w:rsidP="00BE5488">
            <w:pPr>
              <w:spacing w:after="0" w:line="240" w:lineRule="auto"/>
              <w:jc w:val="left"/>
              <w:rPr>
                <w:rFonts w:ascii="Helvetica" w:eastAsia="Times New Roman" w:hAnsi="Helvetica" w:cs="Helvetica"/>
                <w:color w:val="333333"/>
                <w:sz w:val="21"/>
                <w:szCs w:val="21"/>
                <w:lang w:eastAsia="en-CA"/>
              </w:rPr>
            </w:pPr>
            <w:r w:rsidRPr="00BE5488">
              <w:rPr>
                <w:rFonts w:ascii="Helvetica" w:eastAsia="Times New Roman" w:hAnsi="Helvetica" w:cs="Helvetica"/>
                <w:color w:val="333333"/>
                <w:sz w:val="21"/>
                <w:szCs w:val="21"/>
                <w:lang w:eastAsia="en-CA"/>
              </w:rPr>
              <w:t>Draws a wrench as arrow (force) and arrow + circle (torque)</w:t>
            </w:r>
          </w:p>
        </w:tc>
        <w:tc>
          <w:tcPr>
            <w:tcW w:w="0" w:type="auto"/>
            <w:shd w:val="clear" w:color="auto" w:fill="FFFFFF"/>
            <w:tcMar>
              <w:top w:w="60" w:type="dxa"/>
              <w:left w:w="120" w:type="dxa"/>
              <w:bottom w:w="60" w:type="dxa"/>
              <w:right w:w="120" w:type="dxa"/>
            </w:tcMar>
            <w:vAlign w:val="center"/>
            <w:hideMark/>
          </w:tcPr>
          <w:p w14:paraId="16133952" w14:textId="3D495021"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120" w:history="1">
              <w:proofErr w:type="spellStart"/>
              <w:r w:rsidR="00BE5488" w:rsidRPr="00BE5488">
                <w:rPr>
                  <w:rFonts w:ascii="Helvetica" w:eastAsia="Times New Roman" w:hAnsi="Helvetica" w:cs="Helvetica"/>
                  <w:color w:val="2B7FCF"/>
                  <w:sz w:val="21"/>
                  <w:szCs w:val="21"/>
                  <w:u w:val="single"/>
                  <w:bdr w:val="none" w:sz="0" w:space="0" w:color="auto" w:frame="1"/>
                  <w:lang w:eastAsia="en-CA"/>
                </w:rPr>
                <w:t>geometry_msgs</w:t>
              </w:r>
              <w:proofErr w:type="spellEnd"/>
              <w:r w:rsidR="00BE5488" w:rsidRPr="00BE5488">
                <w:rPr>
                  <w:rFonts w:ascii="Helvetica" w:eastAsia="Times New Roman" w:hAnsi="Helvetica" w:cs="Helvetica"/>
                  <w:color w:val="2B7FCF"/>
                  <w:sz w:val="21"/>
                  <w:szCs w:val="21"/>
                  <w:u w:val="single"/>
                  <w:bdr w:val="none" w:sz="0" w:space="0" w:color="auto" w:frame="1"/>
                  <w:lang w:eastAsia="en-CA"/>
                </w:rPr>
                <w:t>/</w:t>
              </w:r>
              <w:proofErr w:type="spellStart"/>
              <w:r w:rsidR="00BE5488" w:rsidRPr="00BE5488">
                <w:rPr>
                  <w:rFonts w:ascii="Helvetica" w:eastAsia="Times New Roman" w:hAnsi="Helvetica" w:cs="Helvetica"/>
                  <w:color w:val="2B7FCF"/>
                  <w:sz w:val="21"/>
                  <w:szCs w:val="21"/>
                  <w:u w:val="single"/>
                  <w:bdr w:val="none" w:sz="0" w:space="0" w:color="auto" w:frame="1"/>
                  <w:lang w:eastAsia="en-CA"/>
                </w:rPr>
                <w:t>WrenchStamped</w:t>
              </w:r>
              <w:proofErr w:type="spellEnd"/>
            </w:hyperlink>
          </w:p>
        </w:tc>
      </w:tr>
      <w:tr w:rsidR="00BE5488" w:rsidRPr="00BE5488" w14:paraId="266D27F5" w14:textId="77777777" w:rsidTr="00BE5488">
        <w:tc>
          <w:tcPr>
            <w:tcW w:w="0" w:type="auto"/>
            <w:shd w:val="clear" w:color="auto" w:fill="FFFFFF"/>
            <w:tcMar>
              <w:top w:w="60" w:type="dxa"/>
              <w:left w:w="120" w:type="dxa"/>
              <w:bottom w:w="60" w:type="dxa"/>
              <w:right w:w="120" w:type="dxa"/>
            </w:tcMar>
            <w:vAlign w:val="center"/>
            <w:hideMark/>
          </w:tcPr>
          <w:p w14:paraId="35029698" w14:textId="4093DE26"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121" w:history="1">
              <w:r w:rsidR="00BE5488" w:rsidRPr="00BE5488">
                <w:rPr>
                  <w:rFonts w:ascii="Helvetica" w:eastAsia="Times New Roman" w:hAnsi="Helvetica" w:cs="Helvetica"/>
                  <w:color w:val="2B7FCF"/>
                  <w:sz w:val="21"/>
                  <w:szCs w:val="21"/>
                  <w:u w:val="single"/>
                  <w:bdr w:val="none" w:sz="0" w:space="0" w:color="auto" w:frame="1"/>
                  <w:lang w:eastAsia="en-CA"/>
                </w:rPr>
                <w:t>Twist</w:t>
              </w:r>
            </w:hyperlink>
          </w:p>
        </w:tc>
        <w:tc>
          <w:tcPr>
            <w:tcW w:w="0" w:type="auto"/>
            <w:shd w:val="clear" w:color="auto" w:fill="FFFFFF"/>
            <w:tcMar>
              <w:top w:w="60" w:type="dxa"/>
              <w:left w:w="120" w:type="dxa"/>
              <w:bottom w:w="60" w:type="dxa"/>
              <w:right w:w="120" w:type="dxa"/>
            </w:tcMar>
            <w:vAlign w:val="center"/>
            <w:hideMark/>
          </w:tcPr>
          <w:p w14:paraId="3F580AFA" w14:textId="77777777" w:rsidR="00BE5488" w:rsidRPr="00BE5488" w:rsidRDefault="00BE5488" w:rsidP="00BE5488">
            <w:pPr>
              <w:spacing w:after="0" w:line="240" w:lineRule="auto"/>
              <w:jc w:val="left"/>
              <w:rPr>
                <w:rFonts w:ascii="Helvetica" w:eastAsia="Times New Roman" w:hAnsi="Helvetica" w:cs="Helvetica"/>
                <w:color w:val="333333"/>
                <w:sz w:val="21"/>
                <w:szCs w:val="21"/>
                <w:lang w:eastAsia="en-CA"/>
              </w:rPr>
            </w:pPr>
            <w:r w:rsidRPr="00BE5488">
              <w:rPr>
                <w:rFonts w:ascii="Helvetica" w:eastAsia="Times New Roman" w:hAnsi="Helvetica" w:cs="Helvetica"/>
                <w:color w:val="333333"/>
                <w:sz w:val="21"/>
                <w:szCs w:val="21"/>
                <w:lang w:eastAsia="en-CA"/>
              </w:rPr>
              <w:t>Draws a twist as arrow (linear) and arrow + circle (angular)</w:t>
            </w:r>
          </w:p>
        </w:tc>
        <w:tc>
          <w:tcPr>
            <w:tcW w:w="0" w:type="auto"/>
            <w:shd w:val="clear" w:color="auto" w:fill="FFFFFF"/>
            <w:tcMar>
              <w:top w:w="60" w:type="dxa"/>
              <w:left w:w="120" w:type="dxa"/>
              <w:bottom w:w="60" w:type="dxa"/>
              <w:right w:w="120" w:type="dxa"/>
            </w:tcMar>
            <w:vAlign w:val="center"/>
            <w:hideMark/>
          </w:tcPr>
          <w:p w14:paraId="2FA9F6C8" w14:textId="03BE41AF"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122" w:history="1">
              <w:proofErr w:type="spellStart"/>
              <w:r w:rsidR="00BE5488" w:rsidRPr="00BE5488">
                <w:rPr>
                  <w:rFonts w:ascii="Helvetica" w:eastAsia="Times New Roman" w:hAnsi="Helvetica" w:cs="Helvetica"/>
                  <w:color w:val="2B7FCF"/>
                  <w:sz w:val="21"/>
                  <w:szCs w:val="21"/>
                  <w:u w:val="single"/>
                  <w:bdr w:val="none" w:sz="0" w:space="0" w:color="auto" w:frame="1"/>
                  <w:lang w:eastAsia="en-CA"/>
                </w:rPr>
                <w:t>geometry_msgs</w:t>
              </w:r>
              <w:proofErr w:type="spellEnd"/>
              <w:r w:rsidR="00BE5488" w:rsidRPr="00BE5488">
                <w:rPr>
                  <w:rFonts w:ascii="Helvetica" w:eastAsia="Times New Roman" w:hAnsi="Helvetica" w:cs="Helvetica"/>
                  <w:color w:val="2B7FCF"/>
                  <w:sz w:val="21"/>
                  <w:szCs w:val="21"/>
                  <w:u w:val="single"/>
                  <w:bdr w:val="none" w:sz="0" w:space="0" w:color="auto" w:frame="1"/>
                  <w:lang w:eastAsia="en-CA"/>
                </w:rPr>
                <w:t>/</w:t>
              </w:r>
              <w:proofErr w:type="spellStart"/>
              <w:r w:rsidR="00BE5488" w:rsidRPr="00BE5488">
                <w:rPr>
                  <w:rFonts w:ascii="Helvetica" w:eastAsia="Times New Roman" w:hAnsi="Helvetica" w:cs="Helvetica"/>
                  <w:color w:val="2B7FCF"/>
                  <w:sz w:val="21"/>
                  <w:szCs w:val="21"/>
                  <w:u w:val="single"/>
                  <w:bdr w:val="none" w:sz="0" w:space="0" w:color="auto" w:frame="1"/>
                  <w:lang w:eastAsia="en-CA"/>
                </w:rPr>
                <w:t>TwistStamped</w:t>
              </w:r>
              <w:proofErr w:type="spellEnd"/>
            </w:hyperlink>
          </w:p>
        </w:tc>
      </w:tr>
      <w:tr w:rsidR="00BE5488" w:rsidRPr="00BE5488" w14:paraId="31BC1751" w14:textId="77777777" w:rsidTr="00BE5488">
        <w:tc>
          <w:tcPr>
            <w:tcW w:w="0" w:type="auto"/>
            <w:shd w:val="clear" w:color="auto" w:fill="FFFFFF"/>
            <w:tcMar>
              <w:top w:w="60" w:type="dxa"/>
              <w:left w:w="120" w:type="dxa"/>
              <w:bottom w:w="60" w:type="dxa"/>
              <w:right w:w="120" w:type="dxa"/>
            </w:tcMar>
            <w:vAlign w:val="center"/>
            <w:hideMark/>
          </w:tcPr>
          <w:p w14:paraId="44A2988D" w14:textId="34EA7CF0" w:rsidR="00BE5488" w:rsidRPr="00BE5488" w:rsidRDefault="00000000" w:rsidP="00BE5488">
            <w:pPr>
              <w:spacing w:after="0" w:line="240" w:lineRule="auto"/>
              <w:jc w:val="left"/>
              <w:rPr>
                <w:rFonts w:ascii="Helvetica" w:eastAsia="Times New Roman" w:hAnsi="Helvetica" w:cs="Helvetica"/>
                <w:color w:val="333333"/>
                <w:sz w:val="21"/>
                <w:szCs w:val="21"/>
                <w:lang w:eastAsia="en-CA"/>
              </w:rPr>
            </w:pPr>
            <w:hyperlink r:id="rId123" w:history="1">
              <w:r w:rsidR="00BE5488" w:rsidRPr="00BE5488">
                <w:rPr>
                  <w:rFonts w:ascii="Helvetica" w:eastAsia="Times New Roman" w:hAnsi="Helvetica" w:cs="Helvetica"/>
                  <w:color w:val="2B7FCF"/>
                  <w:sz w:val="21"/>
                  <w:szCs w:val="21"/>
                  <w:u w:val="single"/>
                  <w:bdr w:val="none" w:sz="0" w:space="0" w:color="auto" w:frame="1"/>
                  <w:lang w:eastAsia="en-CA"/>
                </w:rPr>
                <w:t>Oculus</w:t>
              </w:r>
            </w:hyperlink>
          </w:p>
        </w:tc>
        <w:tc>
          <w:tcPr>
            <w:tcW w:w="0" w:type="auto"/>
            <w:shd w:val="clear" w:color="auto" w:fill="FFFFFF"/>
            <w:tcMar>
              <w:top w:w="60" w:type="dxa"/>
              <w:left w:w="120" w:type="dxa"/>
              <w:bottom w:w="60" w:type="dxa"/>
              <w:right w:w="120" w:type="dxa"/>
            </w:tcMar>
            <w:vAlign w:val="center"/>
            <w:hideMark/>
          </w:tcPr>
          <w:p w14:paraId="2CC33C0E" w14:textId="77777777" w:rsidR="00BE5488" w:rsidRPr="00BE5488" w:rsidRDefault="00BE5488" w:rsidP="00BE5488">
            <w:pPr>
              <w:spacing w:after="0" w:line="240" w:lineRule="auto"/>
              <w:jc w:val="left"/>
              <w:rPr>
                <w:rFonts w:ascii="Helvetica" w:eastAsia="Times New Roman" w:hAnsi="Helvetica" w:cs="Helvetica"/>
                <w:color w:val="333333"/>
                <w:sz w:val="21"/>
                <w:szCs w:val="21"/>
                <w:lang w:eastAsia="en-CA"/>
              </w:rPr>
            </w:pPr>
            <w:r w:rsidRPr="00BE5488">
              <w:rPr>
                <w:rFonts w:ascii="Helvetica" w:eastAsia="Times New Roman" w:hAnsi="Helvetica" w:cs="Helvetica"/>
                <w:color w:val="333333"/>
                <w:sz w:val="21"/>
                <w:szCs w:val="21"/>
                <w:lang w:eastAsia="en-CA"/>
              </w:rPr>
              <w:t xml:space="preserve">Renders the </w:t>
            </w:r>
            <w:proofErr w:type="spellStart"/>
            <w:r w:rsidRPr="00BE5488">
              <w:rPr>
                <w:rFonts w:ascii="Helvetica" w:eastAsia="Times New Roman" w:hAnsi="Helvetica" w:cs="Helvetica"/>
                <w:color w:val="333333"/>
                <w:sz w:val="21"/>
                <w:szCs w:val="21"/>
                <w:lang w:eastAsia="en-CA"/>
              </w:rPr>
              <w:t>RViz</w:t>
            </w:r>
            <w:proofErr w:type="spellEnd"/>
            <w:r w:rsidRPr="00BE5488">
              <w:rPr>
                <w:rFonts w:ascii="Helvetica" w:eastAsia="Times New Roman" w:hAnsi="Helvetica" w:cs="Helvetica"/>
                <w:color w:val="333333"/>
                <w:sz w:val="21"/>
                <w:szCs w:val="21"/>
                <w:lang w:eastAsia="en-CA"/>
              </w:rPr>
              <w:t xml:space="preserve"> scene to an Oculus headset</w:t>
            </w:r>
          </w:p>
        </w:tc>
        <w:tc>
          <w:tcPr>
            <w:tcW w:w="0" w:type="auto"/>
            <w:shd w:val="clear" w:color="auto" w:fill="FFFFFF"/>
            <w:vAlign w:val="center"/>
            <w:hideMark/>
          </w:tcPr>
          <w:p w14:paraId="58E3AEF7" w14:textId="77777777" w:rsidR="00BE5488" w:rsidRPr="00BE5488" w:rsidRDefault="00BE5488" w:rsidP="00BE5488">
            <w:pPr>
              <w:spacing w:after="0" w:line="240" w:lineRule="auto"/>
              <w:jc w:val="left"/>
              <w:rPr>
                <w:rFonts w:eastAsia="Times New Roman" w:cs="Times New Roman"/>
                <w:sz w:val="20"/>
                <w:szCs w:val="20"/>
                <w:lang w:eastAsia="en-CA"/>
              </w:rPr>
            </w:pPr>
          </w:p>
        </w:tc>
      </w:tr>
    </w:tbl>
    <w:p w14:paraId="3E15F7B3" w14:textId="77777777" w:rsidR="00524225" w:rsidRDefault="00524225">
      <w:pPr>
        <w:spacing w:line="259" w:lineRule="auto"/>
        <w:jc w:val="left"/>
      </w:pPr>
    </w:p>
    <w:p w14:paraId="72A695E0" w14:textId="319EFC4D" w:rsidR="00E9216C" w:rsidRDefault="00E9216C">
      <w:pPr>
        <w:spacing w:line="259" w:lineRule="auto"/>
        <w:jc w:val="left"/>
      </w:pPr>
      <w:r>
        <w:br w:type="page"/>
      </w:r>
    </w:p>
    <w:p w14:paraId="0E478AC6" w14:textId="77777777" w:rsidR="000647FF" w:rsidRDefault="000647FF">
      <w:pPr>
        <w:spacing w:line="259" w:lineRule="auto"/>
        <w:jc w:val="left"/>
      </w:pPr>
    </w:p>
    <w:p w14:paraId="4DFD531C" w14:textId="77777777" w:rsidR="00FE105F" w:rsidRDefault="00FE105F" w:rsidP="007E52B4"/>
    <w:p w14:paraId="147F1CEA" w14:textId="481C1F08" w:rsidR="00DE0B95" w:rsidRDefault="00DE0B95" w:rsidP="00DE0B95">
      <w:pPr>
        <w:pStyle w:val="Heading2"/>
      </w:pPr>
      <w:bookmarkStart w:id="16" w:name="_Toc130395618"/>
      <w:r>
        <w:t>Exercise A</w:t>
      </w:r>
      <w:bookmarkEnd w:id="16"/>
    </w:p>
    <w:p w14:paraId="080018AE" w14:textId="1E2BD21A" w:rsidR="00DE0B95" w:rsidRPr="00DE0B95" w:rsidRDefault="00DE0B95" w:rsidP="00DE0B95">
      <w:r>
        <w:t xml:space="preserve">You have successfully visualized LiDAR data. Take a screenshot of RVIZ and include it with your </w:t>
      </w:r>
      <w:r w:rsidR="000B236C">
        <w:t>submission</w:t>
      </w:r>
      <w:r>
        <w:t>.</w:t>
      </w:r>
    </w:p>
    <w:p w14:paraId="6A156829" w14:textId="77777777" w:rsidR="00DE0B95" w:rsidRDefault="00DE0B95" w:rsidP="007E52B4"/>
    <w:p w14:paraId="08F9C0AC" w14:textId="4471F260" w:rsidR="00BF7264" w:rsidRDefault="004D4B6C" w:rsidP="00BF7264">
      <w:pPr>
        <w:pStyle w:val="Heading2"/>
      </w:pPr>
      <w:bookmarkStart w:id="17" w:name="_Toc130395619"/>
      <w:r>
        <w:t>Generating a Diagram</w:t>
      </w:r>
      <w:bookmarkEnd w:id="17"/>
    </w:p>
    <w:p w14:paraId="1C4EC4ED" w14:textId="3715A00A" w:rsidR="00996E42" w:rsidRDefault="00996E42" w:rsidP="007E52B4">
      <w:r>
        <w:t xml:space="preserve">Lastly, lets use the </w:t>
      </w:r>
      <w:proofErr w:type="spellStart"/>
      <w:r>
        <w:t>rqt_graph</w:t>
      </w:r>
      <w:proofErr w:type="spellEnd"/>
      <w:r>
        <w:t xml:space="preserve"> tool to generate a </w:t>
      </w:r>
      <w:r w:rsidR="00801A76">
        <w:t>live-updated diagram of our ROS system.</w:t>
      </w:r>
    </w:p>
    <w:p w14:paraId="25F99BE6" w14:textId="6DA2D63D" w:rsidR="00801A76" w:rsidRDefault="00AD152B" w:rsidP="007E52B4">
      <w:r>
        <w:t xml:space="preserve">In a new terminal window (or </w:t>
      </w:r>
      <w:r w:rsidR="004D5300">
        <w:t xml:space="preserve">tab, or </w:t>
      </w:r>
      <w:proofErr w:type="spellStart"/>
      <w:r w:rsidR="004D5300">
        <w:t>splt</w:t>
      </w:r>
      <w:proofErr w:type="spellEnd"/>
      <w:r w:rsidR="004D5300">
        <w:t xml:space="preserve">-screen), run the </w:t>
      </w:r>
      <w:proofErr w:type="spellStart"/>
      <w:r w:rsidR="004D5300">
        <w:t>rqt_graph</w:t>
      </w:r>
      <w:proofErr w:type="spellEnd"/>
      <w:r w:rsidR="004D5300">
        <w:t xml:space="preserve"> command.</w:t>
      </w:r>
    </w:p>
    <w:p w14:paraId="2FA9BA50" w14:textId="06CCD1FE" w:rsidR="004D5300" w:rsidRDefault="004D5300" w:rsidP="007E52B4">
      <w:pPr>
        <w:rPr>
          <w:i/>
          <w:iCs/>
        </w:rPr>
      </w:pPr>
    </w:p>
    <w:tbl>
      <w:tblPr>
        <w:tblStyle w:val="TableGrid"/>
        <w:tblW w:w="0" w:type="auto"/>
        <w:tblLook w:val="04A0" w:firstRow="1" w:lastRow="0" w:firstColumn="1" w:lastColumn="0" w:noHBand="0" w:noVBand="1"/>
      </w:tblPr>
      <w:tblGrid>
        <w:gridCol w:w="9350"/>
      </w:tblGrid>
      <w:tr w:rsidR="000B236C" w14:paraId="59AAC5E3" w14:textId="77777777" w:rsidTr="000B236C">
        <w:tc>
          <w:tcPr>
            <w:tcW w:w="9350" w:type="dxa"/>
          </w:tcPr>
          <w:p w14:paraId="340C5F24" w14:textId="5F8B8727" w:rsidR="000B236C" w:rsidRPr="00EF7A15" w:rsidRDefault="000B236C" w:rsidP="007E52B4">
            <w:pPr>
              <w:rPr>
                <w:i/>
                <w:iCs/>
              </w:rPr>
            </w:pPr>
            <w:r>
              <w:t xml:space="preserve">    </w:t>
            </w:r>
            <w:proofErr w:type="spellStart"/>
            <w:r>
              <w:rPr>
                <w:i/>
                <w:iCs/>
              </w:rPr>
              <w:t>rqt_graph</w:t>
            </w:r>
            <w:proofErr w:type="spellEnd"/>
          </w:p>
        </w:tc>
      </w:tr>
    </w:tbl>
    <w:p w14:paraId="784AFFBB" w14:textId="77777777" w:rsidR="00064F0B" w:rsidRDefault="00064F0B" w:rsidP="007E52B4"/>
    <w:p w14:paraId="435A549A" w14:textId="2754B907" w:rsidR="00620485" w:rsidRPr="00620485" w:rsidRDefault="00620485" w:rsidP="007E52B4">
      <w:pPr>
        <w:rPr>
          <w:b/>
          <w:bCs/>
        </w:rPr>
      </w:pPr>
      <w:r>
        <w:t xml:space="preserve">Set the graphical tool to display </w:t>
      </w:r>
      <w:r>
        <w:rPr>
          <w:b/>
          <w:bCs/>
        </w:rPr>
        <w:t>Nodes/Topics (all)</w:t>
      </w:r>
    </w:p>
    <w:p w14:paraId="78C279E5" w14:textId="2EC6E49E" w:rsidR="004D5300" w:rsidRPr="004D5300" w:rsidRDefault="004D5300" w:rsidP="007E52B4">
      <w:r w:rsidRPr="004D5300">
        <w:rPr>
          <w:noProof/>
        </w:rPr>
        <w:drawing>
          <wp:inline distT="0" distB="0" distL="0" distR="0" wp14:anchorId="1F3D4177" wp14:editId="271FEF91">
            <wp:extent cx="5943600" cy="3656330"/>
            <wp:effectExtent l="0" t="0" r="0" b="1270"/>
            <wp:docPr id="153" name="Picture 15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Graphical user interface, website&#10;&#10;Description automatically generated"/>
                    <pic:cNvPicPr/>
                  </pic:nvPicPr>
                  <pic:blipFill>
                    <a:blip r:embed="rId124"/>
                    <a:stretch>
                      <a:fillRect/>
                    </a:stretch>
                  </pic:blipFill>
                  <pic:spPr>
                    <a:xfrm>
                      <a:off x="0" y="0"/>
                      <a:ext cx="5943600" cy="3656330"/>
                    </a:xfrm>
                    <a:prstGeom prst="rect">
                      <a:avLst/>
                    </a:prstGeom>
                  </pic:spPr>
                </pic:pic>
              </a:graphicData>
            </a:graphic>
          </wp:inline>
        </w:drawing>
      </w:r>
    </w:p>
    <w:p w14:paraId="704F9672" w14:textId="77777777" w:rsidR="007E52B4" w:rsidRDefault="007E52B4" w:rsidP="007E52B4"/>
    <w:p w14:paraId="450F15DE" w14:textId="6ECEF40A" w:rsidR="007E52B4" w:rsidRDefault="005B6D06" w:rsidP="005B6D06">
      <w:pPr>
        <w:pStyle w:val="Heading2"/>
      </w:pPr>
      <w:bookmarkStart w:id="18" w:name="_Toc130395620"/>
      <w:r>
        <w:t>Exercise B</w:t>
      </w:r>
      <w:bookmarkEnd w:id="18"/>
    </w:p>
    <w:p w14:paraId="70BD1E40" w14:textId="3A0C1029" w:rsidR="00EB2B8D" w:rsidRPr="005B6D06" w:rsidRDefault="005B6D06" w:rsidP="005B6D06">
      <w:r>
        <w:t xml:space="preserve">You have successfully used the </w:t>
      </w:r>
      <w:proofErr w:type="spellStart"/>
      <w:r>
        <w:t>RQT_Graph</w:t>
      </w:r>
      <w:proofErr w:type="spellEnd"/>
      <w:r>
        <w:t xml:space="preserve"> tool to generate a live diagram of your ROS project. Take a screenshot and include it with your </w:t>
      </w:r>
      <w:r w:rsidR="00DD246A">
        <w:t>submission</w:t>
      </w:r>
      <w:r>
        <w:t>.</w:t>
      </w:r>
    </w:p>
    <w:p w14:paraId="5BAF78EE" w14:textId="77777777" w:rsidR="007E52B4" w:rsidRDefault="007E52B4" w:rsidP="007E52B4"/>
    <w:p w14:paraId="4D70BB5E" w14:textId="00B3D9D4" w:rsidR="00DD246A" w:rsidRDefault="00DD246A" w:rsidP="00DD246A">
      <w:pPr>
        <w:pStyle w:val="Heading2"/>
      </w:pPr>
      <w:bookmarkStart w:id="19" w:name="_Toc130395621"/>
      <w:r>
        <w:t>Exercise C</w:t>
      </w:r>
      <w:bookmarkEnd w:id="19"/>
    </w:p>
    <w:p w14:paraId="2B3079A8" w14:textId="77777777" w:rsidR="00BB5CFC" w:rsidRDefault="00BB5CFC" w:rsidP="00BB5CFC">
      <w:r>
        <w:t xml:space="preserve">Q1 - What is </w:t>
      </w:r>
      <w:r w:rsidRPr="002945F4">
        <w:rPr>
          <w:i/>
          <w:iCs/>
        </w:rPr>
        <w:t>Ubuntu</w:t>
      </w:r>
      <w:r>
        <w:t xml:space="preserve">? How is it different than </w:t>
      </w:r>
      <w:r w:rsidRPr="002945F4">
        <w:rPr>
          <w:i/>
          <w:iCs/>
        </w:rPr>
        <w:t>Windows</w:t>
      </w:r>
      <w:r>
        <w:t xml:space="preserve"> or </w:t>
      </w:r>
      <w:r w:rsidRPr="002945F4">
        <w:rPr>
          <w:i/>
          <w:iCs/>
        </w:rPr>
        <w:t>MacOS</w:t>
      </w:r>
      <w:r>
        <w:t>? How is it similar?</w:t>
      </w:r>
    </w:p>
    <w:p w14:paraId="7DB7E5D7" w14:textId="77777777" w:rsidR="00BB5CFC" w:rsidRPr="00C103C8" w:rsidRDefault="00BB5CFC" w:rsidP="00BB5CFC">
      <w:pPr>
        <w:pStyle w:val="SUBSUB"/>
      </w:pPr>
      <w:r w:rsidRPr="00C103C8">
        <w:rPr>
          <w:rStyle w:val="SubtleReference"/>
          <w:smallCaps w:val="0"/>
          <w:sz w:val="20"/>
          <w:szCs w:val="20"/>
        </w:rPr>
        <w:t xml:space="preserve">(Suggested: 3 </w:t>
      </w:r>
      <w:r w:rsidRPr="008F1B5B">
        <w:rPr>
          <w:rStyle w:val="SubtleReference"/>
          <w:smallCaps w:val="0"/>
          <w:sz w:val="20"/>
          <w:szCs w:val="20"/>
        </w:rPr>
        <w:t>sentences</w:t>
      </w:r>
      <w:r w:rsidRPr="00C103C8">
        <w:rPr>
          <w:rStyle w:val="SubtleReference"/>
          <w:smallCaps w:val="0"/>
          <w:sz w:val="20"/>
          <w:szCs w:val="20"/>
        </w:rPr>
        <w:t>)</w:t>
      </w:r>
    </w:p>
    <w:p w14:paraId="4AB44358" w14:textId="77777777" w:rsidR="00BB5CFC" w:rsidRDefault="00BB5CFC" w:rsidP="00BB5CFC">
      <w:r>
        <w:t xml:space="preserve">Q3 - What does the </w:t>
      </w:r>
      <w:proofErr w:type="spellStart"/>
      <w:r>
        <w:rPr>
          <w:i/>
          <w:iCs/>
        </w:rPr>
        <w:t>sudo</w:t>
      </w:r>
      <w:proofErr w:type="spellEnd"/>
      <w:r>
        <w:t xml:space="preserve"> keyword to when using it in front of a terminal command?</w:t>
      </w:r>
    </w:p>
    <w:p w14:paraId="00885247" w14:textId="77777777" w:rsidR="00BB5CFC" w:rsidRDefault="00BB5CFC" w:rsidP="00BB5CFC">
      <w:pPr>
        <w:pStyle w:val="SUBSUB"/>
      </w:pPr>
      <w:r w:rsidRPr="00C103C8">
        <w:rPr>
          <w:rStyle w:val="SubtleReference"/>
          <w:smallCaps w:val="0"/>
          <w:sz w:val="20"/>
          <w:szCs w:val="20"/>
        </w:rPr>
        <w:t xml:space="preserve">(Suggested: </w:t>
      </w:r>
      <w:r>
        <w:rPr>
          <w:rStyle w:val="SubtleReference"/>
          <w:smallCaps w:val="0"/>
          <w:sz w:val="20"/>
          <w:szCs w:val="20"/>
        </w:rPr>
        <w:t>1</w:t>
      </w:r>
      <w:r w:rsidRPr="00C103C8">
        <w:rPr>
          <w:rStyle w:val="SubtleReference"/>
          <w:smallCaps w:val="0"/>
          <w:sz w:val="20"/>
          <w:szCs w:val="20"/>
        </w:rPr>
        <w:t xml:space="preserve"> </w:t>
      </w:r>
      <w:r w:rsidRPr="008F1B5B">
        <w:rPr>
          <w:rStyle w:val="SubtleReference"/>
          <w:smallCaps w:val="0"/>
          <w:sz w:val="20"/>
          <w:szCs w:val="20"/>
        </w:rPr>
        <w:t>sentence</w:t>
      </w:r>
      <w:r w:rsidRPr="00C103C8">
        <w:rPr>
          <w:rStyle w:val="SubtleReference"/>
          <w:smallCaps w:val="0"/>
          <w:sz w:val="20"/>
          <w:szCs w:val="20"/>
        </w:rPr>
        <w:t>)</w:t>
      </w:r>
    </w:p>
    <w:p w14:paraId="0E8261F0" w14:textId="3E67E797" w:rsidR="00BB5CFC" w:rsidRDefault="00BB5CFC" w:rsidP="00BB5CFC">
      <w:r>
        <w:t>Q</w:t>
      </w:r>
      <w:r w:rsidR="00966AE9">
        <w:t>4</w:t>
      </w:r>
      <w:r>
        <w:t xml:space="preserve"> - What is </w:t>
      </w:r>
      <w:r w:rsidRPr="00291EC0">
        <w:rPr>
          <w:i/>
          <w:iCs/>
        </w:rPr>
        <w:t>Robot Operating System (ROS)</w:t>
      </w:r>
      <w:r>
        <w:t xml:space="preserve"> in your own words? Search for and list </w:t>
      </w:r>
      <w:r w:rsidRPr="004076B9">
        <w:rPr>
          <w:i/>
          <w:iCs/>
        </w:rPr>
        <w:t>3 applications</w:t>
      </w:r>
      <w:r>
        <w:t xml:space="preserve"> of ROS in industry.</w:t>
      </w:r>
    </w:p>
    <w:p w14:paraId="3AF3F6CD" w14:textId="77777777" w:rsidR="00BB5CFC" w:rsidRDefault="00BB5CFC" w:rsidP="00BB5CFC">
      <w:pPr>
        <w:pStyle w:val="SUBSUB"/>
      </w:pPr>
      <w:r w:rsidRPr="00C103C8">
        <w:rPr>
          <w:rStyle w:val="SubtleReference"/>
          <w:smallCaps w:val="0"/>
          <w:sz w:val="20"/>
          <w:szCs w:val="20"/>
        </w:rPr>
        <w:t xml:space="preserve">(Suggested: </w:t>
      </w:r>
      <w:r>
        <w:rPr>
          <w:rStyle w:val="SubtleReference"/>
          <w:smallCaps w:val="0"/>
          <w:sz w:val="20"/>
          <w:szCs w:val="20"/>
        </w:rPr>
        <w:t>Short paragraph</w:t>
      </w:r>
      <w:r w:rsidRPr="00C103C8">
        <w:rPr>
          <w:rStyle w:val="SubtleReference"/>
          <w:smallCaps w:val="0"/>
          <w:sz w:val="20"/>
          <w:szCs w:val="20"/>
        </w:rPr>
        <w:t>)</w:t>
      </w:r>
    </w:p>
    <w:p w14:paraId="2200BAB8" w14:textId="7CBC5719" w:rsidR="00BB5CFC" w:rsidRDefault="00BB5CFC" w:rsidP="00BB5CFC">
      <w:r>
        <w:t>Q</w:t>
      </w:r>
      <w:r w:rsidR="00966AE9">
        <w:t>5</w:t>
      </w:r>
      <w:r>
        <w:t xml:space="preserve"> - What role does </w:t>
      </w:r>
      <w:proofErr w:type="spellStart"/>
      <w:r w:rsidRPr="00D45C2F">
        <w:rPr>
          <w:i/>
          <w:iCs/>
        </w:rPr>
        <w:t>ROSCore</w:t>
      </w:r>
      <w:proofErr w:type="spellEnd"/>
      <w:r>
        <w:t xml:space="preserve"> play in a functioning ROS system?</w:t>
      </w:r>
    </w:p>
    <w:p w14:paraId="1107E8CF" w14:textId="77777777" w:rsidR="00BB5CFC" w:rsidRDefault="00BB5CFC" w:rsidP="00BB5CFC">
      <w:pPr>
        <w:pStyle w:val="SUBSUB"/>
      </w:pPr>
      <w:r w:rsidRPr="00C103C8">
        <w:rPr>
          <w:rStyle w:val="SubtleReference"/>
          <w:smallCaps w:val="0"/>
          <w:sz w:val="20"/>
          <w:szCs w:val="20"/>
        </w:rPr>
        <w:t xml:space="preserve">(Suggested: </w:t>
      </w:r>
      <w:r>
        <w:rPr>
          <w:rStyle w:val="SubtleReference"/>
          <w:smallCaps w:val="0"/>
          <w:sz w:val="20"/>
          <w:szCs w:val="20"/>
        </w:rPr>
        <w:t>1</w:t>
      </w:r>
      <w:r w:rsidRPr="00C103C8">
        <w:rPr>
          <w:rStyle w:val="SubtleReference"/>
          <w:smallCaps w:val="0"/>
          <w:sz w:val="20"/>
          <w:szCs w:val="20"/>
        </w:rPr>
        <w:t xml:space="preserve"> </w:t>
      </w:r>
      <w:r w:rsidRPr="008F1B5B">
        <w:rPr>
          <w:rStyle w:val="SubtleReference"/>
          <w:smallCaps w:val="0"/>
          <w:sz w:val="20"/>
          <w:szCs w:val="20"/>
        </w:rPr>
        <w:t>sentence</w:t>
      </w:r>
      <w:r w:rsidRPr="00C103C8">
        <w:rPr>
          <w:rStyle w:val="SubtleReference"/>
          <w:smallCaps w:val="0"/>
          <w:sz w:val="20"/>
          <w:szCs w:val="20"/>
        </w:rPr>
        <w:t>)</w:t>
      </w:r>
    </w:p>
    <w:p w14:paraId="645F5A39" w14:textId="2C032410" w:rsidR="00BB5CFC" w:rsidRDefault="00BB5CFC" w:rsidP="00BB5CFC">
      <w:r>
        <w:t>Q</w:t>
      </w:r>
      <w:r w:rsidR="00091E36">
        <w:t>6</w:t>
      </w:r>
      <w:r>
        <w:t xml:space="preserve"> - Which command can be used to get </w:t>
      </w:r>
      <w:r w:rsidRPr="00A3325D">
        <w:rPr>
          <w:i/>
          <w:iCs/>
        </w:rPr>
        <w:t>information</w:t>
      </w:r>
      <w:r>
        <w:t xml:space="preserve"> on a particular topic? </w:t>
      </w:r>
    </w:p>
    <w:p w14:paraId="39153A70" w14:textId="77777777" w:rsidR="00BB5CFC" w:rsidRDefault="00BB5CFC" w:rsidP="00BB5CFC">
      <w:pPr>
        <w:pStyle w:val="SUBSUB"/>
      </w:pPr>
      <w:r w:rsidRPr="00C103C8">
        <w:rPr>
          <w:rStyle w:val="SubtleReference"/>
          <w:smallCaps w:val="0"/>
          <w:sz w:val="20"/>
          <w:szCs w:val="20"/>
        </w:rPr>
        <w:t xml:space="preserve">(Suggested: </w:t>
      </w:r>
      <w:r>
        <w:rPr>
          <w:rStyle w:val="SubtleReference"/>
          <w:smallCaps w:val="0"/>
          <w:sz w:val="20"/>
          <w:szCs w:val="20"/>
        </w:rPr>
        <w:t>1 sentence</w:t>
      </w:r>
      <w:r w:rsidRPr="00C103C8">
        <w:rPr>
          <w:rStyle w:val="SubtleReference"/>
          <w:smallCaps w:val="0"/>
          <w:sz w:val="20"/>
          <w:szCs w:val="20"/>
        </w:rPr>
        <w:t>)</w:t>
      </w:r>
    </w:p>
    <w:p w14:paraId="7E6FAC95" w14:textId="7C072695" w:rsidR="00BB5CFC" w:rsidRDefault="00BB5CFC" w:rsidP="00BB5CFC">
      <w:r>
        <w:t>Q</w:t>
      </w:r>
      <w:r w:rsidR="00091E36">
        <w:t>7</w:t>
      </w:r>
      <w:r>
        <w:t xml:space="preserve"> - What ROS tool can be used to </w:t>
      </w:r>
      <w:r w:rsidRPr="002D0CF9">
        <w:rPr>
          <w:i/>
          <w:iCs/>
        </w:rPr>
        <w:t>visualize</w:t>
      </w:r>
      <w:r>
        <w:t xml:space="preserve"> a stream of data? </w:t>
      </w:r>
    </w:p>
    <w:p w14:paraId="1D3CBE6D" w14:textId="77777777" w:rsidR="00BB5CFC" w:rsidRPr="00E07786" w:rsidRDefault="00BB5CFC" w:rsidP="00BB5CFC">
      <w:pPr>
        <w:pStyle w:val="SUBSUB"/>
      </w:pPr>
      <w:r w:rsidRPr="00C103C8">
        <w:rPr>
          <w:rStyle w:val="SubtleReference"/>
          <w:smallCaps w:val="0"/>
          <w:sz w:val="20"/>
          <w:szCs w:val="20"/>
        </w:rPr>
        <w:t xml:space="preserve">(Suggested: </w:t>
      </w:r>
      <w:r>
        <w:rPr>
          <w:rStyle w:val="SubtleReference"/>
          <w:smallCaps w:val="0"/>
          <w:sz w:val="20"/>
          <w:szCs w:val="20"/>
        </w:rPr>
        <w:t>1 sentence</w:t>
      </w:r>
      <w:r w:rsidRPr="00C103C8">
        <w:rPr>
          <w:rStyle w:val="SubtleReference"/>
          <w:smallCaps w:val="0"/>
          <w:sz w:val="20"/>
          <w:szCs w:val="20"/>
        </w:rPr>
        <w:t>)</w:t>
      </w:r>
    </w:p>
    <w:p w14:paraId="08EFD4CE" w14:textId="77777777" w:rsidR="00BB5CFC" w:rsidRDefault="00BB5CFC" w:rsidP="00BB5CFC">
      <w:pPr>
        <w:rPr>
          <w:b/>
          <w:bCs/>
        </w:rPr>
      </w:pPr>
    </w:p>
    <w:p w14:paraId="66BE202E" w14:textId="77777777" w:rsidR="007E52B4" w:rsidRDefault="007E52B4" w:rsidP="007E52B4"/>
    <w:p w14:paraId="4D37618B" w14:textId="77777777" w:rsidR="007E52B4" w:rsidRDefault="007E52B4" w:rsidP="007E52B4"/>
    <w:p w14:paraId="58535323" w14:textId="77777777" w:rsidR="007E52B4" w:rsidRDefault="007E52B4" w:rsidP="007E52B4"/>
    <w:p w14:paraId="6CF1E57E" w14:textId="77777777" w:rsidR="007E52B4" w:rsidRDefault="007E52B4" w:rsidP="007E52B4"/>
    <w:p w14:paraId="2CA38D23" w14:textId="77777777" w:rsidR="007E52B4" w:rsidRDefault="007E52B4" w:rsidP="007E52B4"/>
    <w:p w14:paraId="1CD07CE4" w14:textId="77777777" w:rsidR="007E52B4" w:rsidRDefault="007E52B4" w:rsidP="007E52B4"/>
    <w:p w14:paraId="03D6EFE5" w14:textId="77777777" w:rsidR="007E52B4" w:rsidRDefault="007E52B4" w:rsidP="007E52B4"/>
    <w:p w14:paraId="3EC83509" w14:textId="610B4090" w:rsidR="00E9537F" w:rsidRPr="003F24BA" w:rsidRDefault="00E9537F"/>
    <w:sectPr w:rsidR="00E9537F" w:rsidRPr="003F24BA">
      <w:headerReference w:type="even" r:id="rId125"/>
      <w:headerReference w:type="default" r:id="rId126"/>
      <w:footerReference w:type="even" r:id="rId127"/>
      <w:footerReference w:type="default" r:id="rId128"/>
      <w:headerReference w:type="first" r:id="rId129"/>
      <w:footerReference w:type="first" r:id="rId13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55B532" w14:textId="77777777" w:rsidR="00B95F99" w:rsidRDefault="00B95F99" w:rsidP="002D77B1">
      <w:pPr>
        <w:spacing w:after="0" w:line="240" w:lineRule="auto"/>
      </w:pPr>
      <w:r>
        <w:separator/>
      </w:r>
    </w:p>
  </w:endnote>
  <w:endnote w:type="continuationSeparator" w:id="0">
    <w:p w14:paraId="6F201E90" w14:textId="77777777" w:rsidR="00B95F99" w:rsidRDefault="00B95F99" w:rsidP="002D77B1">
      <w:pPr>
        <w:spacing w:after="0" w:line="240" w:lineRule="auto"/>
      </w:pPr>
      <w:r>
        <w:continuationSeparator/>
      </w:r>
    </w:p>
  </w:endnote>
  <w:endnote w:type="continuationNotice" w:id="1">
    <w:p w14:paraId="71C962E7" w14:textId="77777777" w:rsidR="00B95F99" w:rsidRDefault="00B95F9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CADDA" w14:textId="77777777" w:rsidR="003D431F" w:rsidRDefault="003D43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0105322"/>
      <w:docPartObj>
        <w:docPartGallery w:val="Page Numbers (Bottom of Page)"/>
        <w:docPartUnique/>
      </w:docPartObj>
    </w:sdtPr>
    <w:sdtEndPr>
      <w:rPr>
        <w:noProof/>
      </w:rPr>
    </w:sdtEndPr>
    <w:sdtContent>
      <w:p w14:paraId="7344CD73" w14:textId="7F54C65A" w:rsidR="002D77B1" w:rsidRDefault="002D77B1">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CC4A0" w14:textId="77777777" w:rsidR="003D431F" w:rsidRDefault="003D43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710FBD" w14:textId="77777777" w:rsidR="00B95F99" w:rsidRDefault="00B95F99" w:rsidP="002D77B1">
      <w:pPr>
        <w:spacing w:after="0" w:line="240" w:lineRule="auto"/>
      </w:pPr>
      <w:r>
        <w:separator/>
      </w:r>
    </w:p>
  </w:footnote>
  <w:footnote w:type="continuationSeparator" w:id="0">
    <w:p w14:paraId="7A77A30A" w14:textId="77777777" w:rsidR="00B95F99" w:rsidRDefault="00B95F99" w:rsidP="002D77B1">
      <w:pPr>
        <w:spacing w:after="0" w:line="240" w:lineRule="auto"/>
      </w:pPr>
      <w:r>
        <w:continuationSeparator/>
      </w:r>
    </w:p>
  </w:footnote>
  <w:footnote w:type="continuationNotice" w:id="1">
    <w:p w14:paraId="2DE1A974" w14:textId="77777777" w:rsidR="00B95F99" w:rsidRDefault="00B95F9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A5F28" w14:textId="77777777" w:rsidR="003D431F" w:rsidRDefault="003D43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C267F" w14:textId="77777777" w:rsidR="003D431F" w:rsidRDefault="003D43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67EC4" w14:textId="77777777" w:rsidR="003D431F" w:rsidRDefault="003D43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32CBB"/>
    <w:multiLevelType w:val="hybridMultilevel"/>
    <w:tmpl w:val="946C5BE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2D401E16"/>
    <w:multiLevelType w:val="multilevel"/>
    <w:tmpl w:val="4782A64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56931690"/>
    <w:multiLevelType w:val="hybridMultilevel"/>
    <w:tmpl w:val="C5E42DEE"/>
    <w:lvl w:ilvl="0" w:tplc="406AA432">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5B5D38ED"/>
    <w:multiLevelType w:val="hybridMultilevel"/>
    <w:tmpl w:val="29E8F852"/>
    <w:lvl w:ilvl="0" w:tplc="10090001">
      <w:start w:val="1"/>
      <w:numFmt w:val="bullet"/>
      <w:lvlText w:val=""/>
      <w:lvlJc w:val="left"/>
      <w:pPr>
        <w:ind w:left="780" w:hanging="360"/>
      </w:pPr>
      <w:rPr>
        <w:rFonts w:ascii="Symbol" w:hAnsi="Symbol"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4" w15:restartNumberingAfterBreak="0">
    <w:nsid w:val="64247411"/>
    <w:multiLevelType w:val="hybridMultilevel"/>
    <w:tmpl w:val="0838C10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700280702">
    <w:abstractNumId w:val="1"/>
  </w:num>
  <w:num w:numId="2" w16cid:durableId="1545101469">
    <w:abstractNumId w:val="2"/>
  </w:num>
  <w:num w:numId="3" w16cid:durableId="524175938">
    <w:abstractNumId w:val="0"/>
  </w:num>
  <w:num w:numId="4" w16cid:durableId="58796633">
    <w:abstractNumId w:val="3"/>
  </w:num>
  <w:num w:numId="5" w16cid:durableId="16299736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0tbQwNzE0NDe0NLdU0lEKTi0uzszPAykwqQUAKotIVCwAAAA="/>
  </w:docVars>
  <w:rsids>
    <w:rsidRoot w:val="006B359A"/>
    <w:rsid w:val="00001879"/>
    <w:rsid w:val="00001C74"/>
    <w:rsid w:val="00004868"/>
    <w:rsid w:val="00006BA1"/>
    <w:rsid w:val="00011E8F"/>
    <w:rsid w:val="00014224"/>
    <w:rsid w:val="00025DD3"/>
    <w:rsid w:val="00032642"/>
    <w:rsid w:val="00032EB8"/>
    <w:rsid w:val="000333D1"/>
    <w:rsid w:val="0003368E"/>
    <w:rsid w:val="000353B3"/>
    <w:rsid w:val="000360EC"/>
    <w:rsid w:val="00037A4B"/>
    <w:rsid w:val="0004186E"/>
    <w:rsid w:val="00041B00"/>
    <w:rsid w:val="00045CD3"/>
    <w:rsid w:val="000504F4"/>
    <w:rsid w:val="00053957"/>
    <w:rsid w:val="00055200"/>
    <w:rsid w:val="0006106E"/>
    <w:rsid w:val="00061F86"/>
    <w:rsid w:val="00062DCE"/>
    <w:rsid w:val="000633FD"/>
    <w:rsid w:val="00063CA9"/>
    <w:rsid w:val="000647FF"/>
    <w:rsid w:val="00064B12"/>
    <w:rsid w:val="00064F0B"/>
    <w:rsid w:val="00066020"/>
    <w:rsid w:val="000704F3"/>
    <w:rsid w:val="00071956"/>
    <w:rsid w:val="00071CDB"/>
    <w:rsid w:val="00072C7F"/>
    <w:rsid w:val="00074C55"/>
    <w:rsid w:val="00075C7B"/>
    <w:rsid w:val="00075E91"/>
    <w:rsid w:val="0008314A"/>
    <w:rsid w:val="0008432A"/>
    <w:rsid w:val="00085CB9"/>
    <w:rsid w:val="00087677"/>
    <w:rsid w:val="00087AB2"/>
    <w:rsid w:val="00091E36"/>
    <w:rsid w:val="0009249E"/>
    <w:rsid w:val="000933CF"/>
    <w:rsid w:val="00093F9A"/>
    <w:rsid w:val="00094701"/>
    <w:rsid w:val="000965ED"/>
    <w:rsid w:val="0009717F"/>
    <w:rsid w:val="000A0255"/>
    <w:rsid w:val="000A0890"/>
    <w:rsid w:val="000A0994"/>
    <w:rsid w:val="000A170F"/>
    <w:rsid w:val="000A3F92"/>
    <w:rsid w:val="000A71D3"/>
    <w:rsid w:val="000A767E"/>
    <w:rsid w:val="000B236C"/>
    <w:rsid w:val="000B2C34"/>
    <w:rsid w:val="000B3365"/>
    <w:rsid w:val="000B3718"/>
    <w:rsid w:val="000B3F93"/>
    <w:rsid w:val="000B462B"/>
    <w:rsid w:val="000B6DFF"/>
    <w:rsid w:val="000B7680"/>
    <w:rsid w:val="000C1214"/>
    <w:rsid w:val="000C5B5C"/>
    <w:rsid w:val="000C627B"/>
    <w:rsid w:val="000C6AC7"/>
    <w:rsid w:val="000E16BB"/>
    <w:rsid w:val="000E25BB"/>
    <w:rsid w:val="000E38FE"/>
    <w:rsid w:val="000E7A59"/>
    <w:rsid w:val="000E7B8B"/>
    <w:rsid w:val="000F09FD"/>
    <w:rsid w:val="000F1971"/>
    <w:rsid w:val="000F2F0F"/>
    <w:rsid w:val="000F30E3"/>
    <w:rsid w:val="000F35D0"/>
    <w:rsid w:val="000F455B"/>
    <w:rsid w:val="000F4E73"/>
    <w:rsid w:val="000F5BE4"/>
    <w:rsid w:val="000F60EA"/>
    <w:rsid w:val="0010065E"/>
    <w:rsid w:val="00104F6E"/>
    <w:rsid w:val="00107F4D"/>
    <w:rsid w:val="00110059"/>
    <w:rsid w:val="00110AF2"/>
    <w:rsid w:val="00110F85"/>
    <w:rsid w:val="0011737E"/>
    <w:rsid w:val="00120CD4"/>
    <w:rsid w:val="001226B3"/>
    <w:rsid w:val="00122921"/>
    <w:rsid w:val="00123999"/>
    <w:rsid w:val="00130131"/>
    <w:rsid w:val="001339AE"/>
    <w:rsid w:val="00136FFD"/>
    <w:rsid w:val="0014110E"/>
    <w:rsid w:val="001452DC"/>
    <w:rsid w:val="00147B76"/>
    <w:rsid w:val="0015027F"/>
    <w:rsid w:val="0015107C"/>
    <w:rsid w:val="00152257"/>
    <w:rsid w:val="001563F6"/>
    <w:rsid w:val="001575D7"/>
    <w:rsid w:val="00157793"/>
    <w:rsid w:val="001628A5"/>
    <w:rsid w:val="001631D0"/>
    <w:rsid w:val="001638E3"/>
    <w:rsid w:val="00164D9D"/>
    <w:rsid w:val="00165937"/>
    <w:rsid w:val="0016597D"/>
    <w:rsid w:val="00171D94"/>
    <w:rsid w:val="0017511D"/>
    <w:rsid w:val="00175DAE"/>
    <w:rsid w:val="00177883"/>
    <w:rsid w:val="001800DF"/>
    <w:rsid w:val="00180DA0"/>
    <w:rsid w:val="00182220"/>
    <w:rsid w:val="00183EB4"/>
    <w:rsid w:val="00184011"/>
    <w:rsid w:val="001852B8"/>
    <w:rsid w:val="001874BD"/>
    <w:rsid w:val="00191FE9"/>
    <w:rsid w:val="00194203"/>
    <w:rsid w:val="00194485"/>
    <w:rsid w:val="001A0027"/>
    <w:rsid w:val="001A0FC9"/>
    <w:rsid w:val="001A12CA"/>
    <w:rsid w:val="001B0598"/>
    <w:rsid w:val="001B183F"/>
    <w:rsid w:val="001B294B"/>
    <w:rsid w:val="001B37BF"/>
    <w:rsid w:val="001B532A"/>
    <w:rsid w:val="001B70F7"/>
    <w:rsid w:val="001C0487"/>
    <w:rsid w:val="001C0643"/>
    <w:rsid w:val="001C1257"/>
    <w:rsid w:val="001C14AC"/>
    <w:rsid w:val="001C2294"/>
    <w:rsid w:val="001C79C9"/>
    <w:rsid w:val="001D398A"/>
    <w:rsid w:val="001D70CB"/>
    <w:rsid w:val="001E0F88"/>
    <w:rsid w:val="001E14AC"/>
    <w:rsid w:val="001E2085"/>
    <w:rsid w:val="001E2B62"/>
    <w:rsid w:val="001E4C62"/>
    <w:rsid w:val="001E6EC4"/>
    <w:rsid w:val="001E763F"/>
    <w:rsid w:val="001F78EF"/>
    <w:rsid w:val="00203E00"/>
    <w:rsid w:val="00205263"/>
    <w:rsid w:val="00206CD3"/>
    <w:rsid w:val="00210ED6"/>
    <w:rsid w:val="00211F55"/>
    <w:rsid w:val="002123A1"/>
    <w:rsid w:val="00212E7D"/>
    <w:rsid w:val="00215153"/>
    <w:rsid w:val="00216A74"/>
    <w:rsid w:val="00220A06"/>
    <w:rsid w:val="00223F31"/>
    <w:rsid w:val="0022418D"/>
    <w:rsid w:val="00224AFA"/>
    <w:rsid w:val="00230F78"/>
    <w:rsid w:val="00232B75"/>
    <w:rsid w:val="00235914"/>
    <w:rsid w:val="00235B03"/>
    <w:rsid w:val="002542E6"/>
    <w:rsid w:val="00254CD4"/>
    <w:rsid w:val="00255AAB"/>
    <w:rsid w:val="002575C3"/>
    <w:rsid w:val="00263B81"/>
    <w:rsid w:val="002668D7"/>
    <w:rsid w:val="00266A99"/>
    <w:rsid w:val="00270BFD"/>
    <w:rsid w:val="00273587"/>
    <w:rsid w:val="0027499B"/>
    <w:rsid w:val="002807A8"/>
    <w:rsid w:val="0028366A"/>
    <w:rsid w:val="0028424D"/>
    <w:rsid w:val="002860AC"/>
    <w:rsid w:val="00290827"/>
    <w:rsid w:val="00290911"/>
    <w:rsid w:val="00291262"/>
    <w:rsid w:val="00291DAD"/>
    <w:rsid w:val="00291EC0"/>
    <w:rsid w:val="00292E17"/>
    <w:rsid w:val="002945F4"/>
    <w:rsid w:val="00294F97"/>
    <w:rsid w:val="00296620"/>
    <w:rsid w:val="002A0B19"/>
    <w:rsid w:val="002A226C"/>
    <w:rsid w:val="002A7B90"/>
    <w:rsid w:val="002B06B5"/>
    <w:rsid w:val="002B1231"/>
    <w:rsid w:val="002B1F4A"/>
    <w:rsid w:val="002B3183"/>
    <w:rsid w:val="002B7667"/>
    <w:rsid w:val="002C3B45"/>
    <w:rsid w:val="002C4110"/>
    <w:rsid w:val="002C4E45"/>
    <w:rsid w:val="002C514A"/>
    <w:rsid w:val="002C5201"/>
    <w:rsid w:val="002C6758"/>
    <w:rsid w:val="002C69E5"/>
    <w:rsid w:val="002D0CF9"/>
    <w:rsid w:val="002D33DC"/>
    <w:rsid w:val="002D48FF"/>
    <w:rsid w:val="002D5B96"/>
    <w:rsid w:val="002D76E3"/>
    <w:rsid w:val="002D77B1"/>
    <w:rsid w:val="002D79EB"/>
    <w:rsid w:val="002E05DC"/>
    <w:rsid w:val="002E3D47"/>
    <w:rsid w:val="002F01EF"/>
    <w:rsid w:val="002F1DC0"/>
    <w:rsid w:val="002F3307"/>
    <w:rsid w:val="002F41A3"/>
    <w:rsid w:val="002F5B05"/>
    <w:rsid w:val="002F7C91"/>
    <w:rsid w:val="00301EB9"/>
    <w:rsid w:val="00301FD7"/>
    <w:rsid w:val="00302B86"/>
    <w:rsid w:val="00302C6B"/>
    <w:rsid w:val="00303309"/>
    <w:rsid w:val="003068BC"/>
    <w:rsid w:val="003069E8"/>
    <w:rsid w:val="0030747A"/>
    <w:rsid w:val="00312A66"/>
    <w:rsid w:val="00315002"/>
    <w:rsid w:val="00320280"/>
    <w:rsid w:val="003210A2"/>
    <w:rsid w:val="0032131B"/>
    <w:rsid w:val="00324906"/>
    <w:rsid w:val="00325220"/>
    <w:rsid w:val="00326710"/>
    <w:rsid w:val="00326A2E"/>
    <w:rsid w:val="00330997"/>
    <w:rsid w:val="00332E52"/>
    <w:rsid w:val="00333AAF"/>
    <w:rsid w:val="00334F7B"/>
    <w:rsid w:val="0033601A"/>
    <w:rsid w:val="00340344"/>
    <w:rsid w:val="0034246C"/>
    <w:rsid w:val="00343A91"/>
    <w:rsid w:val="003440D1"/>
    <w:rsid w:val="00344B76"/>
    <w:rsid w:val="00347EB7"/>
    <w:rsid w:val="0035090B"/>
    <w:rsid w:val="00352890"/>
    <w:rsid w:val="0035457F"/>
    <w:rsid w:val="00360A27"/>
    <w:rsid w:val="003611F2"/>
    <w:rsid w:val="003735C5"/>
    <w:rsid w:val="00374F5C"/>
    <w:rsid w:val="00377015"/>
    <w:rsid w:val="0038018B"/>
    <w:rsid w:val="00381F89"/>
    <w:rsid w:val="003832FB"/>
    <w:rsid w:val="00383B6D"/>
    <w:rsid w:val="0038571C"/>
    <w:rsid w:val="00385F8D"/>
    <w:rsid w:val="00386BB6"/>
    <w:rsid w:val="003946CC"/>
    <w:rsid w:val="00395F09"/>
    <w:rsid w:val="003962D5"/>
    <w:rsid w:val="003963B1"/>
    <w:rsid w:val="003976A2"/>
    <w:rsid w:val="00397881"/>
    <w:rsid w:val="003A0000"/>
    <w:rsid w:val="003A0D14"/>
    <w:rsid w:val="003A0E5A"/>
    <w:rsid w:val="003A1311"/>
    <w:rsid w:val="003A15AA"/>
    <w:rsid w:val="003A1BD4"/>
    <w:rsid w:val="003A380D"/>
    <w:rsid w:val="003A6683"/>
    <w:rsid w:val="003B38F3"/>
    <w:rsid w:val="003B5869"/>
    <w:rsid w:val="003C0F76"/>
    <w:rsid w:val="003C1AF5"/>
    <w:rsid w:val="003C27A2"/>
    <w:rsid w:val="003C48E3"/>
    <w:rsid w:val="003D1B82"/>
    <w:rsid w:val="003D22BA"/>
    <w:rsid w:val="003D3011"/>
    <w:rsid w:val="003D431F"/>
    <w:rsid w:val="003D4649"/>
    <w:rsid w:val="003D64DA"/>
    <w:rsid w:val="003E1239"/>
    <w:rsid w:val="003E35F8"/>
    <w:rsid w:val="003E3691"/>
    <w:rsid w:val="003E6612"/>
    <w:rsid w:val="003E7869"/>
    <w:rsid w:val="003F24BA"/>
    <w:rsid w:val="003F2EDB"/>
    <w:rsid w:val="003F4DB7"/>
    <w:rsid w:val="003F5680"/>
    <w:rsid w:val="003F5804"/>
    <w:rsid w:val="003F7B36"/>
    <w:rsid w:val="00402883"/>
    <w:rsid w:val="00402B30"/>
    <w:rsid w:val="00402E76"/>
    <w:rsid w:val="00402FB1"/>
    <w:rsid w:val="00403FC1"/>
    <w:rsid w:val="00404DA7"/>
    <w:rsid w:val="00405B29"/>
    <w:rsid w:val="004076B9"/>
    <w:rsid w:val="004110CD"/>
    <w:rsid w:val="00412C48"/>
    <w:rsid w:val="0041404E"/>
    <w:rsid w:val="0041695D"/>
    <w:rsid w:val="00417E3D"/>
    <w:rsid w:val="00420300"/>
    <w:rsid w:val="0042201E"/>
    <w:rsid w:val="00422A0A"/>
    <w:rsid w:val="00423981"/>
    <w:rsid w:val="00423E1B"/>
    <w:rsid w:val="00424184"/>
    <w:rsid w:val="00426517"/>
    <w:rsid w:val="004309BA"/>
    <w:rsid w:val="004316F3"/>
    <w:rsid w:val="00431A96"/>
    <w:rsid w:val="00433057"/>
    <w:rsid w:val="00433E94"/>
    <w:rsid w:val="00434530"/>
    <w:rsid w:val="00434703"/>
    <w:rsid w:val="00435E6C"/>
    <w:rsid w:val="00435EEA"/>
    <w:rsid w:val="0043623B"/>
    <w:rsid w:val="004409B0"/>
    <w:rsid w:val="00442503"/>
    <w:rsid w:val="00443A1F"/>
    <w:rsid w:val="00444B84"/>
    <w:rsid w:val="0044525F"/>
    <w:rsid w:val="004453E8"/>
    <w:rsid w:val="004474FA"/>
    <w:rsid w:val="00457C4E"/>
    <w:rsid w:val="00460079"/>
    <w:rsid w:val="004624BA"/>
    <w:rsid w:val="00464026"/>
    <w:rsid w:val="0046415C"/>
    <w:rsid w:val="004701BA"/>
    <w:rsid w:val="004718EB"/>
    <w:rsid w:val="0048096F"/>
    <w:rsid w:val="00481D94"/>
    <w:rsid w:val="0048288E"/>
    <w:rsid w:val="004828A1"/>
    <w:rsid w:val="0048760B"/>
    <w:rsid w:val="00490222"/>
    <w:rsid w:val="004904C9"/>
    <w:rsid w:val="00491239"/>
    <w:rsid w:val="0049146B"/>
    <w:rsid w:val="004965C6"/>
    <w:rsid w:val="004A10CE"/>
    <w:rsid w:val="004A2571"/>
    <w:rsid w:val="004A592A"/>
    <w:rsid w:val="004A5F31"/>
    <w:rsid w:val="004A7A2F"/>
    <w:rsid w:val="004A7D5C"/>
    <w:rsid w:val="004B03F2"/>
    <w:rsid w:val="004B04B8"/>
    <w:rsid w:val="004B16C5"/>
    <w:rsid w:val="004B3C3F"/>
    <w:rsid w:val="004B447B"/>
    <w:rsid w:val="004B477D"/>
    <w:rsid w:val="004B4D4D"/>
    <w:rsid w:val="004B5942"/>
    <w:rsid w:val="004B66FA"/>
    <w:rsid w:val="004C3E4C"/>
    <w:rsid w:val="004C6354"/>
    <w:rsid w:val="004C6880"/>
    <w:rsid w:val="004C6D87"/>
    <w:rsid w:val="004C764D"/>
    <w:rsid w:val="004D3EB3"/>
    <w:rsid w:val="004D4B6C"/>
    <w:rsid w:val="004D5300"/>
    <w:rsid w:val="004D7EEF"/>
    <w:rsid w:val="004E0FE2"/>
    <w:rsid w:val="004E1349"/>
    <w:rsid w:val="004E1F8F"/>
    <w:rsid w:val="004E2DA2"/>
    <w:rsid w:val="004E4C27"/>
    <w:rsid w:val="004E5062"/>
    <w:rsid w:val="004E5EBA"/>
    <w:rsid w:val="004E5F3C"/>
    <w:rsid w:val="004F0466"/>
    <w:rsid w:val="004F1168"/>
    <w:rsid w:val="004F33F5"/>
    <w:rsid w:val="004F3A26"/>
    <w:rsid w:val="004F4022"/>
    <w:rsid w:val="004F4630"/>
    <w:rsid w:val="00501D1D"/>
    <w:rsid w:val="005037D5"/>
    <w:rsid w:val="00504E37"/>
    <w:rsid w:val="00505993"/>
    <w:rsid w:val="00505F2E"/>
    <w:rsid w:val="005070DC"/>
    <w:rsid w:val="00507228"/>
    <w:rsid w:val="00510AD7"/>
    <w:rsid w:val="00511905"/>
    <w:rsid w:val="0051218B"/>
    <w:rsid w:val="00513C78"/>
    <w:rsid w:val="00514BFF"/>
    <w:rsid w:val="00516E5E"/>
    <w:rsid w:val="005171B2"/>
    <w:rsid w:val="0052189F"/>
    <w:rsid w:val="00521970"/>
    <w:rsid w:val="005227E8"/>
    <w:rsid w:val="00522B53"/>
    <w:rsid w:val="00524225"/>
    <w:rsid w:val="00524391"/>
    <w:rsid w:val="00531D39"/>
    <w:rsid w:val="0053579D"/>
    <w:rsid w:val="00535F92"/>
    <w:rsid w:val="005400CD"/>
    <w:rsid w:val="005414CE"/>
    <w:rsid w:val="0054217E"/>
    <w:rsid w:val="00545C2D"/>
    <w:rsid w:val="00546839"/>
    <w:rsid w:val="00550830"/>
    <w:rsid w:val="005532E3"/>
    <w:rsid w:val="00555308"/>
    <w:rsid w:val="00557692"/>
    <w:rsid w:val="00560C10"/>
    <w:rsid w:val="00564808"/>
    <w:rsid w:val="0056486A"/>
    <w:rsid w:val="00564B3C"/>
    <w:rsid w:val="00567935"/>
    <w:rsid w:val="005717CF"/>
    <w:rsid w:val="00572173"/>
    <w:rsid w:val="00574B30"/>
    <w:rsid w:val="00575AF0"/>
    <w:rsid w:val="005767F0"/>
    <w:rsid w:val="00580045"/>
    <w:rsid w:val="00581EA9"/>
    <w:rsid w:val="005833DC"/>
    <w:rsid w:val="00587681"/>
    <w:rsid w:val="00587B9D"/>
    <w:rsid w:val="00591747"/>
    <w:rsid w:val="00597A2B"/>
    <w:rsid w:val="005A0A0C"/>
    <w:rsid w:val="005A0A6B"/>
    <w:rsid w:val="005A2014"/>
    <w:rsid w:val="005A316A"/>
    <w:rsid w:val="005A3B9C"/>
    <w:rsid w:val="005A6F24"/>
    <w:rsid w:val="005A7D8C"/>
    <w:rsid w:val="005B0823"/>
    <w:rsid w:val="005B33BE"/>
    <w:rsid w:val="005B3933"/>
    <w:rsid w:val="005B4EC6"/>
    <w:rsid w:val="005B51AC"/>
    <w:rsid w:val="005B6D06"/>
    <w:rsid w:val="005C007D"/>
    <w:rsid w:val="005C3435"/>
    <w:rsid w:val="005C4AE2"/>
    <w:rsid w:val="005C51B4"/>
    <w:rsid w:val="005C567B"/>
    <w:rsid w:val="005C6ED3"/>
    <w:rsid w:val="005D3D50"/>
    <w:rsid w:val="005D42C3"/>
    <w:rsid w:val="005D4B8F"/>
    <w:rsid w:val="005E1B8D"/>
    <w:rsid w:val="005E450B"/>
    <w:rsid w:val="005E4C21"/>
    <w:rsid w:val="005E7E88"/>
    <w:rsid w:val="005F1C47"/>
    <w:rsid w:val="005F2467"/>
    <w:rsid w:val="005F6B03"/>
    <w:rsid w:val="005F6C18"/>
    <w:rsid w:val="006047F1"/>
    <w:rsid w:val="006051A8"/>
    <w:rsid w:val="00606710"/>
    <w:rsid w:val="00611509"/>
    <w:rsid w:val="00612BFE"/>
    <w:rsid w:val="00614393"/>
    <w:rsid w:val="00614D03"/>
    <w:rsid w:val="00620485"/>
    <w:rsid w:val="00620D14"/>
    <w:rsid w:val="0062419F"/>
    <w:rsid w:val="00632D05"/>
    <w:rsid w:val="006348FC"/>
    <w:rsid w:val="00634C21"/>
    <w:rsid w:val="00636C53"/>
    <w:rsid w:val="0064363E"/>
    <w:rsid w:val="00643685"/>
    <w:rsid w:val="0064751B"/>
    <w:rsid w:val="006478E1"/>
    <w:rsid w:val="006542A3"/>
    <w:rsid w:val="0065486A"/>
    <w:rsid w:val="00654C0B"/>
    <w:rsid w:val="006550A8"/>
    <w:rsid w:val="006564D0"/>
    <w:rsid w:val="00660E7E"/>
    <w:rsid w:val="00662550"/>
    <w:rsid w:val="006628F2"/>
    <w:rsid w:val="00664B7B"/>
    <w:rsid w:val="00665346"/>
    <w:rsid w:val="00665BED"/>
    <w:rsid w:val="0066795B"/>
    <w:rsid w:val="00671E64"/>
    <w:rsid w:val="00676550"/>
    <w:rsid w:val="00677B26"/>
    <w:rsid w:val="00680910"/>
    <w:rsid w:val="00680DB5"/>
    <w:rsid w:val="00681C54"/>
    <w:rsid w:val="00687F8A"/>
    <w:rsid w:val="0069117D"/>
    <w:rsid w:val="0069376D"/>
    <w:rsid w:val="00693D38"/>
    <w:rsid w:val="006952EC"/>
    <w:rsid w:val="0069580E"/>
    <w:rsid w:val="00696BBE"/>
    <w:rsid w:val="006A383C"/>
    <w:rsid w:val="006A5800"/>
    <w:rsid w:val="006A7D94"/>
    <w:rsid w:val="006A7E74"/>
    <w:rsid w:val="006B2B50"/>
    <w:rsid w:val="006B2C3F"/>
    <w:rsid w:val="006B359A"/>
    <w:rsid w:val="006B6996"/>
    <w:rsid w:val="006C1D1F"/>
    <w:rsid w:val="006D1989"/>
    <w:rsid w:val="006D1AAB"/>
    <w:rsid w:val="006D207E"/>
    <w:rsid w:val="006D70AC"/>
    <w:rsid w:val="006E28CD"/>
    <w:rsid w:val="006F46FA"/>
    <w:rsid w:val="0070019B"/>
    <w:rsid w:val="00701794"/>
    <w:rsid w:val="007018B5"/>
    <w:rsid w:val="007057E5"/>
    <w:rsid w:val="007102C9"/>
    <w:rsid w:val="00711589"/>
    <w:rsid w:val="00713FDC"/>
    <w:rsid w:val="007161A2"/>
    <w:rsid w:val="00716965"/>
    <w:rsid w:val="0071708B"/>
    <w:rsid w:val="00725A7D"/>
    <w:rsid w:val="00726B55"/>
    <w:rsid w:val="00726E86"/>
    <w:rsid w:val="00730216"/>
    <w:rsid w:val="007313DA"/>
    <w:rsid w:val="00736F10"/>
    <w:rsid w:val="00737C86"/>
    <w:rsid w:val="007411B5"/>
    <w:rsid w:val="00741738"/>
    <w:rsid w:val="00744C56"/>
    <w:rsid w:val="00745E64"/>
    <w:rsid w:val="00745F8F"/>
    <w:rsid w:val="00750A80"/>
    <w:rsid w:val="00753B9C"/>
    <w:rsid w:val="007552A3"/>
    <w:rsid w:val="00756CFD"/>
    <w:rsid w:val="00760B5A"/>
    <w:rsid w:val="007614D0"/>
    <w:rsid w:val="00761E2D"/>
    <w:rsid w:val="0076202D"/>
    <w:rsid w:val="00764D8F"/>
    <w:rsid w:val="0076530B"/>
    <w:rsid w:val="007749AF"/>
    <w:rsid w:val="00774F75"/>
    <w:rsid w:val="00776A10"/>
    <w:rsid w:val="00777736"/>
    <w:rsid w:val="00781F62"/>
    <w:rsid w:val="00784AF7"/>
    <w:rsid w:val="00786354"/>
    <w:rsid w:val="00787953"/>
    <w:rsid w:val="0079051B"/>
    <w:rsid w:val="00792D0B"/>
    <w:rsid w:val="00796340"/>
    <w:rsid w:val="00797EA8"/>
    <w:rsid w:val="007A1076"/>
    <w:rsid w:val="007A1F92"/>
    <w:rsid w:val="007A1FFC"/>
    <w:rsid w:val="007A25DC"/>
    <w:rsid w:val="007A31A2"/>
    <w:rsid w:val="007A73BA"/>
    <w:rsid w:val="007B11F3"/>
    <w:rsid w:val="007B29BD"/>
    <w:rsid w:val="007B3632"/>
    <w:rsid w:val="007B3770"/>
    <w:rsid w:val="007B5B9F"/>
    <w:rsid w:val="007B7A90"/>
    <w:rsid w:val="007C0DFD"/>
    <w:rsid w:val="007C1767"/>
    <w:rsid w:val="007C2A1E"/>
    <w:rsid w:val="007C3620"/>
    <w:rsid w:val="007C363A"/>
    <w:rsid w:val="007C5F13"/>
    <w:rsid w:val="007C7127"/>
    <w:rsid w:val="007D194D"/>
    <w:rsid w:val="007D2562"/>
    <w:rsid w:val="007D3193"/>
    <w:rsid w:val="007E136C"/>
    <w:rsid w:val="007E1977"/>
    <w:rsid w:val="007E1FE0"/>
    <w:rsid w:val="007E2D6E"/>
    <w:rsid w:val="007E52B4"/>
    <w:rsid w:val="007E66DF"/>
    <w:rsid w:val="007E719E"/>
    <w:rsid w:val="007F03DC"/>
    <w:rsid w:val="007F0896"/>
    <w:rsid w:val="007F60BD"/>
    <w:rsid w:val="007F6FD8"/>
    <w:rsid w:val="007F736C"/>
    <w:rsid w:val="007F7373"/>
    <w:rsid w:val="008001FE"/>
    <w:rsid w:val="00800374"/>
    <w:rsid w:val="00800469"/>
    <w:rsid w:val="00801A76"/>
    <w:rsid w:val="0080217F"/>
    <w:rsid w:val="00806196"/>
    <w:rsid w:val="00806F49"/>
    <w:rsid w:val="008075B5"/>
    <w:rsid w:val="00810623"/>
    <w:rsid w:val="00810717"/>
    <w:rsid w:val="00815CD1"/>
    <w:rsid w:val="00815F39"/>
    <w:rsid w:val="00817A9E"/>
    <w:rsid w:val="00822ADE"/>
    <w:rsid w:val="0082351E"/>
    <w:rsid w:val="00823EA7"/>
    <w:rsid w:val="00824797"/>
    <w:rsid w:val="00825C26"/>
    <w:rsid w:val="00830821"/>
    <w:rsid w:val="00830B57"/>
    <w:rsid w:val="0083280C"/>
    <w:rsid w:val="00833BFD"/>
    <w:rsid w:val="0083714F"/>
    <w:rsid w:val="008376E6"/>
    <w:rsid w:val="00837F3D"/>
    <w:rsid w:val="00840652"/>
    <w:rsid w:val="008411DE"/>
    <w:rsid w:val="00843E57"/>
    <w:rsid w:val="0084504E"/>
    <w:rsid w:val="00845E11"/>
    <w:rsid w:val="00853BC8"/>
    <w:rsid w:val="00854D77"/>
    <w:rsid w:val="00854FB1"/>
    <w:rsid w:val="008577EA"/>
    <w:rsid w:val="00861F05"/>
    <w:rsid w:val="008624B0"/>
    <w:rsid w:val="0086403E"/>
    <w:rsid w:val="00864DE6"/>
    <w:rsid w:val="00865644"/>
    <w:rsid w:val="0086689E"/>
    <w:rsid w:val="00872A3C"/>
    <w:rsid w:val="00873481"/>
    <w:rsid w:val="0087471D"/>
    <w:rsid w:val="008814EC"/>
    <w:rsid w:val="00881E6C"/>
    <w:rsid w:val="0088200D"/>
    <w:rsid w:val="00883825"/>
    <w:rsid w:val="00885AB6"/>
    <w:rsid w:val="00890AEB"/>
    <w:rsid w:val="00892F5B"/>
    <w:rsid w:val="00893DE9"/>
    <w:rsid w:val="00895671"/>
    <w:rsid w:val="008964E7"/>
    <w:rsid w:val="008A0BB3"/>
    <w:rsid w:val="008A4C4D"/>
    <w:rsid w:val="008B16C5"/>
    <w:rsid w:val="008B2CD5"/>
    <w:rsid w:val="008B4515"/>
    <w:rsid w:val="008B464F"/>
    <w:rsid w:val="008B555B"/>
    <w:rsid w:val="008B61EE"/>
    <w:rsid w:val="008C199E"/>
    <w:rsid w:val="008C24EB"/>
    <w:rsid w:val="008C7C7C"/>
    <w:rsid w:val="008D1BF9"/>
    <w:rsid w:val="008D364D"/>
    <w:rsid w:val="008D3911"/>
    <w:rsid w:val="008D623E"/>
    <w:rsid w:val="008D69D9"/>
    <w:rsid w:val="008E019D"/>
    <w:rsid w:val="008E41A0"/>
    <w:rsid w:val="008E5704"/>
    <w:rsid w:val="008E6E9A"/>
    <w:rsid w:val="008F1B5B"/>
    <w:rsid w:val="008F3D4E"/>
    <w:rsid w:val="008F525D"/>
    <w:rsid w:val="008F53D5"/>
    <w:rsid w:val="008F5A31"/>
    <w:rsid w:val="008F60F4"/>
    <w:rsid w:val="008F711F"/>
    <w:rsid w:val="00900842"/>
    <w:rsid w:val="00906041"/>
    <w:rsid w:val="00907A3F"/>
    <w:rsid w:val="00907D77"/>
    <w:rsid w:val="00910FDC"/>
    <w:rsid w:val="00911845"/>
    <w:rsid w:val="00913EBB"/>
    <w:rsid w:val="00914351"/>
    <w:rsid w:val="00915A02"/>
    <w:rsid w:val="009161B7"/>
    <w:rsid w:val="00921607"/>
    <w:rsid w:val="00925010"/>
    <w:rsid w:val="00926C50"/>
    <w:rsid w:val="009305CB"/>
    <w:rsid w:val="00931033"/>
    <w:rsid w:val="00932318"/>
    <w:rsid w:val="00932621"/>
    <w:rsid w:val="00932DA0"/>
    <w:rsid w:val="00936E98"/>
    <w:rsid w:val="009411FD"/>
    <w:rsid w:val="009412C4"/>
    <w:rsid w:val="009476D8"/>
    <w:rsid w:val="00950854"/>
    <w:rsid w:val="009512A8"/>
    <w:rsid w:val="00956318"/>
    <w:rsid w:val="0095757D"/>
    <w:rsid w:val="00961178"/>
    <w:rsid w:val="00962EF9"/>
    <w:rsid w:val="00964948"/>
    <w:rsid w:val="0096663F"/>
    <w:rsid w:val="00966AE9"/>
    <w:rsid w:val="0096716E"/>
    <w:rsid w:val="0096765D"/>
    <w:rsid w:val="00972468"/>
    <w:rsid w:val="00974E6F"/>
    <w:rsid w:val="00975039"/>
    <w:rsid w:val="00976F1C"/>
    <w:rsid w:val="00977692"/>
    <w:rsid w:val="009779B0"/>
    <w:rsid w:val="00977F0C"/>
    <w:rsid w:val="00977F49"/>
    <w:rsid w:val="00980578"/>
    <w:rsid w:val="00980A61"/>
    <w:rsid w:val="009817A4"/>
    <w:rsid w:val="00981913"/>
    <w:rsid w:val="009842DE"/>
    <w:rsid w:val="0098593C"/>
    <w:rsid w:val="00990D4B"/>
    <w:rsid w:val="00992F49"/>
    <w:rsid w:val="009950B1"/>
    <w:rsid w:val="00995775"/>
    <w:rsid w:val="00996BDC"/>
    <w:rsid w:val="00996E42"/>
    <w:rsid w:val="00996FB1"/>
    <w:rsid w:val="00997FEA"/>
    <w:rsid w:val="009A5364"/>
    <w:rsid w:val="009A7996"/>
    <w:rsid w:val="009A7C6E"/>
    <w:rsid w:val="009B17A7"/>
    <w:rsid w:val="009B25DC"/>
    <w:rsid w:val="009B2C9D"/>
    <w:rsid w:val="009B3971"/>
    <w:rsid w:val="009B6995"/>
    <w:rsid w:val="009B6F5D"/>
    <w:rsid w:val="009B7D7B"/>
    <w:rsid w:val="009C2BF0"/>
    <w:rsid w:val="009C3729"/>
    <w:rsid w:val="009C4F9E"/>
    <w:rsid w:val="009D2515"/>
    <w:rsid w:val="009D6846"/>
    <w:rsid w:val="009D6C58"/>
    <w:rsid w:val="009D7027"/>
    <w:rsid w:val="009E232D"/>
    <w:rsid w:val="009E2B05"/>
    <w:rsid w:val="009E6C0D"/>
    <w:rsid w:val="009E71B0"/>
    <w:rsid w:val="009F20CB"/>
    <w:rsid w:val="009F5408"/>
    <w:rsid w:val="009F6A48"/>
    <w:rsid w:val="00A00368"/>
    <w:rsid w:val="00A0432A"/>
    <w:rsid w:val="00A04EB1"/>
    <w:rsid w:val="00A04F51"/>
    <w:rsid w:val="00A059EF"/>
    <w:rsid w:val="00A10752"/>
    <w:rsid w:val="00A10B61"/>
    <w:rsid w:val="00A10F11"/>
    <w:rsid w:val="00A201BE"/>
    <w:rsid w:val="00A206A7"/>
    <w:rsid w:val="00A22A59"/>
    <w:rsid w:val="00A2340F"/>
    <w:rsid w:val="00A242C9"/>
    <w:rsid w:val="00A24FB9"/>
    <w:rsid w:val="00A25E2C"/>
    <w:rsid w:val="00A26B0A"/>
    <w:rsid w:val="00A279EA"/>
    <w:rsid w:val="00A3325D"/>
    <w:rsid w:val="00A35A1E"/>
    <w:rsid w:val="00A35DF4"/>
    <w:rsid w:val="00A436A4"/>
    <w:rsid w:val="00A46490"/>
    <w:rsid w:val="00A472D1"/>
    <w:rsid w:val="00A5192F"/>
    <w:rsid w:val="00A51B98"/>
    <w:rsid w:val="00A51E39"/>
    <w:rsid w:val="00A53335"/>
    <w:rsid w:val="00A53952"/>
    <w:rsid w:val="00A54E98"/>
    <w:rsid w:val="00A55F00"/>
    <w:rsid w:val="00A56C5C"/>
    <w:rsid w:val="00A62EED"/>
    <w:rsid w:val="00A66DE4"/>
    <w:rsid w:val="00A71666"/>
    <w:rsid w:val="00A71D5F"/>
    <w:rsid w:val="00A7721B"/>
    <w:rsid w:val="00A85587"/>
    <w:rsid w:val="00A9010B"/>
    <w:rsid w:val="00A92A9F"/>
    <w:rsid w:val="00A92E88"/>
    <w:rsid w:val="00A95282"/>
    <w:rsid w:val="00A96774"/>
    <w:rsid w:val="00AA06E3"/>
    <w:rsid w:val="00AA1A96"/>
    <w:rsid w:val="00AA489C"/>
    <w:rsid w:val="00AA7218"/>
    <w:rsid w:val="00AB1AFC"/>
    <w:rsid w:val="00AB2C06"/>
    <w:rsid w:val="00AB3661"/>
    <w:rsid w:val="00AB53F6"/>
    <w:rsid w:val="00AB6098"/>
    <w:rsid w:val="00AB6286"/>
    <w:rsid w:val="00AC490D"/>
    <w:rsid w:val="00AC5C4F"/>
    <w:rsid w:val="00AD152B"/>
    <w:rsid w:val="00AD280E"/>
    <w:rsid w:val="00AE0894"/>
    <w:rsid w:val="00AE32DE"/>
    <w:rsid w:val="00AE4D20"/>
    <w:rsid w:val="00AE55FA"/>
    <w:rsid w:val="00AE583E"/>
    <w:rsid w:val="00AF0BD4"/>
    <w:rsid w:val="00AF25B5"/>
    <w:rsid w:val="00AF393D"/>
    <w:rsid w:val="00AF4551"/>
    <w:rsid w:val="00AF4E36"/>
    <w:rsid w:val="00AF53B9"/>
    <w:rsid w:val="00AF65A8"/>
    <w:rsid w:val="00AF6AA5"/>
    <w:rsid w:val="00B04433"/>
    <w:rsid w:val="00B05A8E"/>
    <w:rsid w:val="00B16DF6"/>
    <w:rsid w:val="00B23F12"/>
    <w:rsid w:val="00B24278"/>
    <w:rsid w:val="00B26D17"/>
    <w:rsid w:val="00B279D7"/>
    <w:rsid w:val="00B32B62"/>
    <w:rsid w:val="00B34370"/>
    <w:rsid w:val="00B35F86"/>
    <w:rsid w:val="00B363ED"/>
    <w:rsid w:val="00B3677C"/>
    <w:rsid w:val="00B3761F"/>
    <w:rsid w:val="00B40711"/>
    <w:rsid w:val="00B415B1"/>
    <w:rsid w:val="00B417A8"/>
    <w:rsid w:val="00B46505"/>
    <w:rsid w:val="00B470B4"/>
    <w:rsid w:val="00B47C7C"/>
    <w:rsid w:val="00B51D4E"/>
    <w:rsid w:val="00B57212"/>
    <w:rsid w:val="00B610AE"/>
    <w:rsid w:val="00B625C6"/>
    <w:rsid w:val="00B633DF"/>
    <w:rsid w:val="00B70E73"/>
    <w:rsid w:val="00B71E34"/>
    <w:rsid w:val="00B73EC3"/>
    <w:rsid w:val="00B73EDE"/>
    <w:rsid w:val="00B74341"/>
    <w:rsid w:val="00B77C86"/>
    <w:rsid w:val="00B82B20"/>
    <w:rsid w:val="00B84388"/>
    <w:rsid w:val="00B84B36"/>
    <w:rsid w:val="00B928E2"/>
    <w:rsid w:val="00B95BE3"/>
    <w:rsid w:val="00B95F99"/>
    <w:rsid w:val="00BA0FB6"/>
    <w:rsid w:val="00BA13B6"/>
    <w:rsid w:val="00BA1D2D"/>
    <w:rsid w:val="00BA3865"/>
    <w:rsid w:val="00BA4A4C"/>
    <w:rsid w:val="00BA6636"/>
    <w:rsid w:val="00BA6E5D"/>
    <w:rsid w:val="00BA74B3"/>
    <w:rsid w:val="00BB0F7E"/>
    <w:rsid w:val="00BB1244"/>
    <w:rsid w:val="00BB3964"/>
    <w:rsid w:val="00BB39B6"/>
    <w:rsid w:val="00BB43FD"/>
    <w:rsid w:val="00BB4565"/>
    <w:rsid w:val="00BB5CFC"/>
    <w:rsid w:val="00BB6CD7"/>
    <w:rsid w:val="00BB7564"/>
    <w:rsid w:val="00BC11A9"/>
    <w:rsid w:val="00BC5155"/>
    <w:rsid w:val="00BC6CB0"/>
    <w:rsid w:val="00BC77A3"/>
    <w:rsid w:val="00BD0940"/>
    <w:rsid w:val="00BD0A9E"/>
    <w:rsid w:val="00BD15B1"/>
    <w:rsid w:val="00BD2AF5"/>
    <w:rsid w:val="00BD3F67"/>
    <w:rsid w:val="00BD5615"/>
    <w:rsid w:val="00BD7ED8"/>
    <w:rsid w:val="00BE1380"/>
    <w:rsid w:val="00BE194B"/>
    <w:rsid w:val="00BE406F"/>
    <w:rsid w:val="00BE5488"/>
    <w:rsid w:val="00BF00F8"/>
    <w:rsid w:val="00BF0E74"/>
    <w:rsid w:val="00BF0FC9"/>
    <w:rsid w:val="00BF217E"/>
    <w:rsid w:val="00BF2BDD"/>
    <w:rsid w:val="00BF51DC"/>
    <w:rsid w:val="00BF7264"/>
    <w:rsid w:val="00BF7413"/>
    <w:rsid w:val="00C007F0"/>
    <w:rsid w:val="00C027EF"/>
    <w:rsid w:val="00C0296E"/>
    <w:rsid w:val="00C038DB"/>
    <w:rsid w:val="00C07430"/>
    <w:rsid w:val="00C07971"/>
    <w:rsid w:val="00C103C8"/>
    <w:rsid w:val="00C11DBD"/>
    <w:rsid w:val="00C21E77"/>
    <w:rsid w:val="00C21E9B"/>
    <w:rsid w:val="00C22E73"/>
    <w:rsid w:val="00C248C8"/>
    <w:rsid w:val="00C331AB"/>
    <w:rsid w:val="00C34014"/>
    <w:rsid w:val="00C342D5"/>
    <w:rsid w:val="00C34FD4"/>
    <w:rsid w:val="00C36B19"/>
    <w:rsid w:val="00C402C8"/>
    <w:rsid w:val="00C4046C"/>
    <w:rsid w:val="00C425C4"/>
    <w:rsid w:val="00C4290D"/>
    <w:rsid w:val="00C435B9"/>
    <w:rsid w:val="00C4481D"/>
    <w:rsid w:val="00C47BD9"/>
    <w:rsid w:val="00C505EA"/>
    <w:rsid w:val="00C52D41"/>
    <w:rsid w:val="00C5626E"/>
    <w:rsid w:val="00C57DD5"/>
    <w:rsid w:val="00C57F81"/>
    <w:rsid w:val="00C6028F"/>
    <w:rsid w:val="00C61B34"/>
    <w:rsid w:val="00C6335C"/>
    <w:rsid w:val="00C63FB6"/>
    <w:rsid w:val="00C65CC4"/>
    <w:rsid w:val="00C67D5C"/>
    <w:rsid w:val="00C74AF6"/>
    <w:rsid w:val="00C74B8F"/>
    <w:rsid w:val="00C74F6A"/>
    <w:rsid w:val="00C75A8D"/>
    <w:rsid w:val="00C7687D"/>
    <w:rsid w:val="00C8163C"/>
    <w:rsid w:val="00C83B48"/>
    <w:rsid w:val="00C83F37"/>
    <w:rsid w:val="00C84353"/>
    <w:rsid w:val="00C865D8"/>
    <w:rsid w:val="00C90212"/>
    <w:rsid w:val="00C90E0E"/>
    <w:rsid w:val="00C913C9"/>
    <w:rsid w:val="00C92BC0"/>
    <w:rsid w:val="00C950F3"/>
    <w:rsid w:val="00C95AC8"/>
    <w:rsid w:val="00C97E5C"/>
    <w:rsid w:val="00CA037A"/>
    <w:rsid w:val="00CA0789"/>
    <w:rsid w:val="00CA2461"/>
    <w:rsid w:val="00CA4DAF"/>
    <w:rsid w:val="00CA559F"/>
    <w:rsid w:val="00CA66F6"/>
    <w:rsid w:val="00CA7DAA"/>
    <w:rsid w:val="00CB4A41"/>
    <w:rsid w:val="00CB51EF"/>
    <w:rsid w:val="00CC0D30"/>
    <w:rsid w:val="00CC2D22"/>
    <w:rsid w:val="00CC4914"/>
    <w:rsid w:val="00CC4F11"/>
    <w:rsid w:val="00CC7999"/>
    <w:rsid w:val="00CD060A"/>
    <w:rsid w:val="00CD0EF8"/>
    <w:rsid w:val="00CD3C3E"/>
    <w:rsid w:val="00CD5F3D"/>
    <w:rsid w:val="00CD6606"/>
    <w:rsid w:val="00CE099A"/>
    <w:rsid w:val="00CE23BF"/>
    <w:rsid w:val="00CE3114"/>
    <w:rsid w:val="00CE4875"/>
    <w:rsid w:val="00CE4A98"/>
    <w:rsid w:val="00CE648F"/>
    <w:rsid w:val="00CF26DF"/>
    <w:rsid w:val="00CF3566"/>
    <w:rsid w:val="00CF46C1"/>
    <w:rsid w:val="00CF4EAD"/>
    <w:rsid w:val="00D010EF"/>
    <w:rsid w:val="00D025C6"/>
    <w:rsid w:val="00D03678"/>
    <w:rsid w:val="00D05040"/>
    <w:rsid w:val="00D050EB"/>
    <w:rsid w:val="00D053FD"/>
    <w:rsid w:val="00D101F1"/>
    <w:rsid w:val="00D12298"/>
    <w:rsid w:val="00D1343A"/>
    <w:rsid w:val="00D13A43"/>
    <w:rsid w:val="00D13F20"/>
    <w:rsid w:val="00D1573B"/>
    <w:rsid w:val="00D205A8"/>
    <w:rsid w:val="00D21FF2"/>
    <w:rsid w:val="00D23CEA"/>
    <w:rsid w:val="00D24A90"/>
    <w:rsid w:val="00D2653D"/>
    <w:rsid w:val="00D26E8F"/>
    <w:rsid w:val="00D27052"/>
    <w:rsid w:val="00D27230"/>
    <w:rsid w:val="00D27B49"/>
    <w:rsid w:val="00D308A4"/>
    <w:rsid w:val="00D30AE2"/>
    <w:rsid w:val="00D352F9"/>
    <w:rsid w:val="00D368D1"/>
    <w:rsid w:val="00D4158B"/>
    <w:rsid w:val="00D42BD4"/>
    <w:rsid w:val="00D45C2F"/>
    <w:rsid w:val="00D45DCF"/>
    <w:rsid w:val="00D471F1"/>
    <w:rsid w:val="00D47BF0"/>
    <w:rsid w:val="00D547CD"/>
    <w:rsid w:val="00D63B56"/>
    <w:rsid w:val="00D63EC5"/>
    <w:rsid w:val="00D6479C"/>
    <w:rsid w:val="00D65F26"/>
    <w:rsid w:val="00D67354"/>
    <w:rsid w:val="00D67475"/>
    <w:rsid w:val="00D67979"/>
    <w:rsid w:val="00D70F08"/>
    <w:rsid w:val="00D749F3"/>
    <w:rsid w:val="00D80D14"/>
    <w:rsid w:val="00D85641"/>
    <w:rsid w:val="00D85885"/>
    <w:rsid w:val="00D911AC"/>
    <w:rsid w:val="00D9199F"/>
    <w:rsid w:val="00D9651F"/>
    <w:rsid w:val="00D97A06"/>
    <w:rsid w:val="00DA0BBF"/>
    <w:rsid w:val="00DA1A66"/>
    <w:rsid w:val="00DA30FB"/>
    <w:rsid w:val="00DA39B0"/>
    <w:rsid w:val="00DA4006"/>
    <w:rsid w:val="00DA594D"/>
    <w:rsid w:val="00DA5F05"/>
    <w:rsid w:val="00DA7FFD"/>
    <w:rsid w:val="00DB0FAF"/>
    <w:rsid w:val="00DB4D3B"/>
    <w:rsid w:val="00DC65A2"/>
    <w:rsid w:val="00DC6EAD"/>
    <w:rsid w:val="00DC7272"/>
    <w:rsid w:val="00DD0102"/>
    <w:rsid w:val="00DD0143"/>
    <w:rsid w:val="00DD23BA"/>
    <w:rsid w:val="00DD246A"/>
    <w:rsid w:val="00DD2A0C"/>
    <w:rsid w:val="00DD426C"/>
    <w:rsid w:val="00DD7AE2"/>
    <w:rsid w:val="00DE0B95"/>
    <w:rsid w:val="00DE1500"/>
    <w:rsid w:val="00DE345E"/>
    <w:rsid w:val="00DE51F5"/>
    <w:rsid w:val="00DE7DF6"/>
    <w:rsid w:val="00DF237E"/>
    <w:rsid w:val="00DF260A"/>
    <w:rsid w:val="00DF26D6"/>
    <w:rsid w:val="00DF63E2"/>
    <w:rsid w:val="00DF6C03"/>
    <w:rsid w:val="00E035B8"/>
    <w:rsid w:val="00E03E0D"/>
    <w:rsid w:val="00E04327"/>
    <w:rsid w:val="00E04481"/>
    <w:rsid w:val="00E059EB"/>
    <w:rsid w:val="00E06610"/>
    <w:rsid w:val="00E06EB1"/>
    <w:rsid w:val="00E07786"/>
    <w:rsid w:val="00E11B73"/>
    <w:rsid w:val="00E20D1F"/>
    <w:rsid w:val="00E224D9"/>
    <w:rsid w:val="00E23CD7"/>
    <w:rsid w:val="00E23FF9"/>
    <w:rsid w:val="00E247E7"/>
    <w:rsid w:val="00E261F1"/>
    <w:rsid w:val="00E27DC2"/>
    <w:rsid w:val="00E32D4A"/>
    <w:rsid w:val="00E33971"/>
    <w:rsid w:val="00E448A9"/>
    <w:rsid w:val="00E45B6B"/>
    <w:rsid w:val="00E5127E"/>
    <w:rsid w:val="00E52F8D"/>
    <w:rsid w:val="00E53558"/>
    <w:rsid w:val="00E54BBB"/>
    <w:rsid w:val="00E61D87"/>
    <w:rsid w:val="00E6559A"/>
    <w:rsid w:val="00E67A5E"/>
    <w:rsid w:val="00E7100C"/>
    <w:rsid w:val="00E71201"/>
    <w:rsid w:val="00E71627"/>
    <w:rsid w:val="00E736D6"/>
    <w:rsid w:val="00E7390D"/>
    <w:rsid w:val="00E742CC"/>
    <w:rsid w:val="00E74C41"/>
    <w:rsid w:val="00E75A8A"/>
    <w:rsid w:val="00E77D6A"/>
    <w:rsid w:val="00E82F8C"/>
    <w:rsid w:val="00E90E7C"/>
    <w:rsid w:val="00E9212D"/>
    <w:rsid w:val="00E9216C"/>
    <w:rsid w:val="00E936DB"/>
    <w:rsid w:val="00E944BE"/>
    <w:rsid w:val="00E9537F"/>
    <w:rsid w:val="00E96903"/>
    <w:rsid w:val="00EA0272"/>
    <w:rsid w:val="00EA11D8"/>
    <w:rsid w:val="00EA151E"/>
    <w:rsid w:val="00EA4ECE"/>
    <w:rsid w:val="00EA58D1"/>
    <w:rsid w:val="00EA7DC6"/>
    <w:rsid w:val="00EB189C"/>
    <w:rsid w:val="00EB2211"/>
    <w:rsid w:val="00EB2B8D"/>
    <w:rsid w:val="00EB32C4"/>
    <w:rsid w:val="00EB636D"/>
    <w:rsid w:val="00EB6866"/>
    <w:rsid w:val="00EB697C"/>
    <w:rsid w:val="00EB7806"/>
    <w:rsid w:val="00EC002A"/>
    <w:rsid w:val="00EC07B8"/>
    <w:rsid w:val="00EC0CC3"/>
    <w:rsid w:val="00EC164D"/>
    <w:rsid w:val="00EC1B65"/>
    <w:rsid w:val="00EC50A6"/>
    <w:rsid w:val="00EC5FA7"/>
    <w:rsid w:val="00EC6ABA"/>
    <w:rsid w:val="00ED0A5B"/>
    <w:rsid w:val="00ED0E03"/>
    <w:rsid w:val="00ED13D5"/>
    <w:rsid w:val="00ED1E1E"/>
    <w:rsid w:val="00ED2B48"/>
    <w:rsid w:val="00ED2E08"/>
    <w:rsid w:val="00ED4382"/>
    <w:rsid w:val="00ED64C4"/>
    <w:rsid w:val="00ED6F70"/>
    <w:rsid w:val="00ED79FE"/>
    <w:rsid w:val="00EE06CD"/>
    <w:rsid w:val="00EE193A"/>
    <w:rsid w:val="00EE2A9C"/>
    <w:rsid w:val="00EE30EE"/>
    <w:rsid w:val="00EE3B58"/>
    <w:rsid w:val="00EE5459"/>
    <w:rsid w:val="00EE5826"/>
    <w:rsid w:val="00EE6F88"/>
    <w:rsid w:val="00EF03AA"/>
    <w:rsid w:val="00EF083F"/>
    <w:rsid w:val="00EF1EDD"/>
    <w:rsid w:val="00EF3A02"/>
    <w:rsid w:val="00EF6495"/>
    <w:rsid w:val="00EF7A15"/>
    <w:rsid w:val="00F0257A"/>
    <w:rsid w:val="00F06B86"/>
    <w:rsid w:val="00F07769"/>
    <w:rsid w:val="00F10504"/>
    <w:rsid w:val="00F1082C"/>
    <w:rsid w:val="00F11B0A"/>
    <w:rsid w:val="00F11CD4"/>
    <w:rsid w:val="00F132C8"/>
    <w:rsid w:val="00F238BA"/>
    <w:rsid w:val="00F26708"/>
    <w:rsid w:val="00F347ED"/>
    <w:rsid w:val="00F3571D"/>
    <w:rsid w:val="00F359DF"/>
    <w:rsid w:val="00F4072C"/>
    <w:rsid w:val="00F43D61"/>
    <w:rsid w:val="00F44060"/>
    <w:rsid w:val="00F44751"/>
    <w:rsid w:val="00F47997"/>
    <w:rsid w:val="00F50237"/>
    <w:rsid w:val="00F55BEF"/>
    <w:rsid w:val="00F56156"/>
    <w:rsid w:val="00F56F5D"/>
    <w:rsid w:val="00F57451"/>
    <w:rsid w:val="00F60607"/>
    <w:rsid w:val="00F652FF"/>
    <w:rsid w:val="00F729E1"/>
    <w:rsid w:val="00F74B58"/>
    <w:rsid w:val="00F768B7"/>
    <w:rsid w:val="00F82A71"/>
    <w:rsid w:val="00F851C9"/>
    <w:rsid w:val="00F85A75"/>
    <w:rsid w:val="00F8790A"/>
    <w:rsid w:val="00F914C0"/>
    <w:rsid w:val="00F937D1"/>
    <w:rsid w:val="00F95559"/>
    <w:rsid w:val="00F974BD"/>
    <w:rsid w:val="00FA1E18"/>
    <w:rsid w:val="00FA2376"/>
    <w:rsid w:val="00FA4069"/>
    <w:rsid w:val="00FA468D"/>
    <w:rsid w:val="00FA565E"/>
    <w:rsid w:val="00FA7A37"/>
    <w:rsid w:val="00FA7DB7"/>
    <w:rsid w:val="00FB1955"/>
    <w:rsid w:val="00FB44B1"/>
    <w:rsid w:val="00FB4D88"/>
    <w:rsid w:val="00FB4E69"/>
    <w:rsid w:val="00FB55CC"/>
    <w:rsid w:val="00FC0B43"/>
    <w:rsid w:val="00FC363A"/>
    <w:rsid w:val="00FC5B8D"/>
    <w:rsid w:val="00FC7F58"/>
    <w:rsid w:val="00FC7FE4"/>
    <w:rsid w:val="00FD254A"/>
    <w:rsid w:val="00FD5267"/>
    <w:rsid w:val="00FE105F"/>
    <w:rsid w:val="00FE3201"/>
    <w:rsid w:val="00FE5E70"/>
    <w:rsid w:val="00FE7955"/>
    <w:rsid w:val="00FF2394"/>
    <w:rsid w:val="00FF31FE"/>
    <w:rsid w:val="00FF6F77"/>
    <w:rsid w:val="00FF713E"/>
    <w:rsid w:val="00FF79C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B0B508"/>
  <w15:chartTrackingRefBased/>
  <w15:docId w15:val="{D0059B75-144B-41A8-829E-59B59D1CF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5DAE"/>
    <w:pPr>
      <w:spacing w:line="288" w:lineRule="auto"/>
      <w:jc w:val="both"/>
    </w:pPr>
    <w:rPr>
      <w:rFonts w:ascii="Times New Roman" w:hAnsi="Times New Roman"/>
    </w:rPr>
  </w:style>
  <w:style w:type="paragraph" w:styleId="Heading1">
    <w:name w:val="heading 1"/>
    <w:basedOn w:val="Normal"/>
    <w:next w:val="Normal"/>
    <w:link w:val="Heading1Char"/>
    <w:uiPriority w:val="9"/>
    <w:qFormat/>
    <w:rsid w:val="003F4DB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A0FC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077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1B82"/>
    <w:pPr>
      <w:ind w:left="720"/>
      <w:contextualSpacing/>
    </w:pPr>
  </w:style>
  <w:style w:type="table" w:styleId="TableGrid">
    <w:name w:val="Table Grid"/>
    <w:basedOn w:val="TableNormal"/>
    <w:uiPriority w:val="39"/>
    <w:rsid w:val="005F6C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E4C27"/>
    <w:rPr>
      <w:color w:val="0563C1" w:themeColor="hyperlink"/>
      <w:u w:val="single"/>
    </w:rPr>
  </w:style>
  <w:style w:type="character" w:styleId="UnresolvedMention">
    <w:name w:val="Unresolved Mention"/>
    <w:basedOn w:val="DefaultParagraphFont"/>
    <w:uiPriority w:val="99"/>
    <w:semiHidden/>
    <w:unhideWhenUsed/>
    <w:rsid w:val="004E4C27"/>
    <w:rPr>
      <w:color w:val="605E5C"/>
      <w:shd w:val="clear" w:color="auto" w:fill="E1DFDD"/>
    </w:rPr>
  </w:style>
  <w:style w:type="character" w:customStyle="1" w:styleId="Heading1Char">
    <w:name w:val="Heading 1 Char"/>
    <w:basedOn w:val="DefaultParagraphFont"/>
    <w:link w:val="Heading1"/>
    <w:uiPriority w:val="9"/>
    <w:rsid w:val="003F4DB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F237E"/>
    <w:pPr>
      <w:outlineLvl w:val="9"/>
    </w:pPr>
    <w:rPr>
      <w:lang w:val="en-US"/>
    </w:rPr>
  </w:style>
  <w:style w:type="paragraph" w:styleId="TOC1">
    <w:name w:val="toc 1"/>
    <w:basedOn w:val="Normal"/>
    <w:next w:val="Normal"/>
    <w:autoRedefine/>
    <w:uiPriority w:val="39"/>
    <w:unhideWhenUsed/>
    <w:rsid w:val="00DF237E"/>
    <w:pPr>
      <w:spacing w:after="100"/>
    </w:pPr>
  </w:style>
  <w:style w:type="character" w:customStyle="1" w:styleId="Heading2Char">
    <w:name w:val="Heading 2 Char"/>
    <w:basedOn w:val="DefaultParagraphFont"/>
    <w:link w:val="Heading2"/>
    <w:uiPriority w:val="9"/>
    <w:rsid w:val="001A0FC9"/>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2D77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77B1"/>
  </w:style>
  <w:style w:type="paragraph" w:styleId="Footer">
    <w:name w:val="footer"/>
    <w:basedOn w:val="Normal"/>
    <w:link w:val="FooterChar"/>
    <w:uiPriority w:val="99"/>
    <w:unhideWhenUsed/>
    <w:rsid w:val="002D77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77B1"/>
  </w:style>
  <w:style w:type="character" w:customStyle="1" w:styleId="Heading3Char">
    <w:name w:val="Heading 3 Char"/>
    <w:basedOn w:val="DefaultParagraphFont"/>
    <w:link w:val="Heading3"/>
    <w:uiPriority w:val="9"/>
    <w:rsid w:val="00F07769"/>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961178"/>
    <w:pPr>
      <w:spacing w:after="100"/>
      <w:ind w:left="220"/>
    </w:pPr>
  </w:style>
  <w:style w:type="paragraph" w:styleId="TOC3">
    <w:name w:val="toc 3"/>
    <w:basedOn w:val="Normal"/>
    <w:next w:val="Normal"/>
    <w:autoRedefine/>
    <w:uiPriority w:val="39"/>
    <w:unhideWhenUsed/>
    <w:rsid w:val="00861F05"/>
    <w:pPr>
      <w:spacing w:after="100"/>
      <w:ind w:left="440"/>
    </w:pPr>
  </w:style>
  <w:style w:type="paragraph" w:styleId="Quote">
    <w:name w:val="Quote"/>
    <w:basedOn w:val="Normal"/>
    <w:next w:val="Normal"/>
    <w:link w:val="QuoteChar"/>
    <w:uiPriority w:val="29"/>
    <w:qFormat/>
    <w:rsid w:val="00442503"/>
    <w:pPr>
      <w:spacing w:before="200"/>
      <w:ind w:right="864"/>
    </w:pPr>
    <w:rPr>
      <w:i/>
      <w:iCs/>
      <w:color w:val="404040" w:themeColor="text1" w:themeTint="BF"/>
      <w:sz w:val="20"/>
      <w:szCs w:val="20"/>
    </w:rPr>
  </w:style>
  <w:style w:type="character" w:customStyle="1" w:styleId="QuoteChar">
    <w:name w:val="Quote Char"/>
    <w:basedOn w:val="DefaultParagraphFont"/>
    <w:link w:val="Quote"/>
    <w:uiPriority w:val="29"/>
    <w:rsid w:val="00442503"/>
    <w:rPr>
      <w:i/>
      <w:iCs/>
      <w:color w:val="404040" w:themeColor="text1" w:themeTint="BF"/>
      <w:sz w:val="20"/>
      <w:szCs w:val="20"/>
    </w:rPr>
  </w:style>
  <w:style w:type="character" w:styleId="SubtleReference">
    <w:name w:val="Subtle Reference"/>
    <w:basedOn w:val="DefaultParagraphFont"/>
    <w:uiPriority w:val="31"/>
    <w:qFormat/>
    <w:rsid w:val="00861F05"/>
    <w:rPr>
      <w:smallCaps/>
      <w:color w:val="BFBFBF" w:themeColor="background1" w:themeShade="BF"/>
      <w:sz w:val="18"/>
      <w:szCs w:val="18"/>
    </w:rPr>
  </w:style>
  <w:style w:type="paragraph" w:customStyle="1" w:styleId="SUBSUB">
    <w:name w:val="SUBSUB"/>
    <w:basedOn w:val="Quote"/>
    <w:link w:val="SUBSUBChar"/>
    <w:qFormat/>
    <w:rsid w:val="008F1B5B"/>
    <w:rPr>
      <w:color w:val="BFBFBF" w:themeColor="background1" w:themeShade="BF"/>
    </w:rPr>
  </w:style>
  <w:style w:type="character" w:customStyle="1" w:styleId="SUBSUBChar">
    <w:name w:val="SUBSUB Char"/>
    <w:basedOn w:val="QuoteChar"/>
    <w:link w:val="SUBSUB"/>
    <w:rsid w:val="008F1B5B"/>
    <w:rPr>
      <w:i/>
      <w:iCs/>
      <w:color w:val="BFBFBF" w:themeColor="background1" w:themeShade="BF"/>
      <w:sz w:val="20"/>
      <w:szCs w:val="20"/>
    </w:rPr>
  </w:style>
  <w:style w:type="character" w:styleId="FollowedHyperlink">
    <w:name w:val="FollowedHyperlink"/>
    <w:basedOn w:val="DefaultParagraphFont"/>
    <w:uiPriority w:val="99"/>
    <w:semiHidden/>
    <w:unhideWhenUsed/>
    <w:rsid w:val="0061150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108906">
      <w:bodyDiv w:val="1"/>
      <w:marLeft w:val="0"/>
      <w:marRight w:val="0"/>
      <w:marTop w:val="0"/>
      <w:marBottom w:val="0"/>
      <w:divBdr>
        <w:top w:val="none" w:sz="0" w:space="0" w:color="auto"/>
        <w:left w:val="none" w:sz="0" w:space="0" w:color="auto"/>
        <w:bottom w:val="none" w:sz="0" w:space="0" w:color="auto"/>
        <w:right w:val="none" w:sz="0" w:space="0" w:color="auto"/>
      </w:divBdr>
    </w:div>
    <w:div w:id="349382060">
      <w:bodyDiv w:val="1"/>
      <w:marLeft w:val="0"/>
      <w:marRight w:val="0"/>
      <w:marTop w:val="0"/>
      <w:marBottom w:val="0"/>
      <w:divBdr>
        <w:top w:val="none" w:sz="0" w:space="0" w:color="auto"/>
        <w:left w:val="none" w:sz="0" w:space="0" w:color="auto"/>
        <w:bottom w:val="none" w:sz="0" w:space="0" w:color="auto"/>
        <w:right w:val="none" w:sz="0" w:space="0" w:color="auto"/>
      </w:divBdr>
    </w:div>
    <w:div w:id="679895983">
      <w:bodyDiv w:val="1"/>
      <w:marLeft w:val="0"/>
      <w:marRight w:val="0"/>
      <w:marTop w:val="0"/>
      <w:marBottom w:val="0"/>
      <w:divBdr>
        <w:top w:val="none" w:sz="0" w:space="0" w:color="auto"/>
        <w:left w:val="none" w:sz="0" w:space="0" w:color="auto"/>
        <w:bottom w:val="none" w:sz="0" w:space="0" w:color="auto"/>
        <w:right w:val="none" w:sz="0" w:space="0" w:color="auto"/>
      </w:divBdr>
    </w:div>
    <w:div w:id="1601569686">
      <w:bodyDiv w:val="1"/>
      <w:marLeft w:val="0"/>
      <w:marRight w:val="0"/>
      <w:marTop w:val="0"/>
      <w:marBottom w:val="0"/>
      <w:divBdr>
        <w:top w:val="none" w:sz="0" w:space="0" w:color="auto"/>
        <w:left w:val="none" w:sz="0" w:space="0" w:color="auto"/>
        <w:bottom w:val="none" w:sz="0" w:space="0" w:color="auto"/>
        <w:right w:val="none" w:sz="0" w:space="0" w:color="auto"/>
      </w:divBdr>
    </w:div>
    <w:div w:id="1634869973">
      <w:bodyDiv w:val="1"/>
      <w:marLeft w:val="0"/>
      <w:marRight w:val="0"/>
      <w:marTop w:val="0"/>
      <w:marBottom w:val="0"/>
      <w:divBdr>
        <w:top w:val="none" w:sz="0" w:space="0" w:color="auto"/>
        <w:left w:val="none" w:sz="0" w:space="0" w:color="auto"/>
        <w:bottom w:val="none" w:sz="0" w:space="0" w:color="auto"/>
        <w:right w:val="none" w:sz="0" w:space="0" w:color="auto"/>
      </w:divBdr>
      <w:divsChild>
        <w:div w:id="150098128">
          <w:marLeft w:val="0"/>
          <w:marRight w:val="0"/>
          <w:marTop w:val="0"/>
          <w:marBottom w:val="0"/>
          <w:divBdr>
            <w:top w:val="none" w:sz="0" w:space="0" w:color="auto"/>
            <w:left w:val="none" w:sz="0" w:space="0" w:color="auto"/>
            <w:bottom w:val="none" w:sz="0" w:space="0" w:color="auto"/>
            <w:right w:val="none" w:sz="0" w:space="0" w:color="auto"/>
          </w:divBdr>
          <w:divsChild>
            <w:div w:id="172719737">
              <w:marLeft w:val="0"/>
              <w:marRight w:val="0"/>
              <w:marTop w:val="0"/>
              <w:marBottom w:val="0"/>
              <w:divBdr>
                <w:top w:val="none" w:sz="0" w:space="0" w:color="auto"/>
                <w:left w:val="none" w:sz="0" w:space="0" w:color="auto"/>
                <w:bottom w:val="none" w:sz="0" w:space="0" w:color="auto"/>
                <w:right w:val="none" w:sz="0" w:space="0" w:color="auto"/>
              </w:divBdr>
              <w:divsChild>
                <w:div w:id="38823790">
                  <w:marLeft w:val="0"/>
                  <w:marRight w:val="0"/>
                  <w:marTop w:val="0"/>
                  <w:marBottom w:val="0"/>
                  <w:divBdr>
                    <w:top w:val="none" w:sz="0" w:space="0" w:color="auto"/>
                    <w:left w:val="none" w:sz="0" w:space="0" w:color="auto"/>
                    <w:bottom w:val="none" w:sz="0" w:space="0" w:color="auto"/>
                    <w:right w:val="none" w:sz="0" w:space="0" w:color="auto"/>
                  </w:divBdr>
                  <w:divsChild>
                    <w:div w:id="2127113479">
                      <w:marLeft w:val="0"/>
                      <w:marRight w:val="0"/>
                      <w:marTop w:val="0"/>
                      <w:marBottom w:val="0"/>
                      <w:divBdr>
                        <w:top w:val="none" w:sz="0" w:space="0" w:color="auto"/>
                        <w:left w:val="none" w:sz="0" w:space="0" w:color="auto"/>
                        <w:bottom w:val="none" w:sz="0" w:space="0" w:color="auto"/>
                        <w:right w:val="none" w:sz="0" w:space="0" w:color="auto"/>
                      </w:divBdr>
                      <w:divsChild>
                        <w:div w:id="502821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1892990">
          <w:marLeft w:val="0"/>
          <w:marRight w:val="0"/>
          <w:marTop w:val="0"/>
          <w:marBottom w:val="0"/>
          <w:divBdr>
            <w:top w:val="none" w:sz="0" w:space="0" w:color="auto"/>
            <w:left w:val="none" w:sz="0" w:space="0" w:color="auto"/>
            <w:bottom w:val="none" w:sz="0" w:space="0" w:color="auto"/>
            <w:right w:val="none" w:sz="0" w:space="0" w:color="auto"/>
          </w:divBdr>
          <w:divsChild>
            <w:div w:id="2010908403">
              <w:marLeft w:val="0"/>
              <w:marRight w:val="0"/>
              <w:marTop w:val="0"/>
              <w:marBottom w:val="0"/>
              <w:divBdr>
                <w:top w:val="none" w:sz="0" w:space="0" w:color="auto"/>
                <w:left w:val="none" w:sz="0" w:space="0" w:color="auto"/>
                <w:bottom w:val="none" w:sz="0" w:space="0" w:color="auto"/>
                <w:right w:val="none" w:sz="0" w:space="0" w:color="auto"/>
              </w:divBdr>
              <w:divsChild>
                <w:div w:id="1587880812">
                  <w:marLeft w:val="0"/>
                  <w:marRight w:val="0"/>
                  <w:marTop w:val="0"/>
                  <w:marBottom w:val="0"/>
                  <w:divBdr>
                    <w:top w:val="none" w:sz="0" w:space="0" w:color="auto"/>
                    <w:left w:val="none" w:sz="0" w:space="0" w:color="auto"/>
                    <w:bottom w:val="none" w:sz="0" w:space="0" w:color="auto"/>
                    <w:right w:val="none" w:sz="0" w:space="0" w:color="auto"/>
                  </w:divBdr>
                  <w:divsChild>
                    <w:div w:id="2090036294">
                      <w:marLeft w:val="0"/>
                      <w:marRight w:val="0"/>
                      <w:marTop w:val="0"/>
                      <w:marBottom w:val="0"/>
                      <w:divBdr>
                        <w:top w:val="none" w:sz="0" w:space="0" w:color="auto"/>
                        <w:left w:val="none" w:sz="0" w:space="0" w:color="auto"/>
                        <w:bottom w:val="none" w:sz="0" w:space="0" w:color="auto"/>
                        <w:right w:val="none" w:sz="0" w:space="0" w:color="auto"/>
                      </w:divBdr>
                      <w:divsChild>
                        <w:div w:id="322128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2425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iki.ros.org/rviz/DisplayTypes/RobotModel" TargetMode="External"/><Relationship Id="rId21" Type="http://schemas.openxmlformats.org/officeDocument/2006/relationships/image" Target="media/image9.jpe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5.png"/><Relationship Id="rId68" Type="http://schemas.openxmlformats.org/officeDocument/2006/relationships/image" Target="media/image50.png"/><Relationship Id="rId84" Type="http://schemas.openxmlformats.org/officeDocument/2006/relationships/hyperlink" Target="http://wiki.ros.org/rviz/DisplayTypes/Camera" TargetMode="External"/><Relationship Id="rId89" Type="http://schemas.openxmlformats.org/officeDocument/2006/relationships/hyperlink" Target="http://docs.ros.org/en/api/nav_msgs/html/msg/GridCells.html" TargetMode="External"/><Relationship Id="rId112" Type="http://schemas.openxmlformats.org/officeDocument/2006/relationships/hyperlink" Target="http://docs.ros.org/en/api/geometry_msgs/html/msg/Polygon.html" TargetMode="External"/><Relationship Id="rId16" Type="http://schemas.openxmlformats.org/officeDocument/2006/relationships/diagramColors" Target="diagrams/colors1.xml"/><Relationship Id="rId107" Type="http://schemas.openxmlformats.org/officeDocument/2006/relationships/hyperlink" Target="http://wiki.ros.org/rviz/DisplayTypes/PoseArray" TargetMode="External"/><Relationship Id="rId11" Type="http://schemas.openxmlformats.org/officeDocument/2006/relationships/image" Target="media/image4.gif"/><Relationship Id="rId32" Type="http://schemas.openxmlformats.org/officeDocument/2006/relationships/image" Target="media/image18.png"/><Relationship Id="rId37" Type="http://schemas.openxmlformats.org/officeDocument/2006/relationships/image" Target="media/image21.png"/><Relationship Id="rId53" Type="http://schemas.openxmlformats.org/officeDocument/2006/relationships/image" Target="media/image37.png"/><Relationship Id="rId58" Type="http://schemas.openxmlformats.org/officeDocument/2006/relationships/image" Target="media/image40.png"/><Relationship Id="rId74" Type="http://schemas.openxmlformats.org/officeDocument/2006/relationships/image" Target="media/image56.png"/><Relationship Id="rId79" Type="http://schemas.openxmlformats.org/officeDocument/2006/relationships/image" Target="media/image61.png"/><Relationship Id="rId102" Type="http://schemas.openxmlformats.org/officeDocument/2006/relationships/hyperlink" Target="http://docs.ros.org/en/api/nav_msgs/html/msg/Path.html" TargetMode="External"/><Relationship Id="rId123" Type="http://schemas.openxmlformats.org/officeDocument/2006/relationships/hyperlink" Target="http://wiki.ros.org/oculus_rviz_plugins" TargetMode="External"/><Relationship Id="rId128" Type="http://schemas.openxmlformats.org/officeDocument/2006/relationships/footer" Target="footer2.xml"/><Relationship Id="rId5" Type="http://schemas.openxmlformats.org/officeDocument/2006/relationships/webSettings" Target="webSettings.xml"/><Relationship Id="rId90" Type="http://schemas.openxmlformats.org/officeDocument/2006/relationships/hyperlink" Target="http://wiki.ros.org/rviz/DisplayTypes/Image" TargetMode="External"/><Relationship Id="rId95" Type="http://schemas.openxmlformats.org/officeDocument/2006/relationships/hyperlink" Target="http://docs.ros.org/en/api/sensor_msgs/html/msg/LaserScan.html" TargetMode="External"/><Relationship Id="rId22" Type="http://schemas.openxmlformats.org/officeDocument/2006/relationships/hyperlink" Target="https://download.mobatek.net/2302023012231703/MobaXterm_Installer_v23.0.zip" TargetMode="External"/><Relationship Id="rId27" Type="http://schemas.openxmlformats.org/officeDocument/2006/relationships/image" Target="media/image13.png"/><Relationship Id="rId43" Type="http://schemas.openxmlformats.org/officeDocument/2006/relationships/image" Target="media/image27.png"/><Relationship Id="rId48" Type="http://schemas.openxmlformats.org/officeDocument/2006/relationships/image" Target="media/image32.png"/><Relationship Id="rId64" Type="http://schemas.openxmlformats.org/officeDocument/2006/relationships/image" Target="media/image46.png"/><Relationship Id="rId69" Type="http://schemas.openxmlformats.org/officeDocument/2006/relationships/image" Target="media/image51.png"/><Relationship Id="rId113" Type="http://schemas.openxmlformats.org/officeDocument/2006/relationships/hyperlink" Target="http://wiki.ros.org/rviz/DisplayTypes/Odometry" TargetMode="External"/><Relationship Id="rId118" Type="http://schemas.openxmlformats.org/officeDocument/2006/relationships/hyperlink" Target="http://wiki.ros.org/rviz/DisplayTypes/TF" TargetMode="External"/><Relationship Id="rId80" Type="http://schemas.openxmlformats.org/officeDocument/2006/relationships/image" Target="media/image62.png"/><Relationship Id="rId85" Type="http://schemas.openxmlformats.org/officeDocument/2006/relationships/hyperlink" Target="http://docs.ros.org/en/api/sensor_msgs/html/msg/Image.html" TargetMode="External"/><Relationship Id="rId12" Type="http://schemas.openxmlformats.org/officeDocument/2006/relationships/image" Target="media/image5.png"/><Relationship Id="rId17" Type="http://schemas.microsoft.com/office/2007/relationships/diagramDrawing" Target="diagrams/drawing1.xml"/><Relationship Id="rId33" Type="http://schemas.openxmlformats.org/officeDocument/2006/relationships/image" Target="media/image19.png"/><Relationship Id="rId38" Type="http://schemas.openxmlformats.org/officeDocument/2006/relationships/image" Target="media/image22.png"/><Relationship Id="rId59" Type="http://schemas.openxmlformats.org/officeDocument/2006/relationships/image" Target="media/image41.png"/><Relationship Id="rId103" Type="http://schemas.openxmlformats.org/officeDocument/2006/relationships/hyperlink" Target="http://wiki.ros.org/rviz/DisplayTypes/Point" TargetMode="External"/><Relationship Id="rId108" Type="http://schemas.openxmlformats.org/officeDocument/2006/relationships/hyperlink" Target="http://docs.ros.org/en/api/geometry_msgs/html/msg/PoseArray.html" TargetMode="External"/><Relationship Id="rId124" Type="http://schemas.openxmlformats.org/officeDocument/2006/relationships/image" Target="media/image63.png"/><Relationship Id="rId129" Type="http://schemas.openxmlformats.org/officeDocument/2006/relationships/header" Target="header3.xml"/><Relationship Id="rId54" Type="http://schemas.openxmlformats.org/officeDocument/2006/relationships/image" Target="media/image38.png"/><Relationship Id="rId70" Type="http://schemas.openxmlformats.org/officeDocument/2006/relationships/image" Target="media/image52.png"/><Relationship Id="rId75" Type="http://schemas.openxmlformats.org/officeDocument/2006/relationships/image" Target="media/image57.png"/><Relationship Id="rId91" Type="http://schemas.openxmlformats.org/officeDocument/2006/relationships/hyperlink" Target="http://docs.ros.org/en/api/sensor_msgs/html/msg/Image.html" TargetMode="External"/><Relationship Id="rId96" Type="http://schemas.openxmlformats.org/officeDocument/2006/relationships/hyperlink" Target="http://wiki.ros.org/rviz/DisplayTypes/Map"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adam-36.gitbook.io/macbot/" TargetMode="External"/><Relationship Id="rId28" Type="http://schemas.openxmlformats.org/officeDocument/2006/relationships/image" Target="media/image14.png"/><Relationship Id="rId49" Type="http://schemas.openxmlformats.org/officeDocument/2006/relationships/image" Target="media/image33.png"/><Relationship Id="rId114" Type="http://schemas.openxmlformats.org/officeDocument/2006/relationships/hyperlink" Target="http://docs.ros.org/en/api/nav_msgs/html/msg/Odometry.html" TargetMode="External"/><Relationship Id="rId119" Type="http://schemas.openxmlformats.org/officeDocument/2006/relationships/hyperlink" Target="http://wiki.ros.org/rviz/DisplayTypes/Wrench" TargetMode="External"/><Relationship Id="rId44" Type="http://schemas.openxmlformats.org/officeDocument/2006/relationships/image" Target="media/image28.png"/><Relationship Id="rId60" Type="http://schemas.openxmlformats.org/officeDocument/2006/relationships/image" Target="media/image42.png"/><Relationship Id="rId65" Type="http://schemas.openxmlformats.org/officeDocument/2006/relationships/image" Target="media/image47.png"/><Relationship Id="rId81" Type="http://schemas.openxmlformats.org/officeDocument/2006/relationships/hyperlink" Target="http://wiki.ros.org/rviz/DisplayTypes/Axes" TargetMode="External"/><Relationship Id="rId86" Type="http://schemas.openxmlformats.org/officeDocument/2006/relationships/hyperlink" Target="http://wiki.ros.org/rviz/DisplayTypes/Grid" TargetMode="External"/><Relationship Id="rId130" Type="http://schemas.openxmlformats.org/officeDocument/2006/relationships/footer" Target="footer3.xml"/><Relationship Id="rId13" Type="http://schemas.openxmlformats.org/officeDocument/2006/relationships/diagramData" Target="diagrams/data1.xml"/><Relationship Id="rId18" Type="http://schemas.openxmlformats.org/officeDocument/2006/relationships/image" Target="media/image6.jpeg"/><Relationship Id="rId39" Type="http://schemas.openxmlformats.org/officeDocument/2006/relationships/image" Target="media/image23.png"/><Relationship Id="rId109" Type="http://schemas.openxmlformats.org/officeDocument/2006/relationships/hyperlink" Target="http://wiki.ros.org/rviz/DisplayTypes/PointCloud" TargetMode="External"/><Relationship Id="rId34" Type="http://schemas.openxmlformats.org/officeDocument/2006/relationships/image" Target="media/image20.png"/><Relationship Id="rId50" Type="http://schemas.openxmlformats.org/officeDocument/2006/relationships/image" Target="media/image34.png"/><Relationship Id="rId55" Type="http://schemas.openxmlformats.org/officeDocument/2006/relationships/hyperlink" Target="https://github.com/YDLIDAR/ydlidar_ros_driver" TargetMode="External"/><Relationship Id="rId76" Type="http://schemas.openxmlformats.org/officeDocument/2006/relationships/image" Target="media/image58.png"/><Relationship Id="rId97" Type="http://schemas.openxmlformats.org/officeDocument/2006/relationships/hyperlink" Target="http://docs.ros.org/en/api/nav_msgs/html/msg/OccupancyGrid.html" TargetMode="External"/><Relationship Id="rId104" Type="http://schemas.openxmlformats.org/officeDocument/2006/relationships/hyperlink" Target="http://docs.ros.org/en/api/geometry_msgs/html/msg/PointStamped.html" TargetMode="External"/><Relationship Id="rId120" Type="http://schemas.openxmlformats.org/officeDocument/2006/relationships/hyperlink" Target="http://docs.ros.org/en/api/geometry_msgs/html/msg/WrenchStamped.html" TargetMode="External"/><Relationship Id="rId125"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image" Target="media/image53.png"/><Relationship Id="rId92" Type="http://schemas.openxmlformats.org/officeDocument/2006/relationships/hyperlink" Target="http://wiki.ros.org/rviz/DisplayTypes/InteractiveMarker" TargetMode="External"/><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image" Target="media/image48.png"/><Relationship Id="rId87" Type="http://schemas.openxmlformats.org/officeDocument/2006/relationships/hyperlink" Target="http://wiki.ros.org/rviz/DisplayTypes/GridCells" TargetMode="External"/><Relationship Id="rId110" Type="http://schemas.openxmlformats.org/officeDocument/2006/relationships/hyperlink" Target="http://docs.ros.org/en/api/sensor_msgs/html/msg/PointCloud.html" TargetMode="External"/><Relationship Id="rId115" Type="http://schemas.openxmlformats.org/officeDocument/2006/relationships/hyperlink" Target="http://wiki.ros.org/rviz/DisplayTypes/Range" TargetMode="External"/><Relationship Id="rId131" Type="http://schemas.openxmlformats.org/officeDocument/2006/relationships/fontTable" Target="fontTable.xml"/><Relationship Id="rId61" Type="http://schemas.openxmlformats.org/officeDocument/2006/relationships/image" Target="media/image43.png"/><Relationship Id="rId82" Type="http://schemas.openxmlformats.org/officeDocument/2006/relationships/hyperlink" Target="http://wiki.ros.org/rviz/DisplayTypes/Effort" TargetMode="External"/><Relationship Id="rId19" Type="http://schemas.openxmlformats.org/officeDocument/2006/relationships/image" Target="media/image7.jpeg"/><Relationship Id="rId14" Type="http://schemas.openxmlformats.org/officeDocument/2006/relationships/diagramLayout" Target="diagrams/layout1.xml"/><Relationship Id="rId30" Type="http://schemas.openxmlformats.org/officeDocument/2006/relationships/image" Target="media/image16.png"/><Relationship Id="rId35" Type="http://schemas.openxmlformats.org/officeDocument/2006/relationships/hyperlink" Target="https://www.ydlidar.com/products/view/6.html" TargetMode="External"/><Relationship Id="rId56" Type="http://schemas.openxmlformats.org/officeDocument/2006/relationships/hyperlink" Target="https://github.com/YDLIDAR/ydlidar_ros_driver.git" TargetMode="External"/><Relationship Id="rId77" Type="http://schemas.openxmlformats.org/officeDocument/2006/relationships/image" Target="media/image59.png"/><Relationship Id="rId100" Type="http://schemas.openxmlformats.org/officeDocument/2006/relationships/hyperlink" Target="http://wiki.ros.org/rviz/DisplayTypes/Path" TargetMode="External"/><Relationship Id="rId105" Type="http://schemas.openxmlformats.org/officeDocument/2006/relationships/hyperlink" Target="http://wiki.ros.org/rviz/DisplayTypes/Pose" TargetMode="External"/><Relationship Id="rId126"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image" Target="media/image35.png"/><Relationship Id="rId72" Type="http://schemas.openxmlformats.org/officeDocument/2006/relationships/image" Target="media/image54.png"/><Relationship Id="rId93" Type="http://schemas.openxmlformats.org/officeDocument/2006/relationships/hyperlink" Target="http://docs.ros.org/en/api/visualization_msgs/html/msg/InteractiveMarker.html" TargetMode="External"/><Relationship Id="rId98" Type="http://schemas.openxmlformats.org/officeDocument/2006/relationships/hyperlink" Target="http://wiki.ros.org/rviz/DisplayTypes/Marker" TargetMode="External"/><Relationship Id="rId121" Type="http://schemas.openxmlformats.org/officeDocument/2006/relationships/hyperlink" Target="http://wiki.ros.org/rviz/DisplayTypes/Twist" TargetMode="External"/><Relationship Id="rId3" Type="http://schemas.openxmlformats.org/officeDocument/2006/relationships/styles" Target="styles.xml"/><Relationship Id="rId25" Type="http://schemas.openxmlformats.org/officeDocument/2006/relationships/image" Target="media/image11.png"/><Relationship Id="rId46" Type="http://schemas.openxmlformats.org/officeDocument/2006/relationships/image" Target="media/image30.png"/><Relationship Id="rId67" Type="http://schemas.openxmlformats.org/officeDocument/2006/relationships/image" Target="media/image49.png"/><Relationship Id="rId116" Type="http://schemas.openxmlformats.org/officeDocument/2006/relationships/hyperlink" Target="http://docs.ros.org/en/api/sensor_msgs/html/msg/Range.html" TargetMode="External"/><Relationship Id="rId20" Type="http://schemas.openxmlformats.org/officeDocument/2006/relationships/image" Target="media/image8.jpeg"/><Relationship Id="rId41" Type="http://schemas.openxmlformats.org/officeDocument/2006/relationships/image" Target="media/image25.png"/><Relationship Id="rId62" Type="http://schemas.openxmlformats.org/officeDocument/2006/relationships/image" Target="media/image44.png"/><Relationship Id="rId83" Type="http://schemas.openxmlformats.org/officeDocument/2006/relationships/hyperlink" Target="http://docs.ros.org/en/api/sensor_msgs/html/msg/JointStates.html" TargetMode="External"/><Relationship Id="rId88" Type="http://schemas.openxmlformats.org/officeDocument/2006/relationships/hyperlink" Target="http://wiki.ros.org/navigation" TargetMode="External"/><Relationship Id="rId111" Type="http://schemas.openxmlformats.org/officeDocument/2006/relationships/hyperlink" Target="http://wiki.ros.org/rviz/DisplayTypes/Polygon" TargetMode="External"/><Relationship Id="rId132" Type="http://schemas.openxmlformats.org/officeDocument/2006/relationships/theme" Target="theme/theme1.xml"/><Relationship Id="rId15" Type="http://schemas.openxmlformats.org/officeDocument/2006/relationships/diagramQuickStyle" Target="diagrams/quickStyle1.xml"/><Relationship Id="rId36" Type="http://schemas.openxmlformats.org/officeDocument/2006/relationships/hyperlink" Target="https://github.com/YDLIDAR/sdk.git" TargetMode="External"/><Relationship Id="rId57" Type="http://schemas.openxmlformats.org/officeDocument/2006/relationships/image" Target="media/image39.png"/><Relationship Id="rId106" Type="http://schemas.openxmlformats.org/officeDocument/2006/relationships/hyperlink" Target="http://docs.ros.org/en/api/geometry_msgs/html/msg/PoseStamped.html" TargetMode="External"/><Relationship Id="rId127" Type="http://schemas.openxmlformats.org/officeDocument/2006/relationships/footer" Target="footer1.xml"/><Relationship Id="rId10" Type="http://schemas.openxmlformats.org/officeDocument/2006/relationships/image" Target="media/image3.png"/><Relationship Id="rId31" Type="http://schemas.openxmlformats.org/officeDocument/2006/relationships/image" Target="media/image17.png"/><Relationship Id="rId52" Type="http://schemas.openxmlformats.org/officeDocument/2006/relationships/image" Target="media/image36.png"/><Relationship Id="rId73" Type="http://schemas.openxmlformats.org/officeDocument/2006/relationships/image" Target="media/image55.png"/><Relationship Id="rId78" Type="http://schemas.openxmlformats.org/officeDocument/2006/relationships/image" Target="media/image60.png"/><Relationship Id="rId94" Type="http://schemas.openxmlformats.org/officeDocument/2006/relationships/hyperlink" Target="http://wiki.ros.org/rviz/DisplayTypes/LaserScan" TargetMode="External"/><Relationship Id="rId99" Type="http://schemas.openxmlformats.org/officeDocument/2006/relationships/hyperlink" Target="http://docs.ros.org/en/api/visualization_msgs/html/msg/Marker.html" TargetMode="External"/><Relationship Id="rId101" Type="http://schemas.openxmlformats.org/officeDocument/2006/relationships/hyperlink" Target="http://wiki.ros.org/navigation" TargetMode="External"/><Relationship Id="rId122" Type="http://schemas.openxmlformats.org/officeDocument/2006/relationships/hyperlink" Target="http://docs.ros.org/en/api/geometry_msgs/html/msg/TwistStamped.html" TargetMode="External"/><Relationship Id="rId4" Type="http://schemas.openxmlformats.org/officeDocument/2006/relationships/settings" Target="settings.xml"/><Relationship Id="rId9" Type="http://schemas.openxmlformats.org/officeDocument/2006/relationships/image" Target="media/image2.jpg"/><Relationship Id="rId26" Type="http://schemas.openxmlformats.org/officeDocument/2006/relationships/image" Target="media/image12.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577E2D4-35CB-4A42-9662-2224827F5C11}" type="doc">
      <dgm:prSet loTypeId="urn:microsoft.com/office/officeart/2005/8/layout/default" loCatId="list" qsTypeId="urn:microsoft.com/office/officeart/2005/8/quickstyle/simple1" qsCatId="simple" csTypeId="urn:microsoft.com/office/officeart/2005/8/colors/accent1_2" csCatId="accent1" phldr="1"/>
      <dgm:spPr/>
      <dgm:t>
        <a:bodyPr/>
        <a:lstStyle/>
        <a:p>
          <a:endParaRPr lang="en-CA"/>
        </a:p>
      </dgm:t>
    </dgm:pt>
    <dgm:pt modelId="{C0024B15-50A0-49AF-BD6E-075B16271E91}">
      <dgm:prSet phldrT="[Text]"/>
      <dgm:spPr/>
      <dgm:t>
        <a:bodyPr/>
        <a:lstStyle/>
        <a:p>
          <a:r>
            <a:rPr lang="en-CA"/>
            <a:t>Connection to MacBot</a:t>
          </a:r>
        </a:p>
      </dgm:t>
    </dgm:pt>
    <dgm:pt modelId="{711F6B03-96FF-49C9-9EE5-E73D024F6E2A}" type="parTrans" cxnId="{72E7E427-4B73-4FD1-BF2F-EA3F618DF6D4}">
      <dgm:prSet/>
      <dgm:spPr/>
      <dgm:t>
        <a:bodyPr/>
        <a:lstStyle/>
        <a:p>
          <a:endParaRPr lang="en-CA"/>
        </a:p>
      </dgm:t>
    </dgm:pt>
    <dgm:pt modelId="{DB8FAC87-9075-405B-A0B4-1773F1B97F9E}" type="sibTrans" cxnId="{72E7E427-4B73-4FD1-BF2F-EA3F618DF6D4}">
      <dgm:prSet/>
      <dgm:spPr/>
      <dgm:t>
        <a:bodyPr/>
        <a:lstStyle/>
        <a:p>
          <a:endParaRPr lang="en-CA"/>
        </a:p>
      </dgm:t>
    </dgm:pt>
    <dgm:pt modelId="{8C4E17E6-68D8-416E-959E-2D97BB08EE20}">
      <dgm:prSet phldrT="[Text]"/>
      <dgm:spPr/>
      <dgm:t>
        <a:bodyPr/>
        <a:lstStyle/>
        <a:p>
          <a:r>
            <a:rPr lang="en-CA"/>
            <a:t>Setup Lidar Driver (sdk)</a:t>
          </a:r>
        </a:p>
        <a:p>
          <a:r>
            <a:rPr lang="en-CA"/>
            <a:t>cmake</a:t>
          </a:r>
        </a:p>
      </dgm:t>
    </dgm:pt>
    <dgm:pt modelId="{25E1D0FE-D17F-43B8-B3BF-3041A74B483A}" type="parTrans" cxnId="{636CF9B4-99D2-4644-9E95-676BADB8A8BA}">
      <dgm:prSet/>
      <dgm:spPr/>
      <dgm:t>
        <a:bodyPr/>
        <a:lstStyle/>
        <a:p>
          <a:endParaRPr lang="en-CA"/>
        </a:p>
      </dgm:t>
    </dgm:pt>
    <dgm:pt modelId="{1929DA2A-C935-40FC-87F1-FA5137D5C477}" type="sibTrans" cxnId="{636CF9B4-99D2-4644-9E95-676BADB8A8BA}">
      <dgm:prSet/>
      <dgm:spPr/>
      <dgm:t>
        <a:bodyPr/>
        <a:lstStyle/>
        <a:p>
          <a:endParaRPr lang="en-CA"/>
        </a:p>
      </dgm:t>
    </dgm:pt>
    <dgm:pt modelId="{2A8176EE-A995-4CF0-B103-23F9BBED2AEB}">
      <dgm:prSet phldrT="[Text]"/>
      <dgm:spPr/>
      <dgm:t>
        <a:bodyPr/>
        <a:lstStyle/>
        <a:p>
          <a:r>
            <a:rPr lang="en-CA"/>
            <a:t>Install Lidar workspace (Catkin)</a:t>
          </a:r>
        </a:p>
      </dgm:t>
    </dgm:pt>
    <dgm:pt modelId="{D404F9AC-674F-4354-AAD5-100861462F19}" type="parTrans" cxnId="{2690AE56-7C87-4735-9CC4-DA72909CCAF6}">
      <dgm:prSet/>
      <dgm:spPr/>
      <dgm:t>
        <a:bodyPr/>
        <a:lstStyle/>
        <a:p>
          <a:endParaRPr lang="en-CA"/>
        </a:p>
      </dgm:t>
    </dgm:pt>
    <dgm:pt modelId="{2B5D8D8E-B0A7-4692-9AF5-CD562D35F378}" type="sibTrans" cxnId="{2690AE56-7C87-4735-9CC4-DA72909CCAF6}">
      <dgm:prSet/>
      <dgm:spPr/>
      <dgm:t>
        <a:bodyPr/>
        <a:lstStyle/>
        <a:p>
          <a:endParaRPr lang="en-CA"/>
        </a:p>
      </dgm:t>
    </dgm:pt>
    <dgm:pt modelId="{6413CEFF-E6C5-4F13-AF1B-9EEA0758DB28}">
      <dgm:prSet phldrT="[Text]"/>
      <dgm:spPr/>
      <dgm:t>
        <a:bodyPr/>
        <a:lstStyle/>
        <a:p>
          <a:r>
            <a:rPr lang="en-CA"/>
            <a:t>Install Lidar on ROS</a:t>
          </a:r>
        </a:p>
        <a:p>
          <a:r>
            <a:rPr lang="en-CA"/>
            <a:t>Catkin</a:t>
          </a:r>
        </a:p>
      </dgm:t>
    </dgm:pt>
    <dgm:pt modelId="{742A136A-EC57-4C3B-9725-9D74E078FAF0}" type="parTrans" cxnId="{B87E204D-7E67-47A9-8C43-606EE4D31648}">
      <dgm:prSet/>
      <dgm:spPr/>
      <dgm:t>
        <a:bodyPr/>
        <a:lstStyle/>
        <a:p>
          <a:endParaRPr lang="en-CA"/>
        </a:p>
      </dgm:t>
    </dgm:pt>
    <dgm:pt modelId="{B13C742E-285A-4433-97C1-8EC9543E5E4A}" type="sibTrans" cxnId="{B87E204D-7E67-47A9-8C43-606EE4D31648}">
      <dgm:prSet/>
      <dgm:spPr/>
      <dgm:t>
        <a:bodyPr/>
        <a:lstStyle/>
        <a:p>
          <a:endParaRPr lang="en-CA"/>
        </a:p>
      </dgm:t>
    </dgm:pt>
    <dgm:pt modelId="{706C02D7-160F-426F-AC3F-B5798E5D871A}">
      <dgm:prSet phldrT="[Text]"/>
      <dgm:spPr/>
      <dgm:t>
        <a:bodyPr/>
        <a:lstStyle/>
        <a:p>
          <a:r>
            <a:rPr lang="en-CA"/>
            <a:t>Mater Node</a:t>
          </a:r>
        </a:p>
        <a:p>
          <a:r>
            <a:rPr lang="en-CA"/>
            <a:t>Rosecore</a:t>
          </a:r>
        </a:p>
      </dgm:t>
    </dgm:pt>
    <dgm:pt modelId="{4F819C36-E4E3-4342-BC19-B717B871284F}" type="parTrans" cxnId="{FBC953C2-A393-4088-83F5-CDCB2F3D6CF9}">
      <dgm:prSet/>
      <dgm:spPr/>
      <dgm:t>
        <a:bodyPr/>
        <a:lstStyle/>
        <a:p>
          <a:endParaRPr lang="en-CA"/>
        </a:p>
      </dgm:t>
    </dgm:pt>
    <dgm:pt modelId="{66A29437-A171-4E52-8398-B4A5BA9D64E3}" type="sibTrans" cxnId="{FBC953C2-A393-4088-83F5-CDCB2F3D6CF9}">
      <dgm:prSet/>
      <dgm:spPr/>
      <dgm:t>
        <a:bodyPr/>
        <a:lstStyle/>
        <a:p>
          <a:endParaRPr lang="en-CA"/>
        </a:p>
      </dgm:t>
    </dgm:pt>
    <dgm:pt modelId="{2B5DD994-467A-46D6-B667-C46427D3DF3D}">
      <dgm:prSet phldrT="[Text]"/>
      <dgm:spPr/>
      <dgm:t>
        <a:bodyPr/>
        <a:lstStyle/>
        <a:p>
          <a:r>
            <a:rPr lang="en-CA"/>
            <a:t>Launch and rviz</a:t>
          </a:r>
        </a:p>
      </dgm:t>
    </dgm:pt>
    <dgm:pt modelId="{82423840-478D-49EC-B442-9C7FB17181E2}" type="parTrans" cxnId="{DA65BA88-58BA-4D64-8A9F-84CDE962C356}">
      <dgm:prSet/>
      <dgm:spPr/>
      <dgm:t>
        <a:bodyPr/>
        <a:lstStyle/>
        <a:p>
          <a:endParaRPr lang="en-CA"/>
        </a:p>
      </dgm:t>
    </dgm:pt>
    <dgm:pt modelId="{917360B0-0229-42B3-988C-1B1344A30D27}" type="sibTrans" cxnId="{DA65BA88-58BA-4D64-8A9F-84CDE962C356}">
      <dgm:prSet/>
      <dgm:spPr/>
      <dgm:t>
        <a:bodyPr/>
        <a:lstStyle/>
        <a:p>
          <a:endParaRPr lang="en-CA"/>
        </a:p>
      </dgm:t>
    </dgm:pt>
    <dgm:pt modelId="{769E0AC3-D90E-442E-93CA-15DC9257C56B}" type="pres">
      <dgm:prSet presAssocID="{1577E2D4-35CB-4A42-9662-2224827F5C11}" presName="diagram" presStyleCnt="0">
        <dgm:presLayoutVars>
          <dgm:dir/>
          <dgm:resizeHandles val="exact"/>
        </dgm:presLayoutVars>
      </dgm:prSet>
      <dgm:spPr/>
    </dgm:pt>
    <dgm:pt modelId="{F4872512-4454-470C-858C-5B699B2FD52B}" type="pres">
      <dgm:prSet presAssocID="{C0024B15-50A0-49AF-BD6E-075B16271E91}" presName="node" presStyleLbl="node1" presStyleIdx="0" presStyleCnt="6">
        <dgm:presLayoutVars>
          <dgm:bulletEnabled val="1"/>
        </dgm:presLayoutVars>
      </dgm:prSet>
      <dgm:spPr/>
    </dgm:pt>
    <dgm:pt modelId="{7C9DA353-FF35-4232-BDFB-A079378A4D2C}" type="pres">
      <dgm:prSet presAssocID="{DB8FAC87-9075-405B-A0B4-1773F1B97F9E}" presName="sibTrans" presStyleCnt="0"/>
      <dgm:spPr/>
    </dgm:pt>
    <dgm:pt modelId="{1E85844D-B1CF-4871-94DA-B99A098C6C59}" type="pres">
      <dgm:prSet presAssocID="{8C4E17E6-68D8-416E-959E-2D97BB08EE20}" presName="node" presStyleLbl="node1" presStyleIdx="1" presStyleCnt="6">
        <dgm:presLayoutVars>
          <dgm:bulletEnabled val="1"/>
        </dgm:presLayoutVars>
      </dgm:prSet>
      <dgm:spPr/>
    </dgm:pt>
    <dgm:pt modelId="{EF02E782-41DA-488D-9A3F-28EAF5AC115B}" type="pres">
      <dgm:prSet presAssocID="{1929DA2A-C935-40FC-87F1-FA5137D5C477}" presName="sibTrans" presStyleCnt="0"/>
      <dgm:spPr/>
    </dgm:pt>
    <dgm:pt modelId="{E2CBEB3F-5E39-4C26-908A-65A4B79FA1D8}" type="pres">
      <dgm:prSet presAssocID="{2A8176EE-A995-4CF0-B103-23F9BBED2AEB}" presName="node" presStyleLbl="node1" presStyleIdx="2" presStyleCnt="6">
        <dgm:presLayoutVars>
          <dgm:bulletEnabled val="1"/>
        </dgm:presLayoutVars>
      </dgm:prSet>
      <dgm:spPr/>
    </dgm:pt>
    <dgm:pt modelId="{EB29678C-F071-4399-953A-0AEEEFC490E5}" type="pres">
      <dgm:prSet presAssocID="{2B5D8D8E-B0A7-4692-9AF5-CD562D35F378}" presName="sibTrans" presStyleCnt="0"/>
      <dgm:spPr/>
    </dgm:pt>
    <dgm:pt modelId="{A9CAB621-E748-4415-947D-AE6499C11931}" type="pres">
      <dgm:prSet presAssocID="{6413CEFF-E6C5-4F13-AF1B-9EEA0758DB28}" presName="node" presStyleLbl="node1" presStyleIdx="3" presStyleCnt="6">
        <dgm:presLayoutVars>
          <dgm:bulletEnabled val="1"/>
        </dgm:presLayoutVars>
      </dgm:prSet>
      <dgm:spPr/>
    </dgm:pt>
    <dgm:pt modelId="{C2BD8562-E949-4BEA-8664-36C259AA2F77}" type="pres">
      <dgm:prSet presAssocID="{B13C742E-285A-4433-97C1-8EC9543E5E4A}" presName="sibTrans" presStyleCnt="0"/>
      <dgm:spPr/>
    </dgm:pt>
    <dgm:pt modelId="{5CC25CDF-1E74-49E3-8C51-B270FBE8997E}" type="pres">
      <dgm:prSet presAssocID="{706C02D7-160F-426F-AC3F-B5798E5D871A}" presName="node" presStyleLbl="node1" presStyleIdx="4" presStyleCnt="6">
        <dgm:presLayoutVars>
          <dgm:bulletEnabled val="1"/>
        </dgm:presLayoutVars>
      </dgm:prSet>
      <dgm:spPr/>
    </dgm:pt>
    <dgm:pt modelId="{AE4D1245-E37E-4FAE-8B06-E255B6CEC3F0}" type="pres">
      <dgm:prSet presAssocID="{66A29437-A171-4E52-8398-B4A5BA9D64E3}" presName="sibTrans" presStyleCnt="0"/>
      <dgm:spPr/>
    </dgm:pt>
    <dgm:pt modelId="{93CC93C2-2B82-4120-924E-FAF1C5B4DF76}" type="pres">
      <dgm:prSet presAssocID="{2B5DD994-467A-46D6-B667-C46427D3DF3D}" presName="node" presStyleLbl="node1" presStyleIdx="5" presStyleCnt="6">
        <dgm:presLayoutVars>
          <dgm:bulletEnabled val="1"/>
        </dgm:presLayoutVars>
      </dgm:prSet>
      <dgm:spPr/>
    </dgm:pt>
  </dgm:ptLst>
  <dgm:cxnLst>
    <dgm:cxn modelId="{826C0921-5D23-4A41-9C11-0BD06CF7C1F0}" type="presOf" srcId="{2A8176EE-A995-4CF0-B103-23F9BBED2AEB}" destId="{E2CBEB3F-5E39-4C26-908A-65A4B79FA1D8}" srcOrd="0" destOrd="0" presId="urn:microsoft.com/office/officeart/2005/8/layout/default"/>
    <dgm:cxn modelId="{72E7E427-4B73-4FD1-BF2F-EA3F618DF6D4}" srcId="{1577E2D4-35CB-4A42-9662-2224827F5C11}" destId="{C0024B15-50A0-49AF-BD6E-075B16271E91}" srcOrd="0" destOrd="0" parTransId="{711F6B03-96FF-49C9-9EE5-E73D024F6E2A}" sibTransId="{DB8FAC87-9075-405B-A0B4-1773F1B97F9E}"/>
    <dgm:cxn modelId="{FF1AB235-6F26-4047-AB65-85AC5FE4A656}" type="presOf" srcId="{8C4E17E6-68D8-416E-959E-2D97BB08EE20}" destId="{1E85844D-B1CF-4871-94DA-B99A098C6C59}" srcOrd="0" destOrd="0" presId="urn:microsoft.com/office/officeart/2005/8/layout/default"/>
    <dgm:cxn modelId="{C7D8773D-A0F4-4E62-BF65-91642AD1E21E}" type="presOf" srcId="{1577E2D4-35CB-4A42-9662-2224827F5C11}" destId="{769E0AC3-D90E-442E-93CA-15DC9257C56B}" srcOrd="0" destOrd="0" presId="urn:microsoft.com/office/officeart/2005/8/layout/default"/>
    <dgm:cxn modelId="{2655774A-89F3-47F5-BE79-25CB000DA0F2}" type="presOf" srcId="{2B5DD994-467A-46D6-B667-C46427D3DF3D}" destId="{93CC93C2-2B82-4120-924E-FAF1C5B4DF76}" srcOrd="0" destOrd="0" presId="urn:microsoft.com/office/officeart/2005/8/layout/default"/>
    <dgm:cxn modelId="{B87E204D-7E67-47A9-8C43-606EE4D31648}" srcId="{1577E2D4-35CB-4A42-9662-2224827F5C11}" destId="{6413CEFF-E6C5-4F13-AF1B-9EEA0758DB28}" srcOrd="3" destOrd="0" parTransId="{742A136A-EC57-4C3B-9725-9D74E078FAF0}" sibTransId="{B13C742E-285A-4433-97C1-8EC9543E5E4A}"/>
    <dgm:cxn modelId="{2690AE56-7C87-4735-9CC4-DA72909CCAF6}" srcId="{1577E2D4-35CB-4A42-9662-2224827F5C11}" destId="{2A8176EE-A995-4CF0-B103-23F9BBED2AEB}" srcOrd="2" destOrd="0" parTransId="{D404F9AC-674F-4354-AAD5-100861462F19}" sibTransId="{2B5D8D8E-B0A7-4692-9AF5-CD562D35F378}"/>
    <dgm:cxn modelId="{DA65BA88-58BA-4D64-8A9F-84CDE962C356}" srcId="{1577E2D4-35CB-4A42-9662-2224827F5C11}" destId="{2B5DD994-467A-46D6-B667-C46427D3DF3D}" srcOrd="5" destOrd="0" parTransId="{82423840-478D-49EC-B442-9C7FB17181E2}" sibTransId="{917360B0-0229-42B3-988C-1B1344A30D27}"/>
    <dgm:cxn modelId="{FE9D089D-3D0F-4B3B-BEEB-4CA29923691C}" type="presOf" srcId="{6413CEFF-E6C5-4F13-AF1B-9EEA0758DB28}" destId="{A9CAB621-E748-4415-947D-AE6499C11931}" srcOrd="0" destOrd="0" presId="urn:microsoft.com/office/officeart/2005/8/layout/default"/>
    <dgm:cxn modelId="{6B82B29D-602F-4A36-8B26-6AEEA3049449}" type="presOf" srcId="{706C02D7-160F-426F-AC3F-B5798E5D871A}" destId="{5CC25CDF-1E74-49E3-8C51-B270FBE8997E}" srcOrd="0" destOrd="0" presId="urn:microsoft.com/office/officeart/2005/8/layout/default"/>
    <dgm:cxn modelId="{636CF9B4-99D2-4644-9E95-676BADB8A8BA}" srcId="{1577E2D4-35CB-4A42-9662-2224827F5C11}" destId="{8C4E17E6-68D8-416E-959E-2D97BB08EE20}" srcOrd="1" destOrd="0" parTransId="{25E1D0FE-D17F-43B8-B3BF-3041A74B483A}" sibTransId="{1929DA2A-C935-40FC-87F1-FA5137D5C477}"/>
    <dgm:cxn modelId="{FBC953C2-A393-4088-83F5-CDCB2F3D6CF9}" srcId="{1577E2D4-35CB-4A42-9662-2224827F5C11}" destId="{706C02D7-160F-426F-AC3F-B5798E5D871A}" srcOrd="4" destOrd="0" parTransId="{4F819C36-E4E3-4342-BC19-B717B871284F}" sibTransId="{66A29437-A171-4E52-8398-B4A5BA9D64E3}"/>
    <dgm:cxn modelId="{A7D778C8-048E-4DA9-B814-BCAFD1570631}" type="presOf" srcId="{C0024B15-50A0-49AF-BD6E-075B16271E91}" destId="{F4872512-4454-470C-858C-5B699B2FD52B}" srcOrd="0" destOrd="0" presId="urn:microsoft.com/office/officeart/2005/8/layout/default"/>
    <dgm:cxn modelId="{4583A81C-B667-4DD0-8225-8159127D8D8F}" type="presParOf" srcId="{769E0AC3-D90E-442E-93CA-15DC9257C56B}" destId="{F4872512-4454-470C-858C-5B699B2FD52B}" srcOrd="0" destOrd="0" presId="urn:microsoft.com/office/officeart/2005/8/layout/default"/>
    <dgm:cxn modelId="{4EB66F07-025F-4A5D-AD34-A8EA71E68F59}" type="presParOf" srcId="{769E0AC3-D90E-442E-93CA-15DC9257C56B}" destId="{7C9DA353-FF35-4232-BDFB-A079378A4D2C}" srcOrd="1" destOrd="0" presId="urn:microsoft.com/office/officeart/2005/8/layout/default"/>
    <dgm:cxn modelId="{30ADBCFB-F22C-4EEA-B759-DE955013F036}" type="presParOf" srcId="{769E0AC3-D90E-442E-93CA-15DC9257C56B}" destId="{1E85844D-B1CF-4871-94DA-B99A098C6C59}" srcOrd="2" destOrd="0" presId="urn:microsoft.com/office/officeart/2005/8/layout/default"/>
    <dgm:cxn modelId="{93C4E956-ACF2-4848-8F64-0C88907244EE}" type="presParOf" srcId="{769E0AC3-D90E-442E-93CA-15DC9257C56B}" destId="{EF02E782-41DA-488D-9A3F-28EAF5AC115B}" srcOrd="3" destOrd="0" presId="urn:microsoft.com/office/officeart/2005/8/layout/default"/>
    <dgm:cxn modelId="{69F4BDC5-5139-49D8-A017-9383C300A2BA}" type="presParOf" srcId="{769E0AC3-D90E-442E-93CA-15DC9257C56B}" destId="{E2CBEB3F-5E39-4C26-908A-65A4B79FA1D8}" srcOrd="4" destOrd="0" presId="urn:microsoft.com/office/officeart/2005/8/layout/default"/>
    <dgm:cxn modelId="{AC56AA52-4A13-4004-BD93-16B50248BB0B}" type="presParOf" srcId="{769E0AC3-D90E-442E-93CA-15DC9257C56B}" destId="{EB29678C-F071-4399-953A-0AEEEFC490E5}" srcOrd="5" destOrd="0" presId="urn:microsoft.com/office/officeart/2005/8/layout/default"/>
    <dgm:cxn modelId="{EFDEE618-C36C-404D-8194-62AD6F1866DF}" type="presParOf" srcId="{769E0AC3-D90E-442E-93CA-15DC9257C56B}" destId="{A9CAB621-E748-4415-947D-AE6499C11931}" srcOrd="6" destOrd="0" presId="urn:microsoft.com/office/officeart/2005/8/layout/default"/>
    <dgm:cxn modelId="{A926EDEC-633C-442F-848E-85BD271ECB60}" type="presParOf" srcId="{769E0AC3-D90E-442E-93CA-15DC9257C56B}" destId="{C2BD8562-E949-4BEA-8664-36C259AA2F77}" srcOrd="7" destOrd="0" presId="urn:microsoft.com/office/officeart/2005/8/layout/default"/>
    <dgm:cxn modelId="{154CDB27-6E3B-4A7C-A6E9-B802F5B06552}" type="presParOf" srcId="{769E0AC3-D90E-442E-93CA-15DC9257C56B}" destId="{5CC25CDF-1E74-49E3-8C51-B270FBE8997E}" srcOrd="8" destOrd="0" presId="urn:microsoft.com/office/officeart/2005/8/layout/default"/>
    <dgm:cxn modelId="{CD0DD1E0-7BC1-48C2-9DFC-203764AD8971}" type="presParOf" srcId="{769E0AC3-D90E-442E-93CA-15DC9257C56B}" destId="{AE4D1245-E37E-4FAE-8B06-E255B6CEC3F0}" srcOrd="9" destOrd="0" presId="urn:microsoft.com/office/officeart/2005/8/layout/default"/>
    <dgm:cxn modelId="{F3043622-5891-4C6C-AA57-A5FC44A6BC5B}" type="presParOf" srcId="{769E0AC3-D90E-442E-93CA-15DC9257C56B}" destId="{93CC93C2-2B82-4120-924E-FAF1C5B4DF76}" srcOrd="10" destOrd="0" presId="urn:microsoft.com/office/officeart/2005/8/layout/default"/>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4872512-4454-470C-858C-5B699B2FD52B}">
      <dsp:nvSpPr>
        <dsp:cNvPr id="0" name=""/>
        <dsp:cNvSpPr/>
      </dsp:nvSpPr>
      <dsp:spPr>
        <a:xfrm>
          <a:off x="0" y="335309"/>
          <a:ext cx="1521023" cy="91261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CA" sz="1600" kern="1200"/>
            <a:t>Connection to MacBot</a:t>
          </a:r>
        </a:p>
      </dsp:txBody>
      <dsp:txXfrm>
        <a:off x="0" y="335309"/>
        <a:ext cx="1521023" cy="912614"/>
      </dsp:txXfrm>
    </dsp:sp>
    <dsp:sp modelId="{1E85844D-B1CF-4871-94DA-B99A098C6C59}">
      <dsp:nvSpPr>
        <dsp:cNvPr id="0" name=""/>
        <dsp:cNvSpPr/>
      </dsp:nvSpPr>
      <dsp:spPr>
        <a:xfrm>
          <a:off x="1673125" y="335309"/>
          <a:ext cx="1521023" cy="91261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CA" sz="1600" kern="1200"/>
            <a:t>Setup Lidar Driver (sdk)</a:t>
          </a:r>
        </a:p>
        <a:p>
          <a:pPr marL="0" lvl="0" indent="0" algn="ctr" defTabSz="711200">
            <a:lnSpc>
              <a:spcPct val="90000"/>
            </a:lnSpc>
            <a:spcBef>
              <a:spcPct val="0"/>
            </a:spcBef>
            <a:spcAft>
              <a:spcPct val="35000"/>
            </a:spcAft>
            <a:buNone/>
          </a:pPr>
          <a:r>
            <a:rPr lang="en-CA" sz="1600" kern="1200"/>
            <a:t>cmake</a:t>
          </a:r>
        </a:p>
      </dsp:txBody>
      <dsp:txXfrm>
        <a:off x="1673125" y="335309"/>
        <a:ext cx="1521023" cy="912614"/>
      </dsp:txXfrm>
    </dsp:sp>
    <dsp:sp modelId="{E2CBEB3F-5E39-4C26-908A-65A4B79FA1D8}">
      <dsp:nvSpPr>
        <dsp:cNvPr id="0" name=""/>
        <dsp:cNvSpPr/>
      </dsp:nvSpPr>
      <dsp:spPr>
        <a:xfrm>
          <a:off x="3346251" y="335309"/>
          <a:ext cx="1521023" cy="91261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CA" sz="1600" kern="1200"/>
            <a:t>Install Lidar workspace (Catkin)</a:t>
          </a:r>
        </a:p>
      </dsp:txBody>
      <dsp:txXfrm>
        <a:off x="3346251" y="335309"/>
        <a:ext cx="1521023" cy="912614"/>
      </dsp:txXfrm>
    </dsp:sp>
    <dsp:sp modelId="{A9CAB621-E748-4415-947D-AE6499C11931}">
      <dsp:nvSpPr>
        <dsp:cNvPr id="0" name=""/>
        <dsp:cNvSpPr/>
      </dsp:nvSpPr>
      <dsp:spPr>
        <a:xfrm>
          <a:off x="0" y="1400026"/>
          <a:ext cx="1521023" cy="91261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CA" sz="1600" kern="1200"/>
            <a:t>Install Lidar on ROS</a:t>
          </a:r>
        </a:p>
        <a:p>
          <a:pPr marL="0" lvl="0" indent="0" algn="ctr" defTabSz="711200">
            <a:lnSpc>
              <a:spcPct val="90000"/>
            </a:lnSpc>
            <a:spcBef>
              <a:spcPct val="0"/>
            </a:spcBef>
            <a:spcAft>
              <a:spcPct val="35000"/>
            </a:spcAft>
            <a:buNone/>
          </a:pPr>
          <a:r>
            <a:rPr lang="en-CA" sz="1600" kern="1200"/>
            <a:t>Catkin</a:t>
          </a:r>
        </a:p>
      </dsp:txBody>
      <dsp:txXfrm>
        <a:off x="0" y="1400026"/>
        <a:ext cx="1521023" cy="912614"/>
      </dsp:txXfrm>
    </dsp:sp>
    <dsp:sp modelId="{5CC25CDF-1E74-49E3-8C51-B270FBE8997E}">
      <dsp:nvSpPr>
        <dsp:cNvPr id="0" name=""/>
        <dsp:cNvSpPr/>
      </dsp:nvSpPr>
      <dsp:spPr>
        <a:xfrm>
          <a:off x="1673125" y="1400026"/>
          <a:ext cx="1521023" cy="91261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CA" sz="1600" kern="1200"/>
            <a:t>Mater Node</a:t>
          </a:r>
        </a:p>
        <a:p>
          <a:pPr marL="0" lvl="0" indent="0" algn="ctr" defTabSz="711200">
            <a:lnSpc>
              <a:spcPct val="90000"/>
            </a:lnSpc>
            <a:spcBef>
              <a:spcPct val="0"/>
            </a:spcBef>
            <a:spcAft>
              <a:spcPct val="35000"/>
            </a:spcAft>
            <a:buNone/>
          </a:pPr>
          <a:r>
            <a:rPr lang="en-CA" sz="1600" kern="1200"/>
            <a:t>Rosecore</a:t>
          </a:r>
        </a:p>
      </dsp:txBody>
      <dsp:txXfrm>
        <a:off x="1673125" y="1400026"/>
        <a:ext cx="1521023" cy="912614"/>
      </dsp:txXfrm>
    </dsp:sp>
    <dsp:sp modelId="{93CC93C2-2B82-4120-924E-FAF1C5B4DF76}">
      <dsp:nvSpPr>
        <dsp:cNvPr id="0" name=""/>
        <dsp:cNvSpPr/>
      </dsp:nvSpPr>
      <dsp:spPr>
        <a:xfrm>
          <a:off x="3346251" y="1400026"/>
          <a:ext cx="1521023" cy="91261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CA" sz="1600" kern="1200"/>
            <a:t>Launch and rviz</a:t>
          </a:r>
        </a:p>
      </dsp:txBody>
      <dsp:txXfrm>
        <a:off x="3346251" y="1400026"/>
        <a:ext cx="1521023" cy="912614"/>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0638DF-F943-4CD1-8C27-798E02FB8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1</TotalTime>
  <Pages>1</Pages>
  <Words>3318</Words>
  <Characters>18915</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S</dc:creator>
  <cp:keywords/>
  <dc:description/>
  <cp:lastModifiedBy>Adam Sokacz</cp:lastModifiedBy>
  <cp:revision>151</cp:revision>
  <cp:lastPrinted>2023-03-22T20:47:00Z</cp:lastPrinted>
  <dcterms:created xsi:type="dcterms:W3CDTF">2023-03-22T16:37:00Z</dcterms:created>
  <dcterms:modified xsi:type="dcterms:W3CDTF">2023-03-22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0f2c6a79218883165c46abaeb7b62d129b447f233219cb02330b8fa0d84d3e</vt:lpwstr>
  </property>
</Properties>
</file>